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D555C" w:rsidRPr="002D555C" w14:paraId="4A1F8B9E" w14:textId="77777777" w:rsidTr="00603766">
        <w:tc>
          <w:tcPr>
            <w:tcW w:w="4675" w:type="dxa"/>
          </w:tcPr>
          <w:p w14:paraId="7407D280" w14:textId="01BF38AD" w:rsidR="001F3773" w:rsidRPr="002D555C" w:rsidRDefault="00603766" w:rsidP="00A43199">
            <w:pPr>
              <w:rPr>
                <w:color w:val="C00319"/>
              </w:rPr>
            </w:pPr>
            <w:r w:rsidRPr="002D555C">
              <w:rPr>
                <w:color w:val="C00319"/>
              </w:rPr>
              <w:t>Trường Đại học Văn Lang</w:t>
            </w:r>
          </w:p>
        </w:tc>
        <w:tc>
          <w:tcPr>
            <w:tcW w:w="4675" w:type="dxa"/>
          </w:tcPr>
          <w:p w14:paraId="6B2373D4" w14:textId="60E1EE6C" w:rsidR="001F3773" w:rsidRPr="002D555C" w:rsidRDefault="00603766" w:rsidP="00603766">
            <w:pPr>
              <w:jc w:val="right"/>
              <w:rPr>
                <w:color w:val="C00319"/>
              </w:rPr>
            </w:pPr>
            <w:r w:rsidRPr="002D555C">
              <w:rPr>
                <w:color w:val="C00319"/>
              </w:rPr>
              <w:t>Khoa Công nghệ Thông tin</w:t>
            </w:r>
          </w:p>
        </w:tc>
      </w:tr>
    </w:tbl>
    <w:p w14:paraId="51C093C5" w14:textId="71D79DA4" w:rsidR="00E85A1A" w:rsidRDefault="00043761">
      <w:r>
        <w:rPr>
          <w:noProof/>
        </w:rPr>
        <w:drawing>
          <wp:anchor distT="0" distB="0" distL="114300" distR="114300" simplePos="0" relativeHeight="251658240" behindDoc="1" locked="0" layoutInCell="1" allowOverlap="1" wp14:anchorId="7B25A479" wp14:editId="506B3F5E">
            <wp:simplePos x="0" y="0"/>
            <wp:positionH relativeFrom="column">
              <wp:posOffset>-901700</wp:posOffset>
            </wp:positionH>
            <wp:positionV relativeFrom="paragraph">
              <wp:posOffset>-1103630</wp:posOffset>
            </wp:positionV>
            <wp:extent cx="7792884" cy="10090785"/>
            <wp:effectExtent l="0" t="0" r="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794331" cy="1009265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9E4F2E" w14:textId="045097C4" w:rsidR="001F3773" w:rsidRDefault="001F3773" w:rsidP="00E70F91"/>
    <w:p w14:paraId="22DAFE04" w14:textId="10F06822" w:rsidR="001F3773" w:rsidRDefault="001F3773"/>
    <w:p w14:paraId="4BFC64F9" w14:textId="7C24C521" w:rsidR="00E85A1A" w:rsidRDefault="00E85A1A"/>
    <w:p w14:paraId="2C09CFC8" w14:textId="16322DA8" w:rsidR="006748A3" w:rsidRDefault="00723D05" w:rsidP="007A23FD">
      <w:pPr>
        <w:ind w:left="1440"/>
        <w:jc w:val="left"/>
        <w:rPr>
          <w:sz w:val="52"/>
          <w:szCs w:val="52"/>
        </w:rPr>
      </w:pPr>
      <w:sdt>
        <w:sdtPr>
          <w:rPr>
            <w:rFonts w:ascii="Agency FB bold" w:eastAsia="SimSun" w:hAnsi="Agency FB bold" w:cs="Leelawadee"/>
            <w:color w:val="C00319"/>
            <w:sz w:val="90"/>
            <w:szCs w:val="28"/>
          </w:rPr>
          <w:alias w:val="Title"/>
          <w:tag w:val=""/>
          <w:id w:val="1695810773"/>
          <w:placeholder>
            <w:docPart w:val="863E1136B5114147BD7DC9A1C1D958FB"/>
          </w:placeholder>
          <w:dataBinding w:prefixMappings="xmlns:ns0='http://purl.org/dc/elements/1.1/' xmlns:ns1='http://schemas.openxmlformats.org/package/2006/metadata/core-properties' " w:xpath="/ns1:coreProperties[1]/ns0:title[1]" w:storeItemID="{6C3C8BC8-F283-45AE-878A-BAB7291924A1}"/>
          <w:text/>
        </w:sdtPr>
        <w:sdtContent>
          <w:r w:rsidR="00F76154" w:rsidRPr="00F76154">
            <w:rPr>
              <w:rFonts w:ascii="Agency FB bold" w:eastAsia="SimSun" w:hAnsi="Agency FB bold" w:cs="Leelawadee"/>
              <w:color w:val="C00319"/>
              <w:sz w:val="90"/>
              <w:szCs w:val="28"/>
            </w:rPr>
            <w:t>Software</w:t>
          </w:r>
          <w:r w:rsidR="00F76154">
            <w:rPr>
              <w:rFonts w:ascii="Agency FB bold" w:eastAsia="SimSun" w:hAnsi="Agency FB bold" w:cs="Leelawadee"/>
              <w:color w:val="C00319"/>
              <w:sz w:val="90"/>
              <w:szCs w:val="28"/>
            </w:rPr>
            <w:t xml:space="preserve"> </w:t>
          </w:r>
          <w:r w:rsidR="00F76154" w:rsidRPr="00F76154">
            <w:rPr>
              <w:rFonts w:ascii="Agency FB bold" w:eastAsia="SimSun" w:hAnsi="Agency FB bold" w:cs="Leelawadee"/>
              <w:color w:val="C00319"/>
              <w:sz w:val="90"/>
              <w:szCs w:val="28"/>
            </w:rPr>
            <w:t>Architecture</w:t>
          </w:r>
          <w:r w:rsidR="00F76154">
            <w:rPr>
              <w:rFonts w:ascii="Agency FB bold" w:eastAsia="SimSun" w:hAnsi="Agency FB bold" w:cs="Leelawadee"/>
              <w:color w:val="C00319"/>
              <w:sz w:val="90"/>
              <w:szCs w:val="28"/>
            </w:rPr>
            <w:t xml:space="preserve"> </w:t>
          </w:r>
          <w:r w:rsidR="00F76154" w:rsidRPr="00F76154">
            <w:rPr>
              <w:rFonts w:ascii="Agency FB bold" w:eastAsia="SimSun" w:hAnsi="Agency FB bold" w:cs="Leelawadee"/>
              <w:color w:val="C00319"/>
              <w:sz w:val="90"/>
              <w:szCs w:val="28"/>
            </w:rPr>
            <w:t>Documentation</w:t>
          </w:r>
        </w:sdtContent>
      </w:sdt>
    </w:p>
    <w:sdt>
      <w:sdtPr>
        <w:rPr>
          <w:rFonts w:ascii="Agency FB bold" w:eastAsia="SimSun" w:hAnsi="Agency FB bold" w:cs="Leelawadee"/>
          <w:color w:val="222222"/>
          <w:sz w:val="100"/>
          <w:szCs w:val="28"/>
        </w:rPr>
        <w:alias w:val="Subject"/>
        <w:tag w:val=""/>
        <w:id w:val="1349527932"/>
        <w:placeholder>
          <w:docPart w:val="7F9B05D5DDF54E1494A40D6655D0EC72"/>
        </w:placeholder>
        <w:dataBinding w:prefixMappings="xmlns:ns0='http://purl.org/dc/elements/1.1/' xmlns:ns1='http://schemas.openxmlformats.org/package/2006/metadata/core-properties' " w:xpath="/ns1:coreProperties[1]/ns0:subject[1]" w:storeItemID="{6C3C8BC8-F283-45AE-878A-BAB7291924A1}"/>
        <w:text/>
      </w:sdtPr>
      <w:sdtContent>
        <w:p w14:paraId="66D15BE7" w14:textId="30C990D5" w:rsidR="00784829" w:rsidRPr="00A62A3B" w:rsidRDefault="00A62A3B" w:rsidP="007A23FD">
          <w:pPr>
            <w:ind w:left="1440"/>
            <w:rPr>
              <w:sz w:val="36"/>
              <w:szCs w:val="36"/>
            </w:rPr>
          </w:pPr>
          <w:r w:rsidRPr="004F52D5">
            <w:rPr>
              <w:rFonts w:ascii="Agency FB bold" w:eastAsia="SimSun" w:hAnsi="Agency FB bold" w:cs="Leelawadee"/>
              <w:color w:val="222222"/>
              <w:sz w:val="100"/>
              <w:szCs w:val="28"/>
            </w:rPr>
            <w:t>Van Lang Save Website</w:t>
          </w:r>
        </w:p>
      </w:sdtContent>
    </w:sdt>
    <w:p w14:paraId="31F73FB7" w14:textId="77777777" w:rsidR="00C271A0" w:rsidRDefault="00723D05" w:rsidP="007A23FD">
      <w:pPr>
        <w:ind w:left="1440"/>
        <w:rPr>
          <w:rFonts w:ascii="Poppins-medium" w:eastAsia="SimSun" w:hAnsi="Poppins-medium" w:cs="Leelawadee" w:hint="eastAsia"/>
          <w:color w:val="888888"/>
          <w:sz w:val="50"/>
          <w:szCs w:val="50"/>
        </w:rPr>
      </w:pPr>
      <w:sdt>
        <w:sdtPr>
          <w:rPr>
            <w:rFonts w:ascii="Poppins-medium" w:eastAsia="SimSun" w:hAnsi="Poppins-medium" w:cs="Leelawadee"/>
            <w:color w:val="888888"/>
            <w:sz w:val="50"/>
            <w:szCs w:val="50"/>
          </w:rPr>
          <w:alias w:val="Author"/>
          <w:tag w:val=""/>
          <w:id w:val="364261160"/>
          <w:placeholder>
            <w:docPart w:val="E0029C05521A4E4B9C803BDBA48FB713"/>
          </w:placeholder>
          <w:dataBinding w:prefixMappings="xmlns:ns0='http://purl.org/dc/elements/1.1/' xmlns:ns1='http://schemas.openxmlformats.org/package/2006/metadata/core-properties' " w:xpath="/ns1:coreProperties[1]/ns0:creator[1]" w:storeItemID="{6C3C8BC8-F283-45AE-878A-BAB7291924A1}"/>
          <w:text/>
        </w:sdtPr>
        <w:sdtContent>
          <w:r w:rsidR="006748A3" w:rsidRPr="007A23FD">
            <w:rPr>
              <w:rFonts w:ascii="Poppins-medium" w:eastAsia="SimSun" w:hAnsi="Poppins-medium" w:cs="Leelawadee"/>
              <w:color w:val="888888"/>
              <w:sz w:val="50"/>
              <w:szCs w:val="50"/>
            </w:rPr>
            <w:t>Team 9</w:t>
          </w:r>
        </w:sdtContent>
      </w:sdt>
    </w:p>
    <w:p w14:paraId="2B6FD0BA" w14:textId="7E4EDD1E" w:rsidR="00C271A0" w:rsidRPr="006E7605" w:rsidRDefault="00C271A0" w:rsidP="007A23FD">
      <w:pPr>
        <w:ind w:left="1440"/>
        <w:rPr>
          <w:rFonts w:ascii="Poppins-medium" w:eastAsia="SimSun" w:hAnsi="Poppins-medium" w:cs="Leelawadee" w:hint="eastAsia"/>
          <w:color w:val="888888"/>
          <w:sz w:val="50"/>
          <w:szCs w:val="52"/>
        </w:rPr>
      </w:pPr>
    </w:p>
    <w:p w14:paraId="3285C52E" w14:textId="3A0E5D70" w:rsidR="00C271A0" w:rsidRDefault="00C271A0" w:rsidP="007A23FD">
      <w:pPr>
        <w:ind w:left="1440"/>
        <w:rPr>
          <w:rFonts w:ascii="Poppins-medium" w:eastAsia="SimSun" w:hAnsi="Poppins-medium" w:cs="Leelawadee" w:hint="eastAsia"/>
          <w:color w:val="888888"/>
          <w:sz w:val="50"/>
          <w:szCs w:val="50"/>
        </w:rPr>
      </w:pPr>
    </w:p>
    <w:p w14:paraId="54236023" w14:textId="77777777" w:rsidR="00C271A0" w:rsidRPr="00C271A0" w:rsidRDefault="00C271A0" w:rsidP="007A23FD">
      <w:pPr>
        <w:ind w:left="1440"/>
        <w:rPr>
          <w:rFonts w:ascii="Poppins-medium" w:eastAsia="SimSun" w:hAnsi="Poppins-medium" w:cs="Leelawadee" w:hint="eastAsia"/>
          <w:color w:val="888888"/>
          <w:sz w:val="38"/>
          <w:szCs w:val="28"/>
        </w:rPr>
      </w:pPr>
    </w:p>
    <w:p w14:paraId="2D5EE982" w14:textId="416BDFCB" w:rsidR="00C271A0" w:rsidRDefault="00C271A0" w:rsidP="00C271A0">
      <w:pPr>
        <w:ind w:left="1440"/>
        <w:rPr>
          <w:rFonts w:ascii="Poppins-bold" w:eastAsia="SimSun" w:hAnsi="Poppins-bold" w:cs="Leelawadee" w:hint="eastAsia"/>
          <w:color w:val="FFF000"/>
          <w:sz w:val="52"/>
          <w:szCs w:val="72"/>
        </w:rPr>
      </w:pPr>
      <w:r w:rsidRPr="001D2A82">
        <w:rPr>
          <w:rFonts w:ascii="Agency FB bold" w:eastAsia="SimSun" w:hAnsi="Agency FB bold" w:cs="Leelawadee" w:hint="eastAsia"/>
          <w:color w:val="FFFFFF" w:themeColor="background1"/>
          <w:sz w:val="120"/>
          <w:szCs w:val="144"/>
        </w:rPr>
        <w:fldChar w:fldCharType="begin"/>
      </w:r>
      <w:r w:rsidRPr="001D2A82">
        <w:rPr>
          <w:rFonts w:ascii="Agency FB bold" w:eastAsia="SimSun" w:hAnsi="Agency FB bold" w:cs="Leelawadee" w:hint="eastAsia"/>
          <w:color w:val="FFFFFF" w:themeColor="background1"/>
          <w:sz w:val="120"/>
          <w:szCs w:val="144"/>
        </w:rPr>
        <w:instrText xml:space="preserve"> </w:instrText>
      </w:r>
      <w:r w:rsidRPr="001D2A82">
        <w:rPr>
          <w:rFonts w:ascii="Agency FB bold" w:eastAsia="SimSun" w:hAnsi="Agency FB bold" w:cs="Leelawadee"/>
          <w:color w:val="FFFFFF" w:themeColor="background1"/>
          <w:sz w:val="120"/>
          <w:szCs w:val="144"/>
        </w:rPr>
        <w:instrText>INFO  Author Year  \* MERGEFORMAT</w:instrText>
      </w:r>
      <w:r w:rsidRPr="001D2A82">
        <w:rPr>
          <w:rFonts w:ascii="Agency FB bold" w:eastAsia="SimSun" w:hAnsi="Agency FB bold" w:cs="Leelawadee" w:hint="eastAsia"/>
          <w:color w:val="FFFFFF" w:themeColor="background1"/>
          <w:sz w:val="120"/>
          <w:szCs w:val="144"/>
        </w:rPr>
        <w:instrText xml:space="preserve"> </w:instrText>
      </w:r>
      <w:r w:rsidRPr="001D2A82">
        <w:rPr>
          <w:rFonts w:ascii="Agency FB bold" w:eastAsia="SimSun" w:hAnsi="Agency FB bold" w:cs="Leelawadee" w:hint="eastAsia"/>
          <w:color w:val="FFFFFF" w:themeColor="background1"/>
          <w:sz w:val="120"/>
          <w:szCs w:val="144"/>
        </w:rPr>
        <w:fldChar w:fldCharType="separate"/>
      </w:r>
      <w:r w:rsidRPr="001D2A82">
        <w:rPr>
          <w:rFonts w:ascii="Agency FB bold" w:eastAsia="SimSun" w:hAnsi="Agency FB bold" w:cs="Leelawadee"/>
          <w:color w:val="FFFFFF" w:themeColor="background1"/>
          <w:sz w:val="120"/>
          <w:szCs w:val="144"/>
        </w:rPr>
        <w:t>2021</w:t>
      </w:r>
      <w:r w:rsidRPr="001D2A82">
        <w:rPr>
          <w:rFonts w:ascii="Agency FB bold" w:eastAsia="SimSun" w:hAnsi="Agency FB bold" w:cs="Leelawadee" w:hint="eastAsia"/>
          <w:color w:val="FFFFFF" w:themeColor="background1"/>
          <w:sz w:val="120"/>
          <w:szCs w:val="144"/>
        </w:rPr>
        <w:fldChar w:fldCharType="end"/>
      </w:r>
      <w:r>
        <w:rPr>
          <w:rFonts w:ascii="Agency FB bold" w:eastAsia="SimSun" w:hAnsi="Agency FB bold" w:cs="Leelawadee"/>
          <w:color w:val="FFFFFF" w:themeColor="background1"/>
          <w:sz w:val="120"/>
          <w:szCs w:val="120"/>
        </w:rPr>
        <w:t xml:space="preserve"> </w:t>
      </w:r>
      <w:sdt>
        <w:sdtPr>
          <w:rPr>
            <w:rFonts w:ascii="Poppins-bold" w:eastAsia="SimSun" w:hAnsi="Poppins-bold" w:cs="Leelawadee"/>
            <w:color w:val="FFF000"/>
            <w:sz w:val="52"/>
            <w:szCs w:val="72"/>
          </w:rPr>
          <w:alias w:val="Category"/>
          <w:tag w:val=""/>
          <w:id w:val="1943714965"/>
          <w:placeholder>
            <w:docPart w:val="CD43D7EDE42C4E469BA320B53018CD0C"/>
          </w:placeholder>
          <w:dataBinding w:prefixMappings="xmlns:ns0='http://purl.org/dc/elements/1.1/' xmlns:ns1='http://schemas.openxmlformats.org/package/2006/metadata/core-properties' " w:xpath="/ns1:coreProperties[1]/ns1:category[1]" w:storeItemID="{6C3C8BC8-F283-45AE-878A-BAB7291924A1}"/>
          <w:text/>
        </w:sdtPr>
        <w:sdtContent>
          <w:r>
            <w:rPr>
              <w:rFonts w:ascii="Poppins-bold" w:eastAsia="SimSun" w:hAnsi="Poppins-bold" w:cs="Leelawadee"/>
              <w:color w:val="FFF000"/>
              <w:sz w:val="52"/>
              <w:szCs w:val="72"/>
            </w:rPr>
            <w:t>SEP</w:t>
          </w:r>
        </w:sdtContent>
      </w:sdt>
    </w:p>
    <w:p w14:paraId="2D30F1AD" w14:textId="77777777" w:rsidR="00C271A0" w:rsidRDefault="00C271A0" w:rsidP="00C271A0">
      <w:pPr>
        <w:ind w:left="1440"/>
        <w:rPr>
          <w:rFonts w:ascii="Poppins-bold" w:eastAsia="SimSun" w:hAnsi="Poppins-bold" w:cs="Leelawadee" w:hint="eastAsia"/>
          <w:color w:val="FFF000"/>
          <w:sz w:val="56"/>
          <w:szCs w:val="144"/>
        </w:rPr>
      </w:pPr>
    </w:p>
    <w:sdt>
      <w:sdtPr>
        <w:rPr>
          <w:rFonts w:ascii="Agency FB bold" w:eastAsia="SimSun" w:hAnsi="Agency FB bold" w:cs="Leelawadee"/>
          <w:color w:val="C00319"/>
          <w:sz w:val="80"/>
          <w:szCs w:val="96"/>
        </w:rPr>
        <w:alias w:val="Publish Date"/>
        <w:tag w:val=""/>
        <w:id w:val="-287277176"/>
        <w:placeholder>
          <w:docPart w:val="1B3B9A482BFE44C393222983E08BA529"/>
        </w:placeholder>
        <w:dataBinding w:prefixMappings="xmlns:ns0='http://schemas.microsoft.com/office/2006/coverPageProps' " w:xpath="/ns0:CoverPageProperties[1]/ns0:PublishDate[1]" w:storeItemID="{55AF091B-3C7A-41E3-B477-F2FDAA23CFDA}"/>
        <w:date w:fullDate="2021-07-17T00:00:00Z">
          <w:dateFormat w:val="M/d/yyyy"/>
          <w:lid w:val="en-US"/>
          <w:storeMappedDataAs w:val="dateTime"/>
          <w:calendar w:val="gregorian"/>
        </w:date>
      </w:sdtPr>
      <w:sdtContent>
        <w:p w14:paraId="49B43E55" w14:textId="60D1094D" w:rsidR="00C271A0" w:rsidRPr="00C509AE" w:rsidRDefault="00196F3F" w:rsidP="00C271A0">
          <w:pPr>
            <w:spacing w:after="0" w:line="16" w:lineRule="atLeast"/>
            <w:ind w:left="1440"/>
            <w:jc w:val="left"/>
            <w:rPr>
              <w:rFonts w:ascii="Agency FB bold" w:eastAsia="SimSun" w:hAnsi="Agency FB bold" w:cs="Leelawadee" w:hint="eastAsia"/>
              <w:color w:val="BD2B29"/>
              <w:sz w:val="80"/>
              <w:szCs w:val="96"/>
            </w:rPr>
          </w:pPr>
          <w:r>
            <w:rPr>
              <w:rFonts w:ascii="Agency FB bold" w:eastAsia="SimSun" w:hAnsi="Agency FB bold" w:cs="Leelawadee"/>
              <w:color w:val="C00319"/>
              <w:sz w:val="80"/>
              <w:szCs w:val="96"/>
            </w:rPr>
            <w:t>7</w:t>
          </w:r>
          <w:r w:rsidR="005A0F30">
            <w:rPr>
              <w:rFonts w:ascii="Agency FB bold" w:eastAsia="SimSun" w:hAnsi="Agency FB bold" w:cs="Leelawadee"/>
              <w:color w:val="C00319"/>
              <w:sz w:val="80"/>
              <w:szCs w:val="96"/>
            </w:rPr>
            <w:t>/</w:t>
          </w:r>
          <w:r>
            <w:rPr>
              <w:rFonts w:ascii="Agency FB bold" w:eastAsia="SimSun" w:hAnsi="Agency FB bold" w:cs="Leelawadee"/>
              <w:color w:val="C00319"/>
              <w:sz w:val="80"/>
              <w:szCs w:val="96"/>
            </w:rPr>
            <w:t>17</w:t>
          </w:r>
          <w:r w:rsidR="005A0F30">
            <w:rPr>
              <w:rFonts w:ascii="Agency FB bold" w:eastAsia="SimSun" w:hAnsi="Agency FB bold" w:cs="Leelawadee"/>
              <w:color w:val="C00319"/>
              <w:sz w:val="80"/>
              <w:szCs w:val="96"/>
            </w:rPr>
            <w:t>/2021</w:t>
          </w:r>
        </w:p>
      </w:sdtContent>
    </w:sdt>
    <w:p w14:paraId="08D9C34E" w14:textId="715EDD72" w:rsidR="00130428" w:rsidRDefault="00C271A0" w:rsidP="00C271A0">
      <w:pPr>
        <w:ind w:left="1440"/>
      </w:pPr>
      <w:r w:rsidRPr="00C509AE">
        <w:rPr>
          <w:rFonts w:ascii="Poppins-medium" w:eastAsia="SimSun" w:hAnsi="Poppins-medium" w:cs="Leelawadee"/>
          <w:color w:val="222222"/>
          <w:sz w:val="36"/>
          <w:szCs w:val="36"/>
        </w:rPr>
        <w:fldChar w:fldCharType="begin"/>
      </w:r>
      <w:r w:rsidRPr="00C509AE">
        <w:rPr>
          <w:rFonts w:ascii="Poppins-medium" w:eastAsia="SimSun" w:hAnsi="Poppins-medium" w:cs="Leelawadee"/>
          <w:color w:val="222222"/>
          <w:sz w:val="36"/>
          <w:szCs w:val="36"/>
        </w:rPr>
        <w:instrText xml:space="preserve"> DOCPROPERTY  RevisionNumber  \* MERGEFORMAT </w:instrText>
      </w:r>
      <w:r w:rsidRPr="00C509AE">
        <w:rPr>
          <w:rFonts w:ascii="Poppins-medium" w:eastAsia="SimSun" w:hAnsi="Poppins-medium" w:cs="Leelawadee"/>
          <w:color w:val="222222"/>
          <w:sz w:val="36"/>
          <w:szCs w:val="36"/>
        </w:rPr>
        <w:fldChar w:fldCharType="separate"/>
      </w:r>
      <w:r w:rsidRPr="00C509AE">
        <w:rPr>
          <w:rFonts w:ascii="Poppins-medium" w:eastAsia="SimSun" w:hAnsi="Poppins-medium" w:cs="Leelawadee"/>
          <w:color w:val="222222"/>
          <w:sz w:val="36"/>
          <w:szCs w:val="36"/>
        </w:rPr>
        <w:t xml:space="preserve">Version </w:t>
      </w:r>
      <w:r w:rsidR="002A2D7F">
        <w:rPr>
          <w:rFonts w:ascii="Poppins-medium" w:eastAsia="SimSun" w:hAnsi="Poppins-medium" w:cs="Leelawadee"/>
          <w:color w:val="222222"/>
          <w:sz w:val="36"/>
          <w:szCs w:val="36"/>
        </w:rPr>
        <w:t>0.</w:t>
      </w:r>
      <w:r w:rsidR="00FB0D7D">
        <w:rPr>
          <w:rFonts w:ascii="Poppins-medium" w:eastAsia="SimSun" w:hAnsi="Poppins-medium" w:cs="Leelawadee"/>
          <w:color w:val="222222"/>
          <w:sz w:val="36"/>
          <w:szCs w:val="36"/>
        </w:rPr>
        <w:t>3</w:t>
      </w:r>
      <w:r w:rsidRPr="00C509AE">
        <w:rPr>
          <w:rFonts w:ascii="Poppins-medium" w:eastAsia="SimSun" w:hAnsi="Poppins-medium" w:cs="Leelawadee"/>
          <w:color w:val="222222"/>
          <w:sz w:val="36"/>
          <w:szCs w:val="36"/>
        </w:rPr>
        <w:fldChar w:fldCharType="end"/>
      </w:r>
      <w:r w:rsidR="00130428">
        <w:br w:type="page"/>
      </w:r>
    </w:p>
    <w:p w14:paraId="32787884" w14:textId="0F06FCDA" w:rsidR="00E85A1A" w:rsidRDefault="00A27D24" w:rsidP="00CC7DE7">
      <w:pPr>
        <w:pStyle w:val="Heading1"/>
        <w:numPr>
          <w:ilvl w:val="0"/>
          <w:numId w:val="0"/>
        </w:numPr>
        <w:ind w:left="432" w:hanging="432"/>
      </w:pPr>
      <w:bookmarkStart w:id="0" w:name="_Toc77988914"/>
      <w:r>
        <w:lastRenderedPageBreak/>
        <w:t>Revision History</w:t>
      </w:r>
      <w:bookmarkEnd w:id="0"/>
    </w:p>
    <w:tbl>
      <w:tblPr>
        <w:tblStyle w:val="ListTable3"/>
        <w:tblW w:w="0" w:type="auto"/>
        <w:tblLook w:val="04A0" w:firstRow="1" w:lastRow="0" w:firstColumn="1" w:lastColumn="0" w:noHBand="0" w:noVBand="1"/>
      </w:tblPr>
      <w:tblGrid>
        <w:gridCol w:w="1615"/>
        <w:gridCol w:w="1710"/>
        <w:gridCol w:w="2160"/>
        <w:gridCol w:w="3865"/>
      </w:tblGrid>
      <w:tr w:rsidR="00017BF4" w14:paraId="49A71F37" w14:textId="77777777" w:rsidTr="000E548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15" w:type="dxa"/>
          </w:tcPr>
          <w:p w14:paraId="5A9DD5F4" w14:textId="6C52D3B7" w:rsidR="00017BF4" w:rsidRDefault="00DA64FB">
            <w:r>
              <w:t>Date</w:t>
            </w:r>
          </w:p>
        </w:tc>
        <w:tc>
          <w:tcPr>
            <w:tcW w:w="1710" w:type="dxa"/>
          </w:tcPr>
          <w:p w14:paraId="7425D824" w14:textId="2CE1F3DC" w:rsidR="00017BF4" w:rsidRDefault="00CC34CC">
            <w:pPr>
              <w:cnfStyle w:val="100000000000" w:firstRow="1" w:lastRow="0" w:firstColumn="0" w:lastColumn="0" w:oddVBand="0" w:evenVBand="0" w:oddHBand="0" w:evenHBand="0" w:firstRowFirstColumn="0" w:firstRowLastColumn="0" w:lastRowFirstColumn="0" w:lastRowLastColumn="0"/>
            </w:pPr>
            <w:r>
              <w:t>Version</w:t>
            </w:r>
          </w:p>
        </w:tc>
        <w:tc>
          <w:tcPr>
            <w:tcW w:w="2160" w:type="dxa"/>
          </w:tcPr>
          <w:p w14:paraId="6AE1C97F" w14:textId="70DCCD64" w:rsidR="00017BF4" w:rsidRDefault="00F462C1">
            <w:pPr>
              <w:cnfStyle w:val="100000000000" w:firstRow="1" w:lastRow="0" w:firstColumn="0" w:lastColumn="0" w:oddVBand="0" w:evenVBand="0" w:oddHBand="0" w:evenHBand="0" w:firstRowFirstColumn="0" w:firstRowLastColumn="0" w:lastRowFirstColumn="0" w:lastRowLastColumn="0"/>
            </w:pPr>
            <w:r>
              <w:t>Author</w:t>
            </w:r>
          </w:p>
        </w:tc>
        <w:tc>
          <w:tcPr>
            <w:tcW w:w="3865" w:type="dxa"/>
          </w:tcPr>
          <w:p w14:paraId="72FC070B" w14:textId="4EB94818" w:rsidR="00017BF4" w:rsidRDefault="00A66989">
            <w:pPr>
              <w:cnfStyle w:val="100000000000" w:firstRow="1" w:lastRow="0" w:firstColumn="0" w:lastColumn="0" w:oddVBand="0" w:evenVBand="0" w:oddHBand="0" w:evenHBand="0" w:firstRowFirstColumn="0" w:firstRowLastColumn="0" w:lastRowFirstColumn="0" w:lastRowLastColumn="0"/>
            </w:pPr>
            <w:r>
              <w:t>Description</w:t>
            </w:r>
          </w:p>
        </w:tc>
      </w:tr>
      <w:tr w:rsidR="00017BF4" w14:paraId="5FB4F2E9" w14:textId="77777777" w:rsidTr="000E54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2B656250" w14:textId="19ABDB44" w:rsidR="00017BF4" w:rsidRDefault="00F76154">
            <w:r>
              <w:t>27/5/2021</w:t>
            </w:r>
          </w:p>
        </w:tc>
        <w:tc>
          <w:tcPr>
            <w:tcW w:w="1710" w:type="dxa"/>
          </w:tcPr>
          <w:p w14:paraId="6B796F07" w14:textId="4C959D82" w:rsidR="00017BF4" w:rsidRDefault="00F76154">
            <w:pPr>
              <w:cnfStyle w:val="000000100000" w:firstRow="0" w:lastRow="0" w:firstColumn="0" w:lastColumn="0" w:oddVBand="0" w:evenVBand="0" w:oddHBand="1" w:evenHBand="0" w:firstRowFirstColumn="0" w:firstRowLastColumn="0" w:lastRowFirstColumn="0" w:lastRowLastColumn="0"/>
            </w:pPr>
            <w:r>
              <w:t>0.1</w:t>
            </w:r>
          </w:p>
        </w:tc>
        <w:tc>
          <w:tcPr>
            <w:tcW w:w="2160" w:type="dxa"/>
          </w:tcPr>
          <w:p w14:paraId="2CA542D3" w14:textId="1638D703" w:rsidR="00017BF4" w:rsidRDefault="00F76154">
            <w:pPr>
              <w:cnfStyle w:val="000000100000" w:firstRow="0" w:lastRow="0" w:firstColumn="0" w:lastColumn="0" w:oddVBand="0" w:evenVBand="0" w:oddHBand="1" w:evenHBand="0" w:firstRowFirstColumn="0" w:firstRowLastColumn="0" w:lastRowFirstColumn="0" w:lastRowLastColumn="0"/>
            </w:pPr>
            <w:r>
              <w:t>Nhi</w:t>
            </w:r>
          </w:p>
        </w:tc>
        <w:tc>
          <w:tcPr>
            <w:tcW w:w="3865" w:type="dxa"/>
          </w:tcPr>
          <w:p w14:paraId="5B01660D" w14:textId="03734BB5" w:rsidR="00017BF4" w:rsidRDefault="00F76154">
            <w:pPr>
              <w:cnfStyle w:val="000000100000" w:firstRow="0" w:lastRow="0" w:firstColumn="0" w:lastColumn="0" w:oddVBand="0" w:evenVBand="0" w:oddHBand="1" w:evenHBand="0" w:firstRowFirstColumn="0" w:firstRowLastColumn="0" w:lastRowFirstColumn="0" w:lastRowLastColumn="0"/>
            </w:pPr>
            <w:r>
              <w:t>Khởi tạo</w:t>
            </w:r>
          </w:p>
        </w:tc>
      </w:tr>
      <w:tr w:rsidR="00017BF4" w14:paraId="4FFEFCE9" w14:textId="77777777" w:rsidTr="000E548A">
        <w:tc>
          <w:tcPr>
            <w:cnfStyle w:val="001000000000" w:firstRow="0" w:lastRow="0" w:firstColumn="1" w:lastColumn="0" w:oddVBand="0" w:evenVBand="0" w:oddHBand="0" w:evenHBand="0" w:firstRowFirstColumn="0" w:firstRowLastColumn="0" w:lastRowFirstColumn="0" w:lastRowLastColumn="0"/>
            <w:tcW w:w="1615" w:type="dxa"/>
          </w:tcPr>
          <w:p w14:paraId="3BD7CDF4" w14:textId="1C22FD69" w:rsidR="00017BF4" w:rsidRDefault="00647C82">
            <w:r>
              <w:t>27/6/2021</w:t>
            </w:r>
          </w:p>
        </w:tc>
        <w:tc>
          <w:tcPr>
            <w:tcW w:w="1710" w:type="dxa"/>
          </w:tcPr>
          <w:p w14:paraId="6104E666" w14:textId="58FA4944" w:rsidR="00017BF4" w:rsidRDefault="002A2D7F">
            <w:pPr>
              <w:cnfStyle w:val="000000000000" w:firstRow="0" w:lastRow="0" w:firstColumn="0" w:lastColumn="0" w:oddVBand="0" w:evenVBand="0" w:oddHBand="0" w:evenHBand="0" w:firstRowFirstColumn="0" w:firstRowLastColumn="0" w:lastRowFirstColumn="0" w:lastRowLastColumn="0"/>
            </w:pPr>
            <w:r>
              <w:t>0.2</w:t>
            </w:r>
          </w:p>
        </w:tc>
        <w:tc>
          <w:tcPr>
            <w:tcW w:w="2160" w:type="dxa"/>
          </w:tcPr>
          <w:p w14:paraId="1407D251" w14:textId="7AA6BF2C" w:rsidR="00017BF4" w:rsidRDefault="00647C82">
            <w:pPr>
              <w:cnfStyle w:val="000000000000" w:firstRow="0" w:lastRow="0" w:firstColumn="0" w:lastColumn="0" w:oddVBand="0" w:evenVBand="0" w:oddHBand="0" w:evenHBand="0" w:firstRowFirstColumn="0" w:firstRowLastColumn="0" w:lastRowFirstColumn="0" w:lastRowLastColumn="0"/>
            </w:pPr>
            <w:r>
              <w:t>Nhi</w:t>
            </w:r>
          </w:p>
        </w:tc>
        <w:tc>
          <w:tcPr>
            <w:tcW w:w="3865" w:type="dxa"/>
          </w:tcPr>
          <w:p w14:paraId="0B1C1930" w14:textId="1C239222" w:rsidR="007C4645" w:rsidRDefault="002A2D7F">
            <w:pPr>
              <w:cnfStyle w:val="000000000000" w:firstRow="0" w:lastRow="0" w:firstColumn="0" w:lastColumn="0" w:oddVBand="0" w:evenVBand="0" w:oddHBand="0" w:evenHBand="0" w:firstRowFirstColumn="0" w:firstRowLastColumn="0" w:lastRowFirstColumn="0" w:lastRowLastColumn="0"/>
            </w:pPr>
            <w:r>
              <w:t>Cập nhật C&amp;C view</w:t>
            </w:r>
          </w:p>
        </w:tc>
      </w:tr>
      <w:tr w:rsidR="00017BF4" w14:paraId="42F79EE5" w14:textId="77777777" w:rsidTr="000E54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04395283" w14:textId="2C5F7B59" w:rsidR="00017BF4" w:rsidRDefault="00FB0D7D">
            <w:r>
              <w:t>17/7/2021</w:t>
            </w:r>
          </w:p>
        </w:tc>
        <w:tc>
          <w:tcPr>
            <w:tcW w:w="1710" w:type="dxa"/>
          </w:tcPr>
          <w:p w14:paraId="261F133B" w14:textId="1C83B8D2" w:rsidR="00017BF4" w:rsidRDefault="00FB0D7D">
            <w:pPr>
              <w:cnfStyle w:val="000000100000" w:firstRow="0" w:lastRow="0" w:firstColumn="0" w:lastColumn="0" w:oddVBand="0" w:evenVBand="0" w:oddHBand="1" w:evenHBand="0" w:firstRowFirstColumn="0" w:firstRowLastColumn="0" w:lastRowFirstColumn="0" w:lastRowLastColumn="0"/>
            </w:pPr>
            <w:r>
              <w:t>0.3</w:t>
            </w:r>
          </w:p>
        </w:tc>
        <w:tc>
          <w:tcPr>
            <w:tcW w:w="2160" w:type="dxa"/>
          </w:tcPr>
          <w:p w14:paraId="11317549" w14:textId="08A07D30" w:rsidR="00017BF4" w:rsidRDefault="00196F3F">
            <w:pPr>
              <w:cnfStyle w:val="000000100000" w:firstRow="0" w:lastRow="0" w:firstColumn="0" w:lastColumn="0" w:oddVBand="0" w:evenVBand="0" w:oddHBand="1" w:evenHBand="0" w:firstRowFirstColumn="0" w:firstRowLastColumn="0" w:lastRowFirstColumn="0" w:lastRowLastColumn="0"/>
            </w:pPr>
            <w:r>
              <w:t>Nhi</w:t>
            </w:r>
          </w:p>
        </w:tc>
        <w:tc>
          <w:tcPr>
            <w:tcW w:w="3865" w:type="dxa"/>
          </w:tcPr>
          <w:p w14:paraId="316D237F" w14:textId="20E77053" w:rsidR="00017BF4" w:rsidRDefault="00196F3F">
            <w:pPr>
              <w:cnfStyle w:val="000000100000" w:firstRow="0" w:lastRow="0" w:firstColumn="0" w:lastColumn="0" w:oddVBand="0" w:evenVBand="0" w:oddHBand="1" w:evenHBand="0" w:firstRowFirstColumn="0" w:firstRowLastColumn="0" w:lastRowFirstColumn="0" w:lastRowLastColumn="0"/>
            </w:pPr>
            <w:r>
              <w:t>Cập nhật C&amp;C view, bổ sung context diagram của dynamic perspective, cập nhật module view</w:t>
            </w:r>
          </w:p>
        </w:tc>
      </w:tr>
      <w:tr w:rsidR="00D641D3" w14:paraId="633CF738" w14:textId="77777777" w:rsidTr="000E548A">
        <w:tc>
          <w:tcPr>
            <w:cnfStyle w:val="001000000000" w:firstRow="0" w:lastRow="0" w:firstColumn="1" w:lastColumn="0" w:oddVBand="0" w:evenVBand="0" w:oddHBand="0" w:evenHBand="0" w:firstRowFirstColumn="0" w:firstRowLastColumn="0" w:lastRowFirstColumn="0" w:lastRowLastColumn="0"/>
            <w:tcW w:w="1615" w:type="dxa"/>
          </w:tcPr>
          <w:p w14:paraId="0791B663" w14:textId="4AAB3215" w:rsidR="00D641D3" w:rsidRDefault="00D641D3"/>
        </w:tc>
        <w:tc>
          <w:tcPr>
            <w:tcW w:w="1710" w:type="dxa"/>
          </w:tcPr>
          <w:p w14:paraId="7C0E9B13" w14:textId="3ED69F54" w:rsidR="00D641D3" w:rsidRDefault="00D641D3">
            <w:pPr>
              <w:cnfStyle w:val="000000000000" w:firstRow="0" w:lastRow="0" w:firstColumn="0" w:lastColumn="0" w:oddVBand="0" w:evenVBand="0" w:oddHBand="0" w:evenHBand="0" w:firstRowFirstColumn="0" w:firstRowLastColumn="0" w:lastRowFirstColumn="0" w:lastRowLastColumn="0"/>
            </w:pPr>
          </w:p>
        </w:tc>
        <w:tc>
          <w:tcPr>
            <w:tcW w:w="2160" w:type="dxa"/>
          </w:tcPr>
          <w:p w14:paraId="5760210F" w14:textId="2C867F83" w:rsidR="00D641D3" w:rsidRDefault="00D641D3">
            <w:pPr>
              <w:cnfStyle w:val="000000000000" w:firstRow="0" w:lastRow="0" w:firstColumn="0" w:lastColumn="0" w:oddVBand="0" w:evenVBand="0" w:oddHBand="0" w:evenHBand="0" w:firstRowFirstColumn="0" w:firstRowLastColumn="0" w:lastRowFirstColumn="0" w:lastRowLastColumn="0"/>
            </w:pPr>
          </w:p>
        </w:tc>
        <w:tc>
          <w:tcPr>
            <w:tcW w:w="3865" w:type="dxa"/>
          </w:tcPr>
          <w:p w14:paraId="1DE131B7" w14:textId="3C6FEA91" w:rsidR="00D641D3" w:rsidRDefault="00D641D3">
            <w:pPr>
              <w:cnfStyle w:val="000000000000" w:firstRow="0" w:lastRow="0" w:firstColumn="0" w:lastColumn="0" w:oddVBand="0" w:evenVBand="0" w:oddHBand="0" w:evenHBand="0" w:firstRowFirstColumn="0" w:firstRowLastColumn="0" w:lastRowFirstColumn="0" w:lastRowLastColumn="0"/>
            </w:pPr>
          </w:p>
        </w:tc>
      </w:tr>
      <w:tr w:rsidR="00A53ABA" w14:paraId="1EDEFC1B" w14:textId="77777777" w:rsidTr="000E54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72F30CBD" w14:textId="27F48BB8" w:rsidR="00A53ABA" w:rsidRDefault="00A53ABA"/>
        </w:tc>
        <w:tc>
          <w:tcPr>
            <w:tcW w:w="1710" w:type="dxa"/>
          </w:tcPr>
          <w:p w14:paraId="713CA4AB" w14:textId="6B9400EE" w:rsidR="00A53ABA" w:rsidRDefault="00A53ABA">
            <w:pPr>
              <w:cnfStyle w:val="000000100000" w:firstRow="0" w:lastRow="0" w:firstColumn="0" w:lastColumn="0" w:oddVBand="0" w:evenVBand="0" w:oddHBand="1" w:evenHBand="0" w:firstRowFirstColumn="0" w:firstRowLastColumn="0" w:lastRowFirstColumn="0" w:lastRowLastColumn="0"/>
            </w:pPr>
          </w:p>
        </w:tc>
        <w:tc>
          <w:tcPr>
            <w:tcW w:w="2160" w:type="dxa"/>
          </w:tcPr>
          <w:p w14:paraId="3E86379F" w14:textId="2062062F" w:rsidR="00A53ABA" w:rsidRDefault="00A53ABA">
            <w:pPr>
              <w:cnfStyle w:val="000000100000" w:firstRow="0" w:lastRow="0" w:firstColumn="0" w:lastColumn="0" w:oddVBand="0" w:evenVBand="0" w:oddHBand="1" w:evenHBand="0" w:firstRowFirstColumn="0" w:firstRowLastColumn="0" w:lastRowFirstColumn="0" w:lastRowLastColumn="0"/>
            </w:pPr>
          </w:p>
        </w:tc>
        <w:tc>
          <w:tcPr>
            <w:tcW w:w="3865" w:type="dxa"/>
          </w:tcPr>
          <w:p w14:paraId="3E10A036" w14:textId="24AD1DEE" w:rsidR="00A53ABA" w:rsidRDefault="00A53ABA">
            <w:pPr>
              <w:cnfStyle w:val="000000100000" w:firstRow="0" w:lastRow="0" w:firstColumn="0" w:lastColumn="0" w:oddVBand="0" w:evenVBand="0" w:oddHBand="1" w:evenHBand="0" w:firstRowFirstColumn="0" w:firstRowLastColumn="0" w:lastRowFirstColumn="0" w:lastRowLastColumn="0"/>
            </w:pPr>
          </w:p>
        </w:tc>
      </w:tr>
      <w:tr w:rsidR="001A3215" w14:paraId="7E6C89FA" w14:textId="77777777" w:rsidTr="000E548A">
        <w:tc>
          <w:tcPr>
            <w:cnfStyle w:val="001000000000" w:firstRow="0" w:lastRow="0" w:firstColumn="1" w:lastColumn="0" w:oddVBand="0" w:evenVBand="0" w:oddHBand="0" w:evenHBand="0" w:firstRowFirstColumn="0" w:firstRowLastColumn="0" w:lastRowFirstColumn="0" w:lastRowLastColumn="0"/>
            <w:tcW w:w="1615" w:type="dxa"/>
          </w:tcPr>
          <w:p w14:paraId="420F2EEA" w14:textId="1F20F63E" w:rsidR="001A3215" w:rsidRDefault="001A3215"/>
        </w:tc>
        <w:tc>
          <w:tcPr>
            <w:tcW w:w="1710" w:type="dxa"/>
          </w:tcPr>
          <w:p w14:paraId="5B87AD6F" w14:textId="6FD6D11B" w:rsidR="001A3215" w:rsidRDefault="001A3215">
            <w:pPr>
              <w:cnfStyle w:val="000000000000" w:firstRow="0" w:lastRow="0" w:firstColumn="0" w:lastColumn="0" w:oddVBand="0" w:evenVBand="0" w:oddHBand="0" w:evenHBand="0" w:firstRowFirstColumn="0" w:firstRowLastColumn="0" w:lastRowFirstColumn="0" w:lastRowLastColumn="0"/>
            </w:pPr>
          </w:p>
        </w:tc>
        <w:tc>
          <w:tcPr>
            <w:tcW w:w="2160" w:type="dxa"/>
          </w:tcPr>
          <w:p w14:paraId="7F1560C6" w14:textId="1630F940" w:rsidR="001A3215" w:rsidRDefault="001A3215">
            <w:pPr>
              <w:cnfStyle w:val="000000000000" w:firstRow="0" w:lastRow="0" w:firstColumn="0" w:lastColumn="0" w:oddVBand="0" w:evenVBand="0" w:oddHBand="0" w:evenHBand="0" w:firstRowFirstColumn="0" w:firstRowLastColumn="0" w:lastRowFirstColumn="0" w:lastRowLastColumn="0"/>
            </w:pPr>
          </w:p>
        </w:tc>
        <w:tc>
          <w:tcPr>
            <w:tcW w:w="3865" w:type="dxa"/>
          </w:tcPr>
          <w:p w14:paraId="722E89E2" w14:textId="6BA0E2FD" w:rsidR="001A3215" w:rsidRDefault="001A3215">
            <w:pPr>
              <w:cnfStyle w:val="000000000000" w:firstRow="0" w:lastRow="0" w:firstColumn="0" w:lastColumn="0" w:oddVBand="0" w:evenVBand="0" w:oddHBand="0" w:evenHBand="0" w:firstRowFirstColumn="0" w:firstRowLastColumn="0" w:lastRowFirstColumn="0" w:lastRowLastColumn="0"/>
            </w:pPr>
          </w:p>
        </w:tc>
      </w:tr>
      <w:tr w:rsidR="00944FAC" w14:paraId="3AB4B2BB" w14:textId="77777777" w:rsidTr="000E54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4B34B77B" w14:textId="49A94EE6" w:rsidR="00944FAC" w:rsidRDefault="00944FAC"/>
        </w:tc>
        <w:tc>
          <w:tcPr>
            <w:tcW w:w="1710" w:type="dxa"/>
          </w:tcPr>
          <w:p w14:paraId="406FD162" w14:textId="785AACEF" w:rsidR="00944FAC" w:rsidRDefault="00944FAC">
            <w:pPr>
              <w:cnfStyle w:val="000000100000" w:firstRow="0" w:lastRow="0" w:firstColumn="0" w:lastColumn="0" w:oddVBand="0" w:evenVBand="0" w:oddHBand="1" w:evenHBand="0" w:firstRowFirstColumn="0" w:firstRowLastColumn="0" w:lastRowFirstColumn="0" w:lastRowLastColumn="0"/>
            </w:pPr>
          </w:p>
        </w:tc>
        <w:tc>
          <w:tcPr>
            <w:tcW w:w="2160" w:type="dxa"/>
          </w:tcPr>
          <w:p w14:paraId="1CC0856E" w14:textId="06A4B905" w:rsidR="00944FAC" w:rsidRDefault="00944FAC">
            <w:pPr>
              <w:cnfStyle w:val="000000100000" w:firstRow="0" w:lastRow="0" w:firstColumn="0" w:lastColumn="0" w:oddVBand="0" w:evenVBand="0" w:oddHBand="1" w:evenHBand="0" w:firstRowFirstColumn="0" w:firstRowLastColumn="0" w:lastRowFirstColumn="0" w:lastRowLastColumn="0"/>
            </w:pPr>
          </w:p>
        </w:tc>
        <w:tc>
          <w:tcPr>
            <w:tcW w:w="3865" w:type="dxa"/>
          </w:tcPr>
          <w:p w14:paraId="20CB84DC" w14:textId="4E935EB2" w:rsidR="00944FAC" w:rsidRDefault="00944FAC">
            <w:pPr>
              <w:cnfStyle w:val="000000100000" w:firstRow="0" w:lastRow="0" w:firstColumn="0" w:lastColumn="0" w:oddVBand="0" w:evenVBand="0" w:oddHBand="1" w:evenHBand="0" w:firstRowFirstColumn="0" w:firstRowLastColumn="0" w:lastRowFirstColumn="0" w:lastRowLastColumn="0"/>
            </w:pPr>
          </w:p>
        </w:tc>
      </w:tr>
      <w:tr w:rsidR="00944FAC" w14:paraId="1F096599" w14:textId="77777777" w:rsidTr="000E548A">
        <w:tc>
          <w:tcPr>
            <w:cnfStyle w:val="001000000000" w:firstRow="0" w:lastRow="0" w:firstColumn="1" w:lastColumn="0" w:oddVBand="0" w:evenVBand="0" w:oddHBand="0" w:evenHBand="0" w:firstRowFirstColumn="0" w:firstRowLastColumn="0" w:lastRowFirstColumn="0" w:lastRowLastColumn="0"/>
            <w:tcW w:w="1615" w:type="dxa"/>
          </w:tcPr>
          <w:p w14:paraId="053F94CD" w14:textId="77777777" w:rsidR="00944FAC" w:rsidRDefault="00944FAC"/>
        </w:tc>
        <w:tc>
          <w:tcPr>
            <w:tcW w:w="1710" w:type="dxa"/>
          </w:tcPr>
          <w:p w14:paraId="733C1F16" w14:textId="77777777" w:rsidR="00944FAC" w:rsidRDefault="00944FAC">
            <w:pPr>
              <w:cnfStyle w:val="000000000000" w:firstRow="0" w:lastRow="0" w:firstColumn="0" w:lastColumn="0" w:oddVBand="0" w:evenVBand="0" w:oddHBand="0" w:evenHBand="0" w:firstRowFirstColumn="0" w:firstRowLastColumn="0" w:lastRowFirstColumn="0" w:lastRowLastColumn="0"/>
            </w:pPr>
          </w:p>
        </w:tc>
        <w:tc>
          <w:tcPr>
            <w:tcW w:w="2160" w:type="dxa"/>
          </w:tcPr>
          <w:p w14:paraId="64818C0C" w14:textId="77777777" w:rsidR="00944FAC" w:rsidRDefault="00944FAC">
            <w:pPr>
              <w:cnfStyle w:val="000000000000" w:firstRow="0" w:lastRow="0" w:firstColumn="0" w:lastColumn="0" w:oddVBand="0" w:evenVBand="0" w:oddHBand="0" w:evenHBand="0" w:firstRowFirstColumn="0" w:firstRowLastColumn="0" w:lastRowFirstColumn="0" w:lastRowLastColumn="0"/>
            </w:pPr>
          </w:p>
        </w:tc>
        <w:tc>
          <w:tcPr>
            <w:tcW w:w="3865" w:type="dxa"/>
          </w:tcPr>
          <w:p w14:paraId="58E68857" w14:textId="77777777" w:rsidR="00944FAC" w:rsidRDefault="00944FAC">
            <w:pPr>
              <w:cnfStyle w:val="000000000000" w:firstRow="0" w:lastRow="0" w:firstColumn="0" w:lastColumn="0" w:oddVBand="0" w:evenVBand="0" w:oddHBand="0" w:evenHBand="0" w:firstRowFirstColumn="0" w:firstRowLastColumn="0" w:lastRowFirstColumn="0" w:lastRowLastColumn="0"/>
            </w:pPr>
          </w:p>
        </w:tc>
      </w:tr>
    </w:tbl>
    <w:p w14:paraId="1937D245" w14:textId="7D070E00" w:rsidR="00130428" w:rsidRDefault="00130428"/>
    <w:p w14:paraId="12B11156" w14:textId="3F4BFBCB" w:rsidR="00D641D3" w:rsidRDefault="00D641D3" w:rsidP="009D2571">
      <w:pPr>
        <w:pStyle w:val="Heading1"/>
        <w:numPr>
          <w:ilvl w:val="0"/>
          <w:numId w:val="0"/>
        </w:numPr>
        <w:ind w:left="432" w:hanging="432"/>
      </w:pPr>
      <w:bookmarkStart w:id="1" w:name="_Toc77988915"/>
      <w:r>
        <w:t>Document Approval</w:t>
      </w:r>
      <w:bookmarkEnd w:id="1"/>
    </w:p>
    <w:tbl>
      <w:tblPr>
        <w:tblStyle w:val="ListTable3"/>
        <w:tblW w:w="0" w:type="auto"/>
        <w:tblLook w:val="04A0" w:firstRow="1" w:lastRow="0" w:firstColumn="1" w:lastColumn="0" w:noHBand="0" w:noVBand="1"/>
      </w:tblPr>
      <w:tblGrid>
        <w:gridCol w:w="1615"/>
        <w:gridCol w:w="1710"/>
        <w:gridCol w:w="6025"/>
      </w:tblGrid>
      <w:tr w:rsidR="002C2D5B" w14:paraId="5950EE3B" w14:textId="77777777" w:rsidTr="008E685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15" w:type="dxa"/>
          </w:tcPr>
          <w:p w14:paraId="087CE9BB" w14:textId="77777777" w:rsidR="002C2D5B" w:rsidRDefault="002C2D5B" w:rsidP="008E6857">
            <w:r>
              <w:t>Date</w:t>
            </w:r>
          </w:p>
        </w:tc>
        <w:tc>
          <w:tcPr>
            <w:tcW w:w="1710" w:type="dxa"/>
          </w:tcPr>
          <w:p w14:paraId="3B1F4DA0" w14:textId="77777777" w:rsidR="002C2D5B" w:rsidRDefault="002C2D5B" w:rsidP="008E6857">
            <w:pPr>
              <w:cnfStyle w:val="100000000000" w:firstRow="1" w:lastRow="0" w:firstColumn="0" w:lastColumn="0" w:oddVBand="0" w:evenVBand="0" w:oddHBand="0" w:evenHBand="0" w:firstRowFirstColumn="0" w:firstRowLastColumn="0" w:lastRowFirstColumn="0" w:lastRowLastColumn="0"/>
            </w:pPr>
            <w:r>
              <w:t>Version</w:t>
            </w:r>
          </w:p>
        </w:tc>
        <w:tc>
          <w:tcPr>
            <w:tcW w:w="6025" w:type="dxa"/>
          </w:tcPr>
          <w:p w14:paraId="69E38ACE" w14:textId="778A8BD3" w:rsidR="002C2D5B" w:rsidRDefault="002C2D5B" w:rsidP="008E6857">
            <w:pPr>
              <w:cnfStyle w:val="100000000000" w:firstRow="1" w:lastRow="0" w:firstColumn="0" w:lastColumn="0" w:oddVBand="0" w:evenVBand="0" w:oddHBand="0" w:evenHBand="0" w:firstRowFirstColumn="0" w:firstRowLastColumn="0" w:lastRowFirstColumn="0" w:lastRowLastColumn="0"/>
            </w:pPr>
            <w:r>
              <w:t>Approver</w:t>
            </w:r>
          </w:p>
        </w:tc>
      </w:tr>
      <w:tr w:rsidR="002C2D5B" w14:paraId="4CA5A9BF" w14:textId="77777777" w:rsidTr="008E6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10D02EC5" w14:textId="6DB0059B" w:rsidR="002C2D5B" w:rsidRDefault="00EE5B6F" w:rsidP="008E6857">
            <w:r>
              <w:t>24/7/2021</w:t>
            </w:r>
          </w:p>
        </w:tc>
        <w:tc>
          <w:tcPr>
            <w:tcW w:w="1710" w:type="dxa"/>
          </w:tcPr>
          <w:p w14:paraId="1D9EED2C" w14:textId="6FD2328F" w:rsidR="002C2D5B" w:rsidRDefault="00EE5B6F" w:rsidP="008E6857">
            <w:pPr>
              <w:cnfStyle w:val="000000100000" w:firstRow="0" w:lastRow="0" w:firstColumn="0" w:lastColumn="0" w:oddVBand="0" w:evenVBand="0" w:oddHBand="1" w:evenHBand="0" w:firstRowFirstColumn="0" w:firstRowLastColumn="0" w:lastRowFirstColumn="0" w:lastRowLastColumn="0"/>
            </w:pPr>
            <w:r>
              <w:t>0.3</w:t>
            </w:r>
          </w:p>
        </w:tc>
        <w:tc>
          <w:tcPr>
            <w:tcW w:w="6025" w:type="dxa"/>
          </w:tcPr>
          <w:p w14:paraId="396E043F" w14:textId="530FCF79" w:rsidR="002C2D5B" w:rsidRDefault="00EE5B6F" w:rsidP="008E6857">
            <w:pPr>
              <w:cnfStyle w:val="000000100000" w:firstRow="0" w:lastRow="0" w:firstColumn="0" w:lastColumn="0" w:oddVBand="0" w:evenVBand="0" w:oddHBand="1" w:evenHBand="0" w:firstRowFirstColumn="0" w:firstRowLastColumn="0" w:lastRowFirstColumn="0" w:lastRowLastColumn="0"/>
            </w:pPr>
            <w:r>
              <w:t>Nguyễn Thế Quang</w:t>
            </w:r>
          </w:p>
        </w:tc>
      </w:tr>
      <w:tr w:rsidR="002C2D5B" w14:paraId="3770F166" w14:textId="77777777" w:rsidTr="008E6857">
        <w:tc>
          <w:tcPr>
            <w:cnfStyle w:val="001000000000" w:firstRow="0" w:lastRow="0" w:firstColumn="1" w:lastColumn="0" w:oddVBand="0" w:evenVBand="0" w:oddHBand="0" w:evenHBand="0" w:firstRowFirstColumn="0" w:firstRowLastColumn="0" w:lastRowFirstColumn="0" w:lastRowLastColumn="0"/>
            <w:tcW w:w="1615" w:type="dxa"/>
          </w:tcPr>
          <w:p w14:paraId="0A6DDB75" w14:textId="77777777" w:rsidR="002C2D5B" w:rsidRDefault="002C2D5B" w:rsidP="008E6857"/>
        </w:tc>
        <w:tc>
          <w:tcPr>
            <w:tcW w:w="1710" w:type="dxa"/>
          </w:tcPr>
          <w:p w14:paraId="3388CD87" w14:textId="77777777" w:rsidR="002C2D5B" w:rsidRDefault="002C2D5B" w:rsidP="008E6857">
            <w:pPr>
              <w:cnfStyle w:val="000000000000" w:firstRow="0" w:lastRow="0" w:firstColumn="0" w:lastColumn="0" w:oddVBand="0" w:evenVBand="0" w:oddHBand="0" w:evenHBand="0" w:firstRowFirstColumn="0" w:firstRowLastColumn="0" w:lastRowFirstColumn="0" w:lastRowLastColumn="0"/>
            </w:pPr>
          </w:p>
        </w:tc>
        <w:tc>
          <w:tcPr>
            <w:tcW w:w="6025" w:type="dxa"/>
          </w:tcPr>
          <w:p w14:paraId="47B64B3B" w14:textId="77777777" w:rsidR="002C2D5B" w:rsidRDefault="002C2D5B" w:rsidP="008E6857">
            <w:pPr>
              <w:cnfStyle w:val="000000000000" w:firstRow="0" w:lastRow="0" w:firstColumn="0" w:lastColumn="0" w:oddVBand="0" w:evenVBand="0" w:oddHBand="0" w:evenHBand="0" w:firstRowFirstColumn="0" w:firstRowLastColumn="0" w:lastRowFirstColumn="0" w:lastRowLastColumn="0"/>
            </w:pPr>
          </w:p>
        </w:tc>
      </w:tr>
      <w:tr w:rsidR="002C2D5B" w14:paraId="786231B3" w14:textId="77777777" w:rsidTr="008E68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02E99D2A" w14:textId="77777777" w:rsidR="002C2D5B" w:rsidRDefault="002C2D5B" w:rsidP="008E6857"/>
        </w:tc>
        <w:tc>
          <w:tcPr>
            <w:tcW w:w="1710" w:type="dxa"/>
          </w:tcPr>
          <w:p w14:paraId="573F1632" w14:textId="77777777" w:rsidR="002C2D5B" w:rsidRDefault="002C2D5B" w:rsidP="008E6857">
            <w:pPr>
              <w:cnfStyle w:val="000000100000" w:firstRow="0" w:lastRow="0" w:firstColumn="0" w:lastColumn="0" w:oddVBand="0" w:evenVBand="0" w:oddHBand="1" w:evenHBand="0" w:firstRowFirstColumn="0" w:firstRowLastColumn="0" w:lastRowFirstColumn="0" w:lastRowLastColumn="0"/>
            </w:pPr>
          </w:p>
        </w:tc>
        <w:tc>
          <w:tcPr>
            <w:tcW w:w="6025" w:type="dxa"/>
          </w:tcPr>
          <w:p w14:paraId="73615762" w14:textId="77777777" w:rsidR="002C2D5B" w:rsidRDefault="002C2D5B" w:rsidP="008E6857">
            <w:pPr>
              <w:cnfStyle w:val="000000100000" w:firstRow="0" w:lastRow="0" w:firstColumn="0" w:lastColumn="0" w:oddVBand="0" w:evenVBand="0" w:oddHBand="1" w:evenHBand="0" w:firstRowFirstColumn="0" w:firstRowLastColumn="0" w:lastRowFirstColumn="0" w:lastRowLastColumn="0"/>
            </w:pPr>
          </w:p>
        </w:tc>
      </w:tr>
      <w:tr w:rsidR="002C2D5B" w14:paraId="6ACF0013" w14:textId="77777777" w:rsidTr="008E6857">
        <w:tc>
          <w:tcPr>
            <w:cnfStyle w:val="001000000000" w:firstRow="0" w:lastRow="0" w:firstColumn="1" w:lastColumn="0" w:oddVBand="0" w:evenVBand="0" w:oddHBand="0" w:evenHBand="0" w:firstRowFirstColumn="0" w:firstRowLastColumn="0" w:lastRowFirstColumn="0" w:lastRowLastColumn="0"/>
            <w:tcW w:w="1615" w:type="dxa"/>
          </w:tcPr>
          <w:p w14:paraId="6A199DD4" w14:textId="77777777" w:rsidR="002C2D5B" w:rsidRDefault="002C2D5B" w:rsidP="008E6857"/>
        </w:tc>
        <w:tc>
          <w:tcPr>
            <w:tcW w:w="1710" w:type="dxa"/>
          </w:tcPr>
          <w:p w14:paraId="73C8CD51" w14:textId="77777777" w:rsidR="002C2D5B" w:rsidRDefault="002C2D5B" w:rsidP="008E6857">
            <w:pPr>
              <w:cnfStyle w:val="000000000000" w:firstRow="0" w:lastRow="0" w:firstColumn="0" w:lastColumn="0" w:oddVBand="0" w:evenVBand="0" w:oddHBand="0" w:evenHBand="0" w:firstRowFirstColumn="0" w:firstRowLastColumn="0" w:lastRowFirstColumn="0" w:lastRowLastColumn="0"/>
            </w:pPr>
          </w:p>
        </w:tc>
        <w:tc>
          <w:tcPr>
            <w:tcW w:w="6025" w:type="dxa"/>
          </w:tcPr>
          <w:p w14:paraId="4738D84E" w14:textId="77777777" w:rsidR="002C2D5B" w:rsidRDefault="002C2D5B" w:rsidP="008E6857">
            <w:pPr>
              <w:cnfStyle w:val="000000000000" w:firstRow="0" w:lastRow="0" w:firstColumn="0" w:lastColumn="0" w:oddVBand="0" w:evenVBand="0" w:oddHBand="0" w:evenHBand="0" w:firstRowFirstColumn="0" w:firstRowLastColumn="0" w:lastRowFirstColumn="0" w:lastRowLastColumn="0"/>
            </w:pPr>
          </w:p>
        </w:tc>
      </w:tr>
    </w:tbl>
    <w:p w14:paraId="61077DF3" w14:textId="0FBD15BC" w:rsidR="009D2571" w:rsidRDefault="009D2571" w:rsidP="009D2571"/>
    <w:p w14:paraId="63F7948D" w14:textId="77777777" w:rsidR="00EC1E39" w:rsidRPr="009D2571" w:rsidRDefault="00EC1E39" w:rsidP="009D2571"/>
    <w:p w14:paraId="014D1A95" w14:textId="77777777" w:rsidR="00EC1E39" w:rsidRDefault="00EC1E39">
      <w:r>
        <w:br w:type="page"/>
      </w:r>
    </w:p>
    <w:p w14:paraId="64B94E31" w14:textId="3A62538A" w:rsidR="007769F2" w:rsidRDefault="007974EC" w:rsidP="00D6600C">
      <w:pPr>
        <w:pStyle w:val="Heading1"/>
        <w:numPr>
          <w:ilvl w:val="0"/>
          <w:numId w:val="0"/>
        </w:numPr>
        <w:ind w:left="432" w:hanging="432"/>
      </w:pPr>
      <w:bookmarkStart w:id="2" w:name="_Toc77988916"/>
      <w:r>
        <w:lastRenderedPageBreak/>
        <w:t>Contents</w:t>
      </w:r>
      <w:bookmarkEnd w:id="2"/>
    </w:p>
    <w:sdt>
      <w:sdtPr>
        <w:rPr>
          <w:rFonts w:ascii="Cambria" w:eastAsiaTheme="minorHAnsi" w:hAnsi="Cambria" w:cstheme="minorBidi"/>
          <w:color w:val="auto"/>
          <w:sz w:val="22"/>
          <w:szCs w:val="22"/>
        </w:rPr>
        <w:id w:val="20364077"/>
        <w:docPartObj>
          <w:docPartGallery w:val="Table of Contents"/>
          <w:docPartUnique/>
        </w:docPartObj>
      </w:sdtPr>
      <w:sdtEndPr>
        <w:rPr>
          <w:b/>
          <w:bCs/>
          <w:noProof/>
        </w:rPr>
      </w:sdtEndPr>
      <w:sdtContent>
        <w:p w14:paraId="1101A7E8" w14:textId="683F874A" w:rsidR="000C25C2" w:rsidRDefault="000C25C2">
          <w:pPr>
            <w:pStyle w:val="TOCHeading"/>
          </w:pPr>
        </w:p>
        <w:p w14:paraId="3B1D65D5" w14:textId="3A62BD98" w:rsidR="008C7C03" w:rsidRDefault="000C25C2">
          <w:pPr>
            <w:pStyle w:val="TOC1"/>
            <w:tabs>
              <w:tab w:val="right" w:leader="dot" w:pos="9350"/>
            </w:tabs>
            <w:rPr>
              <w:rFonts w:asciiTheme="minorHAnsi" w:eastAsiaTheme="minorEastAsia" w:hAnsiTheme="minorHAnsi"/>
              <w:noProof/>
            </w:rPr>
          </w:pPr>
          <w:r>
            <w:fldChar w:fldCharType="begin"/>
          </w:r>
          <w:r>
            <w:instrText xml:space="preserve"> TOC \o "1-3" \h \z \u </w:instrText>
          </w:r>
          <w:r>
            <w:fldChar w:fldCharType="separate"/>
          </w:r>
          <w:hyperlink w:anchor="_Toc77988914" w:history="1">
            <w:r w:rsidR="008C7C03" w:rsidRPr="00D5089D">
              <w:rPr>
                <w:rStyle w:val="Hyperlink"/>
                <w:noProof/>
              </w:rPr>
              <w:t>Revision History</w:t>
            </w:r>
            <w:r w:rsidR="008C7C03">
              <w:rPr>
                <w:noProof/>
                <w:webHidden/>
              </w:rPr>
              <w:tab/>
            </w:r>
            <w:r w:rsidR="008C7C03">
              <w:rPr>
                <w:noProof/>
                <w:webHidden/>
              </w:rPr>
              <w:fldChar w:fldCharType="begin"/>
            </w:r>
            <w:r w:rsidR="008C7C03">
              <w:rPr>
                <w:noProof/>
                <w:webHidden/>
              </w:rPr>
              <w:instrText xml:space="preserve"> PAGEREF _Toc77988914 \h </w:instrText>
            </w:r>
            <w:r w:rsidR="008C7C03">
              <w:rPr>
                <w:noProof/>
                <w:webHidden/>
              </w:rPr>
            </w:r>
            <w:r w:rsidR="008C7C03">
              <w:rPr>
                <w:noProof/>
                <w:webHidden/>
              </w:rPr>
              <w:fldChar w:fldCharType="separate"/>
            </w:r>
            <w:r w:rsidR="008C7C03">
              <w:rPr>
                <w:noProof/>
                <w:webHidden/>
              </w:rPr>
              <w:t>2</w:t>
            </w:r>
            <w:r w:rsidR="008C7C03">
              <w:rPr>
                <w:noProof/>
                <w:webHidden/>
              </w:rPr>
              <w:fldChar w:fldCharType="end"/>
            </w:r>
          </w:hyperlink>
        </w:p>
        <w:p w14:paraId="71D85E17" w14:textId="25B27E10" w:rsidR="008C7C03" w:rsidRDefault="00723D05">
          <w:pPr>
            <w:pStyle w:val="TOC1"/>
            <w:tabs>
              <w:tab w:val="right" w:leader="dot" w:pos="9350"/>
            </w:tabs>
            <w:rPr>
              <w:rFonts w:asciiTheme="minorHAnsi" w:eastAsiaTheme="minorEastAsia" w:hAnsiTheme="minorHAnsi"/>
              <w:noProof/>
            </w:rPr>
          </w:pPr>
          <w:hyperlink w:anchor="_Toc77988915" w:history="1">
            <w:r w:rsidR="008C7C03" w:rsidRPr="00D5089D">
              <w:rPr>
                <w:rStyle w:val="Hyperlink"/>
                <w:noProof/>
              </w:rPr>
              <w:t>Document Approval</w:t>
            </w:r>
            <w:r w:rsidR="008C7C03">
              <w:rPr>
                <w:noProof/>
                <w:webHidden/>
              </w:rPr>
              <w:tab/>
            </w:r>
            <w:r w:rsidR="008C7C03">
              <w:rPr>
                <w:noProof/>
                <w:webHidden/>
              </w:rPr>
              <w:fldChar w:fldCharType="begin"/>
            </w:r>
            <w:r w:rsidR="008C7C03">
              <w:rPr>
                <w:noProof/>
                <w:webHidden/>
              </w:rPr>
              <w:instrText xml:space="preserve"> PAGEREF _Toc77988915 \h </w:instrText>
            </w:r>
            <w:r w:rsidR="008C7C03">
              <w:rPr>
                <w:noProof/>
                <w:webHidden/>
              </w:rPr>
            </w:r>
            <w:r w:rsidR="008C7C03">
              <w:rPr>
                <w:noProof/>
                <w:webHidden/>
              </w:rPr>
              <w:fldChar w:fldCharType="separate"/>
            </w:r>
            <w:r w:rsidR="008C7C03">
              <w:rPr>
                <w:noProof/>
                <w:webHidden/>
              </w:rPr>
              <w:t>2</w:t>
            </w:r>
            <w:r w:rsidR="008C7C03">
              <w:rPr>
                <w:noProof/>
                <w:webHidden/>
              </w:rPr>
              <w:fldChar w:fldCharType="end"/>
            </w:r>
          </w:hyperlink>
        </w:p>
        <w:p w14:paraId="149E7DA9" w14:textId="0297234B" w:rsidR="008C7C03" w:rsidRDefault="00723D05">
          <w:pPr>
            <w:pStyle w:val="TOC1"/>
            <w:tabs>
              <w:tab w:val="right" w:leader="dot" w:pos="9350"/>
            </w:tabs>
            <w:rPr>
              <w:rFonts w:asciiTheme="minorHAnsi" w:eastAsiaTheme="minorEastAsia" w:hAnsiTheme="minorHAnsi"/>
              <w:noProof/>
            </w:rPr>
          </w:pPr>
          <w:hyperlink w:anchor="_Toc77988916" w:history="1">
            <w:r w:rsidR="008C7C03" w:rsidRPr="00D5089D">
              <w:rPr>
                <w:rStyle w:val="Hyperlink"/>
                <w:noProof/>
              </w:rPr>
              <w:t>Contents</w:t>
            </w:r>
            <w:r w:rsidR="008C7C03">
              <w:rPr>
                <w:noProof/>
                <w:webHidden/>
              </w:rPr>
              <w:tab/>
            </w:r>
            <w:r w:rsidR="008C7C03">
              <w:rPr>
                <w:noProof/>
                <w:webHidden/>
              </w:rPr>
              <w:fldChar w:fldCharType="begin"/>
            </w:r>
            <w:r w:rsidR="008C7C03">
              <w:rPr>
                <w:noProof/>
                <w:webHidden/>
              </w:rPr>
              <w:instrText xml:space="preserve"> PAGEREF _Toc77988916 \h </w:instrText>
            </w:r>
            <w:r w:rsidR="008C7C03">
              <w:rPr>
                <w:noProof/>
                <w:webHidden/>
              </w:rPr>
            </w:r>
            <w:r w:rsidR="008C7C03">
              <w:rPr>
                <w:noProof/>
                <w:webHidden/>
              </w:rPr>
              <w:fldChar w:fldCharType="separate"/>
            </w:r>
            <w:r w:rsidR="008C7C03">
              <w:rPr>
                <w:noProof/>
                <w:webHidden/>
              </w:rPr>
              <w:t>3</w:t>
            </w:r>
            <w:r w:rsidR="008C7C03">
              <w:rPr>
                <w:noProof/>
                <w:webHidden/>
              </w:rPr>
              <w:fldChar w:fldCharType="end"/>
            </w:r>
          </w:hyperlink>
        </w:p>
        <w:p w14:paraId="1F47860D" w14:textId="630C0DD2" w:rsidR="008C7C03" w:rsidRDefault="00723D05">
          <w:pPr>
            <w:pStyle w:val="TOC1"/>
            <w:tabs>
              <w:tab w:val="right" w:leader="dot" w:pos="9350"/>
            </w:tabs>
            <w:rPr>
              <w:rFonts w:asciiTheme="minorHAnsi" w:eastAsiaTheme="minorEastAsia" w:hAnsiTheme="minorHAnsi"/>
              <w:noProof/>
            </w:rPr>
          </w:pPr>
          <w:hyperlink w:anchor="_Toc77988917" w:history="1">
            <w:r w:rsidR="008C7C03" w:rsidRPr="00D5089D">
              <w:rPr>
                <w:rStyle w:val="Hyperlink"/>
                <w:noProof/>
              </w:rPr>
              <w:t>List of Figures</w:t>
            </w:r>
            <w:r w:rsidR="008C7C03">
              <w:rPr>
                <w:noProof/>
                <w:webHidden/>
              </w:rPr>
              <w:tab/>
            </w:r>
            <w:r w:rsidR="008C7C03">
              <w:rPr>
                <w:noProof/>
                <w:webHidden/>
              </w:rPr>
              <w:fldChar w:fldCharType="begin"/>
            </w:r>
            <w:r w:rsidR="008C7C03">
              <w:rPr>
                <w:noProof/>
                <w:webHidden/>
              </w:rPr>
              <w:instrText xml:space="preserve"> PAGEREF _Toc77988917 \h </w:instrText>
            </w:r>
            <w:r w:rsidR="008C7C03">
              <w:rPr>
                <w:noProof/>
                <w:webHidden/>
              </w:rPr>
            </w:r>
            <w:r w:rsidR="008C7C03">
              <w:rPr>
                <w:noProof/>
                <w:webHidden/>
              </w:rPr>
              <w:fldChar w:fldCharType="separate"/>
            </w:r>
            <w:r w:rsidR="008C7C03">
              <w:rPr>
                <w:noProof/>
                <w:webHidden/>
              </w:rPr>
              <w:t>5</w:t>
            </w:r>
            <w:r w:rsidR="008C7C03">
              <w:rPr>
                <w:noProof/>
                <w:webHidden/>
              </w:rPr>
              <w:fldChar w:fldCharType="end"/>
            </w:r>
          </w:hyperlink>
        </w:p>
        <w:p w14:paraId="15EE6968" w14:textId="26BAF97B" w:rsidR="008C7C03" w:rsidRDefault="00723D05">
          <w:pPr>
            <w:pStyle w:val="TOC1"/>
            <w:tabs>
              <w:tab w:val="right" w:leader="dot" w:pos="9350"/>
            </w:tabs>
            <w:rPr>
              <w:rFonts w:asciiTheme="minorHAnsi" w:eastAsiaTheme="minorEastAsia" w:hAnsiTheme="minorHAnsi"/>
              <w:noProof/>
            </w:rPr>
          </w:pPr>
          <w:hyperlink w:anchor="_Toc77988918" w:history="1">
            <w:r w:rsidR="008C7C03" w:rsidRPr="00D5089D">
              <w:rPr>
                <w:rStyle w:val="Hyperlink"/>
                <w:noProof/>
              </w:rPr>
              <w:t>List of Catalogs</w:t>
            </w:r>
            <w:r w:rsidR="008C7C03">
              <w:rPr>
                <w:noProof/>
                <w:webHidden/>
              </w:rPr>
              <w:tab/>
            </w:r>
            <w:r w:rsidR="008C7C03">
              <w:rPr>
                <w:noProof/>
                <w:webHidden/>
              </w:rPr>
              <w:fldChar w:fldCharType="begin"/>
            </w:r>
            <w:r w:rsidR="008C7C03">
              <w:rPr>
                <w:noProof/>
                <w:webHidden/>
              </w:rPr>
              <w:instrText xml:space="preserve"> PAGEREF _Toc77988918 \h </w:instrText>
            </w:r>
            <w:r w:rsidR="008C7C03">
              <w:rPr>
                <w:noProof/>
                <w:webHidden/>
              </w:rPr>
            </w:r>
            <w:r w:rsidR="008C7C03">
              <w:rPr>
                <w:noProof/>
                <w:webHidden/>
              </w:rPr>
              <w:fldChar w:fldCharType="separate"/>
            </w:r>
            <w:r w:rsidR="008C7C03">
              <w:rPr>
                <w:noProof/>
                <w:webHidden/>
              </w:rPr>
              <w:t>5</w:t>
            </w:r>
            <w:r w:rsidR="008C7C03">
              <w:rPr>
                <w:noProof/>
                <w:webHidden/>
              </w:rPr>
              <w:fldChar w:fldCharType="end"/>
            </w:r>
          </w:hyperlink>
        </w:p>
        <w:p w14:paraId="764E7599" w14:textId="436D4092" w:rsidR="008C7C03" w:rsidRDefault="00723D05">
          <w:pPr>
            <w:pStyle w:val="TOC1"/>
            <w:tabs>
              <w:tab w:val="left" w:pos="440"/>
              <w:tab w:val="right" w:leader="dot" w:pos="9350"/>
            </w:tabs>
            <w:rPr>
              <w:rFonts w:asciiTheme="minorHAnsi" w:eastAsiaTheme="minorEastAsia" w:hAnsiTheme="minorHAnsi"/>
              <w:noProof/>
            </w:rPr>
          </w:pPr>
          <w:hyperlink w:anchor="_Toc77988919" w:history="1">
            <w:r w:rsidR="008C7C03" w:rsidRPr="00D5089D">
              <w:rPr>
                <w:rStyle w:val="Hyperlink"/>
                <w:noProof/>
              </w:rPr>
              <w:t>1</w:t>
            </w:r>
            <w:r w:rsidR="008C7C03">
              <w:rPr>
                <w:rFonts w:asciiTheme="minorHAnsi" w:eastAsiaTheme="minorEastAsia" w:hAnsiTheme="minorHAnsi"/>
                <w:noProof/>
              </w:rPr>
              <w:tab/>
            </w:r>
            <w:r w:rsidR="008C7C03" w:rsidRPr="00D5089D">
              <w:rPr>
                <w:rStyle w:val="Hyperlink"/>
                <w:noProof/>
              </w:rPr>
              <w:t>Introduction</w:t>
            </w:r>
            <w:r w:rsidR="008C7C03">
              <w:rPr>
                <w:noProof/>
                <w:webHidden/>
              </w:rPr>
              <w:tab/>
            </w:r>
            <w:r w:rsidR="008C7C03">
              <w:rPr>
                <w:noProof/>
                <w:webHidden/>
              </w:rPr>
              <w:fldChar w:fldCharType="begin"/>
            </w:r>
            <w:r w:rsidR="008C7C03">
              <w:rPr>
                <w:noProof/>
                <w:webHidden/>
              </w:rPr>
              <w:instrText xml:space="preserve"> PAGEREF _Toc77988919 \h </w:instrText>
            </w:r>
            <w:r w:rsidR="008C7C03">
              <w:rPr>
                <w:noProof/>
                <w:webHidden/>
              </w:rPr>
            </w:r>
            <w:r w:rsidR="008C7C03">
              <w:rPr>
                <w:noProof/>
                <w:webHidden/>
              </w:rPr>
              <w:fldChar w:fldCharType="separate"/>
            </w:r>
            <w:r w:rsidR="008C7C03">
              <w:rPr>
                <w:noProof/>
                <w:webHidden/>
              </w:rPr>
              <w:t>6</w:t>
            </w:r>
            <w:r w:rsidR="008C7C03">
              <w:rPr>
                <w:noProof/>
                <w:webHidden/>
              </w:rPr>
              <w:fldChar w:fldCharType="end"/>
            </w:r>
          </w:hyperlink>
        </w:p>
        <w:p w14:paraId="3B025EFA" w14:textId="59776A98" w:rsidR="008C7C03" w:rsidRDefault="00723D05">
          <w:pPr>
            <w:pStyle w:val="TOC2"/>
            <w:tabs>
              <w:tab w:val="left" w:pos="880"/>
              <w:tab w:val="right" w:leader="dot" w:pos="9350"/>
            </w:tabs>
            <w:rPr>
              <w:rFonts w:asciiTheme="minorHAnsi" w:eastAsiaTheme="minorEastAsia" w:hAnsiTheme="minorHAnsi"/>
              <w:noProof/>
            </w:rPr>
          </w:pPr>
          <w:hyperlink w:anchor="_Toc77988920" w:history="1">
            <w:r w:rsidR="008C7C03" w:rsidRPr="00D5089D">
              <w:rPr>
                <w:rStyle w:val="Hyperlink"/>
                <w:noProof/>
              </w:rPr>
              <w:t>1.1</w:t>
            </w:r>
            <w:r w:rsidR="008C7C03">
              <w:rPr>
                <w:rFonts w:asciiTheme="minorHAnsi" w:eastAsiaTheme="minorEastAsia" w:hAnsiTheme="minorHAnsi"/>
                <w:noProof/>
              </w:rPr>
              <w:tab/>
            </w:r>
            <w:r w:rsidR="008C7C03" w:rsidRPr="00D5089D">
              <w:rPr>
                <w:rStyle w:val="Hyperlink"/>
                <w:noProof/>
              </w:rPr>
              <w:t>About document</w:t>
            </w:r>
            <w:r w:rsidR="008C7C03">
              <w:rPr>
                <w:noProof/>
                <w:webHidden/>
              </w:rPr>
              <w:tab/>
            </w:r>
            <w:r w:rsidR="008C7C03">
              <w:rPr>
                <w:noProof/>
                <w:webHidden/>
              </w:rPr>
              <w:fldChar w:fldCharType="begin"/>
            </w:r>
            <w:r w:rsidR="008C7C03">
              <w:rPr>
                <w:noProof/>
                <w:webHidden/>
              </w:rPr>
              <w:instrText xml:space="preserve"> PAGEREF _Toc77988920 \h </w:instrText>
            </w:r>
            <w:r w:rsidR="008C7C03">
              <w:rPr>
                <w:noProof/>
                <w:webHidden/>
              </w:rPr>
            </w:r>
            <w:r w:rsidR="008C7C03">
              <w:rPr>
                <w:noProof/>
                <w:webHidden/>
              </w:rPr>
              <w:fldChar w:fldCharType="separate"/>
            </w:r>
            <w:r w:rsidR="008C7C03">
              <w:rPr>
                <w:noProof/>
                <w:webHidden/>
              </w:rPr>
              <w:t>6</w:t>
            </w:r>
            <w:r w:rsidR="008C7C03">
              <w:rPr>
                <w:noProof/>
                <w:webHidden/>
              </w:rPr>
              <w:fldChar w:fldCharType="end"/>
            </w:r>
          </w:hyperlink>
        </w:p>
        <w:p w14:paraId="650261FA" w14:textId="55037212" w:rsidR="008C7C03" w:rsidRDefault="00723D05">
          <w:pPr>
            <w:pStyle w:val="TOC2"/>
            <w:tabs>
              <w:tab w:val="left" w:pos="880"/>
              <w:tab w:val="right" w:leader="dot" w:pos="9350"/>
            </w:tabs>
            <w:rPr>
              <w:rFonts w:asciiTheme="minorHAnsi" w:eastAsiaTheme="minorEastAsia" w:hAnsiTheme="minorHAnsi"/>
              <w:noProof/>
            </w:rPr>
          </w:pPr>
          <w:hyperlink w:anchor="_Toc77988921" w:history="1">
            <w:r w:rsidR="008C7C03" w:rsidRPr="00D5089D">
              <w:rPr>
                <w:rStyle w:val="Hyperlink"/>
                <w:noProof/>
              </w:rPr>
              <w:t>1.2</w:t>
            </w:r>
            <w:r w:rsidR="008C7C03">
              <w:rPr>
                <w:rFonts w:asciiTheme="minorHAnsi" w:eastAsiaTheme="minorEastAsia" w:hAnsiTheme="minorHAnsi"/>
                <w:noProof/>
              </w:rPr>
              <w:tab/>
            </w:r>
            <w:r w:rsidR="008C7C03" w:rsidRPr="00D5089D">
              <w:rPr>
                <w:rStyle w:val="Hyperlink"/>
                <w:noProof/>
              </w:rPr>
              <w:t>Definitions, Acronyms and Abbreviations</w:t>
            </w:r>
            <w:r w:rsidR="008C7C03">
              <w:rPr>
                <w:noProof/>
                <w:webHidden/>
              </w:rPr>
              <w:tab/>
            </w:r>
            <w:r w:rsidR="008C7C03">
              <w:rPr>
                <w:noProof/>
                <w:webHidden/>
              </w:rPr>
              <w:fldChar w:fldCharType="begin"/>
            </w:r>
            <w:r w:rsidR="008C7C03">
              <w:rPr>
                <w:noProof/>
                <w:webHidden/>
              </w:rPr>
              <w:instrText xml:space="preserve"> PAGEREF _Toc77988921 \h </w:instrText>
            </w:r>
            <w:r w:rsidR="008C7C03">
              <w:rPr>
                <w:noProof/>
                <w:webHidden/>
              </w:rPr>
            </w:r>
            <w:r w:rsidR="008C7C03">
              <w:rPr>
                <w:noProof/>
                <w:webHidden/>
              </w:rPr>
              <w:fldChar w:fldCharType="separate"/>
            </w:r>
            <w:r w:rsidR="008C7C03">
              <w:rPr>
                <w:noProof/>
                <w:webHidden/>
              </w:rPr>
              <w:t>6</w:t>
            </w:r>
            <w:r w:rsidR="008C7C03">
              <w:rPr>
                <w:noProof/>
                <w:webHidden/>
              </w:rPr>
              <w:fldChar w:fldCharType="end"/>
            </w:r>
          </w:hyperlink>
        </w:p>
        <w:p w14:paraId="2775A6C3" w14:textId="4A2EECCC" w:rsidR="008C7C03" w:rsidRDefault="00723D05">
          <w:pPr>
            <w:pStyle w:val="TOC2"/>
            <w:tabs>
              <w:tab w:val="left" w:pos="880"/>
              <w:tab w:val="right" w:leader="dot" w:pos="9350"/>
            </w:tabs>
            <w:rPr>
              <w:rFonts w:asciiTheme="minorHAnsi" w:eastAsiaTheme="minorEastAsia" w:hAnsiTheme="minorHAnsi"/>
              <w:noProof/>
            </w:rPr>
          </w:pPr>
          <w:hyperlink w:anchor="_Toc77988922" w:history="1">
            <w:r w:rsidR="008C7C03" w:rsidRPr="00D5089D">
              <w:rPr>
                <w:rStyle w:val="Hyperlink"/>
                <w:noProof/>
              </w:rPr>
              <w:t>1.3</w:t>
            </w:r>
            <w:r w:rsidR="008C7C03">
              <w:rPr>
                <w:rFonts w:asciiTheme="minorHAnsi" w:eastAsiaTheme="minorEastAsia" w:hAnsiTheme="minorHAnsi"/>
                <w:noProof/>
              </w:rPr>
              <w:tab/>
            </w:r>
            <w:r w:rsidR="008C7C03" w:rsidRPr="00D5089D">
              <w:rPr>
                <w:rStyle w:val="Hyperlink"/>
                <w:noProof/>
              </w:rPr>
              <w:t>Templates</w:t>
            </w:r>
            <w:r w:rsidR="008C7C03">
              <w:rPr>
                <w:noProof/>
                <w:webHidden/>
              </w:rPr>
              <w:tab/>
            </w:r>
            <w:r w:rsidR="008C7C03">
              <w:rPr>
                <w:noProof/>
                <w:webHidden/>
              </w:rPr>
              <w:fldChar w:fldCharType="begin"/>
            </w:r>
            <w:r w:rsidR="008C7C03">
              <w:rPr>
                <w:noProof/>
                <w:webHidden/>
              </w:rPr>
              <w:instrText xml:space="preserve"> PAGEREF _Toc77988922 \h </w:instrText>
            </w:r>
            <w:r w:rsidR="008C7C03">
              <w:rPr>
                <w:noProof/>
                <w:webHidden/>
              </w:rPr>
            </w:r>
            <w:r w:rsidR="008C7C03">
              <w:rPr>
                <w:noProof/>
                <w:webHidden/>
              </w:rPr>
              <w:fldChar w:fldCharType="separate"/>
            </w:r>
            <w:r w:rsidR="008C7C03">
              <w:rPr>
                <w:noProof/>
                <w:webHidden/>
              </w:rPr>
              <w:t>6</w:t>
            </w:r>
            <w:r w:rsidR="008C7C03">
              <w:rPr>
                <w:noProof/>
                <w:webHidden/>
              </w:rPr>
              <w:fldChar w:fldCharType="end"/>
            </w:r>
          </w:hyperlink>
        </w:p>
        <w:p w14:paraId="678B52BD" w14:textId="7CC5BDCA" w:rsidR="008C7C03" w:rsidRDefault="00723D05">
          <w:pPr>
            <w:pStyle w:val="TOC3"/>
            <w:tabs>
              <w:tab w:val="left" w:pos="1320"/>
              <w:tab w:val="right" w:leader="dot" w:pos="9350"/>
            </w:tabs>
            <w:rPr>
              <w:rFonts w:asciiTheme="minorHAnsi" w:eastAsiaTheme="minorEastAsia" w:hAnsiTheme="minorHAnsi"/>
              <w:noProof/>
            </w:rPr>
          </w:pPr>
          <w:hyperlink w:anchor="_Toc77988923" w:history="1">
            <w:r w:rsidR="008C7C03" w:rsidRPr="00D5089D">
              <w:rPr>
                <w:rStyle w:val="Hyperlink"/>
                <w:noProof/>
              </w:rPr>
              <w:t>1.3.1</w:t>
            </w:r>
            <w:r w:rsidR="008C7C03">
              <w:rPr>
                <w:rFonts w:asciiTheme="minorHAnsi" w:eastAsiaTheme="minorEastAsia" w:hAnsiTheme="minorHAnsi"/>
                <w:noProof/>
              </w:rPr>
              <w:tab/>
            </w:r>
            <w:r w:rsidR="008C7C03" w:rsidRPr="00D5089D">
              <w:rPr>
                <w:rStyle w:val="Hyperlink"/>
                <w:noProof/>
              </w:rPr>
              <w:t>Decomposition Rationale</w:t>
            </w:r>
            <w:r w:rsidR="008C7C03">
              <w:rPr>
                <w:noProof/>
                <w:webHidden/>
              </w:rPr>
              <w:tab/>
            </w:r>
            <w:r w:rsidR="008C7C03">
              <w:rPr>
                <w:noProof/>
                <w:webHidden/>
              </w:rPr>
              <w:fldChar w:fldCharType="begin"/>
            </w:r>
            <w:r w:rsidR="008C7C03">
              <w:rPr>
                <w:noProof/>
                <w:webHidden/>
              </w:rPr>
              <w:instrText xml:space="preserve"> PAGEREF _Toc77988923 \h </w:instrText>
            </w:r>
            <w:r w:rsidR="008C7C03">
              <w:rPr>
                <w:noProof/>
                <w:webHidden/>
              </w:rPr>
            </w:r>
            <w:r w:rsidR="008C7C03">
              <w:rPr>
                <w:noProof/>
                <w:webHidden/>
              </w:rPr>
              <w:fldChar w:fldCharType="separate"/>
            </w:r>
            <w:r w:rsidR="008C7C03">
              <w:rPr>
                <w:noProof/>
                <w:webHidden/>
              </w:rPr>
              <w:t>6</w:t>
            </w:r>
            <w:r w:rsidR="008C7C03">
              <w:rPr>
                <w:noProof/>
                <w:webHidden/>
              </w:rPr>
              <w:fldChar w:fldCharType="end"/>
            </w:r>
          </w:hyperlink>
        </w:p>
        <w:p w14:paraId="66F21CEF" w14:textId="0A4C2D7E" w:rsidR="008C7C03" w:rsidRDefault="00723D05">
          <w:pPr>
            <w:pStyle w:val="TOC3"/>
            <w:tabs>
              <w:tab w:val="left" w:pos="1320"/>
              <w:tab w:val="right" w:leader="dot" w:pos="9350"/>
            </w:tabs>
            <w:rPr>
              <w:rFonts w:asciiTheme="minorHAnsi" w:eastAsiaTheme="minorEastAsia" w:hAnsiTheme="minorHAnsi"/>
              <w:noProof/>
            </w:rPr>
          </w:pPr>
          <w:hyperlink w:anchor="_Toc77988924" w:history="1">
            <w:r w:rsidR="008C7C03" w:rsidRPr="00D5089D">
              <w:rPr>
                <w:rStyle w:val="Hyperlink"/>
                <w:noProof/>
              </w:rPr>
              <w:t>1.3.2</w:t>
            </w:r>
            <w:r w:rsidR="008C7C03">
              <w:rPr>
                <w:rFonts w:asciiTheme="minorHAnsi" w:eastAsiaTheme="minorEastAsia" w:hAnsiTheme="minorHAnsi"/>
                <w:noProof/>
              </w:rPr>
              <w:tab/>
            </w:r>
            <w:r w:rsidR="008C7C03" w:rsidRPr="00D5089D">
              <w:rPr>
                <w:rStyle w:val="Hyperlink"/>
                <w:noProof/>
              </w:rPr>
              <w:t>Element and Relationship Responsibility Catalog</w:t>
            </w:r>
            <w:r w:rsidR="008C7C03">
              <w:rPr>
                <w:noProof/>
                <w:webHidden/>
              </w:rPr>
              <w:tab/>
            </w:r>
            <w:r w:rsidR="008C7C03">
              <w:rPr>
                <w:noProof/>
                <w:webHidden/>
              </w:rPr>
              <w:fldChar w:fldCharType="begin"/>
            </w:r>
            <w:r w:rsidR="008C7C03">
              <w:rPr>
                <w:noProof/>
                <w:webHidden/>
              </w:rPr>
              <w:instrText xml:space="preserve"> PAGEREF _Toc77988924 \h </w:instrText>
            </w:r>
            <w:r w:rsidR="008C7C03">
              <w:rPr>
                <w:noProof/>
                <w:webHidden/>
              </w:rPr>
            </w:r>
            <w:r w:rsidR="008C7C03">
              <w:rPr>
                <w:noProof/>
                <w:webHidden/>
              </w:rPr>
              <w:fldChar w:fldCharType="separate"/>
            </w:r>
            <w:r w:rsidR="008C7C03">
              <w:rPr>
                <w:noProof/>
                <w:webHidden/>
              </w:rPr>
              <w:t>6</w:t>
            </w:r>
            <w:r w:rsidR="008C7C03">
              <w:rPr>
                <w:noProof/>
                <w:webHidden/>
              </w:rPr>
              <w:fldChar w:fldCharType="end"/>
            </w:r>
          </w:hyperlink>
        </w:p>
        <w:p w14:paraId="714CFBD3" w14:textId="5E8C7448" w:rsidR="008C7C03" w:rsidRDefault="00723D05">
          <w:pPr>
            <w:pStyle w:val="TOC3"/>
            <w:tabs>
              <w:tab w:val="left" w:pos="1320"/>
              <w:tab w:val="right" w:leader="dot" w:pos="9350"/>
            </w:tabs>
            <w:rPr>
              <w:rFonts w:asciiTheme="minorHAnsi" w:eastAsiaTheme="minorEastAsia" w:hAnsiTheme="minorHAnsi"/>
              <w:noProof/>
            </w:rPr>
          </w:pPr>
          <w:hyperlink w:anchor="_Toc77988925" w:history="1">
            <w:r w:rsidR="008C7C03" w:rsidRPr="00D5089D">
              <w:rPr>
                <w:rStyle w:val="Hyperlink"/>
                <w:noProof/>
              </w:rPr>
              <w:t>1.3.3</w:t>
            </w:r>
            <w:r w:rsidR="008C7C03">
              <w:rPr>
                <w:rFonts w:asciiTheme="minorHAnsi" w:eastAsiaTheme="minorEastAsia" w:hAnsiTheme="minorHAnsi"/>
                <w:noProof/>
              </w:rPr>
              <w:tab/>
            </w:r>
            <w:r w:rsidR="008C7C03" w:rsidRPr="00D5089D">
              <w:rPr>
                <w:rStyle w:val="Hyperlink"/>
                <w:noProof/>
              </w:rPr>
              <w:t>Requirements Traceability Matrix</w:t>
            </w:r>
            <w:r w:rsidR="008C7C03">
              <w:rPr>
                <w:noProof/>
                <w:webHidden/>
              </w:rPr>
              <w:tab/>
            </w:r>
            <w:r w:rsidR="008C7C03">
              <w:rPr>
                <w:noProof/>
                <w:webHidden/>
              </w:rPr>
              <w:fldChar w:fldCharType="begin"/>
            </w:r>
            <w:r w:rsidR="008C7C03">
              <w:rPr>
                <w:noProof/>
                <w:webHidden/>
              </w:rPr>
              <w:instrText xml:space="preserve"> PAGEREF _Toc77988925 \h </w:instrText>
            </w:r>
            <w:r w:rsidR="008C7C03">
              <w:rPr>
                <w:noProof/>
                <w:webHidden/>
              </w:rPr>
            </w:r>
            <w:r w:rsidR="008C7C03">
              <w:rPr>
                <w:noProof/>
                <w:webHidden/>
              </w:rPr>
              <w:fldChar w:fldCharType="separate"/>
            </w:r>
            <w:r w:rsidR="008C7C03">
              <w:rPr>
                <w:noProof/>
                <w:webHidden/>
              </w:rPr>
              <w:t>6</w:t>
            </w:r>
            <w:r w:rsidR="008C7C03">
              <w:rPr>
                <w:noProof/>
                <w:webHidden/>
              </w:rPr>
              <w:fldChar w:fldCharType="end"/>
            </w:r>
          </w:hyperlink>
        </w:p>
        <w:p w14:paraId="3165C949" w14:textId="2EC8EF4E" w:rsidR="008C7C03" w:rsidRDefault="00723D05">
          <w:pPr>
            <w:pStyle w:val="TOC1"/>
            <w:tabs>
              <w:tab w:val="left" w:pos="440"/>
              <w:tab w:val="right" w:leader="dot" w:pos="9350"/>
            </w:tabs>
            <w:rPr>
              <w:rFonts w:asciiTheme="minorHAnsi" w:eastAsiaTheme="minorEastAsia" w:hAnsiTheme="minorHAnsi"/>
              <w:noProof/>
            </w:rPr>
          </w:pPr>
          <w:hyperlink w:anchor="_Toc77988926" w:history="1">
            <w:r w:rsidR="008C7C03" w:rsidRPr="00D5089D">
              <w:rPr>
                <w:rStyle w:val="Hyperlink"/>
                <w:noProof/>
              </w:rPr>
              <w:t>2</w:t>
            </w:r>
            <w:r w:rsidR="008C7C03">
              <w:rPr>
                <w:rFonts w:asciiTheme="minorHAnsi" w:eastAsiaTheme="minorEastAsia" w:hAnsiTheme="minorHAnsi"/>
                <w:noProof/>
              </w:rPr>
              <w:tab/>
            </w:r>
            <w:r w:rsidR="008C7C03" w:rsidRPr="00D5089D">
              <w:rPr>
                <w:rStyle w:val="Hyperlink"/>
                <w:noProof/>
              </w:rPr>
              <w:t>Architectural Documentation</w:t>
            </w:r>
            <w:r w:rsidR="008C7C03">
              <w:rPr>
                <w:noProof/>
                <w:webHidden/>
              </w:rPr>
              <w:tab/>
            </w:r>
            <w:r w:rsidR="008C7C03">
              <w:rPr>
                <w:noProof/>
                <w:webHidden/>
              </w:rPr>
              <w:fldChar w:fldCharType="begin"/>
            </w:r>
            <w:r w:rsidR="008C7C03">
              <w:rPr>
                <w:noProof/>
                <w:webHidden/>
              </w:rPr>
              <w:instrText xml:space="preserve"> PAGEREF _Toc77988926 \h </w:instrText>
            </w:r>
            <w:r w:rsidR="008C7C03">
              <w:rPr>
                <w:noProof/>
                <w:webHidden/>
              </w:rPr>
            </w:r>
            <w:r w:rsidR="008C7C03">
              <w:rPr>
                <w:noProof/>
                <w:webHidden/>
              </w:rPr>
              <w:fldChar w:fldCharType="separate"/>
            </w:r>
            <w:r w:rsidR="008C7C03">
              <w:rPr>
                <w:noProof/>
                <w:webHidden/>
              </w:rPr>
              <w:t>7</w:t>
            </w:r>
            <w:r w:rsidR="008C7C03">
              <w:rPr>
                <w:noProof/>
                <w:webHidden/>
              </w:rPr>
              <w:fldChar w:fldCharType="end"/>
            </w:r>
          </w:hyperlink>
        </w:p>
        <w:p w14:paraId="28E7C445" w14:textId="26126689" w:rsidR="008C7C03" w:rsidRDefault="00723D05">
          <w:pPr>
            <w:pStyle w:val="TOC2"/>
            <w:tabs>
              <w:tab w:val="left" w:pos="880"/>
              <w:tab w:val="right" w:leader="dot" w:pos="9350"/>
            </w:tabs>
            <w:rPr>
              <w:rFonts w:asciiTheme="minorHAnsi" w:eastAsiaTheme="minorEastAsia" w:hAnsiTheme="minorHAnsi"/>
              <w:noProof/>
            </w:rPr>
          </w:pPr>
          <w:hyperlink w:anchor="_Toc77988927" w:history="1">
            <w:r w:rsidR="008C7C03" w:rsidRPr="00D5089D">
              <w:rPr>
                <w:rStyle w:val="Hyperlink"/>
                <w:noProof/>
              </w:rPr>
              <w:t>2.1</w:t>
            </w:r>
            <w:r w:rsidR="008C7C03">
              <w:rPr>
                <w:rFonts w:asciiTheme="minorHAnsi" w:eastAsiaTheme="minorEastAsia" w:hAnsiTheme="minorHAnsi"/>
                <w:noProof/>
              </w:rPr>
              <w:tab/>
            </w:r>
            <w:r w:rsidR="008C7C03" w:rsidRPr="00D5089D">
              <w:rPr>
                <w:rStyle w:val="Hyperlink"/>
                <w:noProof/>
              </w:rPr>
              <w:t>Development Framework Discussion</w:t>
            </w:r>
            <w:r w:rsidR="008C7C03">
              <w:rPr>
                <w:noProof/>
                <w:webHidden/>
              </w:rPr>
              <w:tab/>
            </w:r>
            <w:r w:rsidR="008C7C03">
              <w:rPr>
                <w:noProof/>
                <w:webHidden/>
              </w:rPr>
              <w:fldChar w:fldCharType="begin"/>
            </w:r>
            <w:r w:rsidR="008C7C03">
              <w:rPr>
                <w:noProof/>
                <w:webHidden/>
              </w:rPr>
              <w:instrText xml:space="preserve"> PAGEREF _Toc77988927 \h </w:instrText>
            </w:r>
            <w:r w:rsidR="008C7C03">
              <w:rPr>
                <w:noProof/>
                <w:webHidden/>
              </w:rPr>
            </w:r>
            <w:r w:rsidR="008C7C03">
              <w:rPr>
                <w:noProof/>
                <w:webHidden/>
              </w:rPr>
              <w:fldChar w:fldCharType="separate"/>
            </w:r>
            <w:r w:rsidR="008C7C03">
              <w:rPr>
                <w:noProof/>
                <w:webHidden/>
              </w:rPr>
              <w:t>7</w:t>
            </w:r>
            <w:r w:rsidR="008C7C03">
              <w:rPr>
                <w:noProof/>
                <w:webHidden/>
              </w:rPr>
              <w:fldChar w:fldCharType="end"/>
            </w:r>
          </w:hyperlink>
        </w:p>
        <w:p w14:paraId="5E61613B" w14:textId="6AFBAEB8" w:rsidR="008C7C03" w:rsidRDefault="00723D05">
          <w:pPr>
            <w:pStyle w:val="TOC2"/>
            <w:tabs>
              <w:tab w:val="left" w:pos="880"/>
              <w:tab w:val="right" w:leader="dot" w:pos="9350"/>
            </w:tabs>
            <w:rPr>
              <w:rFonts w:asciiTheme="minorHAnsi" w:eastAsiaTheme="minorEastAsia" w:hAnsiTheme="minorHAnsi"/>
              <w:noProof/>
            </w:rPr>
          </w:pPr>
          <w:hyperlink w:anchor="_Toc77988928" w:history="1">
            <w:r w:rsidR="008C7C03" w:rsidRPr="00D5089D">
              <w:rPr>
                <w:rStyle w:val="Hyperlink"/>
                <w:noProof/>
              </w:rPr>
              <w:t>2.2</w:t>
            </w:r>
            <w:r w:rsidR="008C7C03">
              <w:rPr>
                <w:rFonts w:asciiTheme="minorHAnsi" w:eastAsiaTheme="minorEastAsia" w:hAnsiTheme="minorHAnsi"/>
                <w:noProof/>
              </w:rPr>
              <w:tab/>
            </w:r>
            <w:r w:rsidR="008C7C03" w:rsidRPr="00D5089D">
              <w:rPr>
                <w:rStyle w:val="Hyperlink"/>
                <w:noProof/>
              </w:rPr>
              <w:t>Context Diagram</w:t>
            </w:r>
            <w:r w:rsidR="008C7C03">
              <w:rPr>
                <w:noProof/>
                <w:webHidden/>
              </w:rPr>
              <w:tab/>
            </w:r>
            <w:r w:rsidR="008C7C03">
              <w:rPr>
                <w:noProof/>
                <w:webHidden/>
              </w:rPr>
              <w:fldChar w:fldCharType="begin"/>
            </w:r>
            <w:r w:rsidR="008C7C03">
              <w:rPr>
                <w:noProof/>
                <w:webHidden/>
              </w:rPr>
              <w:instrText xml:space="preserve"> PAGEREF _Toc77988928 \h </w:instrText>
            </w:r>
            <w:r w:rsidR="008C7C03">
              <w:rPr>
                <w:noProof/>
                <w:webHidden/>
              </w:rPr>
            </w:r>
            <w:r w:rsidR="008C7C03">
              <w:rPr>
                <w:noProof/>
                <w:webHidden/>
              </w:rPr>
              <w:fldChar w:fldCharType="separate"/>
            </w:r>
            <w:r w:rsidR="008C7C03">
              <w:rPr>
                <w:noProof/>
                <w:webHidden/>
              </w:rPr>
              <w:t>7</w:t>
            </w:r>
            <w:r w:rsidR="008C7C03">
              <w:rPr>
                <w:noProof/>
                <w:webHidden/>
              </w:rPr>
              <w:fldChar w:fldCharType="end"/>
            </w:r>
          </w:hyperlink>
        </w:p>
        <w:p w14:paraId="58DC104A" w14:textId="256D897C" w:rsidR="008C7C03" w:rsidRDefault="00723D05">
          <w:pPr>
            <w:pStyle w:val="TOC2"/>
            <w:tabs>
              <w:tab w:val="left" w:pos="880"/>
              <w:tab w:val="right" w:leader="dot" w:pos="9350"/>
            </w:tabs>
            <w:rPr>
              <w:rFonts w:asciiTheme="minorHAnsi" w:eastAsiaTheme="minorEastAsia" w:hAnsiTheme="minorHAnsi"/>
              <w:noProof/>
            </w:rPr>
          </w:pPr>
          <w:hyperlink w:anchor="_Toc77988929" w:history="1">
            <w:r w:rsidR="008C7C03" w:rsidRPr="00D5089D">
              <w:rPr>
                <w:rStyle w:val="Hyperlink"/>
                <w:noProof/>
              </w:rPr>
              <w:t>2.3</w:t>
            </w:r>
            <w:r w:rsidR="008C7C03">
              <w:rPr>
                <w:rFonts w:asciiTheme="minorHAnsi" w:eastAsiaTheme="minorEastAsia" w:hAnsiTheme="minorHAnsi"/>
                <w:noProof/>
              </w:rPr>
              <w:tab/>
            </w:r>
            <w:r w:rsidR="008C7C03" w:rsidRPr="00D5089D">
              <w:rPr>
                <w:rStyle w:val="Hyperlink"/>
                <w:noProof/>
              </w:rPr>
              <w:t>Component-and-Connector</w:t>
            </w:r>
            <w:r w:rsidR="008C7C03">
              <w:rPr>
                <w:noProof/>
                <w:webHidden/>
              </w:rPr>
              <w:tab/>
            </w:r>
            <w:r w:rsidR="008C7C03">
              <w:rPr>
                <w:noProof/>
                <w:webHidden/>
              </w:rPr>
              <w:fldChar w:fldCharType="begin"/>
            </w:r>
            <w:r w:rsidR="008C7C03">
              <w:rPr>
                <w:noProof/>
                <w:webHidden/>
              </w:rPr>
              <w:instrText xml:space="preserve"> PAGEREF _Toc77988929 \h </w:instrText>
            </w:r>
            <w:r w:rsidR="008C7C03">
              <w:rPr>
                <w:noProof/>
                <w:webHidden/>
              </w:rPr>
            </w:r>
            <w:r w:rsidR="008C7C03">
              <w:rPr>
                <w:noProof/>
                <w:webHidden/>
              </w:rPr>
              <w:fldChar w:fldCharType="separate"/>
            </w:r>
            <w:r w:rsidR="008C7C03">
              <w:rPr>
                <w:noProof/>
                <w:webHidden/>
              </w:rPr>
              <w:t>8</w:t>
            </w:r>
            <w:r w:rsidR="008C7C03">
              <w:rPr>
                <w:noProof/>
                <w:webHidden/>
              </w:rPr>
              <w:fldChar w:fldCharType="end"/>
            </w:r>
          </w:hyperlink>
        </w:p>
        <w:p w14:paraId="0D69CA64" w14:textId="275BBA7B" w:rsidR="008C7C03" w:rsidRDefault="00723D05">
          <w:pPr>
            <w:pStyle w:val="TOC3"/>
            <w:tabs>
              <w:tab w:val="left" w:pos="1320"/>
              <w:tab w:val="right" w:leader="dot" w:pos="9350"/>
            </w:tabs>
            <w:rPr>
              <w:rFonts w:asciiTheme="minorHAnsi" w:eastAsiaTheme="minorEastAsia" w:hAnsiTheme="minorHAnsi"/>
              <w:noProof/>
            </w:rPr>
          </w:pPr>
          <w:hyperlink w:anchor="_Toc77988930" w:history="1">
            <w:r w:rsidR="008C7C03" w:rsidRPr="00D5089D">
              <w:rPr>
                <w:rStyle w:val="Hyperlink"/>
                <w:noProof/>
              </w:rPr>
              <w:t>2.3.1</w:t>
            </w:r>
            <w:r w:rsidR="008C7C03">
              <w:rPr>
                <w:rFonts w:asciiTheme="minorHAnsi" w:eastAsiaTheme="minorEastAsia" w:hAnsiTheme="minorHAnsi"/>
                <w:noProof/>
              </w:rPr>
              <w:tab/>
            </w:r>
            <w:r w:rsidR="008C7C03" w:rsidRPr="00D5089D">
              <w:rPr>
                <w:rStyle w:val="Hyperlink"/>
                <w:noProof/>
              </w:rPr>
              <w:t>Level 1: Context diagram</w:t>
            </w:r>
            <w:r w:rsidR="008C7C03">
              <w:rPr>
                <w:noProof/>
                <w:webHidden/>
              </w:rPr>
              <w:tab/>
            </w:r>
            <w:r w:rsidR="008C7C03">
              <w:rPr>
                <w:noProof/>
                <w:webHidden/>
              </w:rPr>
              <w:fldChar w:fldCharType="begin"/>
            </w:r>
            <w:r w:rsidR="008C7C03">
              <w:rPr>
                <w:noProof/>
                <w:webHidden/>
              </w:rPr>
              <w:instrText xml:space="preserve"> PAGEREF _Toc77988930 \h </w:instrText>
            </w:r>
            <w:r w:rsidR="008C7C03">
              <w:rPr>
                <w:noProof/>
                <w:webHidden/>
              </w:rPr>
            </w:r>
            <w:r w:rsidR="008C7C03">
              <w:rPr>
                <w:noProof/>
                <w:webHidden/>
              </w:rPr>
              <w:fldChar w:fldCharType="separate"/>
            </w:r>
            <w:r w:rsidR="008C7C03">
              <w:rPr>
                <w:noProof/>
                <w:webHidden/>
              </w:rPr>
              <w:t>8</w:t>
            </w:r>
            <w:r w:rsidR="008C7C03">
              <w:rPr>
                <w:noProof/>
                <w:webHidden/>
              </w:rPr>
              <w:fldChar w:fldCharType="end"/>
            </w:r>
          </w:hyperlink>
        </w:p>
        <w:p w14:paraId="2E861A32" w14:textId="32FCF229" w:rsidR="008C7C03" w:rsidRDefault="00723D05">
          <w:pPr>
            <w:pStyle w:val="TOC3"/>
            <w:tabs>
              <w:tab w:val="left" w:pos="1320"/>
              <w:tab w:val="right" w:leader="dot" w:pos="9350"/>
            </w:tabs>
            <w:rPr>
              <w:rFonts w:asciiTheme="minorHAnsi" w:eastAsiaTheme="minorEastAsia" w:hAnsiTheme="minorHAnsi"/>
              <w:noProof/>
            </w:rPr>
          </w:pPr>
          <w:hyperlink w:anchor="_Toc77988931" w:history="1">
            <w:r w:rsidR="008C7C03" w:rsidRPr="00D5089D">
              <w:rPr>
                <w:rStyle w:val="Hyperlink"/>
                <w:noProof/>
              </w:rPr>
              <w:t>2.3.2</w:t>
            </w:r>
            <w:r w:rsidR="008C7C03">
              <w:rPr>
                <w:rFonts w:asciiTheme="minorHAnsi" w:eastAsiaTheme="minorEastAsia" w:hAnsiTheme="minorHAnsi"/>
                <w:noProof/>
              </w:rPr>
              <w:tab/>
            </w:r>
            <w:r w:rsidR="008C7C03" w:rsidRPr="00D5089D">
              <w:rPr>
                <w:rStyle w:val="Hyperlink"/>
                <w:noProof/>
              </w:rPr>
              <w:t>Level 2 Decomposition search service: Người dùng tìm kiếm bài đăng trong thời gian ngắn nhất có thể; người dùng xem news feed nhanh nhất có thể</w:t>
            </w:r>
            <w:r w:rsidR="008C7C03">
              <w:rPr>
                <w:noProof/>
                <w:webHidden/>
              </w:rPr>
              <w:tab/>
            </w:r>
            <w:r w:rsidR="008C7C03">
              <w:rPr>
                <w:noProof/>
                <w:webHidden/>
              </w:rPr>
              <w:fldChar w:fldCharType="begin"/>
            </w:r>
            <w:r w:rsidR="008C7C03">
              <w:rPr>
                <w:noProof/>
                <w:webHidden/>
              </w:rPr>
              <w:instrText xml:space="preserve"> PAGEREF _Toc77988931 \h </w:instrText>
            </w:r>
            <w:r w:rsidR="008C7C03">
              <w:rPr>
                <w:noProof/>
                <w:webHidden/>
              </w:rPr>
            </w:r>
            <w:r w:rsidR="008C7C03">
              <w:rPr>
                <w:noProof/>
                <w:webHidden/>
              </w:rPr>
              <w:fldChar w:fldCharType="separate"/>
            </w:r>
            <w:r w:rsidR="008C7C03">
              <w:rPr>
                <w:noProof/>
                <w:webHidden/>
              </w:rPr>
              <w:t>9</w:t>
            </w:r>
            <w:r w:rsidR="008C7C03">
              <w:rPr>
                <w:noProof/>
                <w:webHidden/>
              </w:rPr>
              <w:fldChar w:fldCharType="end"/>
            </w:r>
          </w:hyperlink>
        </w:p>
        <w:p w14:paraId="69A7CF05" w14:textId="36C748D8" w:rsidR="008C7C03" w:rsidRDefault="00723D05">
          <w:pPr>
            <w:pStyle w:val="TOC3"/>
            <w:tabs>
              <w:tab w:val="left" w:pos="1320"/>
              <w:tab w:val="right" w:leader="dot" w:pos="9350"/>
            </w:tabs>
            <w:rPr>
              <w:rFonts w:asciiTheme="minorHAnsi" w:eastAsiaTheme="minorEastAsia" w:hAnsiTheme="minorHAnsi"/>
              <w:noProof/>
            </w:rPr>
          </w:pPr>
          <w:hyperlink w:anchor="_Toc77988932" w:history="1">
            <w:r w:rsidR="008C7C03" w:rsidRPr="00D5089D">
              <w:rPr>
                <w:rStyle w:val="Hyperlink"/>
                <w:noProof/>
              </w:rPr>
              <w:t>2.3.3</w:t>
            </w:r>
            <w:r w:rsidR="008C7C03">
              <w:rPr>
                <w:rFonts w:asciiTheme="minorHAnsi" w:eastAsiaTheme="minorEastAsia" w:hAnsiTheme="minorHAnsi"/>
                <w:noProof/>
              </w:rPr>
              <w:tab/>
            </w:r>
            <w:r w:rsidR="008C7C03" w:rsidRPr="00D5089D">
              <w:rPr>
                <w:rStyle w:val="Hyperlink"/>
                <w:noProof/>
              </w:rPr>
              <w:t>Level 3 Decomposition Post save service</w:t>
            </w:r>
            <w:r w:rsidR="008C7C03">
              <w:rPr>
                <w:noProof/>
                <w:webHidden/>
              </w:rPr>
              <w:tab/>
            </w:r>
            <w:r w:rsidR="008C7C03">
              <w:rPr>
                <w:noProof/>
                <w:webHidden/>
              </w:rPr>
              <w:fldChar w:fldCharType="begin"/>
            </w:r>
            <w:r w:rsidR="008C7C03">
              <w:rPr>
                <w:noProof/>
                <w:webHidden/>
              </w:rPr>
              <w:instrText xml:space="preserve"> PAGEREF _Toc77988932 \h </w:instrText>
            </w:r>
            <w:r w:rsidR="008C7C03">
              <w:rPr>
                <w:noProof/>
                <w:webHidden/>
              </w:rPr>
            </w:r>
            <w:r w:rsidR="008C7C03">
              <w:rPr>
                <w:noProof/>
                <w:webHidden/>
              </w:rPr>
              <w:fldChar w:fldCharType="separate"/>
            </w:r>
            <w:r w:rsidR="008C7C03">
              <w:rPr>
                <w:noProof/>
                <w:webHidden/>
              </w:rPr>
              <w:t>11</w:t>
            </w:r>
            <w:r w:rsidR="008C7C03">
              <w:rPr>
                <w:noProof/>
                <w:webHidden/>
              </w:rPr>
              <w:fldChar w:fldCharType="end"/>
            </w:r>
          </w:hyperlink>
        </w:p>
        <w:p w14:paraId="65BDF15E" w14:textId="694D39D1" w:rsidR="008C7C03" w:rsidRDefault="00723D05">
          <w:pPr>
            <w:pStyle w:val="TOC3"/>
            <w:tabs>
              <w:tab w:val="left" w:pos="1320"/>
              <w:tab w:val="right" w:leader="dot" w:pos="9350"/>
            </w:tabs>
            <w:rPr>
              <w:rFonts w:asciiTheme="minorHAnsi" w:eastAsiaTheme="minorEastAsia" w:hAnsiTheme="minorHAnsi"/>
              <w:noProof/>
            </w:rPr>
          </w:pPr>
          <w:hyperlink w:anchor="_Toc77988933" w:history="1">
            <w:r w:rsidR="008C7C03" w:rsidRPr="00D5089D">
              <w:rPr>
                <w:rStyle w:val="Hyperlink"/>
                <w:noProof/>
              </w:rPr>
              <w:t>2.3.4</w:t>
            </w:r>
            <w:r w:rsidR="008C7C03">
              <w:rPr>
                <w:rFonts w:asciiTheme="minorHAnsi" w:eastAsiaTheme="minorEastAsia" w:hAnsiTheme="minorHAnsi"/>
                <w:noProof/>
              </w:rPr>
              <w:tab/>
            </w:r>
            <w:r w:rsidR="008C7C03" w:rsidRPr="00D5089D">
              <w:rPr>
                <w:rStyle w:val="Hyperlink"/>
                <w:noProof/>
              </w:rPr>
              <w:t>Level 4 Decomposition Report service</w:t>
            </w:r>
            <w:r w:rsidR="008C7C03">
              <w:rPr>
                <w:noProof/>
                <w:webHidden/>
              </w:rPr>
              <w:tab/>
            </w:r>
            <w:r w:rsidR="008C7C03">
              <w:rPr>
                <w:noProof/>
                <w:webHidden/>
              </w:rPr>
              <w:fldChar w:fldCharType="begin"/>
            </w:r>
            <w:r w:rsidR="008C7C03">
              <w:rPr>
                <w:noProof/>
                <w:webHidden/>
              </w:rPr>
              <w:instrText xml:space="preserve"> PAGEREF _Toc77988933 \h </w:instrText>
            </w:r>
            <w:r w:rsidR="008C7C03">
              <w:rPr>
                <w:noProof/>
                <w:webHidden/>
              </w:rPr>
            </w:r>
            <w:r w:rsidR="008C7C03">
              <w:rPr>
                <w:noProof/>
                <w:webHidden/>
              </w:rPr>
              <w:fldChar w:fldCharType="separate"/>
            </w:r>
            <w:r w:rsidR="008C7C03">
              <w:rPr>
                <w:noProof/>
                <w:webHidden/>
              </w:rPr>
              <w:t>13</w:t>
            </w:r>
            <w:r w:rsidR="008C7C03">
              <w:rPr>
                <w:noProof/>
                <w:webHidden/>
              </w:rPr>
              <w:fldChar w:fldCharType="end"/>
            </w:r>
          </w:hyperlink>
        </w:p>
        <w:p w14:paraId="42E19B55" w14:textId="5A1031E2" w:rsidR="008C7C03" w:rsidRDefault="00723D05">
          <w:pPr>
            <w:pStyle w:val="TOC2"/>
            <w:tabs>
              <w:tab w:val="left" w:pos="880"/>
              <w:tab w:val="right" w:leader="dot" w:pos="9350"/>
            </w:tabs>
            <w:rPr>
              <w:rFonts w:asciiTheme="minorHAnsi" w:eastAsiaTheme="minorEastAsia" w:hAnsiTheme="minorHAnsi"/>
              <w:noProof/>
            </w:rPr>
          </w:pPr>
          <w:hyperlink w:anchor="_Toc77988934" w:history="1">
            <w:r w:rsidR="008C7C03" w:rsidRPr="00D5089D">
              <w:rPr>
                <w:rStyle w:val="Hyperlink"/>
                <w:noProof/>
              </w:rPr>
              <w:t>2.4</w:t>
            </w:r>
            <w:r w:rsidR="008C7C03">
              <w:rPr>
                <w:rFonts w:asciiTheme="minorHAnsi" w:eastAsiaTheme="minorEastAsia" w:hAnsiTheme="minorHAnsi"/>
                <w:noProof/>
              </w:rPr>
              <w:tab/>
            </w:r>
            <w:r w:rsidR="008C7C03" w:rsidRPr="00D5089D">
              <w:rPr>
                <w:rStyle w:val="Hyperlink"/>
                <w:noProof/>
              </w:rPr>
              <w:t>Module Decomposition Level 1</w:t>
            </w:r>
            <w:r w:rsidR="008C7C03">
              <w:rPr>
                <w:noProof/>
                <w:webHidden/>
              </w:rPr>
              <w:tab/>
            </w:r>
            <w:r w:rsidR="008C7C03">
              <w:rPr>
                <w:noProof/>
                <w:webHidden/>
              </w:rPr>
              <w:fldChar w:fldCharType="begin"/>
            </w:r>
            <w:r w:rsidR="008C7C03">
              <w:rPr>
                <w:noProof/>
                <w:webHidden/>
              </w:rPr>
              <w:instrText xml:space="preserve"> PAGEREF _Toc77988934 \h </w:instrText>
            </w:r>
            <w:r w:rsidR="008C7C03">
              <w:rPr>
                <w:noProof/>
                <w:webHidden/>
              </w:rPr>
            </w:r>
            <w:r w:rsidR="008C7C03">
              <w:rPr>
                <w:noProof/>
                <w:webHidden/>
              </w:rPr>
              <w:fldChar w:fldCharType="separate"/>
            </w:r>
            <w:r w:rsidR="008C7C03">
              <w:rPr>
                <w:noProof/>
                <w:webHidden/>
              </w:rPr>
              <w:t>14</w:t>
            </w:r>
            <w:r w:rsidR="008C7C03">
              <w:rPr>
                <w:noProof/>
                <w:webHidden/>
              </w:rPr>
              <w:fldChar w:fldCharType="end"/>
            </w:r>
          </w:hyperlink>
        </w:p>
        <w:p w14:paraId="6410F334" w14:textId="5B366497" w:rsidR="008C7C03" w:rsidRDefault="00723D05">
          <w:pPr>
            <w:pStyle w:val="TOC3"/>
            <w:tabs>
              <w:tab w:val="left" w:pos="1320"/>
              <w:tab w:val="right" w:leader="dot" w:pos="9350"/>
            </w:tabs>
            <w:rPr>
              <w:rFonts w:asciiTheme="minorHAnsi" w:eastAsiaTheme="minorEastAsia" w:hAnsiTheme="minorHAnsi"/>
              <w:noProof/>
            </w:rPr>
          </w:pPr>
          <w:hyperlink w:anchor="_Toc77988935" w:history="1">
            <w:r w:rsidR="008C7C03" w:rsidRPr="00D5089D">
              <w:rPr>
                <w:rStyle w:val="Hyperlink"/>
                <w:noProof/>
              </w:rPr>
              <w:t>2.4.1</w:t>
            </w:r>
            <w:r w:rsidR="008C7C03">
              <w:rPr>
                <w:rFonts w:asciiTheme="minorHAnsi" w:eastAsiaTheme="minorEastAsia" w:hAnsiTheme="minorHAnsi"/>
                <w:noProof/>
              </w:rPr>
              <w:tab/>
            </w:r>
            <w:r w:rsidR="008C7C03" w:rsidRPr="00D5089D">
              <w:rPr>
                <w:rStyle w:val="Hyperlink"/>
                <w:noProof/>
              </w:rPr>
              <w:t>Decomposition Rationale</w:t>
            </w:r>
            <w:r w:rsidR="008C7C03">
              <w:rPr>
                <w:noProof/>
                <w:webHidden/>
              </w:rPr>
              <w:tab/>
            </w:r>
            <w:r w:rsidR="008C7C03">
              <w:rPr>
                <w:noProof/>
                <w:webHidden/>
              </w:rPr>
              <w:fldChar w:fldCharType="begin"/>
            </w:r>
            <w:r w:rsidR="008C7C03">
              <w:rPr>
                <w:noProof/>
                <w:webHidden/>
              </w:rPr>
              <w:instrText xml:space="preserve"> PAGEREF _Toc77988935 \h </w:instrText>
            </w:r>
            <w:r w:rsidR="008C7C03">
              <w:rPr>
                <w:noProof/>
                <w:webHidden/>
              </w:rPr>
            </w:r>
            <w:r w:rsidR="008C7C03">
              <w:rPr>
                <w:noProof/>
                <w:webHidden/>
              </w:rPr>
              <w:fldChar w:fldCharType="separate"/>
            </w:r>
            <w:r w:rsidR="008C7C03">
              <w:rPr>
                <w:noProof/>
                <w:webHidden/>
              </w:rPr>
              <w:t>16</w:t>
            </w:r>
            <w:r w:rsidR="008C7C03">
              <w:rPr>
                <w:noProof/>
                <w:webHidden/>
              </w:rPr>
              <w:fldChar w:fldCharType="end"/>
            </w:r>
          </w:hyperlink>
        </w:p>
        <w:p w14:paraId="794EFE3C" w14:textId="32C121EC" w:rsidR="008C7C03" w:rsidRDefault="00723D05">
          <w:pPr>
            <w:pStyle w:val="TOC3"/>
            <w:tabs>
              <w:tab w:val="left" w:pos="1320"/>
              <w:tab w:val="right" w:leader="dot" w:pos="9350"/>
            </w:tabs>
            <w:rPr>
              <w:rFonts w:asciiTheme="minorHAnsi" w:eastAsiaTheme="minorEastAsia" w:hAnsiTheme="minorHAnsi"/>
              <w:noProof/>
            </w:rPr>
          </w:pPr>
          <w:hyperlink w:anchor="_Toc77988936" w:history="1">
            <w:r w:rsidR="008C7C03" w:rsidRPr="00D5089D">
              <w:rPr>
                <w:rStyle w:val="Hyperlink"/>
                <w:noProof/>
              </w:rPr>
              <w:t>2.4.2</w:t>
            </w:r>
            <w:r w:rsidR="008C7C03">
              <w:rPr>
                <w:rFonts w:asciiTheme="minorHAnsi" w:eastAsiaTheme="minorEastAsia" w:hAnsiTheme="minorHAnsi"/>
                <w:noProof/>
              </w:rPr>
              <w:tab/>
            </w:r>
            <w:r w:rsidR="008C7C03" w:rsidRPr="00D5089D">
              <w:rPr>
                <w:rStyle w:val="Hyperlink"/>
                <w:noProof/>
              </w:rPr>
              <w:t>Element Responsibilities Catalog</w:t>
            </w:r>
            <w:r w:rsidR="008C7C03">
              <w:rPr>
                <w:noProof/>
                <w:webHidden/>
              </w:rPr>
              <w:tab/>
            </w:r>
            <w:r w:rsidR="008C7C03">
              <w:rPr>
                <w:noProof/>
                <w:webHidden/>
              </w:rPr>
              <w:fldChar w:fldCharType="begin"/>
            </w:r>
            <w:r w:rsidR="008C7C03">
              <w:rPr>
                <w:noProof/>
                <w:webHidden/>
              </w:rPr>
              <w:instrText xml:space="preserve"> PAGEREF _Toc77988936 \h </w:instrText>
            </w:r>
            <w:r w:rsidR="008C7C03">
              <w:rPr>
                <w:noProof/>
                <w:webHidden/>
              </w:rPr>
            </w:r>
            <w:r w:rsidR="008C7C03">
              <w:rPr>
                <w:noProof/>
                <w:webHidden/>
              </w:rPr>
              <w:fldChar w:fldCharType="separate"/>
            </w:r>
            <w:r w:rsidR="008C7C03">
              <w:rPr>
                <w:noProof/>
                <w:webHidden/>
              </w:rPr>
              <w:t>16</w:t>
            </w:r>
            <w:r w:rsidR="008C7C03">
              <w:rPr>
                <w:noProof/>
                <w:webHidden/>
              </w:rPr>
              <w:fldChar w:fldCharType="end"/>
            </w:r>
          </w:hyperlink>
        </w:p>
        <w:p w14:paraId="667C36A9" w14:textId="1468B933" w:rsidR="008C7C03" w:rsidRDefault="00723D05">
          <w:pPr>
            <w:pStyle w:val="TOC3"/>
            <w:tabs>
              <w:tab w:val="left" w:pos="1320"/>
              <w:tab w:val="right" w:leader="dot" w:pos="9350"/>
            </w:tabs>
            <w:rPr>
              <w:rFonts w:asciiTheme="minorHAnsi" w:eastAsiaTheme="minorEastAsia" w:hAnsiTheme="minorHAnsi"/>
              <w:noProof/>
            </w:rPr>
          </w:pPr>
          <w:hyperlink w:anchor="_Toc77988937" w:history="1">
            <w:r w:rsidR="008C7C03" w:rsidRPr="00D5089D">
              <w:rPr>
                <w:rStyle w:val="Hyperlink"/>
                <w:noProof/>
              </w:rPr>
              <w:t>2.4.3</w:t>
            </w:r>
            <w:r w:rsidR="008C7C03">
              <w:rPr>
                <w:rFonts w:asciiTheme="minorHAnsi" w:eastAsiaTheme="minorEastAsia" w:hAnsiTheme="minorHAnsi"/>
                <w:noProof/>
              </w:rPr>
              <w:tab/>
            </w:r>
            <w:r w:rsidR="008C7C03" w:rsidRPr="00D5089D">
              <w:rPr>
                <w:rStyle w:val="Hyperlink"/>
                <w:noProof/>
              </w:rPr>
              <w:t>Relationship Responsibilities Catalog</w:t>
            </w:r>
            <w:r w:rsidR="008C7C03">
              <w:rPr>
                <w:noProof/>
                <w:webHidden/>
              </w:rPr>
              <w:tab/>
            </w:r>
            <w:r w:rsidR="008C7C03">
              <w:rPr>
                <w:noProof/>
                <w:webHidden/>
              </w:rPr>
              <w:fldChar w:fldCharType="begin"/>
            </w:r>
            <w:r w:rsidR="008C7C03">
              <w:rPr>
                <w:noProof/>
                <w:webHidden/>
              </w:rPr>
              <w:instrText xml:space="preserve"> PAGEREF _Toc77988937 \h </w:instrText>
            </w:r>
            <w:r w:rsidR="008C7C03">
              <w:rPr>
                <w:noProof/>
                <w:webHidden/>
              </w:rPr>
            </w:r>
            <w:r w:rsidR="008C7C03">
              <w:rPr>
                <w:noProof/>
                <w:webHidden/>
              </w:rPr>
              <w:fldChar w:fldCharType="separate"/>
            </w:r>
            <w:r w:rsidR="008C7C03">
              <w:rPr>
                <w:noProof/>
                <w:webHidden/>
              </w:rPr>
              <w:t>17</w:t>
            </w:r>
            <w:r w:rsidR="008C7C03">
              <w:rPr>
                <w:noProof/>
                <w:webHidden/>
              </w:rPr>
              <w:fldChar w:fldCharType="end"/>
            </w:r>
          </w:hyperlink>
        </w:p>
        <w:p w14:paraId="4649DCC4" w14:textId="5682A763" w:rsidR="008C7C03" w:rsidRDefault="00723D05">
          <w:pPr>
            <w:pStyle w:val="TOC2"/>
            <w:tabs>
              <w:tab w:val="left" w:pos="880"/>
              <w:tab w:val="right" w:leader="dot" w:pos="9350"/>
            </w:tabs>
            <w:rPr>
              <w:rFonts w:asciiTheme="minorHAnsi" w:eastAsiaTheme="minorEastAsia" w:hAnsiTheme="minorHAnsi"/>
              <w:noProof/>
            </w:rPr>
          </w:pPr>
          <w:hyperlink w:anchor="_Toc77988938" w:history="1">
            <w:r w:rsidR="008C7C03" w:rsidRPr="00D5089D">
              <w:rPr>
                <w:rStyle w:val="Hyperlink"/>
                <w:noProof/>
              </w:rPr>
              <w:t>2.5</w:t>
            </w:r>
            <w:r w:rsidR="008C7C03">
              <w:rPr>
                <w:rFonts w:asciiTheme="minorHAnsi" w:eastAsiaTheme="minorEastAsia" w:hAnsiTheme="minorHAnsi"/>
                <w:noProof/>
              </w:rPr>
              <w:tab/>
            </w:r>
            <w:r w:rsidR="008C7C03" w:rsidRPr="00D5089D">
              <w:rPr>
                <w:rStyle w:val="Hyperlink"/>
                <w:noProof/>
              </w:rPr>
              <w:t>Allocation Decomposition Level 1: Hệ thống có tính bảo mật cao</w:t>
            </w:r>
            <w:r w:rsidR="008C7C03">
              <w:rPr>
                <w:noProof/>
                <w:webHidden/>
              </w:rPr>
              <w:tab/>
            </w:r>
            <w:r w:rsidR="008C7C03">
              <w:rPr>
                <w:noProof/>
                <w:webHidden/>
              </w:rPr>
              <w:fldChar w:fldCharType="begin"/>
            </w:r>
            <w:r w:rsidR="008C7C03">
              <w:rPr>
                <w:noProof/>
                <w:webHidden/>
              </w:rPr>
              <w:instrText xml:space="preserve"> PAGEREF _Toc77988938 \h </w:instrText>
            </w:r>
            <w:r w:rsidR="008C7C03">
              <w:rPr>
                <w:noProof/>
                <w:webHidden/>
              </w:rPr>
            </w:r>
            <w:r w:rsidR="008C7C03">
              <w:rPr>
                <w:noProof/>
                <w:webHidden/>
              </w:rPr>
              <w:fldChar w:fldCharType="separate"/>
            </w:r>
            <w:r w:rsidR="008C7C03">
              <w:rPr>
                <w:noProof/>
                <w:webHidden/>
              </w:rPr>
              <w:t>18</w:t>
            </w:r>
            <w:r w:rsidR="008C7C03">
              <w:rPr>
                <w:noProof/>
                <w:webHidden/>
              </w:rPr>
              <w:fldChar w:fldCharType="end"/>
            </w:r>
          </w:hyperlink>
        </w:p>
        <w:p w14:paraId="1AA73036" w14:textId="7D48CD76" w:rsidR="008C7C03" w:rsidRDefault="00723D05">
          <w:pPr>
            <w:pStyle w:val="TOC3"/>
            <w:tabs>
              <w:tab w:val="left" w:pos="1320"/>
              <w:tab w:val="right" w:leader="dot" w:pos="9350"/>
            </w:tabs>
            <w:rPr>
              <w:rFonts w:asciiTheme="minorHAnsi" w:eastAsiaTheme="minorEastAsia" w:hAnsiTheme="minorHAnsi"/>
              <w:noProof/>
            </w:rPr>
          </w:pPr>
          <w:hyperlink w:anchor="_Toc77988939" w:history="1">
            <w:r w:rsidR="008C7C03" w:rsidRPr="00D5089D">
              <w:rPr>
                <w:rStyle w:val="Hyperlink"/>
                <w:noProof/>
              </w:rPr>
              <w:t>2.5.1</w:t>
            </w:r>
            <w:r w:rsidR="008C7C03">
              <w:rPr>
                <w:rFonts w:asciiTheme="minorHAnsi" w:eastAsiaTheme="minorEastAsia" w:hAnsiTheme="minorHAnsi"/>
                <w:noProof/>
              </w:rPr>
              <w:tab/>
            </w:r>
            <w:r w:rsidR="008C7C03" w:rsidRPr="00D5089D">
              <w:rPr>
                <w:rStyle w:val="Hyperlink"/>
                <w:noProof/>
              </w:rPr>
              <w:t>Decomposition Rationale</w:t>
            </w:r>
            <w:r w:rsidR="008C7C03">
              <w:rPr>
                <w:noProof/>
                <w:webHidden/>
              </w:rPr>
              <w:tab/>
            </w:r>
            <w:r w:rsidR="008C7C03">
              <w:rPr>
                <w:noProof/>
                <w:webHidden/>
              </w:rPr>
              <w:fldChar w:fldCharType="begin"/>
            </w:r>
            <w:r w:rsidR="008C7C03">
              <w:rPr>
                <w:noProof/>
                <w:webHidden/>
              </w:rPr>
              <w:instrText xml:space="preserve"> PAGEREF _Toc77988939 \h </w:instrText>
            </w:r>
            <w:r w:rsidR="008C7C03">
              <w:rPr>
                <w:noProof/>
                <w:webHidden/>
              </w:rPr>
            </w:r>
            <w:r w:rsidR="008C7C03">
              <w:rPr>
                <w:noProof/>
                <w:webHidden/>
              </w:rPr>
              <w:fldChar w:fldCharType="separate"/>
            </w:r>
            <w:r w:rsidR="008C7C03">
              <w:rPr>
                <w:noProof/>
                <w:webHidden/>
              </w:rPr>
              <w:t>18</w:t>
            </w:r>
            <w:r w:rsidR="008C7C03">
              <w:rPr>
                <w:noProof/>
                <w:webHidden/>
              </w:rPr>
              <w:fldChar w:fldCharType="end"/>
            </w:r>
          </w:hyperlink>
        </w:p>
        <w:p w14:paraId="1AF13567" w14:textId="56D653CC" w:rsidR="008C7C03" w:rsidRDefault="00723D05">
          <w:pPr>
            <w:pStyle w:val="TOC3"/>
            <w:tabs>
              <w:tab w:val="left" w:pos="1320"/>
              <w:tab w:val="right" w:leader="dot" w:pos="9350"/>
            </w:tabs>
            <w:rPr>
              <w:rFonts w:asciiTheme="minorHAnsi" w:eastAsiaTheme="minorEastAsia" w:hAnsiTheme="minorHAnsi"/>
              <w:noProof/>
            </w:rPr>
          </w:pPr>
          <w:hyperlink w:anchor="_Toc77988940" w:history="1">
            <w:r w:rsidR="008C7C03" w:rsidRPr="00D5089D">
              <w:rPr>
                <w:rStyle w:val="Hyperlink"/>
                <w:noProof/>
              </w:rPr>
              <w:t>2.5.2</w:t>
            </w:r>
            <w:r w:rsidR="008C7C03">
              <w:rPr>
                <w:rFonts w:asciiTheme="minorHAnsi" w:eastAsiaTheme="minorEastAsia" w:hAnsiTheme="minorHAnsi"/>
                <w:noProof/>
              </w:rPr>
              <w:tab/>
            </w:r>
            <w:r w:rsidR="008C7C03" w:rsidRPr="00D5089D">
              <w:rPr>
                <w:rStyle w:val="Hyperlink"/>
                <w:noProof/>
              </w:rPr>
              <w:t>Element Responsibilities Catalog</w:t>
            </w:r>
            <w:r w:rsidR="008C7C03">
              <w:rPr>
                <w:noProof/>
                <w:webHidden/>
              </w:rPr>
              <w:tab/>
            </w:r>
            <w:r w:rsidR="008C7C03">
              <w:rPr>
                <w:noProof/>
                <w:webHidden/>
              </w:rPr>
              <w:fldChar w:fldCharType="begin"/>
            </w:r>
            <w:r w:rsidR="008C7C03">
              <w:rPr>
                <w:noProof/>
                <w:webHidden/>
              </w:rPr>
              <w:instrText xml:space="preserve"> PAGEREF _Toc77988940 \h </w:instrText>
            </w:r>
            <w:r w:rsidR="008C7C03">
              <w:rPr>
                <w:noProof/>
                <w:webHidden/>
              </w:rPr>
            </w:r>
            <w:r w:rsidR="008C7C03">
              <w:rPr>
                <w:noProof/>
                <w:webHidden/>
              </w:rPr>
              <w:fldChar w:fldCharType="separate"/>
            </w:r>
            <w:r w:rsidR="008C7C03">
              <w:rPr>
                <w:noProof/>
                <w:webHidden/>
              </w:rPr>
              <w:t>18</w:t>
            </w:r>
            <w:r w:rsidR="008C7C03">
              <w:rPr>
                <w:noProof/>
                <w:webHidden/>
              </w:rPr>
              <w:fldChar w:fldCharType="end"/>
            </w:r>
          </w:hyperlink>
        </w:p>
        <w:p w14:paraId="329A6338" w14:textId="2F5C4D7F" w:rsidR="008C7C03" w:rsidRDefault="00723D05">
          <w:pPr>
            <w:pStyle w:val="TOC3"/>
            <w:tabs>
              <w:tab w:val="left" w:pos="1320"/>
              <w:tab w:val="right" w:leader="dot" w:pos="9350"/>
            </w:tabs>
            <w:rPr>
              <w:rFonts w:asciiTheme="minorHAnsi" w:eastAsiaTheme="minorEastAsia" w:hAnsiTheme="minorHAnsi"/>
              <w:noProof/>
            </w:rPr>
          </w:pPr>
          <w:hyperlink w:anchor="_Toc77988941" w:history="1">
            <w:r w:rsidR="008C7C03" w:rsidRPr="00D5089D">
              <w:rPr>
                <w:rStyle w:val="Hyperlink"/>
                <w:noProof/>
              </w:rPr>
              <w:t>2.5.3</w:t>
            </w:r>
            <w:r w:rsidR="008C7C03">
              <w:rPr>
                <w:rFonts w:asciiTheme="minorHAnsi" w:eastAsiaTheme="minorEastAsia" w:hAnsiTheme="minorHAnsi"/>
                <w:noProof/>
              </w:rPr>
              <w:tab/>
            </w:r>
            <w:r w:rsidR="008C7C03" w:rsidRPr="00D5089D">
              <w:rPr>
                <w:rStyle w:val="Hyperlink"/>
                <w:noProof/>
              </w:rPr>
              <w:t>Relationship Responsibilities Catalog</w:t>
            </w:r>
            <w:r w:rsidR="008C7C03">
              <w:rPr>
                <w:noProof/>
                <w:webHidden/>
              </w:rPr>
              <w:tab/>
            </w:r>
            <w:r w:rsidR="008C7C03">
              <w:rPr>
                <w:noProof/>
                <w:webHidden/>
              </w:rPr>
              <w:fldChar w:fldCharType="begin"/>
            </w:r>
            <w:r w:rsidR="008C7C03">
              <w:rPr>
                <w:noProof/>
                <w:webHidden/>
              </w:rPr>
              <w:instrText xml:space="preserve"> PAGEREF _Toc77988941 \h </w:instrText>
            </w:r>
            <w:r w:rsidR="008C7C03">
              <w:rPr>
                <w:noProof/>
                <w:webHidden/>
              </w:rPr>
            </w:r>
            <w:r w:rsidR="008C7C03">
              <w:rPr>
                <w:noProof/>
                <w:webHidden/>
              </w:rPr>
              <w:fldChar w:fldCharType="separate"/>
            </w:r>
            <w:r w:rsidR="008C7C03">
              <w:rPr>
                <w:noProof/>
                <w:webHidden/>
              </w:rPr>
              <w:t>19</w:t>
            </w:r>
            <w:r w:rsidR="008C7C03">
              <w:rPr>
                <w:noProof/>
                <w:webHidden/>
              </w:rPr>
              <w:fldChar w:fldCharType="end"/>
            </w:r>
          </w:hyperlink>
        </w:p>
        <w:p w14:paraId="67DD3B06" w14:textId="48F9B4B5" w:rsidR="008C7C03" w:rsidRDefault="00723D05">
          <w:pPr>
            <w:pStyle w:val="TOC1"/>
            <w:tabs>
              <w:tab w:val="left" w:pos="440"/>
              <w:tab w:val="right" w:leader="dot" w:pos="9350"/>
            </w:tabs>
            <w:rPr>
              <w:rFonts w:asciiTheme="minorHAnsi" w:eastAsiaTheme="minorEastAsia" w:hAnsiTheme="minorHAnsi"/>
              <w:noProof/>
            </w:rPr>
          </w:pPr>
          <w:hyperlink w:anchor="_Toc77988942" w:history="1">
            <w:r w:rsidR="008C7C03" w:rsidRPr="00D5089D">
              <w:rPr>
                <w:rStyle w:val="Hyperlink"/>
                <w:noProof/>
              </w:rPr>
              <w:t>3</w:t>
            </w:r>
            <w:r w:rsidR="008C7C03">
              <w:rPr>
                <w:rFonts w:asciiTheme="minorHAnsi" w:eastAsiaTheme="minorEastAsia" w:hAnsiTheme="minorHAnsi"/>
                <w:noProof/>
              </w:rPr>
              <w:tab/>
            </w:r>
            <w:r w:rsidR="008C7C03" w:rsidRPr="00D5089D">
              <w:rPr>
                <w:rStyle w:val="Hyperlink"/>
                <w:noProof/>
              </w:rPr>
              <w:t>Mappings between Perspectives</w:t>
            </w:r>
            <w:r w:rsidR="008C7C03">
              <w:rPr>
                <w:noProof/>
                <w:webHidden/>
              </w:rPr>
              <w:tab/>
            </w:r>
            <w:r w:rsidR="008C7C03">
              <w:rPr>
                <w:noProof/>
                <w:webHidden/>
              </w:rPr>
              <w:fldChar w:fldCharType="begin"/>
            </w:r>
            <w:r w:rsidR="008C7C03">
              <w:rPr>
                <w:noProof/>
                <w:webHidden/>
              </w:rPr>
              <w:instrText xml:space="preserve"> PAGEREF _Toc77988942 \h </w:instrText>
            </w:r>
            <w:r w:rsidR="008C7C03">
              <w:rPr>
                <w:noProof/>
                <w:webHidden/>
              </w:rPr>
            </w:r>
            <w:r w:rsidR="008C7C03">
              <w:rPr>
                <w:noProof/>
                <w:webHidden/>
              </w:rPr>
              <w:fldChar w:fldCharType="separate"/>
            </w:r>
            <w:r w:rsidR="008C7C03">
              <w:rPr>
                <w:noProof/>
                <w:webHidden/>
              </w:rPr>
              <w:t>19</w:t>
            </w:r>
            <w:r w:rsidR="008C7C03">
              <w:rPr>
                <w:noProof/>
                <w:webHidden/>
              </w:rPr>
              <w:fldChar w:fldCharType="end"/>
            </w:r>
          </w:hyperlink>
        </w:p>
        <w:p w14:paraId="2D2E53A9" w14:textId="5F0E0495" w:rsidR="008C7C03" w:rsidRDefault="00723D05">
          <w:pPr>
            <w:pStyle w:val="TOC1"/>
            <w:tabs>
              <w:tab w:val="left" w:pos="440"/>
              <w:tab w:val="right" w:leader="dot" w:pos="9350"/>
            </w:tabs>
            <w:rPr>
              <w:rFonts w:asciiTheme="minorHAnsi" w:eastAsiaTheme="minorEastAsia" w:hAnsiTheme="minorHAnsi"/>
              <w:noProof/>
            </w:rPr>
          </w:pPr>
          <w:hyperlink w:anchor="_Toc77988943" w:history="1">
            <w:r w:rsidR="008C7C03" w:rsidRPr="00D5089D">
              <w:rPr>
                <w:rStyle w:val="Hyperlink"/>
                <w:noProof/>
              </w:rPr>
              <w:t>4</w:t>
            </w:r>
            <w:r w:rsidR="008C7C03">
              <w:rPr>
                <w:rFonts w:asciiTheme="minorHAnsi" w:eastAsiaTheme="minorEastAsia" w:hAnsiTheme="minorHAnsi"/>
                <w:noProof/>
              </w:rPr>
              <w:tab/>
            </w:r>
            <w:r w:rsidR="008C7C03" w:rsidRPr="00D5089D">
              <w:rPr>
                <w:rStyle w:val="Hyperlink"/>
                <w:noProof/>
              </w:rPr>
              <w:t>Domain Model</w:t>
            </w:r>
            <w:r w:rsidR="008C7C03">
              <w:rPr>
                <w:noProof/>
                <w:webHidden/>
              </w:rPr>
              <w:tab/>
            </w:r>
            <w:r w:rsidR="008C7C03">
              <w:rPr>
                <w:noProof/>
                <w:webHidden/>
              </w:rPr>
              <w:fldChar w:fldCharType="begin"/>
            </w:r>
            <w:r w:rsidR="008C7C03">
              <w:rPr>
                <w:noProof/>
                <w:webHidden/>
              </w:rPr>
              <w:instrText xml:space="preserve"> PAGEREF _Toc77988943 \h </w:instrText>
            </w:r>
            <w:r w:rsidR="008C7C03">
              <w:rPr>
                <w:noProof/>
                <w:webHidden/>
              </w:rPr>
            </w:r>
            <w:r w:rsidR="008C7C03">
              <w:rPr>
                <w:noProof/>
                <w:webHidden/>
              </w:rPr>
              <w:fldChar w:fldCharType="separate"/>
            </w:r>
            <w:r w:rsidR="008C7C03">
              <w:rPr>
                <w:noProof/>
                <w:webHidden/>
              </w:rPr>
              <w:t>19</w:t>
            </w:r>
            <w:r w:rsidR="008C7C03">
              <w:rPr>
                <w:noProof/>
                <w:webHidden/>
              </w:rPr>
              <w:fldChar w:fldCharType="end"/>
            </w:r>
          </w:hyperlink>
        </w:p>
        <w:p w14:paraId="654C453F" w14:textId="5AE52E43" w:rsidR="008C7C03" w:rsidRDefault="00723D05">
          <w:pPr>
            <w:pStyle w:val="TOC1"/>
            <w:tabs>
              <w:tab w:val="left" w:pos="440"/>
              <w:tab w:val="right" w:leader="dot" w:pos="9350"/>
            </w:tabs>
            <w:rPr>
              <w:rFonts w:asciiTheme="minorHAnsi" w:eastAsiaTheme="minorEastAsia" w:hAnsiTheme="minorHAnsi"/>
              <w:noProof/>
            </w:rPr>
          </w:pPr>
          <w:hyperlink w:anchor="_Toc77988944" w:history="1">
            <w:r w:rsidR="008C7C03" w:rsidRPr="00D5089D">
              <w:rPr>
                <w:rStyle w:val="Hyperlink"/>
                <w:noProof/>
              </w:rPr>
              <w:t>5</w:t>
            </w:r>
            <w:r w:rsidR="008C7C03">
              <w:rPr>
                <w:rFonts w:asciiTheme="minorHAnsi" w:eastAsiaTheme="minorEastAsia" w:hAnsiTheme="minorHAnsi"/>
                <w:noProof/>
              </w:rPr>
              <w:tab/>
            </w:r>
            <w:r w:rsidR="008C7C03" w:rsidRPr="00D5089D">
              <w:rPr>
                <w:rStyle w:val="Hyperlink"/>
                <w:noProof/>
              </w:rPr>
              <w:t>Data Model</w:t>
            </w:r>
            <w:r w:rsidR="008C7C03">
              <w:rPr>
                <w:noProof/>
                <w:webHidden/>
              </w:rPr>
              <w:tab/>
            </w:r>
            <w:r w:rsidR="008C7C03">
              <w:rPr>
                <w:noProof/>
                <w:webHidden/>
              </w:rPr>
              <w:fldChar w:fldCharType="begin"/>
            </w:r>
            <w:r w:rsidR="008C7C03">
              <w:rPr>
                <w:noProof/>
                <w:webHidden/>
              </w:rPr>
              <w:instrText xml:space="preserve"> PAGEREF _Toc77988944 \h </w:instrText>
            </w:r>
            <w:r w:rsidR="008C7C03">
              <w:rPr>
                <w:noProof/>
                <w:webHidden/>
              </w:rPr>
            </w:r>
            <w:r w:rsidR="008C7C03">
              <w:rPr>
                <w:noProof/>
                <w:webHidden/>
              </w:rPr>
              <w:fldChar w:fldCharType="separate"/>
            </w:r>
            <w:r w:rsidR="008C7C03">
              <w:rPr>
                <w:noProof/>
                <w:webHidden/>
              </w:rPr>
              <w:t>20</w:t>
            </w:r>
            <w:r w:rsidR="008C7C03">
              <w:rPr>
                <w:noProof/>
                <w:webHidden/>
              </w:rPr>
              <w:fldChar w:fldCharType="end"/>
            </w:r>
          </w:hyperlink>
        </w:p>
        <w:p w14:paraId="3A096D56" w14:textId="1B9C4011" w:rsidR="008C7C03" w:rsidRDefault="00723D05">
          <w:pPr>
            <w:pStyle w:val="TOC1"/>
            <w:tabs>
              <w:tab w:val="left" w:pos="440"/>
              <w:tab w:val="right" w:leader="dot" w:pos="9350"/>
            </w:tabs>
            <w:rPr>
              <w:rFonts w:asciiTheme="minorHAnsi" w:eastAsiaTheme="minorEastAsia" w:hAnsiTheme="minorHAnsi"/>
              <w:noProof/>
            </w:rPr>
          </w:pPr>
          <w:hyperlink w:anchor="_Toc77988945" w:history="1">
            <w:r w:rsidR="008C7C03" w:rsidRPr="00D5089D">
              <w:rPr>
                <w:rStyle w:val="Hyperlink"/>
                <w:noProof/>
              </w:rPr>
              <w:t>6</w:t>
            </w:r>
            <w:r w:rsidR="008C7C03">
              <w:rPr>
                <w:rFonts w:asciiTheme="minorHAnsi" w:eastAsiaTheme="minorEastAsia" w:hAnsiTheme="minorHAnsi"/>
                <w:noProof/>
              </w:rPr>
              <w:tab/>
            </w:r>
            <w:r w:rsidR="008C7C03" w:rsidRPr="00D5089D">
              <w:rPr>
                <w:rStyle w:val="Hyperlink"/>
                <w:noProof/>
              </w:rPr>
              <w:t>File Formats</w:t>
            </w:r>
            <w:r w:rsidR="008C7C03">
              <w:rPr>
                <w:noProof/>
                <w:webHidden/>
              </w:rPr>
              <w:tab/>
            </w:r>
            <w:r w:rsidR="008C7C03">
              <w:rPr>
                <w:noProof/>
                <w:webHidden/>
              </w:rPr>
              <w:fldChar w:fldCharType="begin"/>
            </w:r>
            <w:r w:rsidR="008C7C03">
              <w:rPr>
                <w:noProof/>
                <w:webHidden/>
              </w:rPr>
              <w:instrText xml:space="preserve"> PAGEREF _Toc77988945 \h </w:instrText>
            </w:r>
            <w:r w:rsidR="008C7C03">
              <w:rPr>
                <w:noProof/>
                <w:webHidden/>
              </w:rPr>
            </w:r>
            <w:r w:rsidR="008C7C03">
              <w:rPr>
                <w:noProof/>
                <w:webHidden/>
              </w:rPr>
              <w:fldChar w:fldCharType="separate"/>
            </w:r>
            <w:r w:rsidR="008C7C03">
              <w:rPr>
                <w:noProof/>
                <w:webHidden/>
              </w:rPr>
              <w:t>20</w:t>
            </w:r>
            <w:r w:rsidR="008C7C03">
              <w:rPr>
                <w:noProof/>
                <w:webHidden/>
              </w:rPr>
              <w:fldChar w:fldCharType="end"/>
            </w:r>
          </w:hyperlink>
        </w:p>
        <w:p w14:paraId="16B441DA" w14:textId="2F86F5E5" w:rsidR="008C7C03" w:rsidRDefault="00723D05">
          <w:pPr>
            <w:pStyle w:val="TOC1"/>
            <w:tabs>
              <w:tab w:val="left" w:pos="440"/>
              <w:tab w:val="right" w:leader="dot" w:pos="9350"/>
            </w:tabs>
            <w:rPr>
              <w:rFonts w:asciiTheme="minorHAnsi" w:eastAsiaTheme="minorEastAsia" w:hAnsiTheme="minorHAnsi"/>
              <w:noProof/>
            </w:rPr>
          </w:pPr>
          <w:hyperlink w:anchor="_Toc77988946" w:history="1">
            <w:r w:rsidR="008C7C03" w:rsidRPr="00D5089D">
              <w:rPr>
                <w:rStyle w:val="Hyperlink"/>
                <w:noProof/>
              </w:rPr>
              <w:t>7</w:t>
            </w:r>
            <w:r w:rsidR="008C7C03">
              <w:rPr>
                <w:rFonts w:asciiTheme="minorHAnsi" w:eastAsiaTheme="minorEastAsia" w:hAnsiTheme="minorHAnsi"/>
                <w:noProof/>
              </w:rPr>
              <w:tab/>
            </w:r>
            <w:r w:rsidR="008C7C03" w:rsidRPr="00D5089D">
              <w:rPr>
                <w:rStyle w:val="Hyperlink"/>
                <w:noProof/>
              </w:rPr>
              <w:t>Requirements Traceability Matrix</w:t>
            </w:r>
            <w:r w:rsidR="008C7C03">
              <w:rPr>
                <w:noProof/>
                <w:webHidden/>
              </w:rPr>
              <w:tab/>
            </w:r>
            <w:r w:rsidR="008C7C03">
              <w:rPr>
                <w:noProof/>
                <w:webHidden/>
              </w:rPr>
              <w:fldChar w:fldCharType="begin"/>
            </w:r>
            <w:r w:rsidR="008C7C03">
              <w:rPr>
                <w:noProof/>
                <w:webHidden/>
              </w:rPr>
              <w:instrText xml:space="preserve"> PAGEREF _Toc77988946 \h </w:instrText>
            </w:r>
            <w:r w:rsidR="008C7C03">
              <w:rPr>
                <w:noProof/>
                <w:webHidden/>
              </w:rPr>
            </w:r>
            <w:r w:rsidR="008C7C03">
              <w:rPr>
                <w:noProof/>
                <w:webHidden/>
              </w:rPr>
              <w:fldChar w:fldCharType="separate"/>
            </w:r>
            <w:r w:rsidR="008C7C03">
              <w:rPr>
                <w:noProof/>
                <w:webHidden/>
              </w:rPr>
              <w:t>20</w:t>
            </w:r>
            <w:r w:rsidR="008C7C03">
              <w:rPr>
                <w:noProof/>
                <w:webHidden/>
              </w:rPr>
              <w:fldChar w:fldCharType="end"/>
            </w:r>
          </w:hyperlink>
        </w:p>
        <w:p w14:paraId="07931A5E" w14:textId="1C4F1839" w:rsidR="000C25C2" w:rsidRDefault="000C25C2">
          <w:r>
            <w:rPr>
              <w:b/>
              <w:bCs/>
              <w:noProof/>
            </w:rPr>
            <w:fldChar w:fldCharType="end"/>
          </w:r>
        </w:p>
      </w:sdtContent>
    </w:sdt>
    <w:p w14:paraId="633120E4" w14:textId="4A35E140" w:rsidR="00273C79" w:rsidRDefault="00273C79">
      <w:pPr>
        <w:jc w:val="left"/>
      </w:pPr>
      <w:r>
        <w:br w:type="page"/>
      </w:r>
    </w:p>
    <w:p w14:paraId="100F2FBE" w14:textId="1CBE5FC1" w:rsidR="004A21B1" w:rsidRDefault="007E4085" w:rsidP="007E4085">
      <w:pPr>
        <w:pStyle w:val="Heading1"/>
        <w:numPr>
          <w:ilvl w:val="0"/>
          <w:numId w:val="0"/>
        </w:numPr>
        <w:ind w:left="432" w:hanging="432"/>
      </w:pPr>
      <w:bookmarkStart w:id="3" w:name="_Toc77988917"/>
      <w:r>
        <w:lastRenderedPageBreak/>
        <w:t>List of Figures</w:t>
      </w:r>
      <w:bookmarkEnd w:id="3"/>
    </w:p>
    <w:p w14:paraId="38A9203F" w14:textId="473D05B4" w:rsidR="00FF6ECC" w:rsidRDefault="00D9540B">
      <w:pPr>
        <w:pStyle w:val="TableofFigures"/>
        <w:tabs>
          <w:tab w:val="right" w:leader="dot" w:pos="9350"/>
        </w:tabs>
        <w:rPr>
          <w:rFonts w:asciiTheme="minorHAnsi" w:eastAsiaTheme="minorEastAsia" w:hAnsiTheme="minorHAnsi"/>
          <w:noProof/>
        </w:rPr>
      </w:pPr>
      <w:r>
        <w:fldChar w:fldCharType="begin"/>
      </w:r>
      <w:r>
        <w:instrText xml:space="preserve"> TOC \c "Figure" </w:instrText>
      </w:r>
      <w:r>
        <w:fldChar w:fldCharType="separate"/>
      </w:r>
      <w:r w:rsidR="00FF6ECC">
        <w:rPr>
          <w:noProof/>
        </w:rPr>
        <w:t>Figure 1 Context Diagram</w:t>
      </w:r>
      <w:r w:rsidR="00FF6ECC">
        <w:rPr>
          <w:noProof/>
        </w:rPr>
        <w:tab/>
      </w:r>
      <w:r w:rsidR="00FF6ECC">
        <w:rPr>
          <w:noProof/>
        </w:rPr>
        <w:fldChar w:fldCharType="begin"/>
      </w:r>
      <w:r w:rsidR="00FF6ECC">
        <w:rPr>
          <w:noProof/>
        </w:rPr>
        <w:instrText xml:space="preserve"> PAGEREF _Toc77988906 \h </w:instrText>
      </w:r>
      <w:r w:rsidR="00FF6ECC">
        <w:rPr>
          <w:noProof/>
        </w:rPr>
      </w:r>
      <w:r w:rsidR="00FF6ECC">
        <w:rPr>
          <w:noProof/>
        </w:rPr>
        <w:fldChar w:fldCharType="separate"/>
      </w:r>
      <w:r w:rsidR="00FF6ECC">
        <w:rPr>
          <w:noProof/>
        </w:rPr>
        <w:t>7</w:t>
      </w:r>
      <w:r w:rsidR="00FF6ECC">
        <w:rPr>
          <w:noProof/>
        </w:rPr>
        <w:fldChar w:fldCharType="end"/>
      </w:r>
    </w:p>
    <w:p w14:paraId="4B46D1ED" w14:textId="1B4CFCB1" w:rsidR="00FF6ECC" w:rsidRDefault="00FF6ECC">
      <w:pPr>
        <w:pStyle w:val="TableofFigures"/>
        <w:tabs>
          <w:tab w:val="right" w:leader="dot" w:pos="9350"/>
        </w:tabs>
        <w:rPr>
          <w:rFonts w:asciiTheme="minorHAnsi" w:eastAsiaTheme="minorEastAsia" w:hAnsiTheme="minorHAnsi"/>
          <w:noProof/>
        </w:rPr>
      </w:pPr>
      <w:r>
        <w:rPr>
          <w:noProof/>
        </w:rPr>
        <w:t>Figure 2 C&amp;C Context diagram</w:t>
      </w:r>
      <w:r>
        <w:rPr>
          <w:noProof/>
        </w:rPr>
        <w:tab/>
      </w:r>
      <w:r>
        <w:rPr>
          <w:noProof/>
        </w:rPr>
        <w:fldChar w:fldCharType="begin"/>
      </w:r>
      <w:r>
        <w:rPr>
          <w:noProof/>
        </w:rPr>
        <w:instrText xml:space="preserve"> PAGEREF _Toc77988907 \h </w:instrText>
      </w:r>
      <w:r>
        <w:rPr>
          <w:noProof/>
        </w:rPr>
      </w:r>
      <w:r>
        <w:rPr>
          <w:noProof/>
        </w:rPr>
        <w:fldChar w:fldCharType="separate"/>
      </w:r>
      <w:r>
        <w:rPr>
          <w:noProof/>
        </w:rPr>
        <w:t>8</w:t>
      </w:r>
      <w:r>
        <w:rPr>
          <w:noProof/>
        </w:rPr>
        <w:fldChar w:fldCharType="end"/>
      </w:r>
    </w:p>
    <w:p w14:paraId="76F03E0C" w14:textId="3D5B84A9" w:rsidR="00FF6ECC" w:rsidRDefault="00FF6ECC">
      <w:pPr>
        <w:pStyle w:val="TableofFigures"/>
        <w:tabs>
          <w:tab w:val="right" w:leader="dot" w:pos="9350"/>
        </w:tabs>
        <w:rPr>
          <w:rFonts w:asciiTheme="minorHAnsi" w:eastAsiaTheme="minorEastAsia" w:hAnsiTheme="minorHAnsi"/>
          <w:noProof/>
        </w:rPr>
      </w:pPr>
      <w:r>
        <w:rPr>
          <w:noProof/>
        </w:rPr>
        <w:t>Figure 3 C&amp;C Decomposition Level 2</w:t>
      </w:r>
      <w:r>
        <w:rPr>
          <w:noProof/>
        </w:rPr>
        <w:tab/>
      </w:r>
      <w:r>
        <w:rPr>
          <w:noProof/>
        </w:rPr>
        <w:fldChar w:fldCharType="begin"/>
      </w:r>
      <w:r>
        <w:rPr>
          <w:noProof/>
        </w:rPr>
        <w:instrText xml:space="preserve"> PAGEREF _Toc77988908 \h </w:instrText>
      </w:r>
      <w:r>
        <w:rPr>
          <w:noProof/>
        </w:rPr>
      </w:r>
      <w:r>
        <w:rPr>
          <w:noProof/>
        </w:rPr>
        <w:fldChar w:fldCharType="separate"/>
      </w:r>
      <w:r>
        <w:rPr>
          <w:noProof/>
        </w:rPr>
        <w:t>9</w:t>
      </w:r>
      <w:r>
        <w:rPr>
          <w:noProof/>
        </w:rPr>
        <w:fldChar w:fldCharType="end"/>
      </w:r>
    </w:p>
    <w:p w14:paraId="7989411A" w14:textId="2834748C" w:rsidR="00FF6ECC" w:rsidRDefault="00FF6ECC">
      <w:pPr>
        <w:pStyle w:val="TableofFigures"/>
        <w:tabs>
          <w:tab w:val="right" w:leader="dot" w:pos="9350"/>
        </w:tabs>
        <w:rPr>
          <w:rFonts w:asciiTheme="minorHAnsi" w:eastAsiaTheme="minorEastAsia" w:hAnsiTheme="minorHAnsi"/>
          <w:noProof/>
        </w:rPr>
      </w:pPr>
      <w:r>
        <w:rPr>
          <w:noProof/>
        </w:rPr>
        <w:t>Figure 4 C&amp;C Decomposition Level 3</w:t>
      </w:r>
      <w:r>
        <w:rPr>
          <w:noProof/>
        </w:rPr>
        <w:tab/>
      </w:r>
      <w:r>
        <w:rPr>
          <w:noProof/>
        </w:rPr>
        <w:fldChar w:fldCharType="begin"/>
      </w:r>
      <w:r>
        <w:rPr>
          <w:noProof/>
        </w:rPr>
        <w:instrText xml:space="preserve"> PAGEREF _Toc77988909 \h </w:instrText>
      </w:r>
      <w:r>
        <w:rPr>
          <w:noProof/>
        </w:rPr>
      </w:r>
      <w:r>
        <w:rPr>
          <w:noProof/>
        </w:rPr>
        <w:fldChar w:fldCharType="separate"/>
      </w:r>
      <w:r>
        <w:rPr>
          <w:noProof/>
        </w:rPr>
        <w:t>11</w:t>
      </w:r>
      <w:r>
        <w:rPr>
          <w:noProof/>
        </w:rPr>
        <w:fldChar w:fldCharType="end"/>
      </w:r>
    </w:p>
    <w:p w14:paraId="21936E45" w14:textId="75601CAD" w:rsidR="00FF6ECC" w:rsidRDefault="00FF6ECC">
      <w:pPr>
        <w:pStyle w:val="TableofFigures"/>
        <w:tabs>
          <w:tab w:val="right" w:leader="dot" w:pos="9350"/>
        </w:tabs>
        <w:rPr>
          <w:rFonts w:asciiTheme="minorHAnsi" w:eastAsiaTheme="minorEastAsia" w:hAnsiTheme="minorHAnsi"/>
          <w:noProof/>
        </w:rPr>
      </w:pPr>
      <w:r>
        <w:rPr>
          <w:noProof/>
        </w:rPr>
        <w:t>Figure 5 C&amp;C Decomposition Level 4</w:t>
      </w:r>
      <w:r>
        <w:rPr>
          <w:noProof/>
        </w:rPr>
        <w:tab/>
      </w:r>
      <w:r>
        <w:rPr>
          <w:noProof/>
        </w:rPr>
        <w:fldChar w:fldCharType="begin"/>
      </w:r>
      <w:r>
        <w:rPr>
          <w:noProof/>
        </w:rPr>
        <w:instrText xml:space="preserve"> PAGEREF _Toc77988910 \h </w:instrText>
      </w:r>
      <w:r>
        <w:rPr>
          <w:noProof/>
        </w:rPr>
      </w:r>
      <w:r>
        <w:rPr>
          <w:noProof/>
        </w:rPr>
        <w:fldChar w:fldCharType="separate"/>
      </w:r>
      <w:r>
        <w:rPr>
          <w:noProof/>
        </w:rPr>
        <w:t>13</w:t>
      </w:r>
      <w:r>
        <w:rPr>
          <w:noProof/>
        </w:rPr>
        <w:fldChar w:fldCharType="end"/>
      </w:r>
    </w:p>
    <w:p w14:paraId="2FFA0F3B" w14:textId="5BE2C09C" w:rsidR="00FF6ECC" w:rsidRDefault="00FF6ECC">
      <w:pPr>
        <w:pStyle w:val="TableofFigures"/>
        <w:tabs>
          <w:tab w:val="right" w:leader="dot" w:pos="9350"/>
        </w:tabs>
        <w:rPr>
          <w:rFonts w:asciiTheme="minorHAnsi" w:eastAsiaTheme="minorEastAsia" w:hAnsiTheme="minorHAnsi"/>
          <w:noProof/>
        </w:rPr>
      </w:pPr>
      <w:r>
        <w:rPr>
          <w:noProof/>
        </w:rPr>
        <w:t>Figure 6 Module Decomposition level 1</w:t>
      </w:r>
      <w:r>
        <w:rPr>
          <w:noProof/>
        </w:rPr>
        <w:tab/>
      </w:r>
      <w:r>
        <w:rPr>
          <w:noProof/>
        </w:rPr>
        <w:fldChar w:fldCharType="begin"/>
      </w:r>
      <w:r>
        <w:rPr>
          <w:noProof/>
        </w:rPr>
        <w:instrText xml:space="preserve"> PAGEREF _Toc77988911 \h </w:instrText>
      </w:r>
      <w:r>
        <w:rPr>
          <w:noProof/>
        </w:rPr>
      </w:r>
      <w:r>
        <w:rPr>
          <w:noProof/>
        </w:rPr>
        <w:fldChar w:fldCharType="separate"/>
      </w:r>
      <w:r>
        <w:rPr>
          <w:noProof/>
        </w:rPr>
        <w:t>16</w:t>
      </w:r>
      <w:r>
        <w:rPr>
          <w:noProof/>
        </w:rPr>
        <w:fldChar w:fldCharType="end"/>
      </w:r>
    </w:p>
    <w:p w14:paraId="27270CD2" w14:textId="03B79B20" w:rsidR="00FF6ECC" w:rsidRDefault="00FF6ECC">
      <w:pPr>
        <w:pStyle w:val="TableofFigures"/>
        <w:tabs>
          <w:tab w:val="right" w:leader="dot" w:pos="9350"/>
        </w:tabs>
        <w:rPr>
          <w:rFonts w:asciiTheme="minorHAnsi" w:eastAsiaTheme="minorEastAsia" w:hAnsiTheme="minorHAnsi"/>
          <w:noProof/>
        </w:rPr>
      </w:pPr>
      <w:r>
        <w:rPr>
          <w:noProof/>
        </w:rPr>
        <w:t>Figure 7 Allocation Decomposition level 1</w:t>
      </w:r>
      <w:r>
        <w:rPr>
          <w:noProof/>
        </w:rPr>
        <w:tab/>
      </w:r>
      <w:r>
        <w:rPr>
          <w:noProof/>
        </w:rPr>
        <w:fldChar w:fldCharType="begin"/>
      </w:r>
      <w:r>
        <w:rPr>
          <w:noProof/>
        </w:rPr>
        <w:instrText xml:space="preserve"> PAGEREF _Toc77988912 \h </w:instrText>
      </w:r>
      <w:r>
        <w:rPr>
          <w:noProof/>
        </w:rPr>
      </w:r>
      <w:r>
        <w:rPr>
          <w:noProof/>
        </w:rPr>
        <w:fldChar w:fldCharType="separate"/>
      </w:r>
      <w:r>
        <w:rPr>
          <w:noProof/>
        </w:rPr>
        <w:t>18</w:t>
      </w:r>
      <w:r>
        <w:rPr>
          <w:noProof/>
        </w:rPr>
        <w:fldChar w:fldCharType="end"/>
      </w:r>
    </w:p>
    <w:p w14:paraId="2023AB95" w14:textId="6B3BB431" w:rsidR="00FF6ECC" w:rsidRDefault="00FF6ECC">
      <w:pPr>
        <w:pStyle w:val="TableofFigures"/>
        <w:tabs>
          <w:tab w:val="right" w:leader="dot" w:pos="9350"/>
        </w:tabs>
        <w:rPr>
          <w:rFonts w:asciiTheme="minorHAnsi" w:eastAsiaTheme="minorEastAsia" w:hAnsiTheme="minorHAnsi"/>
          <w:noProof/>
        </w:rPr>
      </w:pPr>
      <w:r>
        <w:rPr>
          <w:noProof/>
        </w:rPr>
        <w:t>Figure 8 Data model</w:t>
      </w:r>
      <w:r>
        <w:rPr>
          <w:noProof/>
        </w:rPr>
        <w:tab/>
      </w:r>
      <w:r>
        <w:rPr>
          <w:noProof/>
        </w:rPr>
        <w:fldChar w:fldCharType="begin"/>
      </w:r>
      <w:r>
        <w:rPr>
          <w:noProof/>
        </w:rPr>
        <w:instrText xml:space="preserve"> PAGEREF _Toc77988913 \h </w:instrText>
      </w:r>
      <w:r>
        <w:rPr>
          <w:noProof/>
        </w:rPr>
      </w:r>
      <w:r>
        <w:rPr>
          <w:noProof/>
        </w:rPr>
        <w:fldChar w:fldCharType="separate"/>
      </w:r>
      <w:r>
        <w:rPr>
          <w:noProof/>
        </w:rPr>
        <w:t>20</w:t>
      </w:r>
      <w:r>
        <w:rPr>
          <w:noProof/>
        </w:rPr>
        <w:fldChar w:fldCharType="end"/>
      </w:r>
    </w:p>
    <w:p w14:paraId="20F8A3F1" w14:textId="137A3E0F" w:rsidR="00130428" w:rsidRDefault="00D9540B">
      <w:r>
        <w:fldChar w:fldCharType="end"/>
      </w:r>
    </w:p>
    <w:p w14:paraId="334FEE42" w14:textId="4954ECB6" w:rsidR="007E4085" w:rsidRDefault="007E4085" w:rsidP="007E4085">
      <w:pPr>
        <w:pStyle w:val="Heading1"/>
        <w:numPr>
          <w:ilvl w:val="0"/>
          <w:numId w:val="0"/>
        </w:numPr>
        <w:ind w:left="432" w:hanging="432"/>
      </w:pPr>
      <w:bookmarkStart w:id="4" w:name="_Toc77988918"/>
      <w:r>
        <w:t>List of Catalogs</w:t>
      </w:r>
      <w:bookmarkEnd w:id="4"/>
    </w:p>
    <w:p w14:paraId="44D70E77" w14:textId="4A417AF3" w:rsidR="00FF6ECC" w:rsidRDefault="00EA77AE">
      <w:pPr>
        <w:pStyle w:val="TableofFigures"/>
        <w:tabs>
          <w:tab w:val="right" w:leader="dot" w:pos="9350"/>
        </w:tabs>
        <w:rPr>
          <w:rFonts w:asciiTheme="minorHAnsi" w:eastAsiaTheme="minorEastAsia" w:hAnsiTheme="minorHAnsi"/>
          <w:noProof/>
        </w:rPr>
      </w:pPr>
      <w:r>
        <w:fldChar w:fldCharType="begin"/>
      </w:r>
      <w:r>
        <w:instrText xml:space="preserve"> TOC \c "Catalog" </w:instrText>
      </w:r>
      <w:r>
        <w:fldChar w:fldCharType="separate"/>
      </w:r>
      <w:r w:rsidR="00FF6ECC">
        <w:rPr>
          <w:noProof/>
        </w:rPr>
        <w:t>Catalog 1 Element Responsibilities for C&amp;C view level 2</w:t>
      </w:r>
      <w:r w:rsidR="00FF6ECC">
        <w:rPr>
          <w:noProof/>
        </w:rPr>
        <w:tab/>
      </w:r>
      <w:r w:rsidR="00FF6ECC">
        <w:rPr>
          <w:noProof/>
        </w:rPr>
        <w:fldChar w:fldCharType="begin"/>
      </w:r>
      <w:r w:rsidR="00FF6ECC">
        <w:rPr>
          <w:noProof/>
        </w:rPr>
        <w:instrText xml:space="preserve"> PAGEREF _Toc77988896 \h </w:instrText>
      </w:r>
      <w:r w:rsidR="00FF6ECC">
        <w:rPr>
          <w:noProof/>
        </w:rPr>
      </w:r>
      <w:r w:rsidR="00FF6ECC">
        <w:rPr>
          <w:noProof/>
        </w:rPr>
        <w:fldChar w:fldCharType="separate"/>
      </w:r>
      <w:r w:rsidR="00FF6ECC">
        <w:rPr>
          <w:noProof/>
        </w:rPr>
        <w:t>10</w:t>
      </w:r>
      <w:r w:rsidR="00FF6ECC">
        <w:rPr>
          <w:noProof/>
        </w:rPr>
        <w:fldChar w:fldCharType="end"/>
      </w:r>
    </w:p>
    <w:p w14:paraId="0952BAFF" w14:textId="7603267B" w:rsidR="00FF6ECC" w:rsidRDefault="00FF6ECC">
      <w:pPr>
        <w:pStyle w:val="TableofFigures"/>
        <w:tabs>
          <w:tab w:val="right" w:leader="dot" w:pos="9350"/>
        </w:tabs>
        <w:rPr>
          <w:rFonts w:asciiTheme="minorHAnsi" w:eastAsiaTheme="minorEastAsia" w:hAnsiTheme="minorHAnsi"/>
          <w:noProof/>
        </w:rPr>
      </w:pPr>
      <w:r>
        <w:rPr>
          <w:noProof/>
        </w:rPr>
        <w:t>Catalog 2 Relationship Responsibilites for C&amp;C view level 2</w:t>
      </w:r>
      <w:r>
        <w:rPr>
          <w:noProof/>
        </w:rPr>
        <w:tab/>
      </w:r>
      <w:r>
        <w:rPr>
          <w:noProof/>
        </w:rPr>
        <w:fldChar w:fldCharType="begin"/>
      </w:r>
      <w:r>
        <w:rPr>
          <w:noProof/>
        </w:rPr>
        <w:instrText xml:space="preserve"> PAGEREF _Toc77988897 \h </w:instrText>
      </w:r>
      <w:r>
        <w:rPr>
          <w:noProof/>
        </w:rPr>
      </w:r>
      <w:r>
        <w:rPr>
          <w:noProof/>
        </w:rPr>
        <w:fldChar w:fldCharType="separate"/>
      </w:r>
      <w:r>
        <w:rPr>
          <w:noProof/>
        </w:rPr>
        <w:t>10</w:t>
      </w:r>
      <w:r>
        <w:rPr>
          <w:noProof/>
        </w:rPr>
        <w:fldChar w:fldCharType="end"/>
      </w:r>
    </w:p>
    <w:p w14:paraId="45DC76A5" w14:textId="6765133B" w:rsidR="00FF6ECC" w:rsidRDefault="00FF6ECC">
      <w:pPr>
        <w:pStyle w:val="TableofFigures"/>
        <w:tabs>
          <w:tab w:val="right" w:leader="dot" w:pos="9350"/>
        </w:tabs>
        <w:rPr>
          <w:rFonts w:asciiTheme="minorHAnsi" w:eastAsiaTheme="minorEastAsia" w:hAnsiTheme="minorHAnsi"/>
          <w:noProof/>
        </w:rPr>
      </w:pPr>
      <w:r>
        <w:rPr>
          <w:noProof/>
        </w:rPr>
        <w:t>Catalog 3 Element Responsibilities for C&amp;C view level 3</w:t>
      </w:r>
      <w:r>
        <w:rPr>
          <w:noProof/>
        </w:rPr>
        <w:tab/>
      </w:r>
      <w:r>
        <w:rPr>
          <w:noProof/>
        </w:rPr>
        <w:fldChar w:fldCharType="begin"/>
      </w:r>
      <w:r>
        <w:rPr>
          <w:noProof/>
        </w:rPr>
        <w:instrText xml:space="preserve"> PAGEREF _Toc77988898 \h </w:instrText>
      </w:r>
      <w:r>
        <w:rPr>
          <w:noProof/>
        </w:rPr>
      </w:r>
      <w:r>
        <w:rPr>
          <w:noProof/>
        </w:rPr>
        <w:fldChar w:fldCharType="separate"/>
      </w:r>
      <w:r>
        <w:rPr>
          <w:noProof/>
        </w:rPr>
        <w:t>12</w:t>
      </w:r>
      <w:r>
        <w:rPr>
          <w:noProof/>
        </w:rPr>
        <w:fldChar w:fldCharType="end"/>
      </w:r>
    </w:p>
    <w:p w14:paraId="35C05FA6" w14:textId="1A02A47B" w:rsidR="00FF6ECC" w:rsidRDefault="00FF6ECC">
      <w:pPr>
        <w:pStyle w:val="TableofFigures"/>
        <w:tabs>
          <w:tab w:val="right" w:leader="dot" w:pos="9350"/>
        </w:tabs>
        <w:rPr>
          <w:rFonts w:asciiTheme="minorHAnsi" w:eastAsiaTheme="minorEastAsia" w:hAnsiTheme="minorHAnsi"/>
          <w:noProof/>
        </w:rPr>
      </w:pPr>
      <w:r>
        <w:rPr>
          <w:noProof/>
        </w:rPr>
        <w:t>Catalog 4 Relationship Responsibilites for C&amp;C view level 3</w:t>
      </w:r>
      <w:r>
        <w:rPr>
          <w:noProof/>
        </w:rPr>
        <w:tab/>
      </w:r>
      <w:r>
        <w:rPr>
          <w:noProof/>
        </w:rPr>
        <w:fldChar w:fldCharType="begin"/>
      </w:r>
      <w:r>
        <w:rPr>
          <w:noProof/>
        </w:rPr>
        <w:instrText xml:space="preserve"> PAGEREF _Toc77988899 \h </w:instrText>
      </w:r>
      <w:r>
        <w:rPr>
          <w:noProof/>
        </w:rPr>
      </w:r>
      <w:r>
        <w:rPr>
          <w:noProof/>
        </w:rPr>
        <w:fldChar w:fldCharType="separate"/>
      </w:r>
      <w:r>
        <w:rPr>
          <w:noProof/>
        </w:rPr>
        <w:t>12</w:t>
      </w:r>
      <w:r>
        <w:rPr>
          <w:noProof/>
        </w:rPr>
        <w:fldChar w:fldCharType="end"/>
      </w:r>
    </w:p>
    <w:p w14:paraId="302236A0" w14:textId="3C72E03A" w:rsidR="00FF6ECC" w:rsidRDefault="00FF6ECC">
      <w:pPr>
        <w:pStyle w:val="TableofFigures"/>
        <w:tabs>
          <w:tab w:val="right" w:leader="dot" w:pos="9350"/>
        </w:tabs>
        <w:rPr>
          <w:rFonts w:asciiTheme="minorHAnsi" w:eastAsiaTheme="minorEastAsia" w:hAnsiTheme="minorHAnsi"/>
          <w:noProof/>
        </w:rPr>
      </w:pPr>
      <w:r>
        <w:rPr>
          <w:noProof/>
        </w:rPr>
        <w:t>Catalog 5 Element Responsibilities for C&amp;C view level 4</w:t>
      </w:r>
      <w:r>
        <w:rPr>
          <w:noProof/>
        </w:rPr>
        <w:tab/>
      </w:r>
      <w:r>
        <w:rPr>
          <w:noProof/>
        </w:rPr>
        <w:fldChar w:fldCharType="begin"/>
      </w:r>
      <w:r>
        <w:rPr>
          <w:noProof/>
        </w:rPr>
        <w:instrText xml:space="preserve"> PAGEREF _Toc77988900 \h </w:instrText>
      </w:r>
      <w:r>
        <w:rPr>
          <w:noProof/>
        </w:rPr>
      </w:r>
      <w:r>
        <w:rPr>
          <w:noProof/>
        </w:rPr>
        <w:fldChar w:fldCharType="separate"/>
      </w:r>
      <w:r>
        <w:rPr>
          <w:noProof/>
        </w:rPr>
        <w:t>13</w:t>
      </w:r>
      <w:r>
        <w:rPr>
          <w:noProof/>
        </w:rPr>
        <w:fldChar w:fldCharType="end"/>
      </w:r>
    </w:p>
    <w:p w14:paraId="2B96715E" w14:textId="649CF5FD" w:rsidR="00FF6ECC" w:rsidRDefault="00FF6ECC">
      <w:pPr>
        <w:pStyle w:val="TableofFigures"/>
        <w:tabs>
          <w:tab w:val="right" w:leader="dot" w:pos="9350"/>
        </w:tabs>
        <w:rPr>
          <w:rFonts w:asciiTheme="minorHAnsi" w:eastAsiaTheme="minorEastAsia" w:hAnsiTheme="minorHAnsi"/>
          <w:noProof/>
        </w:rPr>
      </w:pPr>
      <w:r>
        <w:rPr>
          <w:noProof/>
        </w:rPr>
        <w:t>Catalog 6 Relationship Responsibilites for C&amp;C view level 4</w:t>
      </w:r>
      <w:r>
        <w:rPr>
          <w:noProof/>
        </w:rPr>
        <w:tab/>
      </w:r>
      <w:r>
        <w:rPr>
          <w:noProof/>
        </w:rPr>
        <w:fldChar w:fldCharType="begin"/>
      </w:r>
      <w:r>
        <w:rPr>
          <w:noProof/>
        </w:rPr>
        <w:instrText xml:space="preserve"> PAGEREF _Toc77988901 \h </w:instrText>
      </w:r>
      <w:r>
        <w:rPr>
          <w:noProof/>
        </w:rPr>
      </w:r>
      <w:r>
        <w:rPr>
          <w:noProof/>
        </w:rPr>
        <w:fldChar w:fldCharType="separate"/>
      </w:r>
      <w:r>
        <w:rPr>
          <w:noProof/>
        </w:rPr>
        <w:t>14</w:t>
      </w:r>
      <w:r>
        <w:rPr>
          <w:noProof/>
        </w:rPr>
        <w:fldChar w:fldCharType="end"/>
      </w:r>
    </w:p>
    <w:p w14:paraId="4587E370" w14:textId="72726A99" w:rsidR="00FF6ECC" w:rsidRDefault="00FF6ECC">
      <w:pPr>
        <w:pStyle w:val="TableofFigures"/>
        <w:tabs>
          <w:tab w:val="right" w:leader="dot" w:pos="9350"/>
        </w:tabs>
        <w:rPr>
          <w:rFonts w:asciiTheme="minorHAnsi" w:eastAsiaTheme="minorEastAsia" w:hAnsiTheme="minorHAnsi"/>
          <w:noProof/>
        </w:rPr>
      </w:pPr>
      <w:r>
        <w:rPr>
          <w:noProof/>
        </w:rPr>
        <w:t>Catalog 7 Element Responsibilities for Module view level 1</w:t>
      </w:r>
      <w:r>
        <w:rPr>
          <w:noProof/>
        </w:rPr>
        <w:tab/>
      </w:r>
      <w:r>
        <w:rPr>
          <w:noProof/>
        </w:rPr>
        <w:fldChar w:fldCharType="begin"/>
      </w:r>
      <w:r>
        <w:rPr>
          <w:noProof/>
        </w:rPr>
        <w:instrText xml:space="preserve"> PAGEREF _Toc77988902 \h </w:instrText>
      </w:r>
      <w:r>
        <w:rPr>
          <w:noProof/>
        </w:rPr>
      </w:r>
      <w:r>
        <w:rPr>
          <w:noProof/>
        </w:rPr>
        <w:fldChar w:fldCharType="separate"/>
      </w:r>
      <w:r>
        <w:rPr>
          <w:noProof/>
        </w:rPr>
        <w:t>16</w:t>
      </w:r>
      <w:r>
        <w:rPr>
          <w:noProof/>
        </w:rPr>
        <w:fldChar w:fldCharType="end"/>
      </w:r>
    </w:p>
    <w:p w14:paraId="092D13B0" w14:textId="716F5717" w:rsidR="00FF6ECC" w:rsidRDefault="00FF6ECC">
      <w:pPr>
        <w:pStyle w:val="TableofFigures"/>
        <w:tabs>
          <w:tab w:val="right" w:leader="dot" w:pos="9350"/>
        </w:tabs>
        <w:rPr>
          <w:rFonts w:asciiTheme="minorHAnsi" w:eastAsiaTheme="minorEastAsia" w:hAnsiTheme="minorHAnsi"/>
          <w:noProof/>
        </w:rPr>
      </w:pPr>
      <w:r>
        <w:rPr>
          <w:noProof/>
        </w:rPr>
        <w:t>Catalog 8 Relationship Responsibilites for Module view level 1</w:t>
      </w:r>
      <w:r>
        <w:rPr>
          <w:noProof/>
        </w:rPr>
        <w:tab/>
      </w:r>
      <w:r>
        <w:rPr>
          <w:noProof/>
        </w:rPr>
        <w:fldChar w:fldCharType="begin"/>
      </w:r>
      <w:r>
        <w:rPr>
          <w:noProof/>
        </w:rPr>
        <w:instrText xml:space="preserve"> PAGEREF _Toc77988903 \h </w:instrText>
      </w:r>
      <w:r>
        <w:rPr>
          <w:noProof/>
        </w:rPr>
      </w:r>
      <w:r>
        <w:rPr>
          <w:noProof/>
        </w:rPr>
        <w:fldChar w:fldCharType="separate"/>
      </w:r>
      <w:r>
        <w:rPr>
          <w:noProof/>
        </w:rPr>
        <w:t>17</w:t>
      </w:r>
      <w:r>
        <w:rPr>
          <w:noProof/>
        </w:rPr>
        <w:fldChar w:fldCharType="end"/>
      </w:r>
    </w:p>
    <w:p w14:paraId="2158EBCE" w14:textId="23CCC35B" w:rsidR="00FF6ECC" w:rsidRDefault="00FF6ECC">
      <w:pPr>
        <w:pStyle w:val="TableofFigures"/>
        <w:tabs>
          <w:tab w:val="right" w:leader="dot" w:pos="9350"/>
        </w:tabs>
        <w:rPr>
          <w:rFonts w:asciiTheme="minorHAnsi" w:eastAsiaTheme="minorEastAsia" w:hAnsiTheme="minorHAnsi"/>
          <w:noProof/>
        </w:rPr>
      </w:pPr>
      <w:r>
        <w:rPr>
          <w:noProof/>
        </w:rPr>
        <w:t>Catalog 9 Element Responsibilities for Allocation view level 1</w:t>
      </w:r>
      <w:r>
        <w:rPr>
          <w:noProof/>
        </w:rPr>
        <w:tab/>
      </w:r>
      <w:r>
        <w:rPr>
          <w:noProof/>
        </w:rPr>
        <w:fldChar w:fldCharType="begin"/>
      </w:r>
      <w:r>
        <w:rPr>
          <w:noProof/>
        </w:rPr>
        <w:instrText xml:space="preserve"> PAGEREF _Toc77988904 \h </w:instrText>
      </w:r>
      <w:r>
        <w:rPr>
          <w:noProof/>
        </w:rPr>
      </w:r>
      <w:r>
        <w:rPr>
          <w:noProof/>
        </w:rPr>
        <w:fldChar w:fldCharType="separate"/>
      </w:r>
      <w:r>
        <w:rPr>
          <w:noProof/>
        </w:rPr>
        <w:t>18</w:t>
      </w:r>
      <w:r>
        <w:rPr>
          <w:noProof/>
        </w:rPr>
        <w:fldChar w:fldCharType="end"/>
      </w:r>
    </w:p>
    <w:p w14:paraId="6B5AFF65" w14:textId="22AB4D24" w:rsidR="00FF6ECC" w:rsidRDefault="00FF6ECC">
      <w:pPr>
        <w:pStyle w:val="TableofFigures"/>
        <w:tabs>
          <w:tab w:val="right" w:leader="dot" w:pos="9350"/>
        </w:tabs>
        <w:rPr>
          <w:rFonts w:asciiTheme="minorHAnsi" w:eastAsiaTheme="minorEastAsia" w:hAnsiTheme="minorHAnsi"/>
          <w:noProof/>
        </w:rPr>
      </w:pPr>
      <w:r>
        <w:rPr>
          <w:noProof/>
        </w:rPr>
        <w:t>Catalog 10 Relationship Responsibilites for Allocation view level 1</w:t>
      </w:r>
      <w:r>
        <w:rPr>
          <w:noProof/>
        </w:rPr>
        <w:tab/>
      </w:r>
      <w:r>
        <w:rPr>
          <w:noProof/>
        </w:rPr>
        <w:fldChar w:fldCharType="begin"/>
      </w:r>
      <w:r>
        <w:rPr>
          <w:noProof/>
        </w:rPr>
        <w:instrText xml:space="preserve"> PAGEREF _Toc77988905 \h </w:instrText>
      </w:r>
      <w:r>
        <w:rPr>
          <w:noProof/>
        </w:rPr>
      </w:r>
      <w:r>
        <w:rPr>
          <w:noProof/>
        </w:rPr>
        <w:fldChar w:fldCharType="separate"/>
      </w:r>
      <w:r>
        <w:rPr>
          <w:noProof/>
        </w:rPr>
        <w:t>19</w:t>
      </w:r>
      <w:r>
        <w:rPr>
          <w:noProof/>
        </w:rPr>
        <w:fldChar w:fldCharType="end"/>
      </w:r>
    </w:p>
    <w:p w14:paraId="37EFFF5D" w14:textId="1D04C36C" w:rsidR="00EA77AE" w:rsidRDefault="00EA77AE">
      <w:r>
        <w:fldChar w:fldCharType="end"/>
      </w:r>
    </w:p>
    <w:p w14:paraId="5EE5691D" w14:textId="0E5696EF" w:rsidR="00D9540B" w:rsidRDefault="00D9540B">
      <w:pPr>
        <w:jc w:val="left"/>
      </w:pPr>
      <w:r>
        <w:br w:type="page"/>
      </w:r>
    </w:p>
    <w:p w14:paraId="067AD1E1" w14:textId="12220EAA" w:rsidR="004A21B1" w:rsidRDefault="00267010" w:rsidP="000F02E6">
      <w:pPr>
        <w:pStyle w:val="Heading1"/>
        <w:spacing w:before="120"/>
      </w:pPr>
      <w:bookmarkStart w:id="5" w:name="_Toc77988919"/>
      <w:r>
        <w:lastRenderedPageBreak/>
        <w:t>Introduction</w:t>
      </w:r>
      <w:bookmarkEnd w:id="5"/>
    </w:p>
    <w:p w14:paraId="3F994748" w14:textId="028DBA70" w:rsidR="009807F5" w:rsidRDefault="00395432" w:rsidP="000C25C2">
      <w:pPr>
        <w:pStyle w:val="Heading2"/>
        <w:spacing w:before="240"/>
      </w:pPr>
      <w:bookmarkStart w:id="6" w:name="_Toc77988920"/>
      <w:r>
        <w:t>About document</w:t>
      </w:r>
      <w:bookmarkEnd w:id="6"/>
    </w:p>
    <w:p w14:paraId="2FEF2405" w14:textId="342A56E1" w:rsidR="00A02054" w:rsidRDefault="00A02054" w:rsidP="00A02054">
      <w:r>
        <w:t xml:space="preserve">Tài liệu này sẽ được sử dụng để </w:t>
      </w:r>
      <w:r w:rsidR="00C12BAB">
        <w:t>lưu trữ</w:t>
      </w:r>
      <w:r>
        <w:t xml:space="preserve"> các </w:t>
      </w:r>
      <w:r w:rsidR="00107F84">
        <w:t>thiết kế</w:t>
      </w:r>
      <w:r w:rsidR="00C12BAB">
        <w:t xml:space="preserve"> kiến trúc</w:t>
      </w:r>
      <w:r>
        <w:t xml:space="preserve"> cho dự án</w:t>
      </w:r>
      <w:r w:rsidR="004B2C53">
        <w:t xml:space="preserve"> Van Lang Save</w:t>
      </w:r>
      <w:r>
        <w:t>.</w:t>
      </w:r>
    </w:p>
    <w:p w14:paraId="6B88A19F" w14:textId="3B7160EB" w:rsidR="00D35A5A" w:rsidRDefault="00A02054" w:rsidP="00A02054">
      <w:r>
        <w:t xml:space="preserve">Đối tượng dự kiến ​​của tài liệu này là </w:t>
      </w:r>
      <w:r w:rsidR="00F14179">
        <w:t xml:space="preserve">Team 9 </w:t>
      </w:r>
      <w:r>
        <w:t xml:space="preserve">và khách hàng. Các bên liên quan này phải xem xét tài liệu và các thay đổi sẽ được kết hợp theo quy trình quản lý thay đổi của </w:t>
      </w:r>
      <w:r w:rsidR="00F14179">
        <w:t>Team 9</w:t>
      </w:r>
      <w:r>
        <w:t>.</w:t>
      </w:r>
    </w:p>
    <w:p w14:paraId="37FEFE7E" w14:textId="724E23C3" w:rsidR="00D35A5A" w:rsidRDefault="00DC0BE6" w:rsidP="000C25C2">
      <w:pPr>
        <w:pStyle w:val="Heading2"/>
        <w:spacing w:before="240"/>
      </w:pPr>
      <w:bookmarkStart w:id="7" w:name="_Toc77988921"/>
      <w:r w:rsidRPr="00DC0BE6">
        <w:t>Definitions, Acronyms and Abbreviations</w:t>
      </w:r>
      <w:bookmarkEnd w:id="7"/>
    </w:p>
    <w:tbl>
      <w:tblPr>
        <w:tblStyle w:val="ListTable3"/>
        <w:tblW w:w="0" w:type="auto"/>
        <w:tblLook w:val="04A0" w:firstRow="1" w:lastRow="0" w:firstColumn="1" w:lastColumn="0" w:noHBand="0" w:noVBand="1"/>
      </w:tblPr>
      <w:tblGrid>
        <w:gridCol w:w="2241"/>
        <w:gridCol w:w="7109"/>
      </w:tblGrid>
      <w:tr w:rsidR="00710274" w14:paraId="6C5C87D1" w14:textId="77777777" w:rsidTr="00DE62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41" w:type="dxa"/>
          </w:tcPr>
          <w:p w14:paraId="7707830E" w14:textId="4BC6D6D5" w:rsidR="00710274" w:rsidRPr="00AD49F5" w:rsidRDefault="006F6A38" w:rsidP="00F62794">
            <w:r>
              <w:t>Title</w:t>
            </w:r>
          </w:p>
        </w:tc>
        <w:tc>
          <w:tcPr>
            <w:tcW w:w="7109" w:type="dxa"/>
          </w:tcPr>
          <w:p w14:paraId="763BBA07" w14:textId="11BBCEF7" w:rsidR="00710274" w:rsidRPr="00AD49F5" w:rsidRDefault="00710274" w:rsidP="00F62794">
            <w:pPr>
              <w:cnfStyle w:val="100000000000" w:firstRow="1" w:lastRow="0" w:firstColumn="0" w:lastColumn="0" w:oddVBand="0" w:evenVBand="0" w:oddHBand="0" w:evenHBand="0" w:firstRowFirstColumn="0" w:firstRowLastColumn="0" w:lastRowFirstColumn="0" w:lastRowLastColumn="0"/>
            </w:pPr>
            <w:r>
              <w:t>Description</w:t>
            </w:r>
          </w:p>
        </w:tc>
      </w:tr>
      <w:tr w:rsidR="00AD49F5" w14:paraId="518F8D42" w14:textId="77777777" w:rsidTr="00DE62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1" w:type="dxa"/>
          </w:tcPr>
          <w:p w14:paraId="778675F7" w14:textId="5A84012F" w:rsidR="00AD49F5" w:rsidRPr="00AD49F5" w:rsidRDefault="00107F84" w:rsidP="00F62794">
            <w:r>
              <w:t>VLS</w:t>
            </w:r>
          </w:p>
        </w:tc>
        <w:tc>
          <w:tcPr>
            <w:tcW w:w="7109" w:type="dxa"/>
          </w:tcPr>
          <w:p w14:paraId="7C688A53" w14:textId="0A83F487" w:rsidR="00AD49F5" w:rsidRPr="00AD49F5" w:rsidRDefault="00107F84" w:rsidP="00F62794">
            <w:pPr>
              <w:cnfStyle w:val="000000100000" w:firstRow="0" w:lastRow="0" w:firstColumn="0" w:lastColumn="0" w:oddVBand="0" w:evenVBand="0" w:oddHBand="1" w:evenHBand="0" w:firstRowFirstColumn="0" w:firstRowLastColumn="0" w:lastRowFirstColumn="0" w:lastRowLastColumn="0"/>
            </w:pPr>
            <w:r>
              <w:t>Van Lang Save</w:t>
            </w:r>
          </w:p>
        </w:tc>
      </w:tr>
      <w:tr w:rsidR="00AD49F5" w14:paraId="0B544B7C" w14:textId="77777777" w:rsidTr="00DE6277">
        <w:tc>
          <w:tcPr>
            <w:cnfStyle w:val="001000000000" w:firstRow="0" w:lastRow="0" w:firstColumn="1" w:lastColumn="0" w:oddVBand="0" w:evenVBand="0" w:oddHBand="0" w:evenHBand="0" w:firstRowFirstColumn="0" w:firstRowLastColumn="0" w:lastRowFirstColumn="0" w:lastRowLastColumn="0"/>
            <w:tcW w:w="2241" w:type="dxa"/>
          </w:tcPr>
          <w:p w14:paraId="0B2B079A" w14:textId="4DCF4526" w:rsidR="00AD49F5" w:rsidRPr="00AD49F5" w:rsidRDefault="00C15147" w:rsidP="00F62794">
            <w:r>
              <w:t>Service</w:t>
            </w:r>
          </w:p>
        </w:tc>
        <w:tc>
          <w:tcPr>
            <w:tcW w:w="7109" w:type="dxa"/>
          </w:tcPr>
          <w:p w14:paraId="0CCF64A2" w14:textId="1EC0CB58" w:rsidR="00AD49F5" w:rsidRPr="00AD49F5" w:rsidRDefault="00C15147" w:rsidP="00F62794">
            <w:pPr>
              <w:cnfStyle w:val="000000000000" w:firstRow="0" w:lastRow="0" w:firstColumn="0" w:lastColumn="0" w:oddVBand="0" w:evenVBand="0" w:oddHBand="0" w:evenHBand="0" w:firstRowFirstColumn="0" w:firstRowLastColumn="0" w:lastRowFirstColumn="0" w:lastRowLastColumn="0"/>
            </w:pPr>
            <w:r>
              <w:t>Microservice</w:t>
            </w:r>
          </w:p>
        </w:tc>
      </w:tr>
      <w:tr w:rsidR="00AD49F5" w14:paraId="6DEC7B88" w14:textId="77777777" w:rsidTr="00DE62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1" w:type="dxa"/>
          </w:tcPr>
          <w:p w14:paraId="3BE0831A" w14:textId="030C9F1F" w:rsidR="00AD49F5" w:rsidRPr="00AD49F5" w:rsidRDefault="00AD49F5" w:rsidP="00F62794"/>
        </w:tc>
        <w:tc>
          <w:tcPr>
            <w:tcW w:w="7109" w:type="dxa"/>
          </w:tcPr>
          <w:p w14:paraId="2F1258FC" w14:textId="2C959F4A" w:rsidR="00AD49F5" w:rsidRPr="00AD49F5" w:rsidRDefault="00AD49F5" w:rsidP="00F62794">
            <w:pPr>
              <w:cnfStyle w:val="000000100000" w:firstRow="0" w:lastRow="0" w:firstColumn="0" w:lastColumn="0" w:oddVBand="0" w:evenVBand="0" w:oddHBand="1" w:evenHBand="0" w:firstRowFirstColumn="0" w:firstRowLastColumn="0" w:lastRowFirstColumn="0" w:lastRowLastColumn="0"/>
            </w:pPr>
          </w:p>
        </w:tc>
      </w:tr>
    </w:tbl>
    <w:p w14:paraId="7FA40D71" w14:textId="3C2F7A15" w:rsidR="008E30CB" w:rsidRDefault="00DC5C64" w:rsidP="00215744">
      <w:pPr>
        <w:pStyle w:val="Heading2"/>
      </w:pPr>
      <w:bookmarkStart w:id="8" w:name="_Toc77988922"/>
      <w:r>
        <w:t>Template</w:t>
      </w:r>
      <w:r w:rsidR="004E57DF">
        <w:t>s</w:t>
      </w:r>
      <w:bookmarkEnd w:id="8"/>
    </w:p>
    <w:p w14:paraId="046B41D0" w14:textId="49EB4A43" w:rsidR="004E57DF" w:rsidRDefault="00254D33" w:rsidP="00215744">
      <w:pPr>
        <w:pStyle w:val="Heading3"/>
      </w:pPr>
      <w:bookmarkStart w:id="9" w:name="_Toc77988923"/>
      <w:r>
        <w:t xml:space="preserve">Decomposition </w:t>
      </w:r>
      <w:r w:rsidR="00187030">
        <w:t>Rationale</w:t>
      </w:r>
      <w:bookmarkEnd w:id="9"/>
    </w:p>
    <w:tbl>
      <w:tblPr>
        <w:tblStyle w:val="TableGrid"/>
        <w:tblW w:w="0" w:type="auto"/>
        <w:tblLook w:val="04A0" w:firstRow="1" w:lastRow="0" w:firstColumn="1" w:lastColumn="0" w:noHBand="0" w:noVBand="1"/>
      </w:tblPr>
      <w:tblGrid>
        <w:gridCol w:w="4683"/>
        <w:gridCol w:w="4667"/>
      </w:tblGrid>
      <w:tr w:rsidR="00215744" w14:paraId="61B9F46A" w14:textId="77777777" w:rsidTr="00F62794">
        <w:tc>
          <w:tcPr>
            <w:tcW w:w="4788" w:type="dxa"/>
          </w:tcPr>
          <w:p w14:paraId="10EE681D" w14:textId="77777777" w:rsidR="00215744" w:rsidRDefault="00215744" w:rsidP="00F62794">
            <w:r w:rsidRPr="007F0A59">
              <w:rPr>
                <w:b/>
              </w:rPr>
              <w:t>Associated Drawings:</w:t>
            </w:r>
            <w:r>
              <w:t xml:space="preserve"> [</w:t>
            </w:r>
            <w:r w:rsidRPr="004154AD">
              <w:rPr>
                <w:i/>
              </w:rPr>
              <w:t>List related figures</w:t>
            </w:r>
            <w:r>
              <w:t>]</w:t>
            </w:r>
          </w:p>
          <w:p w14:paraId="251CD284" w14:textId="46CA23AA" w:rsidR="00215744" w:rsidRDefault="00215744" w:rsidP="00F62794">
            <w:r w:rsidRPr="007F0A59">
              <w:rPr>
                <w:b/>
              </w:rPr>
              <w:t>Associated Responsibilities:</w:t>
            </w:r>
            <w:r>
              <w:t xml:space="preserve"> [</w:t>
            </w:r>
            <w:r w:rsidRPr="004154AD">
              <w:rPr>
                <w:i/>
              </w:rPr>
              <w:t>List related catalog</w:t>
            </w:r>
            <w:r w:rsidR="00601B5C">
              <w:rPr>
                <w:i/>
              </w:rPr>
              <w:t>ue</w:t>
            </w:r>
            <w:r w:rsidRPr="004154AD">
              <w:rPr>
                <w:i/>
              </w:rPr>
              <w:t>s</w:t>
            </w:r>
            <w:r>
              <w:t>]</w:t>
            </w:r>
          </w:p>
        </w:tc>
        <w:tc>
          <w:tcPr>
            <w:tcW w:w="4788" w:type="dxa"/>
          </w:tcPr>
          <w:p w14:paraId="5DC4CB59" w14:textId="77777777" w:rsidR="00215744" w:rsidRDefault="00215744" w:rsidP="00F62794">
            <w:r w:rsidRPr="007F0A59">
              <w:rPr>
                <w:b/>
              </w:rPr>
              <w:t>Perspective:</w:t>
            </w:r>
            <w:r>
              <w:t xml:space="preserve"> [</w:t>
            </w:r>
            <w:r w:rsidRPr="004154AD">
              <w:rPr>
                <w:i/>
              </w:rPr>
              <w:t>Name the perspective of the related figure</w:t>
            </w:r>
            <w:r>
              <w:t>]</w:t>
            </w:r>
          </w:p>
        </w:tc>
      </w:tr>
      <w:tr w:rsidR="00215744" w14:paraId="4B79C6C4" w14:textId="77777777" w:rsidTr="00F62794">
        <w:tc>
          <w:tcPr>
            <w:tcW w:w="9576" w:type="dxa"/>
            <w:gridSpan w:val="2"/>
          </w:tcPr>
          <w:p w14:paraId="35E2739B" w14:textId="77777777" w:rsidR="00215744" w:rsidRDefault="00215744" w:rsidP="00F62794"/>
        </w:tc>
      </w:tr>
    </w:tbl>
    <w:p w14:paraId="628CD65D" w14:textId="0942EA4A" w:rsidR="006A23B9" w:rsidRDefault="006A23B9" w:rsidP="006A23B9"/>
    <w:p w14:paraId="6722CBD5" w14:textId="03BB9069" w:rsidR="00215744" w:rsidRDefault="00D6187E" w:rsidP="000207E5">
      <w:pPr>
        <w:pStyle w:val="Heading3"/>
      </w:pPr>
      <w:bookmarkStart w:id="10" w:name="_Toc77988924"/>
      <w:r w:rsidRPr="00D6187E">
        <w:t>Element and Relationship Responsibility Catalog</w:t>
      </w:r>
      <w:bookmarkEnd w:id="10"/>
    </w:p>
    <w:p w14:paraId="4D9FBE92" w14:textId="2AE8EE78" w:rsidR="00D6187E" w:rsidRDefault="00181388" w:rsidP="000040B3">
      <w:pPr>
        <w:pStyle w:val="Heading4"/>
      </w:pPr>
      <w:r w:rsidRPr="00181388">
        <w:t>Element Catalog</w:t>
      </w:r>
    </w:p>
    <w:tbl>
      <w:tblPr>
        <w:tblStyle w:val="TableGrid"/>
        <w:tblW w:w="0" w:type="auto"/>
        <w:tblLook w:val="04A0" w:firstRow="1" w:lastRow="0" w:firstColumn="1" w:lastColumn="0" w:noHBand="0" w:noVBand="1"/>
      </w:tblPr>
      <w:tblGrid>
        <w:gridCol w:w="1942"/>
        <w:gridCol w:w="7408"/>
      </w:tblGrid>
      <w:tr w:rsidR="0063297B" w14:paraId="63287650" w14:textId="77777777" w:rsidTr="00F62794">
        <w:tc>
          <w:tcPr>
            <w:tcW w:w="2178" w:type="dxa"/>
          </w:tcPr>
          <w:p w14:paraId="76744DE8" w14:textId="77777777" w:rsidR="0063297B" w:rsidRPr="00446B6C" w:rsidRDefault="0063297B" w:rsidP="00F62794">
            <w:r>
              <w:rPr>
                <w:b/>
              </w:rPr>
              <w:t xml:space="preserve">Associated Drawings: </w:t>
            </w:r>
            <w:r>
              <w:t>[</w:t>
            </w:r>
            <w:r w:rsidRPr="004154AD">
              <w:rPr>
                <w:i/>
              </w:rPr>
              <w:t>List related figure</w:t>
            </w:r>
            <w:r>
              <w:rPr>
                <w:i/>
              </w:rPr>
              <w:t>(</w:t>
            </w:r>
            <w:r w:rsidRPr="004154AD">
              <w:rPr>
                <w:i/>
              </w:rPr>
              <w:t>s</w:t>
            </w:r>
            <w:r>
              <w:rPr>
                <w:i/>
              </w:rPr>
              <w:t>)</w:t>
            </w:r>
            <w:r>
              <w:t>]</w:t>
            </w:r>
          </w:p>
        </w:tc>
        <w:tc>
          <w:tcPr>
            <w:tcW w:w="7398" w:type="dxa"/>
          </w:tcPr>
          <w:p w14:paraId="66DDB9A9" w14:textId="77777777" w:rsidR="0063297B" w:rsidRPr="00446B6C" w:rsidRDefault="0063297B" w:rsidP="00F62794">
            <w:r w:rsidRPr="00446B6C">
              <w:rPr>
                <w:b/>
              </w:rPr>
              <w:t xml:space="preserve">Perspective: </w:t>
            </w:r>
            <w:r>
              <w:t>[</w:t>
            </w:r>
            <w:r w:rsidRPr="004154AD">
              <w:rPr>
                <w:i/>
              </w:rPr>
              <w:t>Name the perspective of the related figure</w:t>
            </w:r>
            <w:r>
              <w:t>]</w:t>
            </w:r>
          </w:p>
        </w:tc>
      </w:tr>
      <w:tr w:rsidR="0063297B" w14:paraId="0E0DFD1E" w14:textId="77777777" w:rsidTr="00F62794">
        <w:tc>
          <w:tcPr>
            <w:tcW w:w="2178" w:type="dxa"/>
            <w:shd w:val="clear" w:color="auto" w:fill="A6A6A6" w:themeFill="background1" w:themeFillShade="A6"/>
          </w:tcPr>
          <w:p w14:paraId="224FC6D0" w14:textId="77777777" w:rsidR="0063297B" w:rsidRPr="00446B6C" w:rsidRDefault="0063297B" w:rsidP="00F62794">
            <w:pPr>
              <w:rPr>
                <w:b/>
              </w:rPr>
            </w:pPr>
            <w:r w:rsidRPr="00446B6C">
              <w:rPr>
                <w:b/>
              </w:rPr>
              <w:t>Element</w:t>
            </w:r>
          </w:p>
        </w:tc>
        <w:tc>
          <w:tcPr>
            <w:tcW w:w="7398" w:type="dxa"/>
            <w:shd w:val="clear" w:color="auto" w:fill="A6A6A6" w:themeFill="background1" w:themeFillShade="A6"/>
          </w:tcPr>
          <w:p w14:paraId="698AD4AE" w14:textId="77777777" w:rsidR="0063297B" w:rsidRPr="00446B6C" w:rsidRDefault="0063297B" w:rsidP="00F62794">
            <w:pPr>
              <w:rPr>
                <w:b/>
              </w:rPr>
            </w:pPr>
            <w:r w:rsidRPr="00446B6C">
              <w:rPr>
                <w:b/>
              </w:rPr>
              <w:t>Responsibilities</w:t>
            </w:r>
          </w:p>
        </w:tc>
      </w:tr>
      <w:tr w:rsidR="0063297B" w14:paraId="596DFD60" w14:textId="77777777" w:rsidTr="00F62794">
        <w:tc>
          <w:tcPr>
            <w:tcW w:w="2178" w:type="dxa"/>
          </w:tcPr>
          <w:p w14:paraId="49B41C93" w14:textId="77777777" w:rsidR="0063297B" w:rsidRPr="00EE52E1" w:rsidRDefault="0063297B" w:rsidP="00F62794">
            <w:r>
              <w:t>[</w:t>
            </w:r>
            <w:r w:rsidRPr="00EE52E1">
              <w:rPr>
                <w:i/>
              </w:rPr>
              <w:t>Element A</w:t>
            </w:r>
            <w:r>
              <w:t>]</w:t>
            </w:r>
          </w:p>
        </w:tc>
        <w:tc>
          <w:tcPr>
            <w:tcW w:w="7398" w:type="dxa"/>
          </w:tcPr>
          <w:p w14:paraId="1DB9017B" w14:textId="77777777" w:rsidR="0063297B" w:rsidRDefault="0063297B" w:rsidP="00F62794">
            <w:r>
              <w:t>[</w:t>
            </w:r>
            <w:r w:rsidRPr="00EE52E1">
              <w:rPr>
                <w:i/>
              </w:rPr>
              <w:t>Responsibilities of Element A</w:t>
            </w:r>
            <w:r>
              <w:t>]</w:t>
            </w:r>
          </w:p>
          <w:p w14:paraId="5D7A897F" w14:textId="77777777" w:rsidR="0063297B" w:rsidRDefault="0063297B" w:rsidP="00F62794"/>
          <w:p w14:paraId="40F9C7B8" w14:textId="77777777" w:rsidR="0063297B" w:rsidRPr="009547C7" w:rsidRDefault="0063297B" w:rsidP="00F62794">
            <w:pPr>
              <w:rPr>
                <w:i/>
              </w:rPr>
            </w:pPr>
            <w:r w:rsidRPr="009547C7">
              <w:rPr>
                <w:i/>
              </w:rPr>
              <w:t>If the element has ports, use the following table:</w:t>
            </w:r>
          </w:p>
          <w:tbl>
            <w:tblPr>
              <w:tblStyle w:val="LightList1"/>
              <w:tblW w:w="7172" w:type="dxa"/>
              <w:tblLook w:val="04A0" w:firstRow="1" w:lastRow="0" w:firstColumn="1" w:lastColumn="0" w:noHBand="0" w:noVBand="1"/>
            </w:tblPr>
            <w:tblGrid>
              <w:gridCol w:w="1951"/>
              <w:gridCol w:w="5221"/>
            </w:tblGrid>
            <w:tr w:rsidR="0063297B" w:rsidRPr="004C4EDB" w14:paraId="1ED3B718" w14:textId="77777777" w:rsidTr="00F627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496FBDFA" w14:textId="77777777" w:rsidR="0063297B" w:rsidRPr="004C4EDB" w:rsidRDefault="0063297B" w:rsidP="00F62794">
                  <w:r w:rsidRPr="004C4EDB">
                    <w:t>Port</w:t>
                  </w:r>
                </w:p>
              </w:tc>
              <w:tc>
                <w:tcPr>
                  <w:tcW w:w="5221" w:type="dxa"/>
                </w:tcPr>
                <w:p w14:paraId="5ED7FB62" w14:textId="77777777" w:rsidR="0063297B" w:rsidRPr="004C4EDB" w:rsidRDefault="0063297B" w:rsidP="00F62794">
                  <w:pPr>
                    <w:cnfStyle w:val="100000000000" w:firstRow="1" w:lastRow="0" w:firstColumn="0" w:lastColumn="0" w:oddVBand="0" w:evenVBand="0" w:oddHBand="0" w:evenHBand="0" w:firstRowFirstColumn="0" w:firstRowLastColumn="0" w:lastRowFirstColumn="0" w:lastRowLastColumn="0"/>
                  </w:pPr>
                  <w:r w:rsidRPr="004C4EDB">
                    <w:t>Description</w:t>
                  </w:r>
                </w:p>
              </w:tc>
            </w:tr>
            <w:tr w:rsidR="0063297B" w14:paraId="6E2D7A28" w14:textId="77777777" w:rsidTr="00F627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3B23DB0D" w14:textId="77777777" w:rsidR="0063297B" w:rsidRPr="004C4EDB" w:rsidRDefault="0063297B" w:rsidP="00F62794">
                  <w:pPr>
                    <w:rPr>
                      <w:b w:val="0"/>
                      <w:i/>
                    </w:rPr>
                  </w:pPr>
                  <w:r w:rsidRPr="00E722DF">
                    <w:rPr>
                      <w:b w:val="0"/>
                    </w:rPr>
                    <w:t>[</w:t>
                  </w:r>
                  <w:r w:rsidRPr="004C4EDB">
                    <w:rPr>
                      <w:b w:val="0"/>
                      <w:i/>
                    </w:rPr>
                    <w:t>Name of Port A</w:t>
                  </w:r>
                  <w:r w:rsidRPr="00E722DF">
                    <w:rPr>
                      <w:b w:val="0"/>
                    </w:rPr>
                    <w:t>]</w:t>
                  </w:r>
                </w:p>
              </w:tc>
              <w:tc>
                <w:tcPr>
                  <w:tcW w:w="5221" w:type="dxa"/>
                </w:tcPr>
                <w:p w14:paraId="69975890" w14:textId="77777777" w:rsidR="0063297B" w:rsidRDefault="0063297B" w:rsidP="00F62794">
                  <w:pPr>
                    <w:cnfStyle w:val="000000100000" w:firstRow="0" w:lastRow="0" w:firstColumn="0" w:lastColumn="0" w:oddVBand="0" w:evenVBand="0" w:oddHBand="1" w:evenHBand="0" w:firstRowFirstColumn="0" w:firstRowLastColumn="0" w:lastRowFirstColumn="0" w:lastRowLastColumn="0"/>
                  </w:pPr>
                  <w:r w:rsidRPr="004C4EDB">
                    <w:t>[</w:t>
                  </w:r>
                  <w:r w:rsidRPr="004C4EDB">
                    <w:rPr>
                      <w:i/>
                    </w:rPr>
                    <w:t>Responsibilities of Port A</w:t>
                  </w:r>
                  <w:r w:rsidRPr="004C4EDB">
                    <w:t>]</w:t>
                  </w:r>
                  <w:r>
                    <w:t xml:space="preserve"> </w:t>
                  </w:r>
                </w:p>
              </w:tc>
            </w:tr>
          </w:tbl>
          <w:p w14:paraId="61B4354F" w14:textId="77777777" w:rsidR="0063297B" w:rsidRPr="00EE52E1" w:rsidRDefault="0063297B" w:rsidP="00F62794"/>
        </w:tc>
      </w:tr>
    </w:tbl>
    <w:p w14:paraId="45112C43" w14:textId="7BD9746F" w:rsidR="00181388" w:rsidRDefault="00181388" w:rsidP="00181388"/>
    <w:p w14:paraId="6054C686" w14:textId="595BCEB3" w:rsidR="0063297B" w:rsidRDefault="00552A3C" w:rsidP="00552A3C">
      <w:pPr>
        <w:pStyle w:val="Heading4"/>
      </w:pPr>
      <w:r>
        <w:t>Relationship Catalog</w:t>
      </w:r>
    </w:p>
    <w:tbl>
      <w:tblPr>
        <w:tblStyle w:val="TableGrid"/>
        <w:tblW w:w="0" w:type="auto"/>
        <w:tblLook w:val="04A0" w:firstRow="1" w:lastRow="0" w:firstColumn="1" w:lastColumn="0" w:noHBand="0" w:noVBand="1"/>
      </w:tblPr>
      <w:tblGrid>
        <w:gridCol w:w="3194"/>
        <w:gridCol w:w="6156"/>
      </w:tblGrid>
      <w:tr w:rsidR="006E1B86" w14:paraId="12135121" w14:textId="77777777" w:rsidTr="00F62794">
        <w:tc>
          <w:tcPr>
            <w:tcW w:w="3258" w:type="dxa"/>
          </w:tcPr>
          <w:p w14:paraId="7BCECF11" w14:textId="77777777" w:rsidR="006E1B86" w:rsidRPr="00446B6C" w:rsidRDefault="006E1B86" w:rsidP="00F62794">
            <w:r>
              <w:rPr>
                <w:b/>
              </w:rPr>
              <w:t xml:space="preserve">Associated Drawings: </w:t>
            </w:r>
            <w:r>
              <w:t>[</w:t>
            </w:r>
            <w:r w:rsidRPr="004154AD">
              <w:rPr>
                <w:i/>
              </w:rPr>
              <w:t>List related figure</w:t>
            </w:r>
            <w:r>
              <w:rPr>
                <w:i/>
              </w:rPr>
              <w:t>(</w:t>
            </w:r>
            <w:r w:rsidRPr="004154AD">
              <w:rPr>
                <w:i/>
              </w:rPr>
              <w:t>s</w:t>
            </w:r>
            <w:r>
              <w:rPr>
                <w:i/>
              </w:rPr>
              <w:t>)</w:t>
            </w:r>
            <w:r>
              <w:t>]</w:t>
            </w:r>
          </w:p>
        </w:tc>
        <w:tc>
          <w:tcPr>
            <w:tcW w:w="6318" w:type="dxa"/>
          </w:tcPr>
          <w:p w14:paraId="47EAB44A" w14:textId="77777777" w:rsidR="006E1B86" w:rsidRPr="00446B6C" w:rsidRDefault="006E1B86" w:rsidP="00F62794">
            <w:r w:rsidRPr="00446B6C">
              <w:rPr>
                <w:b/>
              </w:rPr>
              <w:t xml:space="preserve">Perspective: </w:t>
            </w:r>
            <w:r>
              <w:t>[</w:t>
            </w:r>
            <w:r w:rsidRPr="004154AD">
              <w:rPr>
                <w:i/>
              </w:rPr>
              <w:t>Name the perspective of the related figure</w:t>
            </w:r>
            <w:r>
              <w:t>]</w:t>
            </w:r>
          </w:p>
        </w:tc>
      </w:tr>
      <w:tr w:rsidR="006E1B86" w14:paraId="2CEA617B" w14:textId="77777777" w:rsidTr="00F62794">
        <w:tc>
          <w:tcPr>
            <w:tcW w:w="3258" w:type="dxa"/>
            <w:shd w:val="clear" w:color="auto" w:fill="A6A6A6" w:themeFill="background1" w:themeFillShade="A6"/>
          </w:tcPr>
          <w:p w14:paraId="0A1C1517" w14:textId="77777777" w:rsidR="006E1B86" w:rsidRPr="00446B6C" w:rsidRDefault="006E1B86" w:rsidP="00F62794">
            <w:pPr>
              <w:rPr>
                <w:b/>
              </w:rPr>
            </w:pPr>
            <w:r>
              <w:rPr>
                <w:b/>
              </w:rPr>
              <w:t>Relationship</w:t>
            </w:r>
          </w:p>
        </w:tc>
        <w:tc>
          <w:tcPr>
            <w:tcW w:w="6318" w:type="dxa"/>
            <w:shd w:val="clear" w:color="auto" w:fill="A6A6A6" w:themeFill="background1" w:themeFillShade="A6"/>
          </w:tcPr>
          <w:p w14:paraId="7261CC60" w14:textId="77777777" w:rsidR="006E1B86" w:rsidRPr="00446B6C" w:rsidRDefault="006E1B86" w:rsidP="00F62794">
            <w:pPr>
              <w:rPr>
                <w:b/>
              </w:rPr>
            </w:pPr>
            <w:r w:rsidRPr="00446B6C">
              <w:rPr>
                <w:b/>
              </w:rPr>
              <w:t>Responsibilities</w:t>
            </w:r>
          </w:p>
        </w:tc>
      </w:tr>
      <w:tr w:rsidR="006E1B86" w14:paraId="00C596E7" w14:textId="77777777" w:rsidTr="00F62794">
        <w:tc>
          <w:tcPr>
            <w:tcW w:w="3258" w:type="dxa"/>
          </w:tcPr>
          <w:p w14:paraId="36AA8706" w14:textId="77777777" w:rsidR="006E1B86" w:rsidRPr="00D10777" w:rsidRDefault="006E1B86" w:rsidP="00F62794">
            <w:pPr>
              <w:rPr>
                <w:i/>
              </w:rPr>
            </w:pPr>
            <w:r w:rsidRPr="00EE52E1">
              <w:t>Element A[PortX]</w:t>
            </w:r>
            <w:r w:rsidRPr="00D10777">
              <w:rPr>
                <w:i/>
              </w:rPr>
              <w:t xml:space="preserve"> interacts with </w:t>
            </w:r>
            <w:r w:rsidRPr="00EE52E1">
              <w:t>Element B[PortY]</w:t>
            </w:r>
          </w:p>
        </w:tc>
        <w:tc>
          <w:tcPr>
            <w:tcW w:w="6318" w:type="dxa"/>
          </w:tcPr>
          <w:p w14:paraId="470AB4C4" w14:textId="77777777" w:rsidR="006E1B86" w:rsidRPr="00D10777" w:rsidRDefault="006E1B86" w:rsidP="00F62794">
            <w:pPr>
              <w:rPr>
                <w:i/>
              </w:rPr>
            </w:pPr>
            <w:r w:rsidRPr="007D1230">
              <w:t>[</w:t>
            </w:r>
            <w:r w:rsidRPr="00D10777">
              <w:rPr>
                <w:i/>
              </w:rPr>
              <w:t>Respo</w:t>
            </w:r>
            <w:r>
              <w:rPr>
                <w:i/>
              </w:rPr>
              <w:t>nsibilities of this relationship</w:t>
            </w:r>
            <w:r w:rsidRPr="007D1230">
              <w:t>]</w:t>
            </w:r>
          </w:p>
        </w:tc>
      </w:tr>
    </w:tbl>
    <w:p w14:paraId="321593A7" w14:textId="345D1867" w:rsidR="00552A3C" w:rsidRDefault="00552A3C" w:rsidP="00552A3C"/>
    <w:p w14:paraId="727E05AD" w14:textId="34EEBA19" w:rsidR="006E1B86" w:rsidRDefault="00720D40" w:rsidP="00720D40">
      <w:pPr>
        <w:pStyle w:val="Heading3"/>
      </w:pPr>
      <w:bookmarkStart w:id="11" w:name="_Toc77988925"/>
      <w:r>
        <w:t>Requirement</w:t>
      </w:r>
      <w:r w:rsidR="000E7F39">
        <w:t>s Trace</w:t>
      </w:r>
      <w:r w:rsidR="0038383D">
        <w:t>a</w:t>
      </w:r>
      <w:r w:rsidR="000E7F39">
        <w:t>bility</w:t>
      </w:r>
      <w:r w:rsidR="00564A1B">
        <w:t xml:space="preserve"> Matrix</w:t>
      </w:r>
      <w:bookmarkEnd w:id="11"/>
    </w:p>
    <w:tbl>
      <w:tblPr>
        <w:tblStyle w:val="TableGrid"/>
        <w:tblW w:w="0" w:type="auto"/>
        <w:tblLook w:val="04A0" w:firstRow="1" w:lastRow="0" w:firstColumn="1" w:lastColumn="0" w:noHBand="0" w:noVBand="1"/>
      </w:tblPr>
      <w:tblGrid>
        <w:gridCol w:w="1454"/>
        <w:gridCol w:w="1224"/>
        <w:gridCol w:w="1693"/>
        <w:gridCol w:w="1590"/>
        <w:gridCol w:w="1105"/>
        <w:gridCol w:w="2284"/>
      </w:tblGrid>
      <w:tr w:rsidR="00564A1B" w:rsidRPr="002A73AF" w14:paraId="311E9120" w14:textId="77777777" w:rsidTr="00F62794">
        <w:tc>
          <w:tcPr>
            <w:tcW w:w="1458" w:type="dxa"/>
          </w:tcPr>
          <w:p w14:paraId="22FBB645" w14:textId="77777777" w:rsidR="00564A1B" w:rsidRPr="002A73AF" w:rsidRDefault="00564A1B" w:rsidP="00F62794">
            <w:pPr>
              <w:rPr>
                <w:b/>
                <w:sz w:val="20"/>
              </w:rPr>
            </w:pPr>
            <w:r w:rsidRPr="002A73AF">
              <w:rPr>
                <w:b/>
                <w:sz w:val="20"/>
              </w:rPr>
              <w:t>Requirement satisfied</w:t>
            </w:r>
          </w:p>
        </w:tc>
        <w:tc>
          <w:tcPr>
            <w:tcW w:w="1260" w:type="dxa"/>
          </w:tcPr>
          <w:p w14:paraId="2D8C2805" w14:textId="77777777" w:rsidR="00564A1B" w:rsidRPr="002A73AF" w:rsidRDefault="00564A1B" w:rsidP="00F62794">
            <w:pPr>
              <w:rPr>
                <w:b/>
                <w:sz w:val="20"/>
              </w:rPr>
            </w:pPr>
            <w:r w:rsidRPr="002A73AF">
              <w:rPr>
                <w:b/>
                <w:sz w:val="20"/>
              </w:rPr>
              <w:t>Design decision</w:t>
            </w:r>
          </w:p>
        </w:tc>
        <w:tc>
          <w:tcPr>
            <w:tcW w:w="1800" w:type="dxa"/>
          </w:tcPr>
          <w:p w14:paraId="74E80F12" w14:textId="77777777" w:rsidR="00564A1B" w:rsidRPr="002A73AF" w:rsidRDefault="00564A1B" w:rsidP="00F62794">
            <w:pPr>
              <w:rPr>
                <w:b/>
                <w:sz w:val="20"/>
              </w:rPr>
            </w:pPr>
            <w:r w:rsidRPr="002A73AF">
              <w:rPr>
                <w:b/>
                <w:sz w:val="20"/>
              </w:rPr>
              <w:t>Element</w:t>
            </w:r>
          </w:p>
        </w:tc>
        <w:tc>
          <w:tcPr>
            <w:tcW w:w="1620" w:type="dxa"/>
          </w:tcPr>
          <w:p w14:paraId="05971BC8" w14:textId="77777777" w:rsidR="00564A1B" w:rsidRPr="002A73AF" w:rsidRDefault="00564A1B" w:rsidP="00F62794">
            <w:pPr>
              <w:rPr>
                <w:b/>
                <w:sz w:val="20"/>
              </w:rPr>
            </w:pPr>
            <w:r w:rsidRPr="002A73AF">
              <w:rPr>
                <w:b/>
                <w:sz w:val="20"/>
              </w:rPr>
              <w:t>Relationship</w:t>
            </w:r>
          </w:p>
        </w:tc>
        <w:tc>
          <w:tcPr>
            <w:tcW w:w="1016" w:type="dxa"/>
          </w:tcPr>
          <w:p w14:paraId="11116D0C" w14:textId="77777777" w:rsidR="00564A1B" w:rsidRPr="002A73AF" w:rsidRDefault="00564A1B" w:rsidP="00F62794">
            <w:pPr>
              <w:rPr>
                <w:b/>
                <w:sz w:val="20"/>
              </w:rPr>
            </w:pPr>
            <w:r w:rsidRPr="002A73AF">
              <w:rPr>
                <w:b/>
                <w:sz w:val="20"/>
              </w:rPr>
              <w:t>Design artifact reference</w:t>
            </w:r>
          </w:p>
        </w:tc>
        <w:tc>
          <w:tcPr>
            <w:tcW w:w="2422" w:type="dxa"/>
          </w:tcPr>
          <w:p w14:paraId="64913156" w14:textId="77777777" w:rsidR="00564A1B" w:rsidRPr="002A73AF" w:rsidRDefault="00564A1B" w:rsidP="00F62794">
            <w:pPr>
              <w:rPr>
                <w:b/>
                <w:sz w:val="20"/>
              </w:rPr>
            </w:pPr>
            <w:r w:rsidRPr="002A73AF">
              <w:rPr>
                <w:b/>
                <w:sz w:val="20"/>
              </w:rPr>
              <w:t>Comments and descriptions</w:t>
            </w:r>
          </w:p>
        </w:tc>
      </w:tr>
      <w:tr w:rsidR="00564A1B" w:rsidRPr="002A73AF" w14:paraId="4BF05245" w14:textId="77777777" w:rsidTr="00F62794">
        <w:tc>
          <w:tcPr>
            <w:tcW w:w="1458" w:type="dxa"/>
          </w:tcPr>
          <w:p w14:paraId="7CB24D24" w14:textId="77777777" w:rsidR="00564A1B" w:rsidRPr="002A73AF" w:rsidRDefault="00564A1B" w:rsidP="00F62794">
            <w:pPr>
              <w:rPr>
                <w:sz w:val="20"/>
              </w:rPr>
            </w:pPr>
          </w:p>
        </w:tc>
        <w:tc>
          <w:tcPr>
            <w:tcW w:w="1260" w:type="dxa"/>
          </w:tcPr>
          <w:p w14:paraId="5F465A15" w14:textId="77777777" w:rsidR="00564A1B" w:rsidRPr="002A73AF" w:rsidRDefault="00564A1B" w:rsidP="00F62794">
            <w:pPr>
              <w:rPr>
                <w:sz w:val="20"/>
              </w:rPr>
            </w:pPr>
          </w:p>
        </w:tc>
        <w:tc>
          <w:tcPr>
            <w:tcW w:w="1800" w:type="dxa"/>
          </w:tcPr>
          <w:p w14:paraId="28FAC926" w14:textId="77777777" w:rsidR="00564A1B" w:rsidRPr="002A73AF" w:rsidRDefault="00564A1B" w:rsidP="00F62794">
            <w:pPr>
              <w:rPr>
                <w:sz w:val="20"/>
              </w:rPr>
            </w:pPr>
          </w:p>
        </w:tc>
        <w:tc>
          <w:tcPr>
            <w:tcW w:w="1620" w:type="dxa"/>
          </w:tcPr>
          <w:p w14:paraId="38037166" w14:textId="77777777" w:rsidR="00564A1B" w:rsidRPr="002A73AF" w:rsidRDefault="00564A1B" w:rsidP="00F62794">
            <w:pPr>
              <w:rPr>
                <w:sz w:val="20"/>
              </w:rPr>
            </w:pPr>
          </w:p>
        </w:tc>
        <w:tc>
          <w:tcPr>
            <w:tcW w:w="1016" w:type="dxa"/>
          </w:tcPr>
          <w:p w14:paraId="7722318A" w14:textId="77777777" w:rsidR="00564A1B" w:rsidRPr="002A73AF" w:rsidRDefault="00564A1B" w:rsidP="00F62794">
            <w:pPr>
              <w:rPr>
                <w:sz w:val="20"/>
              </w:rPr>
            </w:pPr>
          </w:p>
        </w:tc>
        <w:tc>
          <w:tcPr>
            <w:tcW w:w="2422" w:type="dxa"/>
          </w:tcPr>
          <w:p w14:paraId="75D37304" w14:textId="77777777" w:rsidR="00564A1B" w:rsidRPr="002A73AF" w:rsidRDefault="00564A1B" w:rsidP="00F62794">
            <w:pPr>
              <w:rPr>
                <w:sz w:val="20"/>
              </w:rPr>
            </w:pPr>
          </w:p>
        </w:tc>
      </w:tr>
    </w:tbl>
    <w:p w14:paraId="456614BE" w14:textId="0992448F" w:rsidR="00564A1B" w:rsidRDefault="00564A1B" w:rsidP="00564A1B"/>
    <w:p w14:paraId="4B5CE921" w14:textId="3BD17109" w:rsidR="00564A1B" w:rsidRDefault="005A596C" w:rsidP="005A596C">
      <w:pPr>
        <w:pStyle w:val="Heading1"/>
      </w:pPr>
      <w:bookmarkStart w:id="12" w:name="_Toc77988926"/>
      <w:r>
        <w:lastRenderedPageBreak/>
        <w:t>Architectu</w:t>
      </w:r>
      <w:r w:rsidR="0086046C">
        <w:t>ral Documentation</w:t>
      </w:r>
      <w:bookmarkEnd w:id="12"/>
    </w:p>
    <w:p w14:paraId="6CEA4008" w14:textId="25B3140B" w:rsidR="004F72F1" w:rsidRDefault="00D80F9E" w:rsidP="00D80F9E">
      <w:pPr>
        <w:pStyle w:val="Heading2"/>
      </w:pPr>
      <w:bookmarkStart w:id="13" w:name="_Toc77988927"/>
      <w:r>
        <w:t>D</w:t>
      </w:r>
      <w:r w:rsidRPr="00D80F9E">
        <w:t>evelopment Framework Discussion</w:t>
      </w:r>
      <w:bookmarkEnd w:id="13"/>
    </w:p>
    <w:p w14:paraId="0EB11EE3" w14:textId="52A738C8" w:rsidR="00D80F9E" w:rsidRDefault="00764B39" w:rsidP="00D80F9E">
      <w:r>
        <w:t xml:space="preserve">Ở trong tài liệu này, nhóm sử dụng </w:t>
      </w:r>
      <w:r w:rsidR="00124329">
        <w:t>các chú thích không chính thức</w:t>
      </w:r>
      <w:r>
        <w:t xml:space="preserve"> cho tất cả các </w:t>
      </w:r>
      <w:r w:rsidR="00DD4C32">
        <w:t xml:space="preserve">hình vẽ. Tuy nhiên vẫn có sự thống nhất về </w:t>
      </w:r>
      <w:r w:rsidR="00724F88">
        <w:t>các thành phần trong hình vẽ</w:t>
      </w:r>
      <w:r w:rsidR="00DD4C32">
        <w:t xml:space="preserve"> với nhau</w:t>
      </w:r>
      <w:r w:rsidR="00124329">
        <w:t xml:space="preserve"> thông qua các </w:t>
      </w:r>
      <w:r w:rsidR="00A8281E">
        <w:t>legend: giải thích các hình vẽ được sử dụng.</w:t>
      </w:r>
    </w:p>
    <w:p w14:paraId="37FB5DF4" w14:textId="1C63D783" w:rsidR="00D80F9E" w:rsidRDefault="00980C33" w:rsidP="00980C33">
      <w:pPr>
        <w:pStyle w:val="Heading2"/>
      </w:pPr>
      <w:bookmarkStart w:id="14" w:name="_Toc77988928"/>
      <w:r>
        <w:t>Context Diagram</w:t>
      </w:r>
      <w:bookmarkEnd w:id="14"/>
    </w:p>
    <w:p w14:paraId="3FEC359E" w14:textId="2C7AA0EC" w:rsidR="00E64CFE" w:rsidRDefault="003D7ADD" w:rsidP="00D9540B">
      <w:pPr>
        <w:jc w:val="center"/>
      </w:pPr>
      <w:r>
        <w:rPr>
          <w:noProof/>
        </w:rPr>
        <w:drawing>
          <wp:inline distT="0" distB="0" distL="0" distR="0" wp14:anchorId="777C41EB" wp14:editId="114F6084">
            <wp:extent cx="5943600" cy="4876800"/>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4876800"/>
                    </a:xfrm>
                    <a:prstGeom prst="rect">
                      <a:avLst/>
                    </a:prstGeom>
                  </pic:spPr>
                </pic:pic>
              </a:graphicData>
            </a:graphic>
          </wp:inline>
        </w:drawing>
      </w:r>
    </w:p>
    <w:p w14:paraId="2CD9067F" w14:textId="1AB680F5" w:rsidR="00D9540B" w:rsidRDefault="00D9540B" w:rsidP="00D9540B">
      <w:pPr>
        <w:pStyle w:val="Caption"/>
        <w:jc w:val="center"/>
      </w:pPr>
      <w:bookmarkStart w:id="15" w:name="_Toc77988906"/>
      <w:r>
        <w:t xml:space="preserve">Figure </w:t>
      </w:r>
      <w:r>
        <w:fldChar w:fldCharType="begin"/>
      </w:r>
      <w:r>
        <w:instrText>SEQ Figure \* ARABIC</w:instrText>
      </w:r>
      <w:r>
        <w:fldChar w:fldCharType="separate"/>
      </w:r>
      <w:r w:rsidR="00E55A04">
        <w:rPr>
          <w:noProof/>
        </w:rPr>
        <w:t>1</w:t>
      </w:r>
      <w:r>
        <w:fldChar w:fldCharType="end"/>
      </w:r>
      <w:r>
        <w:t xml:space="preserve"> Context Diagram</w:t>
      </w:r>
      <w:bookmarkEnd w:id="15"/>
    </w:p>
    <w:p w14:paraId="526A4872" w14:textId="133BB1B9" w:rsidR="00C4490D" w:rsidRDefault="00E64CFE" w:rsidP="00E64CFE">
      <w:pPr>
        <w:pStyle w:val="Heading2"/>
      </w:pPr>
      <w:bookmarkStart w:id="16" w:name="_Toc77988929"/>
      <w:r w:rsidRPr="00E64CFE">
        <w:lastRenderedPageBreak/>
        <w:t>Component-and-Connector</w:t>
      </w:r>
      <w:bookmarkEnd w:id="16"/>
      <w:r w:rsidRPr="00E64CFE">
        <w:t xml:space="preserve"> </w:t>
      </w:r>
    </w:p>
    <w:p w14:paraId="5EF8D8D6" w14:textId="2DE54311" w:rsidR="00C4490D" w:rsidRDefault="00C4490D" w:rsidP="00C4490D">
      <w:pPr>
        <w:pStyle w:val="Heading3"/>
      </w:pPr>
      <w:bookmarkStart w:id="17" w:name="_Toc77988930"/>
      <w:r>
        <w:t>Level 1: Context diagram</w:t>
      </w:r>
      <w:bookmarkEnd w:id="17"/>
    </w:p>
    <w:p w14:paraId="4F4ABDC3" w14:textId="7DA20DBF" w:rsidR="00C4490D" w:rsidRDefault="003F6383" w:rsidP="00E96F52">
      <w:pPr>
        <w:jc w:val="center"/>
      </w:pPr>
      <w:r>
        <w:rPr>
          <w:noProof/>
        </w:rPr>
        <w:drawing>
          <wp:inline distT="0" distB="0" distL="0" distR="0" wp14:anchorId="4CF6427C" wp14:editId="7EA6F1E9">
            <wp:extent cx="5508189" cy="5671457"/>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4">
                      <a:extLst>
                        <a:ext uri="{28A0092B-C50C-407E-A947-70E740481C1C}">
                          <a14:useLocalDpi xmlns:a14="http://schemas.microsoft.com/office/drawing/2010/main" val="0"/>
                        </a:ext>
                      </a:extLst>
                    </a:blip>
                    <a:stretch>
                      <a:fillRect/>
                    </a:stretch>
                  </pic:blipFill>
                  <pic:spPr>
                    <a:xfrm>
                      <a:off x="0" y="0"/>
                      <a:ext cx="5516427" cy="5679939"/>
                    </a:xfrm>
                    <a:prstGeom prst="rect">
                      <a:avLst/>
                    </a:prstGeom>
                  </pic:spPr>
                </pic:pic>
              </a:graphicData>
            </a:graphic>
          </wp:inline>
        </w:drawing>
      </w:r>
    </w:p>
    <w:p w14:paraId="6667EC74" w14:textId="3850B6A8" w:rsidR="00E96F52" w:rsidRDefault="003F6383" w:rsidP="003F6383">
      <w:pPr>
        <w:pStyle w:val="Caption"/>
        <w:jc w:val="center"/>
      </w:pPr>
      <w:bookmarkStart w:id="18" w:name="_Toc77988907"/>
      <w:r>
        <w:t xml:space="preserve">Figure </w:t>
      </w:r>
      <w:r w:rsidR="00723D05">
        <w:fldChar w:fldCharType="begin"/>
      </w:r>
      <w:r w:rsidR="00723D05">
        <w:instrText xml:space="preserve"> SEQ Figure \* ARABIC </w:instrText>
      </w:r>
      <w:r w:rsidR="00723D05">
        <w:fldChar w:fldCharType="separate"/>
      </w:r>
      <w:r w:rsidR="00E55A04">
        <w:rPr>
          <w:noProof/>
        </w:rPr>
        <w:t>2</w:t>
      </w:r>
      <w:r w:rsidR="00723D05">
        <w:rPr>
          <w:noProof/>
        </w:rPr>
        <w:fldChar w:fldCharType="end"/>
      </w:r>
      <w:r>
        <w:t xml:space="preserve"> C&amp;C Context diagram</w:t>
      </w:r>
      <w:bookmarkEnd w:id="18"/>
    </w:p>
    <w:p w14:paraId="3FFC7717" w14:textId="77777777" w:rsidR="00691971" w:rsidRPr="00C4490D" w:rsidRDefault="00691971" w:rsidP="00C4490D"/>
    <w:p w14:paraId="3ACD7647" w14:textId="58FBE652" w:rsidR="00E64CFE" w:rsidRDefault="00E64CFE" w:rsidP="00C4490D">
      <w:pPr>
        <w:pStyle w:val="Heading3"/>
      </w:pPr>
      <w:bookmarkStart w:id="19" w:name="_Toc77988931"/>
      <w:r w:rsidRPr="00E64CFE">
        <w:lastRenderedPageBreak/>
        <w:t xml:space="preserve">Level </w:t>
      </w:r>
      <w:r w:rsidR="00E464D9">
        <w:t>2</w:t>
      </w:r>
      <w:r w:rsidR="00E464D9" w:rsidRPr="00E464D9">
        <w:t xml:space="preserve"> </w:t>
      </w:r>
      <w:r w:rsidR="00E464D9" w:rsidRPr="00E64CFE">
        <w:t>Decomposition</w:t>
      </w:r>
      <w:r w:rsidR="00E464D9">
        <w:t xml:space="preserve"> </w:t>
      </w:r>
      <w:r w:rsidR="00047340">
        <w:t>search</w:t>
      </w:r>
      <w:r w:rsidR="004F6B08">
        <w:t xml:space="preserve"> service</w:t>
      </w:r>
      <w:r w:rsidR="006F0317">
        <w:t xml:space="preserve">: </w:t>
      </w:r>
      <w:r w:rsidR="00B45369" w:rsidRPr="00B45369">
        <w:t>Người dùng tìm kiếm bài đăng trong thời gian ngắn nhất có thể</w:t>
      </w:r>
      <w:r w:rsidR="00A5580E">
        <w:t xml:space="preserve">; </w:t>
      </w:r>
      <w:r w:rsidR="00505DBE">
        <w:t>n</w:t>
      </w:r>
      <w:r w:rsidR="00A674D8" w:rsidRPr="00A674D8">
        <w:t>gười dùng xem news feed nhanh nhất có thể</w:t>
      </w:r>
      <w:bookmarkEnd w:id="19"/>
    </w:p>
    <w:p w14:paraId="377A5A81" w14:textId="028B0658" w:rsidR="006F0317" w:rsidRDefault="0039595F" w:rsidP="002D30B7">
      <w:pPr>
        <w:jc w:val="center"/>
      </w:pPr>
      <w:r>
        <w:rPr>
          <w:noProof/>
        </w:rPr>
        <w:drawing>
          <wp:inline distT="0" distB="0" distL="0" distR="0" wp14:anchorId="2A7F090E" wp14:editId="039C0193">
            <wp:extent cx="5943600" cy="4293235"/>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4293235"/>
                    </a:xfrm>
                    <a:prstGeom prst="rect">
                      <a:avLst/>
                    </a:prstGeom>
                  </pic:spPr>
                </pic:pic>
              </a:graphicData>
            </a:graphic>
          </wp:inline>
        </w:drawing>
      </w:r>
    </w:p>
    <w:p w14:paraId="7ECED620" w14:textId="280C17BD" w:rsidR="00552C57" w:rsidRPr="006F0317" w:rsidRDefault="00552C57" w:rsidP="00552C57">
      <w:pPr>
        <w:pStyle w:val="Caption"/>
        <w:jc w:val="center"/>
      </w:pPr>
      <w:bookmarkStart w:id="20" w:name="_Ref75702940"/>
      <w:bookmarkStart w:id="21" w:name="_Toc77988908"/>
      <w:r>
        <w:t xml:space="preserve">Figure </w:t>
      </w:r>
      <w:r>
        <w:fldChar w:fldCharType="begin"/>
      </w:r>
      <w:r>
        <w:instrText>SEQ Figure \* ARABIC</w:instrText>
      </w:r>
      <w:r>
        <w:fldChar w:fldCharType="separate"/>
      </w:r>
      <w:r w:rsidR="00E55A04">
        <w:rPr>
          <w:noProof/>
        </w:rPr>
        <w:t>3</w:t>
      </w:r>
      <w:r>
        <w:fldChar w:fldCharType="end"/>
      </w:r>
      <w:bookmarkEnd w:id="20"/>
      <w:r>
        <w:t xml:space="preserve"> </w:t>
      </w:r>
      <w:r w:rsidR="00C4699D">
        <w:t>C&amp;C</w:t>
      </w:r>
      <w:r>
        <w:t xml:space="preserve"> Decomposition Level </w:t>
      </w:r>
      <w:r w:rsidR="0039595F">
        <w:t>2</w:t>
      </w:r>
      <w:bookmarkEnd w:id="21"/>
    </w:p>
    <w:p w14:paraId="0CE4D3A7" w14:textId="215BB25C" w:rsidR="00224B63" w:rsidRDefault="00FC165B" w:rsidP="00D36BDD">
      <w:pPr>
        <w:pStyle w:val="Heading4"/>
      </w:pPr>
      <w:r>
        <w:t>Decomposition Rationale</w:t>
      </w:r>
    </w:p>
    <w:tbl>
      <w:tblPr>
        <w:tblStyle w:val="TableGrid"/>
        <w:tblW w:w="0" w:type="auto"/>
        <w:tblLook w:val="04A0" w:firstRow="1" w:lastRow="0" w:firstColumn="1" w:lastColumn="0" w:noHBand="0" w:noVBand="1"/>
      </w:tblPr>
      <w:tblGrid>
        <w:gridCol w:w="4683"/>
        <w:gridCol w:w="4667"/>
      </w:tblGrid>
      <w:tr w:rsidR="00A10E46" w14:paraId="0D41B046" w14:textId="77777777" w:rsidTr="00F62794">
        <w:tc>
          <w:tcPr>
            <w:tcW w:w="4788" w:type="dxa"/>
          </w:tcPr>
          <w:p w14:paraId="203CD0D0" w14:textId="646B2256" w:rsidR="00A10E46" w:rsidRDefault="00A10E46" w:rsidP="001468CF">
            <w:pPr>
              <w:jc w:val="left"/>
            </w:pPr>
            <w:r w:rsidRPr="007F0A59">
              <w:rPr>
                <w:b/>
              </w:rPr>
              <w:t>Associated Drawings:</w:t>
            </w:r>
            <w:r>
              <w:t xml:space="preserve"> </w:t>
            </w:r>
            <w:r w:rsidR="00434A24">
              <w:fldChar w:fldCharType="begin"/>
            </w:r>
            <w:r w:rsidR="00434A24">
              <w:instrText xml:space="preserve"> REF _Ref75702940 \h </w:instrText>
            </w:r>
            <w:r w:rsidR="001468CF">
              <w:instrText xml:space="preserve"> \* MERGEFORMAT </w:instrText>
            </w:r>
            <w:r w:rsidR="00434A24">
              <w:fldChar w:fldCharType="separate"/>
            </w:r>
            <w:r w:rsidR="00C8572B">
              <w:t xml:space="preserve">Figure </w:t>
            </w:r>
            <w:r w:rsidR="00C8572B">
              <w:rPr>
                <w:noProof/>
              </w:rPr>
              <w:t>3</w:t>
            </w:r>
            <w:r w:rsidR="00434A24">
              <w:fldChar w:fldCharType="end"/>
            </w:r>
            <w:r w:rsidR="00F9074C">
              <w:t xml:space="preserve"> </w:t>
            </w:r>
          </w:p>
          <w:p w14:paraId="582385F7" w14:textId="77C26F12" w:rsidR="00A10E46" w:rsidRDefault="00A10E46" w:rsidP="001468CF">
            <w:pPr>
              <w:jc w:val="left"/>
            </w:pPr>
            <w:r w:rsidRPr="007F0A59">
              <w:rPr>
                <w:b/>
              </w:rPr>
              <w:t>Associated Responsibilities:</w:t>
            </w:r>
            <w:r>
              <w:t xml:space="preserve"> </w:t>
            </w:r>
            <w:r w:rsidR="00F9074C">
              <w:fldChar w:fldCharType="begin"/>
            </w:r>
            <w:r w:rsidR="00F9074C">
              <w:instrText xml:space="preserve"> REF _Ref75702955 \h </w:instrText>
            </w:r>
            <w:r w:rsidR="001468CF">
              <w:instrText xml:space="preserve"> \* MERGEFORMAT </w:instrText>
            </w:r>
            <w:r w:rsidR="00F9074C">
              <w:fldChar w:fldCharType="separate"/>
            </w:r>
            <w:r w:rsidR="00C8572B">
              <w:t xml:space="preserve">Catalog </w:t>
            </w:r>
            <w:r w:rsidR="00C8572B">
              <w:rPr>
                <w:noProof/>
              </w:rPr>
              <w:t>1</w:t>
            </w:r>
            <w:r w:rsidR="00F9074C">
              <w:fldChar w:fldCharType="end"/>
            </w:r>
            <w:r w:rsidR="00F9074C">
              <w:t xml:space="preserve">, </w:t>
            </w:r>
            <w:r w:rsidR="00F9074C">
              <w:fldChar w:fldCharType="begin"/>
            </w:r>
            <w:r w:rsidR="00F9074C">
              <w:instrText xml:space="preserve"> REF _Ref75702957 \h </w:instrText>
            </w:r>
            <w:r w:rsidR="001468CF">
              <w:instrText xml:space="preserve"> \* MERGEFORMAT </w:instrText>
            </w:r>
            <w:r w:rsidR="00F9074C">
              <w:fldChar w:fldCharType="separate"/>
            </w:r>
            <w:r w:rsidR="00F9074C">
              <w:t xml:space="preserve">Catalog </w:t>
            </w:r>
            <w:r w:rsidR="00F9074C">
              <w:rPr>
                <w:noProof/>
              </w:rPr>
              <w:t>2</w:t>
            </w:r>
            <w:r w:rsidR="00F9074C">
              <w:fldChar w:fldCharType="end"/>
            </w:r>
          </w:p>
        </w:tc>
        <w:tc>
          <w:tcPr>
            <w:tcW w:w="4788" w:type="dxa"/>
          </w:tcPr>
          <w:p w14:paraId="65D73CBB" w14:textId="44DCE5DC" w:rsidR="00A10E46" w:rsidRDefault="00A10E46" w:rsidP="00F62794">
            <w:r w:rsidRPr="007F0A59">
              <w:rPr>
                <w:b/>
              </w:rPr>
              <w:t>Perspective:</w:t>
            </w:r>
            <w:r>
              <w:t xml:space="preserve"> </w:t>
            </w:r>
            <w:r w:rsidR="00277050">
              <w:t>Component-and</w:t>
            </w:r>
            <w:r w:rsidR="0005672D">
              <w:t>-Connector</w:t>
            </w:r>
          </w:p>
        </w:tc>
      </w:tr>
      <w:tr w:rsidR="00A10E46" w14:paraId="19706AC7" w14:textId="77777777" w:rsidTr="00F62794">
        <w:tc>
          <w:tcPr>
            <w:tcW w:w="9576" w:type="dxa"/>
            <w:gridSpan w:val="2"/>
          </w:tcPr>
          <w:p w14:paraId="3A19B41C" w14:textId="77777777" w:rsidR="002B2F45" w:rsidRDefault="001B7034" w:rsidP="00CF2A73">
            <w:pPr>
              <w:pStyle w:val="ListParagraph"/>
              <w:numPr>
                <w:ilvl w:val="0"/>
                <w:numId w:val="2"/>
              </w:numPr>
              <w:ind w:left="335"/>
            </w:pPr>
            <w:r>
              <w:t xml:space="preserve">Mô tả: </w:t>
            </w:r>
          </w:p>
          <w:p w14:paraId="171BF179" w14:textId="35CA80AE" w:rsidR="002B2F45" w:rsidRDefault="001B7034" w:rsidP="00CF2A73">
            <w:pPr>
              <w:pStyle w:val="ListParagraph"/>
              <w:numPr>
                <w:ilvl w:val="0"/>
                <w:numId w:val="4"/>
              </w:numPr>
            </w:pPr>
            <w:r>
              <w:t xml:space="preserve">Tách biệt các service </w:t>
            </w:r>
            <w:r w:rsidR="001075FE">
              <w:t>đọc</w:t>
            </w:r>
            <w:r>
              <w:t xml:space="preserve"> – </w:t>
            </w:r>
            <w:r w:rsidR="001075FE">
              <w:t xml:space="preserve">ghi </w:t>
            </w:r>
            <w:r>
              <w:t>(post search service, news feed service – post duplication service) vào ElasticSearch sẽ làm giảm tình trạng bị nghẽn hệ thống khi có quá nhiều người dùng truy cập, tăng hiệu suất của việc tìm kiếm</w:t>
            </w:r>
            <w:r w:rsidR="002B2F45">
              <w:t xml:space="preserve"> và xem news feed</w:t>
            </w:r>
            <w:r>
              <w:t>.</w:t>
            </w:r>
          </w:p>
          <w:p w14:paraId="40C7A884" w14:textId="756C41B4" w:rsidR="002B2F45" w:rsidRDefault="001B7034" w:rsidP="00CF2A73">
            <w:pPr>
              <w:pStyle w:val="ListParagraph"/>
              <w:numPr>
                <w:ilvl w:val="0"/>
                <w:numId w:val="4"/>
              </w:numPr>
            </w:pPr>
            <w:r>
              <w:t xml:space="preserve">ElasticSearch có khả năng tìm kiếm nhanh chóng sẽ giúp tối ưu hoá hiệu suất tìm kiếm. Việc sử dụng ElasticSearch như search engine sẽ cần việc sao chép các dữ liệu ở database chính </w:t>
            </w:r>
            <w:r w:rsidR="004B6C19">
              <w:t>Postgresql</w:t>
            </w:r>
            <w:r>
              <w:t xml:space="preserve">, vì vậy ở view này không chỉ thể hiện các service liên quan đến tìm kiếm bài đăng mà còn thể hiện một số service của lưu dữ liệu. Post duplication service đóng vai trò cho việc sao chép dữ liệu từ database </w:t>
            </w:r>
            <w:r w:rsidR="002B2F45">
              <w:t>Postgresql</w:t>
            </w:r>
            <w:r>
              <w:t xml:space="preserve"> sang ElasticSearch.</w:t>
            </w:r>
          </w:p>
          <w:p w14:paraId="3D0337DD" w14:textId="1E54B492" w:rsidR="00621461" w:rsidRDefault="001B7034" w:rsidP="00CF2A73">
            <w:pPr>
              <w:pStyle w:val="ListParagraph"/>
              <w:numPr>
                <w:ilvl w:val="0"/>
                <w:numId w:val="4"/>
              </w:numPr>
            </w:pPr>
            <w:r>
              <w:t xml:space="preserve">Search service đóng vai trò là điều hướng cho việc </w:t>
            </w:r>
            <w:r w:rsidR="00FA6632">
              <w:t>đọc dữ liệu</w:t>
            </w:r>
            <w:r w:rsidR="007D3726">
              <w:t>, bao gồm tìm kiếm và news feed</w:t>
            </w:r>
            <w:r>
              <w:t xml:space="preserve">, </w:t>
            </w:r>
            <w:r w:rsidR="007D3726">
              <w:t>p</w:t>
            </w:r>
            <w:r>
              <w:t>ost search service thực hiện tìm kiếm</w:t>
            </w:r>
            <w:r w:rsidR="00DC1EDB">
              <w:t xml:space="preserve"> </w:t>
            </w:r>
            <w:r>
              <w:t>với ElasticSearch</w:t>
            </w:r>
            <w:r w:rsidR="007D3726">
              <w:t>, news feed service</w:t>
            </w:r>
            <w:r w:rsidR="004A4534">
              <w:t xml:space="preserve"> </w:t>
            </w:r>
            <w:r w:rsidR="00E97EF8">
              <w:t>hiển thị bài đăng từ Postgresql</w:t>
            </w:r>
            <w:r>
              <w:t>.</w:t>
            </w:r>
          </w:p>
          <w:p w14:paraId="7C3F961C" w14:textId="77777777" w:rsidR="001B7034" w:rsidRDefault="001B7034" w:rsidP="00CF2A73">
            <w:pPr>
              <w:pStyle w:val="ListParagraph"/>
              <w:numPr>
                <w:ilvl w:val="0"/>
                <w:numId w:val="2"/>
              </w:numPr>
              <w:ind w:left="335"/>
            </w:pPr>
            <w:r>
              <w:t>Quyết định thiết kế:</w:t>
            </w:r>
          </w:p>
          <w:p w14:paraId="635AE34B" w14:textId="7795FE7F" w:rsidR="001220A4" w:rsidRDefault="00923323" w:rsidP="00CF2A73">
            <w:pPr>
              <w:pStyle w:val="ListParagraph"/>
              <w:numPr>
                <w:ilvl w:val="0"/>
                <w:numId w:val="3"/>
              </w:numPr>
            </w:pPr>
            <w:r>
              <w:t>UI Portal sử dụng ASP.NET framework</w:t>
            </w:r>
            <w:r w:rsidR="00E271B6">
              <w:t xml:space="preserve"> hỗ trợ xác thực </w:t>
            </w:r>
            <w:r w:rsidR="00441A83">
              <w:t>người dùng</w:t>
            </w:r>
          </w:p>
          <w:p w14:paraId="7DA69C82" w14:textId="7306B501" w:rsidR="001B7034" w:rsidRDefault="001B7034" w:rsidP="00CF2A73">
            <w:pPr>
              <w:pStyle w:val="ListParagraph"/>
              <w:numPr>
                <w:ilvl w:val="0"/>
                <w:numId w:val="3"/>
              </w:numPr>
            </w:pPr>
            <w:r>
              <w:t>Micro-service: dễ dàng scale</w:t>
            </w:r>
          </w:p>
          <w:p w14:paraId="254BECF6" w14:textId="77777777" w:rsidR="001B7034" w:rsidRDefault="001B7034" w:rsidP="00CF2A73">
            <w:pPr>
              <w:pStyle w:val="ListParagraph"/>
              <w:numPr>
                <w:ilvl w:val="0"/>
                <w:numId w:val="3"/>
              </w:numPr>
            </w:pPr>
            <w:r>
              <w:lastRenderedPageBreak/>
              <w:t>Elasticsearch: full text search</w:t>
            </w:r>
          </w:p>
          <w:p w14:paraId="2FD476B0" w14:textId="77777777" w:rsidR="00A10E46" w:rsidRDefault="001B7034" w:rsidP="00CF2A73">
            <w:pPr>
              <w:pStyle w:val="ListParagraph"/>
              <w:numPr>
                <w:ilvl w:val="0"/>
                <w:numId w:val="3"/>
              </w:numPr>
            </w:pPr>
            <w:r>
              <w:t>Postgresql</w:t>
            </w:r>
          </w:p>
          <w:p w14:paraId="7E8A77A5" w14:textId="77777777" w:rsidR="00234D0F" w:rsidRDefault="00234D0F" w:rsidP="00CF2A73">
            <w:pPr>
              <w:pStyle w:val="ListParagraph"/>
              <w:numPr>
                <w:ilvl w:val="0"/>
                <w:numId w:val="3"/>
              </w:numPr>
            </w:pPr>
            <w:r>
              <w:t xml:space="preserve">RabbitMQ: </w:t>
            </w:r>
            <w:r w:rsidR="009E7F95">
              <w:t xml:space="preserve">đảm bảo dữ liệu toàn vẹn ở Postgresql và </w:t>
            </w:r>
            <w:r w:rsidR="003A4935">
              <w:t>ElasticSearch</w:t>
            </w:r>
          </w:p>
          <w:p w14:paraId="2C1414D8" w14:textId="7B929C92" w:rsidR="00382250" w:rsidRDefault="00382250" w:rsidP="00CF2A73">
            <w:pPr>
              <w:pStyle w:val="ListParagraph"/>
              <w:numPr>
                <w:ilvl w:val="0"/>
                <w:numId w:val="3"/>
              </w:numPr>
            </w:pPr>
            <w:r>
              <w:t>Redis</w:t>
            </w:r>
            <w:r w:rsidR="009C6400">
              <w:t xml:space="preserve">: </w:t>
            </w:r>
            <w:r w:rsidR="00472ADD">
              <w:t>Cache dữ liệu</w:t>
            </w:r>
            <w:r w:rsidR="00834C45">
              <w:t>, tăng performance cho news feed</w:t>
            </w:r>
          </w:p>
        </w:tc>
      </w:tr>
    </w:tbl>
    <w:p w14:paraId="1D1E5B75" w14:textId="77777777" w:rsidR="001E7E01" w:rsidRDefault="001E7E01" w:rsidP="001E7E01"/>
    <w:p w14:paraId="31A001B0" w14:textId="1172DBC6" w:rsidR="00C55EEA" w:rsidRDefault="00C55EEA" w:rsidP="00D36BDD">
      <w:pPr>
        <w:pStyle w:val="Heading4"/>
      </w:pPr>
      <w:r w:rsidRPr="00C55EEA">
        <w:t>Element Responsibilities Catalog</w:t>
      </w:r>
    </w:p>
    <w:p w14:paraId="7E65E855" w14:textId="768E77C2" w:rsidR="009F3CF7" w:rsidRPr="009F3CF7" w:rsidRDefault="007E4085" w:rsidP="007E4085">
      <w:pPr>
        <w:pStyle w:val="Caption"/>
      </w:pPr>
      <w:bookmarkStart w:id="22" w:name="_Ref75702955"/>
      <w:bookmarkStart w:id="23" w:name="_Toc77988896"/>
      <w:r>
        <w:t xml:space="preserve">Catalog </w:t>
      </w:r>
      <w:r>
        <w:fldChar w:fldCharType="begin"/>
      </w:r>
      <w:r>
        <w:instrText>SEQ Catalog \* ARABIC</w:instrText>
      </w:r>
      <w:r>
        <w:fldChar w:fldCharType="separate"/>
      </w:r>
      <w:r w:rsidR="002B1BCD">
        <w:rPr>
          <w:noProof/>
        </w:rPr>
        <w:t>1</w:t>
      </w:r>
      <w:r>
        <w:fldChar w:fldCharType="end"/>
      </w:r>
      <w:bookmarkEnd w:id="22"/>
      <w:r>
        <w:t xml:space="preserve"> Element Responsibilities for C&amp;C view level </w:t>
      </w:r>
      <w:r w:rsidR="00C873C8">
        <w:t>2</w:t>
      </w:r>
      <w:bookmarkEnd w:id="23"/>
    </w:p>
    <w:tbl>
      <w:tblPr>
        <w:tblStyle w:val="TableGrid"/>
        <w:tblW w:w="0" w:type="auto"/>
        <w:tblLook w:val="04A0" w:firstRow="1" w:lastRow="0" w:firstColumn="1" w:lastColumn="0" w:noHBand="0" w:noVBand="1"/>
      </w:tblPr>
      <w:tblGrid>
        <w:gridCol w:w="2152"/>
        <w:gridCol w:w="7198"/>
      </w:tblGrid>
      <w:tr w:rsidR="00A10E46" w14:paraId="267F99EE" w14:textId="77777777" w:rsidTr="002B3177">
        <w:tc>
          <w:tcPr>
            <w:tcW w:w="2152" w:type="dxa"/>
          </w:tcPr>
          <w:p w14:paraId="5BBFD015" w14:textId="7A05CE8F" w:rsidR="00A10E46" w:rsidRPr="006135EA" w:rsidRDefault="00A10E46" w:rsidP="00A10E46">
            <w:pPr>
              <w:jc w:val="left"/>
              <w:rPr>
                <w:bCs/>
              </w:rPr>
            </w:pPr>
            <w:r>
              <w:rPr>
                <w:b/>
              </w:rPr>
              <w:t xml:space="preserve">Associated Drawings: </w:t>
            </w:r>
            <w:r w:rsidR="0066296E">
              <w:rPr>
                <w:bCs/>
              </w:rPr>
              <w:fldChar w:fldCharType="begin"/>
            </w:r>
            <w:r w:rsidR="0066296E">
              <w:rPr>
                <w:b/>
              </w:rPr>
              <w:instrText xml:space="preserve"> REF _Ref75702940 \h </w:instrText>
            </w:r>
            <w:r w:rsidR="0066296E">
              <w:rPr>
                <w:bCs/>
              </w:rPr>
            </w:r>
            <w:r w:rsidR="0066296E">
              <w:rPr>
                <w:bCs/>
              </w:rPr>
              <w:fldChar w:fldCharType="separate"/>
            </w:r>
            <w:r w:rsidR="00C8572B">
              <w:t xml:space="preserve">Figure </w:t>
            </w:r>
            <w:r w:rsidR="00C8572B">
              <w:rPr>
                <w:noProof/>
              </w:rPr>
              <w:t>3</w:t>
            </w:r>
            <w:r w:rsidR="0066296E">
              <w:rPr>
                <w:bCs/>
              </w:rPr>
              <w:fldChar w:fldCharType="end"/>
            </w:r>
          </w:p>
        </w:tc>
        <w:tc>
          <w:tcPr>
            <w:tcW w:w="7198" w:type="dxa"/>
          </w:tcPr>
          <w:p w14:paraId="689E9323" w14:textId="1BFE3811" w:rsidR="00A10E46" w:rsidRPr="00446B6C" w:rsidRDefault="00A10E46" w:rsidP="00F62794">
            <w:r w:rsidRPr="00446B6C">
              <w:rPr>
                <w:b/>
              </w:rPr>
              <w:t xml:space="preserve">Perspective: </w:t>
            </w:r>
            <w:r w:rsidR="0005672D">
              <w:t>Component-and-Connector</w:t>
            </w:r>
          </w:p>
        </w:tc>
      </w:tr>
      <w:tr w:rsidR="00A10E46" w14:paraId="0549F0C0" w14:textId="77777777" w:rsidTr="002B3177">
        <w:tc>
          <w:tcPr>
            <w:tcW w:w="2152" w:type="dxa"/>
            <w:shd w:val="clear" w:color="auto" w:fill="A6A6A6" w:themeFill="background1" w:themeFillShade="A6"/>
          </w:tcPr>
          <w:p w14:paraId="08410EBD" w14:textId="77777777" w:rsidR="00A10E46" w:rsidRPr="00446B6C" w:rsidRDefault="00A10E46" w:rsidP="00F62794">
            <w:pPr>
              <w:rPr>
                <w:b/>
              </w:rPr>
            </w:pPr>
            <w:r w:rsidRPr="00446B6C">
              <w:rPr>
                <w:b/>
              </w:rPr>
              <w:t>Element</w:t>
            </w:r>
          </w:p>
        </w:tc>
        <w:tc>
          <w:tcPr>
            <w:tcW w:w="7198" w:type="dxa"/>
            <w:shd w:val="clear" w:color="auto" w:fill="A6A6A6" w:themeFill="background1" w:themeFillShade="A6"/>
          </w:tcPr>
          <w:p w14:paraId="42DF22E1" w14:textId="77777777" w:rsidR="00A10E46" w:rsidRPr="00446B6C" w:rsidRDefault="00A10E46" w:rsidP="00F62794">
            <w:pPr>
              <w:rPr>
                <w:b/>
              </w:rPr>
            </w:pPr>
            <w:r w:rsidRPr="00446B6C">
              <w:rPr>
                <w:b/>
              </w:rPr>
              <w:t>Responsibilities</w:t>
            </w:r>
          </w:p>
        </w:tc>
      </w:tr>
      <w:tr w:rsidR="00D95F98" w14:paraId="73743A6D" w14:textId="77777777" w:rsidTr="00D95F98">
        <w:tc>
          <w:tcPr>
            <w:tcW w:w="2152" w:type="dxa"/>
            <w:shd w:val="clear" w:color="auto" w:fill="FFFFFF" w:themeFill="background1"/>
          </w:tcPr>
          <w:p w14:paraId="4EF2482E" w14:textId="4EC67DD6" w:rsidR="00D95F98" w:rsidRPr="00D95F98" w:rsidRDefault="00D95F98" w:rsidP="006C7B86">
            <w:pPr>
              <w:jc w:val="left"/>
              <w:rPr>
                <w:bCs/>
              </w:rPr>
            </w:pPr>
            <w:r w:rsidRPr="00D95F98">
              <w:rPr>
                <w:bCs/>
              </w:rPr>
              <w:t>UI Portal</w:t>
            </w:r>
          </w:p>
        </w:tc>
        <w:tc>
          <w:tcPr>
            <w:tcW w:w="7198" w:type="dxa"/>
            <w:shd w:val="clear" w:color="auto" w:fill="FFFFFF" w:themeFill="background1"/>
          </w:tcPr>
          <w:p w14:paraId="3FC7EA4C" w14:textId="19ECBC24" w:rsidR="00D95F98" w:rsidRPr="00D95F98" w:rsidRDefault="00C15147" w:rsidP="00F62794">
            <w:pPr>
              <w:rPr>
                <w:bCs/>
              </w:rPr>
            </w:pPr>
            <w:r>
              <w:rPr>
                <w:bCs/>
              </w:rPr>
              <w:t>Toàn bộ request và response đều đi qua service này</w:t>
            </w:r>
            <w:r w:rsidR="000E46B9">
              <w:rPr>
                <w:bCs/>
              </w:rPr>
              <w:t>, hiển thị giao diện cho người dùng</w:t>
            </w:r>
          </w:p>
        </w:tc>
      </w:tr>
      <w:tr w:rsidR="00A10E46" w14:paraId="0CEC316F" w14:textId="77777777" w:rsidTr="002B3177">
        <w:tc>
          <w:tcPr>
            <w:tcW w:w="2152" w:type="dxa"/>
          </w:tcPr>
          <w:p w14:paraId="00A5B585" w14:textId="7238B27F" w:rsidR="00A10E46" w:rsidRPr="00EE52E1" w:rsidRDefault="004A06AA" w:rsidP="006C7B86">
            <w:pPr>
              <w:jc w:val="left"/>
            </w:pPr>
            <w:r>
              <w:t>Gateway</w:t>
            </w:r>
          </w:p>
        </w:tc>
        <w:tc>
          <w:tcPr>
            <w:tcW w:w="7198" w:type="dxa"/>
          </w:tcPr>
          <w:p w14:paraId="600A79B6" w14:textId="0D1BD4FD" w:rsidR="00A10E46" w:rsidRPr="00EE52E1" w:rsidRDefault="002B3177" w:rsidP="00F62794">
            <w:r>
              <w:t>Gateway điều hướng</w:t>
            </w:r>
            <w:r w:rsidR="00382250">
              <w:t xml:space="preserve"> đến các service khác và là điểm tiếp nhận request duy nhất từ UI Portal</w:t>
            </w:r>
          </w:p>
        </w:tc>
      </w:tr>
      <w:tr w:rsidR="004A06AA" w14:paraId="499239E9" w14:textId="77777777" w:rsidTr="002B3177">
        <w:tc>
          <w:tcPr>
            <w:tcW w:w="2152" w:type="dxa"/>
          </w:tcPr>
          <w:p w14:paraId="0D059DC7" w14:textId="1C00F798" w:rsidR="004A06AA" w:rsidRDefault="00A74D39" w:rsidP="006C7B86">
            <w:pPr>
              <w:jc w:val="left"/>
            </w:pPr>
            <w:r>
              <w:t>Search service</w:t>
            </w:r>
          </w:p>
        </w:tc>
        <w:tc>
          <w:tcPr>
            <w:tcW w:w="7198" w:type="dxa"/>
          </w:tcPr>
          <w:p w14:paraId="2B82876D" w14:textId="617DB71D" w:rsidR="004A06AA" w:rsidRPr="00A10E46" w:rsidRDefault="00363FEE" w:rsidP="00F62794">
            <w:pPr>
              <w:rPr>
                <w:iCs/>
              </w:rPr>
            </w:pPr>
            <w:r>
              <w:rPr>
                <w:iCs/>
              </w:rPr>
              <w:t>Điều hướng tìm kiếm</w:t>
            </w:r>
            <w:r w:rsidR="00853391">
              <w:rPr>
                <w:iCs/>
              </w:rPr>
              <w:t xml:space="preserve"> hoặc</w:t>
            </w:r>
            <w:r>
              <w:rPr>
                <w:iCs/>
              </w:rPr>
              <w:t xml:space="preserve"> </w:t>
            </w:r>
            <w:r w:rsidR="00853391">
              <w:rPr>
                <w:iCs/>
              </w:rPr>
              <w:t>xem news feed</w:t>
            </w:r>
          </w:p>
        </w:tc>
      </w:tr>
      <w:tr w:rsidR="00A74D39" w14:paraId="22053755" w14:textId="77777777" w:rsidTr="002B3177">
        <w:tc>
          <w:tcPr>
            <w:tcW w:w="2152" w:type="dxa"/>
          </w:tcPr>
          <w:p w14:paraId="537852D3" w14:textId="45E52135" w:rsidR="00A74D39" w:rsidRDefault="00A74D39" w:rsidP="006C7B86">
            <w:pPr>
              <w:jc w:val="left"/>
            </w:pPr>
            <w:r>
              <w:t>Post search service</w:t>
            </w:r>
          </w:p>
        </w:tc>
        <w:tc>
          <w:tcPr>
            <w:tcW w:w="7198" w:type="dxa"/>
          </w:tcPr>
          <w:p w14:paraId="4A0E4F4E" w14:textId="10D544F2" w:rsidR="00A74D39" w:rsidRPr="00A10E46" w:rsidRDefault="00363FEE" w:rsidP="00F62794">
            <w:pPr>
              <w:rPr>
                <w:iCs/>
              </w:rPr>
            </w:pPr>
            <w:r>
              <w:rPr>
                <w:iCs/>
              </w:rPr>
              <w:t>Thực hiện tìm kiếm với ElasticSearch</w:t>
            </w:r>
          </w:p>
        </w:tc>
      </w:tr>
      <w:tr w:rsidR="00B56EEB" w14:paraId="31591A35" w14:textId="77777777" w:rsidTr="002B3177">
        <w:tc>
          <w:tcPr>
            <w:tcW w:w="2152" w:type="dxa"/>
          </w:tcPr>
          <w:p w14:paraId="31F64925" w14:textId="2C311C8C" w:rsidR="00B56EEB" w:rsidRDefault="00B56EEB" w:rsidP="006C7B86">
            <w:pPr>
              <w:jc w:val="left"/>
            </w:pPr>
            <w:r>
              <w:t>News feed service</w:t>
            </w:r>
          </w:p>
        </w:tc>
        <w:tc>
          <w:tcPr>
            <w:tcW w:w="7198" w:type="dxa"/>
          </w:tcPr>
          <w:p w14:paraId="5060EC61" w14:textId="78FE0A7C" w:rsidR="00B56EEB" w:rsidRDefault="0066296E" w:rsidP="00F62794">
            <w:pPr>
              <w:rPr>
                <w:iCs/>
              </w:rPr>
            </w:pPr>
            <w:r>
              <w:rPr>
                <w:iCs/>
              </w:rPr>
              <w:t>Đọc dữ liệu từ Postgresql và hiển thị news feed</w:t>
            </w:r>
          </w:p>
        </w:tc>
      </w:tr>
      <w:tr w:rsidR="00A74D39" w14:paraId="4740102D" w14:textId="77777777" w:rsidTr="002B3177">
        <w:tc>
          <w:tcPr>
            <w:tcW w:w="2152" w:type="dxa"/>
          </w:tcPr>
          <w:p w14:paraId="753CB9C9" w14:textId="167EFE6A" w:rsidR="00A74D39" w:rsidRDefault="00A74D39" w:rsidP="006C7B86">
            <w:pPr>
              <w:jc w:val="left"/>
            </w:pPr>
            <w:r>
              <w:t>ElasticSearch</w:t>
            </w:r>
          </w:p>
        </w:tc>
        <w:tc>
          <w:tcPr>
            <w:tcW w:w="7198" w:type="dxa"/>
          </w:tcPr>
          <w:p w14:paraId="35B04B28" w14:textId="4D0C8B39" w:rsidR="00A74D39" w:rsidRPr="00A10E46" w:rsidRDefault="009B5D68" w:rsidP="00F62794">
            <w:pPr>
              <w:rPr>
                <w:iCs/>
              </w:rPr>
            </w:pPr>
            <w:r w:rsidRPr="009B5D68">
              <w:rPr>
                <w:iCs/>
              </w:rPr>
              <w:t>Lưu trữ bài đăng và hỗ trợ Post search service tìm kiếm</w:t>
            </w:r>
          </w:p>
        </w:tc>
      </w:tr>
      <w:tr w:rsidR="002B3177" w14:paraId="3E4A8994" w14:textId="77777777" w:rsidTr="002B3177">
        <w:tc>
          <w:tcPr>
            <w:tcW w:w="2152" w:type="dxa"/>
          </w:tcPr>
          <w:p w14:paraId="58F45B22" w14:textId="75008A8F" w:rsidR="002B3177" w:rsidRDefault="002B3177" w:rsidP="006C7B86">
            <w:pPr>
              <w:jc w:val="left"/>
            </w:pPr>
            <w:r>
              <w:t>Post save service</w:t>
            </w:r>
          </w:p>
        </w:tc>
        <w:tc>
          <w:tcPr>
            <w:tcW w:w="7198" w:type="dxa"/>
          </w:tcPr>
          <w:p w14:paraId="3158FF65" w14:textId="2AE2594C" w:rsidR="002B3177" w:rsidRPr="00A10E46" w:rsidRDefault="002B3177" w:rsidP="002B3177">
            <w:pPr>
              <w:rPr>
                <w:iCs/>
              </w:rPr>
            </w:pPr>
            <w:r w:rsidRPr="00225C5D">
              <w:t>Lưu bài đăng vào database và đồng thời gửi cho Post duplication service</w:t>
            </w:r>
          </w:p>
        </w:tc>
      </w:tr>
      <w:tr w:rsidR="002B3177" w14:paraId="1EDFA4E7" w14:textId="77777777" w:rsidTr="002B3177">
        <w:tc>
          <w:tcPr>
            <w:tcW w:w="2152" w:type="dxa"/>
          </w:tcPr>
          <w:p w14:paraId="078D66C3" w14:textId="65D2B6F6" w:rsidR="002B3177" w:rsidRDefault="002B3177" w:rsidP="006C7B86">
            <w:pPr>
              <w:jc w:val="left"/>
            </w:pPr>
            <w:r>
              <w:t>Post duplication service</w:t>
            </w:r>
          </w:p>
        </w:tc>
        <w:tc>
          <w:tcPr>
            <w:tcW w:w="7198" w:type="dxa"/>
          </w:tcPr>
          <w:p w14:paraId="56ABFB97" w14:textId="4888778D" w:rsidR="002B3177" w:rsidRPr="00A10E46" w:rsidRDefault="002B3177" w:rsidP="002B3177">
            <w:pPr>
              <w:rPr>
                <w:iCs/>
              </w:rPr>
            </w:pPr>
            <w:r w:rsidRPr="00225C5D">
              <w:t>Lưu bài đăng vào ElasticSearch, phục vụ cho mục đích tìm kiếm</w:t>
            </w:r>
          </w:p>
        </w:tc>
      </w:tr>
      <w:tr w:rsidR="00227A16" w14:paraId="38E54308" w14:textId="77777777" w:rsidTr="002B3177">
        <w:tc>
          <w:tcPr>
            <w:tcW w:w="2152" w:type="dxa"/>
          </w:tcPr>
          <w:p w14:paraId="64E31447" w14:textId="568062DA" w:rsidR="00227A16" w:rsidRDefault="00227A16" w:rsidP="006C7B86">
            <w:pPr>
              <w:jc w:val="left"/>
            </w:pPr>
            <w:r>
              <w:t>RabbitMQ</w:t>
            </w:r>
          </w:p>
        </w:tc>
        <w:tc>
          <w:tcPr>
            <w:tcW w:w="7198" w:type="dxa"/>
          </w:tcPr>
          <w:p w14:paraId="768DCC58" w14:textId="5F8527C2" w:rsidR="00227A16" w:rsidRPr="00225C5D" w:rsidRDefault="000E46B9" w:rsidP="002B3177">
            <w:r>
              <w:t>Là một message broker, đảm bảo mỗi bài đăng khi được lưu vào database Postgresql</w:t>
            </w:r>
            <w:r w:rsidR="002E2D0B">
              <w:t xml:space="preserve"> thì Post duplication service đều nhận được và lưu vào ElasticSearch</w:t>
            </w:r>
          </w:p>
        </w:tc>
      </w:tr>
      <w:tr w:rsidR="002D30B7" w14:paraId="341A1826" w14:textId="77777777" w:rsidTr="002B3177">
        <w:tc>
          <w:tcPr>
            <w:tcW w:w="2152" w:type="dxa"/>
          </w:tcPr>
          <w:p w14:paraId="34511F65" w14:textId="0BEEE7D1" w:rsidR="002D30B7" w:rsidRDefault="0015739E" w:rsidP="006C7B86">
            <w:pPr>
              <w:jc w:val="left"/>
            </w:pPr>
            <w:r>
              <w:t>Posgresql</w:t>
            </w:r>
            <w:r w:rsidR="002D30B7">
              <w:t xml:space="preserve"> database</w:t>
            </w:r>
          </w:p>
        </w:tc>
        <w:tc>
          <w:tcPr>
            <w:tcW w:w="7198" w:type="dxa"/>
          </w:tcPr>
          <w:p w14:paraId="272E3E55" w14:textId="1A08B98C" w:rsidR="002D30B7" w:rsidRPr="00A10E46" w:rsidRDefault="002B3177" w:rsidP="00F62794">
            <w:pPr>
              <w:rPr>
                <w:iCs/>
              </w:rPr>
            </w:pPr>
            <w:r>
              <w:rPr>
                <w:iCs/>
              </w:rPr>
              <w:t>Cơ sở dữ liệu</w:t>
            </w:r>
            <w:r w:rsidR="00866C33">
              <w:rPr>
                <w:iCs/>
              </w:rPr>
              <w:t xml:space="preserve"> chính</w:t>
            </w:r>
          </w:p>
        </w:tc>
      </w:tr>
      <w:tr w:rsidR="00816FD7" w14:paraId="10BE48C1" w14:textId="77777777" w:rsidTr="002B3177">
        <w:tc>
          <w:tcPr>
            <w:tcW w:w="2152" w:type="dxa"/>
          </w:tcPr>
          <w:p w14:paraId="526B3B25" w14:textId="74B124B0" w:rsidR="00816FD7" w:rsidRDefault="00816FD7" w:rsidP="006C7B86">
            <w:pPr>
              <w:jc w:val="left"/>
            </w:pPr>
            <w:r>
              <w:t>Redis</w:t>
            </w:r>
          </w:p>
        </w:tc>
        <w:tc>
          <w:tcPr>
            <w:tcW w:w="7198" w:type="dxa"/>
          </w:tcPr>
          <w:p w14:paraId="76C8CF1B" w14:textId="436C9BEB" w:rsidR="00816FD7" w:rsidRDefault="00816FD7" w:rsidP="00F62794">
            <w:pPr>
              <w:rPr>
                <w:iCs/>
              </w:rPr>
            </w:pPr>
            <w:r>
              <w:rPr>
                <w:iCs/>
              </w:rPr>
              <w:t>Cache</w:t>
            </w:r>
            <w:r w:rsidR="00254090">
              <w:rPr>
                <w:iCs/>
              </w:rPr>
              <w:t xml:space="preserve"> bài đăng</w:t>
            </w:r>
            <w:r w:rsidR="0059148D">
              <w:rPr>
                <w:iCs/>
              </w:rPr>
              <w:t xml:space="preserve"> cho news feed</w:t>
            </w:r>
          </w:p>
        </w:tc>
      </w:tr>
    </w:tbl>
    <w:p w14:paraId="0DE1F04D" w14:textId="77777777" w:rsidR="009F3CF7" w:rsidRDefault="009F3CF7" w:rsidP="009F3CF7"/>
    <w:p w14:paraId="40243F74" w14:textId="770C09ED" w:rsidR="00C55EEA" w:rsidRDefault="00952563" w:rsidP="00D36BDD">
      <w:pPr>
        <w:pStyle w:val="Heading4"/>
      </w:pPr>
      <w:r w:rsidRPr="00952563">
        <w:t>Relationship Responsibilities Catalog</w:t>
      </w:r>
    </w:p>
    <w:p w14:paraId="23E5C0FC" w14:textId="132D7EB0" w:rsidR="007E4085" w:rsidRPr="007E4085" w:rsidRDefault="007E4085" w:rsidP="007E4085">
      <w:pPr>
        <w:pStyle w:val="Caption"/>
      </w:pPr>
      <w:bookmarkStart w:id="24" w:name="_Ref75702957"/>
      <w:bookmarkStart w:id="25" w:name="_Toc77988897"/>
      <w:r>
        <w:t xml:space="preserve">Catalog </w:t>
      </w:r>
      <w:r>
        <w:fldChar w:fldCharType="begin"/>
      </w:r>
      <w:r>
        <w:instrText>SEQ Catalog \* ARABIC</w:instrText>
      </w:r>
      <w:r>
        <w:fldChar w:fldCharType="separate"/>
      </w:r>
      <w:r w:rsidR="00C8572B">
        <w:rPr>
          <w:noProof/>
        </w:rPr>
        <w:t>2</w:t>
      </w:r>
      <w:r>
        <w:fldChar w:fldCharType="end"/>
      </w:r>
      <w:bookmarkEnd w:id="24"/>
      <w:r>
        <w:t xml:space="preserve"> Relationship Responsibilites for C&amp;C view level </w:t>
      </w:r>
      <w:r w:rsidR="00C8572B">
        <w:t>2</w:t>
      </w:r>
      <w:bookmarkEnd w:id="25"/>
    </w:p>
    <w:tbl>
      <w:tblPr>
        <w:tblStyle w:val="TableGrid"/>
        <w:tblW w:w="0" w:type="auto"/>
        <w:tblLook w:val="04A0" w:firstRow="1" w:lastRow="0" w:firstColumn="1" w:lastColumn="0" w:noHBand="0" w:noVBand="1"/>
      </w:tblPr>
      <w:tblGrid>
        <w:gridCol w:w="3194"/>
        <w:gridCol w:w="6156"/>
      </w:tblGrid>
      <w:tr w:rsidR="00F94ED9" w14:paraId="11F14CCC" w14:textId="77777777" w:rsidTr="00F62794">
        <w:tc>
          <w:tcPr>
            <w:tcW w:w="3258" w:type="dxa"/>
          </w:tcPr>
          <w:p w14:paraId="1660FA45" w14:textId="4BFEA8E9" w:rsidR="00F94ED9" w:rsidRPr="00446B6C" w:rsidRDefault="00F94ED9" w:rsidP="00F62794">
            <w:r>
              <w:rPr>
                <w:b/>
              </w:rPr>
              <w:t xml:space="preserve">Associated Drawings: </w:t>
            </w:r>
            <w:r w:rsidR="0018066F">
              <w:rPr>
                <w:bCs/>
              </w:rPr>
              <w:fldChar w:fldCharType="begin"/>
            </w:r>
            <w:r w:rsidR="0018066F">
              <w:rPr>
                <w:b/>
              </w:rPr>
              <w:instrText xml:space="preserve"> REF _Ref75702940 \h </w:instrText>
            </w:r>
            <w:r w:rsidR="0018066F">
              <w:rPr>
                <w:bCs/>
              </w:rPr>
            </w:r>
            <w:r w:rsidR="0018066F">
              <w:rPr>
                <w:bCs/>
              </w:rPr>
              <w:fldChar w:fldCharType="separate"/>
            </w:r>
            <w:r w:rsidR="00C8572B">
              <w:t xml:space="preserve">Figure </w:t>
            </w:r>
            <w:r w:rsidR="00C8572B">
              <w:rPr>
                <w:noProof/>
              </w:rPr>
              <w:t>3</w:t>
            </w:r>
            <w:r w:rsidR="0018066F">
              <w:rPr>
                <w:bCs/>
              </w:rPr>
              <w:fldChar w:fldCharType="end"/>
            </w:r>
          </w:p>
        </w:tc>
        <w:tc>
          <w:tcPr>
            <w:tcW w:w="6318" w:type="dxa"/>
          </w:tcPr>
          <w:p w14:paraId="216DF233" w14:textId="159C111B" w:rsidR="00F94ED9" w:rsidRPr="00446B6C" w:rsidRDefault="00F94ED9" w:rsidP="00F62794">
            <w:r w:rsidRPr="00446B6C">
              <w:rPr>
                <w:b/>
              </w:rPr>
              <w:t xml:space="preserve">Perspective: </w:t>
            </w:r>
            <w:r w:rsidR="0005672D">
              <w:t>Component-and-Connector</w:t>
            </w:r>
          </w:p>
        </w:tc>
      </w:tr>
      <w:tr w:rsidR="00F94ED9" w14:paraId="79346AE4" w14:textId="77777777" w:rsidTr="00F62794">
        <w:tc>
          <w:tcPr>
            <w:tcW w:w="3258" w:type="dxa"/>
            <w:shd w:val="clear" w:color="auto" w:fill="A6A6A6" w:themeFill="background1" w:themeFillShade="A6"/>
          </w:tcPr>
          <w:p w14:paraId="711BDF69" w14:textId="77777777" w:rsidR="00F94ED9" w:rsidRPr="00446B6C" w:rsidRDefault="00F94ED9" w:rsidP="00F62794">
            <w:pPr>
              <w:rPr>
                <w:b/>
              </w:rPr>
            </w:pPr>
            <w:r>
              <w:rPr>
                <w:b/>
              </w:rPr>
              <w:t>Relationship</w:t>
            </w:r>
          </w:p>
        </w:tc>
        <w:tc>
          <w:tcPr>
            <w:tcW w:w="6318" w:type="dxa"/>
            <w:shd w:val="clear" w:color="auto" w:fill="A6A6A6" w:themeFill="background1" w:themeFillShade="A6"/>
          </w:tcPr>
          <w:p w14:paraId="5556ACEA" w14:textId="77777777" w:rsidR="00F94ED9" w:rsidRPr="00446B6C" w:rsidRDefault="00F94ED9" w:rsidP="00F62794">
            <w:pPr>
              <w:rPr>
                <w:b/>
              </w:rPr>
            </w:pPr>
            <w:r w:rsidRPr="00446B6C">
              <w:rPr>
                <w:b/>
              </w:rPr>
              <w:t>Responsibilities</w:t>
            </w:r>
          </w:p>
        </w:tc>
      </w:tr>
      <w:tr w:rsidR="00E07375" w14:paraId="56135940" w14:textId="77777777" w:rsidTr="00E07375">
        <w:tc>
          <w:tcPr>
            <w:tcW w:w="3258" w:type="dxa"/>
            <w:shd w:val="clear" w:color="auto" w:fill="FFFFFF" w:themeFill="background1"/>
          </w:tcPr>
          <w:p w14:paraId="61722810" w14:textId="716BC91E" w:rsidR="00E07375" w:rsidRPr="00E07375" w:rsidRDefault="007B5E32" w:rsidP="00F62794">
            <w:pPr>
              <w:rPr>
                <w:bCs/>
              </w:rPr>
            </w:pPr>
            <w:r>
              <w:rPr>
                <w:bCs/>
              </w:rPr>
              <w:t xml:space="preserve">UI Portal - </w:t>
            </w:r>
            <w:r w:rsidR="00E07375">
              <w:rPr>
                <w:bCs/>
              </w:rPr>
              <w:t>Gateway</w:t>
            </w:r>
          </w:p>
        </w:tc>
        <w:tc>
          <w:tcPr>
            <w:tcW w:w="6318" w:type="dxa"/>
            <w:shd w:val="clear" w:color="auto" w:fill="FFFFFF" w:themeFill="background1"/>
          </w:tcPr>
          <w:p w14:paraId="7377CD7E" w14:textId="1FA6D165" w:rsidR="00E07375" w:rsidRPr="00E07375" w:rsidRDefault="00382250" w:rsidP="00F62794">
            <w:pPr>
              <w:rPr>
                <w:bCs/>
              </w:rPr>
            </w:pPr>
            <w:r>
              <w:rPr>
                <w:bCs/>
              </w:rPr>
              <w:t>Gửi và nhận các request, response</w:t>
            </w:r>
          </w:p>
        </w:tc>
      </w:tr>
      <w:tr w:rsidR="00F94ED9" w14:paraId="4780B0DD" w14:textId="77777777" w:rsidTr="00F62794">
        <w:tc>
          <w:tcPr>
            <w:tcW w:w="3258" w:type="dxa"/>
          </w:tcPr>
          <w:p w14:paraId="6AF59D85" w14:textId="4FE7C8AD" w:rsidR="00F94ED9" w:rsidRPr="00F94ED9" w:rsidRDefault="00850CE6" w:rsidP="00C05DAF">
            <w:pPr>
              <w:jc w:val="left"/>
              <w:rPr>
                <w:iCs/>
              </w:rPr>
            </w:pPr>
            <w:r>
              <w:rPr>
                <w:iCs/>
              </w:rPr>
              <w:t>Gateway – Search service</w:t>
            </w:r>
          </w:p>
        </w:tc>
        <w:tc>
          <w:tcPr>
            <w:tcW w:w="6318" w:type="dxa"/>
          </w:tcPr>
          <w:p w14:paraId="6BA8D859" w14:textId="150AB1F1" w:rsidR="00F94ED9" w:rsidRPr="00F94ED9" w:rsidRDefault="00B7173F" w:rsidP="00F62794">
            <w:pPr>
              <w:rPr>
                <w:iCs/>
              </w:rPr>
            </w:pPr>
            <w:r>
              <w:rPr>
                <w:iCs/>
              </w:rPr>
              <w:t>G</w:t>
            </w:r>
            <w:r w:rsidR="00A74998">
              <w:rPr>
                <w:iCs/>
              </w:rPr>
              <w:t xml:space="preserve">ateway gửi request </w:t>
            </w:r>
            <w:r w:rsidR="00C77076">
              <w:rPr>
                <w:iCs/>
              </w:rPr>
              <w:t>tìm kiếm hoặc xem news feed cho search service</w:t>
            </w:r>
          </w:p>
        </w:tc>
      </w:tr>
      <w:tr w:rsidR="00850CE6" w14:paraId="168521AC" w14:textId="77777777" w:rsidTr="00F62794">
        <w:tc>
          <w:tcPr>
            <w:tcW w:w="3258" w:type="dxa"/>
          </w:tcPr>
          <w:p w14:paraId="5076D01E" w14:textId="46B46448" w:rsidR="00850CE6" w:rsidRDefault="00850CE6" w:rsidP="00C05DAF">
            <w:pPr>
              <w:jc w:val="left"/>
              <w:rPr>
                <w:iCs/>
              </w:rPr>
            </w:pPr>
            <w:r>
              <w:rPr>
                <w:iCs/>
              </w:rPr>
              <w:t>Search service – Post search service</w:t>
            </w:r>
          </w:p>
        </w:tc>
        <w:tc>
          <w:tcPr>
            <w:tcW w:w="6318" w:type="dxa"/>
          </w:tcPr>
          <w:p w14:paraId="791ADC5F" w14:textId="78353F4A" w:rsidR="00850CE6" w:rsidRPr="00F94ED9" w:rsidRDefault="00C77076" w:rsidP="00F62794">
            <w:pPr>
              <w:rPr>
                <w:iCs/>
              </w:rPr>
            </w:pPr>
            <w:r>
              <w:rPr>
                <w:iCs/>
              </w:rPr>
              <w:t>Search service gửi request tìm kiếm bài đăng cho post search service</w:t>
            </w:r>
          </w:p>
        </w:tc>
      </w:tr>
      <w:tr w:rsidR="00850CE6" w14:paraId="604E1749" w14:textId="77777777" w:rsidTr="00F62794">
        <w:tc>
          <w:tcPr>
            <w:tcW w:w="3258" w:type="dxa"/>
          </w:tcPr>
          <w:p w14:paraId="5997F0F3" w14:textId="41FFF434" w:rsidR="00850CE6" w:rsidRDefault="00C05DAF" w:rsidP="00C05DAF">
            <w:pPr>
              <w:jc w:val="left"/>
              <w:rPr>
                <w:iCs/>
              </w:rPr>
            </w:pPr>
            <w:r>
              <w:rPr>
                <w:iCs/>
              </w:rPr>
              <w:t>Post search service – ElasticSearch</w:t>
            </w:r>
          </w:p>
        </w:tc>
        <w:tc>
          <w:tcPr>
            <w:tcW w:w="6318" w:type="dxa"/>
          </w:tcPr>
          <w:p w14:paraId="3503728B" w14:textId="000F2972" w:rsidR="00850CE6" w:rsidRPr="00F94ED9" w:rsidRDefault="00C77076" w:rsidP="00F62794">
            <w:pPr>
              <w:rPr>
                <w:iCs/>
              </w:rPr>
            </w:pPr>
            <w:r>
              <w:rPr>
                <w:iCs/>
              </w:rPr>
              <w:t>Post search service thực hiện tìm kiếm với ElasticSearch</w:t>
            </w:r>
          </w:p>
        </w:tc>
      </w:tr>
      <w:tr w:rsidR="00850CE6" w14:paraId="0313C1FF" w14:textId="77777777" w:rsidTr="00F62794">
        <w:tc>
          <w:tcPr>
            <w:tcW w:w="3258" w:type="dxa"/>
          </w:tcPr>
          <w:p w14:paraId="1DC697E0" w14:textId="526FD769" w:rsidR="00850CE6" w:rsidRDefault="00C05DAF" w:rsidP="00C05DAF">
            <w:pPr>
              <w:jc w:val="left"/>
              <w:rPr>
                <w:iCs/>
              </w:rPr>
            </w:pPr>
            <w:r>
              <w:rPr>
                <w:iCs/>
              </w:rPr>
              <w:t>Search service – News feed service</w:t>
            </w:r>
          </w:p>
        </w:tc>
        <w:tc>
          <w:tcPr>
            <w:tcW w:w="6318" w:type="dxa"/>
          </w:tcPr>
          <w:p w14:paraId="66BD3128" w14:textId="03CE88CD" w:rsidR="00850CE6" w:rsidRPr="00F94ED9" w:rsidRDefault="00C77076" w:rsidP="00F62794">
            <w:pPr>
              <w:rPr>
                <w:iCs/>
              </w:rPr>
            </w:pPr>
            <w:r>
              <w:rPr>
                <w:iCs/>
              </w:rPr>
              <w:t>Search service gửi request xem news feed cho news feed service</w:t>
            </w:r>
          </w:p>
        </w:tc>
      </w:tr>
      <w:tr w:rsidR="00850CE6" w14:paraId="7BE308DE" w14:textId="77777777" w:rsidTr="00F62794">
        <w:tc>
          <w:tcPr>
            <w:tcW w:w="3258" w:type="dxa"/>
          </w:tcPr>
          <w:p w14:paraId="5A7ED571" w14:textId="2AB0DF96" w:rsidR="00850CE6" w:rsidRDefault="00B14340" w:rsidP="00C05DAF">
            <w:pPr>
              <w:jc w:val="left"/>
              <w:rPr>
                <w:iCs/>
              </w:rPr>
            </w:pPr>
            <w:r>
              <w:rPr>
                <w:iCs/>
              </w:rPr>
              <w:t>News feed service – Postgresql</w:t>
            </w:r>
          </w:p>
        </w:tc>
        <w:tc>
          <w:tcPr>
            <w:tcW w:w="6318" w:type="dxa"/>
          </w:tcPr>
          <w:p w14:paraId="4ECF259E" w14:textId="3993CDDD" w:rsidR="00850CE6" w:rsidRPr="00F94ED9" w:rsidRDefault="00CA7FB0" w:rsidP="00F62794">
            <w:pPr>
              <w:rPr>
                <w:iCs/>
              </w:rPr>
            </w:pPr>
            <w:r>
              <w:rPr>
                <w:iCs/>
              </w:rPr>
              <w:t>News feed service lấy dữ liệu bài đăng từ Postgresql</w:t>
            </w:r>
          </w:p>
        </w:tc>
      </w:tr>
      <w:tr w:rsidR="00850CE6" w14:paraId="2F3C7F39" w14:textId="77777777" w:rsidTr="00F62794">
        <w:tc>
          <w:tcPr>
            <w:tcW w:w="3258" w:type="dxa"/>
          </w:tcPr>
          <w:p w14:paraId="341FCE64" w14:textId="42537D1E" w:rsidR="00850CE6" w:rsidRDefault="00B14340" w:rsidP="00C05DAF">
            <w:pPr>
              <w:jc w:val="left"/>
              <w:rPr>
                <w:iCs/>
              </w:rPr>
            </w:pPr>
            <w:r>
              <w:rPr>
                <w:iCs/>
              </w:rPr>
              <w:t xml:space="preserve">Gateway – </w:t>
            </w:r>
            <w:r w:rsidR="002C3860">
              <w:rPr>
                <w:iCs/>
              </w:rPr>
              <w:t>Post</w:t>
            </w:r>
            <w:r>
              <w:rPr>
                <w:iCs/>
              </w:rPr>
              <w:t xml:space="preserve"> service</w:t>
            </w:r>
          </w:p>
        </w:tc>
        <w:tc>
          <w:tcPr>
            <w:tcW w:w="6318" w:type="dxa"/>
          </w:tcPr>
          <w:p w14:paraId="433DA700" w14:textId="34DCE2E4" w:rsidR="00850CE6" w:rsidRPr="00F94ED9" w:rsidRDefault="00CA7FB0" w:rsidP="00F62794">
            <w:pPr>
              <w:rPr>
                <w:iCs/>
              </w:rPr>
            </w:pPr>
            <w:r>
              <w:rPr>
                <w:iCs/>
              </w:rPr>
              <w:t xml:space="preserve">Gateway gửi request lưu dữ liệu cho </w:t>
            </w:r>
            <w:r w:rsidR="002C3860">
              <w:rPr>
                <w:iCs/>
              </w:rPr>
              <w:t>post</w:t>
            </w:r>
            <w:r>
              <w:rPr>
                <w:iCs/>
              </w:rPr>
              <w:t xml:space="preserve"> service</w:t>
            </w:r>
          </w:p>
        </w:tc>
      </w:tr>
      <w:tr w:rsidR="00850CE6" w14:paraId="482177A2" w14:textId="77777777" w:rsidTr="00F62794">
        <w:tc>
          <w:tcPr>
            <w:tcW w:w="3258" w:type="dxa"/>
          </w:tcPr>
          <w:p w14:paraId="6B17055E" w14:textId="04CDED4B" w:rsidR="00850CE6" w:rsidRDefault="00C030CB" w:rsidP="00C05DAF">
            <w:pPr>
              <w:jc w:val="left"/>
              <w:rPr>
                <w:iCs/>
              </w:rPr>
            </w:pPr>
            <w:r>
              <w:rPr>
                <w:iCs/>
              </w:rPr>
              <w:t>Post</w:t>
            </w:r>
            <w:r w:rsidR="00B14340">
              <w:rPr>
                <w:iCs/>
              </w:rPr>
              <w:t xml:space="preserve"> service – Post save service</w:t>
            </w:r>
          </w:p>
        </w:tc>
        <w:tc>
          <w:tcPr>
            <w:tcW w:w="6318" w:type="dxa"/>
          </w:tcPr>
          <w:p w14:paraId="6D35E866" w14:textId="6917BEFD" w:rsidR="00850CE6" w:rsidRPr="00F94ED9" w:rsidRDefault="00C030CB" w:rsidP="00F62794">
            <w:pPr>
              <w:rPr>
                <w:iCs/>
              </w:rPr>
            </w:pPr>
            <w:r>
              <w:rPr>
                <w:iCs/>
              </w:rPr>
              <w:t>Post</w:t>
            </w:r>
            <w:r w:rsidR="00CA7FB0">
              <w:rPr>
                <w:iCs/>
              </w:rPr>
              <w:t xml:space="preserve"> service gửi request lưu bài đăng cho post save service</w:t>
            </w:r>
          </w:p>
        </w:tc>
      </w:tr>
      <w:tr w:rsidR="00850CE6" w14:paraId="15F3359D" w14:textId="77777777" w:rsidTr="00F62794">
        <w:tc>
          <w:tcPr>
            <w:tcW w:w="3258" w:type="dxa"/>
          </w:tcPr>
          <w:p w14:paraId="1885B5A7" w14:textId="66F4B2DB" w:rsidR="00B14340" w:rsidRDefault="00B14340" w:rsidP="00C05DAF">
            <w:pPr>
              <w:jc w:val="left"/>
              <w:rPr>
                <w:iCs/>
              </w:rPr>
            </w:pPr>
            <w:r>
              <w:rPr>
                <w:iCs/>
              </w:rPr>
              <w:t>Post save service – Postgresql</w:t>
            </w:r>
          </w:p>
        </w:tc>
        <w:tc>
          <w:tcPr>
            <w:tcW w:w="6318" w:type="dxa"/>
          </w:tcPr>
          <w:p w14:paraId="5C96882E" w14:textId="0DA522FB" w:rsidR="00850CE6" w:rsidRPr="00F94ED9" w:rsidRDefault="00CA7FB0" w:rsidP="00F62794">
            <w:pPr>
              <w:rPr>
                <w:iCs/>
              </w:rPr>
            </w:pPr>
            <w:r>
              <w:rPr>
                <w:iCs/>
              </w:rPr>
              <w:t>Post save service lưu vào Postgresql</w:t>
            </w:r>
          </w:p>
        </w:tc>
      </w:tr>
      <w:tr w:rsidR="00850CE6" w14:paraId="33343A26" w14:textId="77777777" w:rsidTr="00F62794">
        <w:tc>
          <w:tcPr>
            <w:tcW w:w="3258" w:type="dxa"/>
          </w:tcPr>
          <w:p w14:paraId="1749D7FC" w14:textId="7BC53639" w:rsidR="00850CE6" w:rsidRDefault="00B14340" w:rsidP="00C05DAF">
            <w:pPr>
              <w:jc w:val="left"/>
              <w:rPr>
                <w:iCs/>
              </w:rPr>
            </w:pPr>
            <w:r>
              <w:rPr>
                <w:iCs/>
              </w:rPr>
              <w:t>Post save service - RabbitMQ</w:t>
            </w:r>
          </w:p>
        </w:tc>
        <w:tc>
          <w:tcPr>
            <w:tcW w:w="6318" w:type="dxa"/>
          </w:tcPr>
          <w:p w14:paraId="06EFA908" w14:textId="27C26F4F" w:rsidR="00850CE6" w:rsidRPr="00F94ED9" w:rsidRDefault="00CA7FB0" w:rsidP="00F62794">
            <w:pPr>
              <w:rPr>
                <w:iCs/>
              </w:rPr>
            </w:pPr>
            <w:r>
              <w:rPr>
                <w:iCs/>
              </w:rPr>
              <w:t>Post save service gử</w:t>
            </w:r>
            <w:r w:rsidR="002B4659">
              <w:rPr>
                <w:iCs/>
              </w:rPr>
              <w:t>i message bài đăng vào RabbitMQ</w:t>
            </w:r>
          </w:p>
        </w:tc>
      </w:tr>
      <w:tr w:rsidR="00B14340" w14:paraId="33D3B9E2" w14:textId="77777777" w:rsidTr="00F62794">
        <w:tc>
          <w:tcPr>
            <w:tcW w:w="3258" w:type="dxa"/>
          </w:tcPr>
          <w:p w14:paraId="15F836A0" w14:textId="76AE36E5" w:rsidR="00B14340" w:rsidRDefault="00B14340" w:rsidP="00C05DAF">
            <w:pPr>
              <w:jc w:val="left"/>
              <w:rPr>
                <w:iCs/>
              </w:rPr>
            </w:pPr>
            <w:r>
              <w:rPr>
                <w:iCs/>
              </w:rPr>
              <w:lastRenderedPageBreak/>
              <w:t>RabbitMQ – Post duplication service</w:t>
            </w:r>
          </w:p>
        </w:tc>
        <w:tc>
          <w:tcPr>
            <w:tcW w:w="6318" w:type="dxa"/>
          </w:tcPr>
          <w:p w14:paraId="6E5451D1" w14:textId="1B85B691" w:rsidR="00B14340" w:rsidRPr="00F94ED9" w:rsidRDefault="00A1764C" w:rsidP="00F62794">
            <w:pPr>
              <w:rPr>
                <w:iCs/>
              </w:rPr>
            </w:pPr>
            <w:r>
              <w:rPr>
                <w:iCs/>
              </w:rPr>
              <w:t>Post duplication</w:t>
            </w:r>
            <w:r w:rsidR="0059160D">
              <w:rPr>
                <w:iCs/>
              </w:rPr>
              <w:t xml:space="preserve"> service</w:t>
            </w:r>
            <w:r>
              <w:rPr>
                <w:iCs/>
              </w:rPr>
              <w:t xml:space="preserve"> </w:t>
            </w:r>
            <w:r w:rsidR="0032277D">
              <w:rPr>
                <w:iCs/>
              </w:rPr>
              <w:t>nhận message từ RabbitMQ khi có message được publish</w:t>
            </w:r>
            <w:r w:rsidR="00ED05B9">
              <w:rPr>
                <w:iCs/>
              </w:rPr>
              <w:t xml:space="preserve"> </w:t>
            </w:r>
          </w:p>
        </w:tc>
      </w:tr>
      <w:tr w:rsidR="00B14340" w14:paraId="5957A515" w14:textId="77777777" w:rsidTr="00F62794">
        <w:tc>
          <w:tcPr>
            <w:tcW w:w="3258" w:type="dxa"/>
          </w:tcPr>
          <w:p w14:paraId="3F53736A" w14:textId="6937D8FA" w:rsidR="00B14340" w:rsidRDefault="00B14340" w:rsidP="00C05DAF">
            <w:pPr>
              <w:jc w:val="left"/>
              <w:rPr>
                <w:iCs/>
              </w:rPr>
            </w:pPr>
            <w:r>
              <w:rPr>
                <w:iCs/>
              </w:rPr>
              <w:t>Post duplication service – ElasticSearch</w:t>
            </w:r>
          </w:p>
        </w:tc>
        <w:tc>
          <w:tcPr>
            <w:tcW w:w="6318" w:type="dxa"/>
          </w:tcPr>
          <w:p w14:paraId="7F7F7FD2" w14:textId="22E960CE" w:rsidR="00B14340" w:rsidRPr="00F94ED9" w:rsidRDefault="0059160D" w:rsidP="00F62794">
            <w:pPr>
              <w:rPr>
                <w:iCs/>
              </w:rPr>
            </w:pPr>
            <w:r>
              <w:rPr>
                <w:iCs/>
              </w:rPr>
              <w:t>Post duplication service</w:t>
            </w:r>
            <w:r w:rsidR="00517D89">
              <w:rPr>
                <w:iCs/>
              </w:rPr>
              <w:t xml:space="preserve"> </w:t>
            </w:r>
            <w:r w:rsidR="00C4295F">
              <w:rPr>
                <w:iCs/>
              </w:rPr>
              <w:t>xử lý message và lưu vào ElasticSearch</w:t>
            </w:r>
          </w:p>
        </w:tc>
      </w:tr>
    </w:tbl>
    <w:p w14:paraId="5C7F0573" w14:textId="318D6FAB" w:rsidR="009F3CF7" w:rsidRDefault="009F3CF7" w:rsidP="009F3CF7"/>
    <w:p w14:paraId="1A01BDC1" w14:textId="1D4E6A87" w:rsidR="00D36BDD" w:rsidRDefault="00D36BDD" w:rsidP="00D36BDD">
      <w:pPr>
        <w:pStyle w:val="Heading3"/>
      </w:pPr>
      <w:bookmarkStart w:id="26" w:name="_Toc77988932"/>
      <w:r>
        <w:t xml:space="preserve">Level 3 Decomposition </w:t>
      </w:r>
      <w:r w:rsidR="00242577">
        <w:t>Post save service</w:t>
      </w:r>
      <w:bookmarkEnd w:id="26"/>
      <w:r w:rsidR="005427B8">
        <w:t xml:space="preserve">: </w:t>
      </w:r>
      <w:r w:rsidR="005427B8" w:rsidRPr="001C6D8F">
        <w:rPr>
          <w:bCs/>
        </w:rPr>
        <w:t>Đảm</w:t>
      </w:r>
      <w:r w:rsidR="005427B8">
        <w:rPr>
          <w:bCs/>
        </w:rPr>
        <w:t xml:space="preserve"> bảo tính toàn vẹn dữ liệu khi lưu bài đăng</w:t>
      </w:r>
    </w:p>
    <w:p w14:paraId="494A627E" w14:textId="20656EA0" w:rsidR="00D36BDD" w:rsidRDefault="00242577" w:rsidP="009F3CF7">
      <w:r>
        <w:rPr>
          <w:noProof/>
        </w:rPr>
        <w:drawing>
          <wp:inline distT="0" distB="0" distL="0" distR="0" wp14:anchorId="6E51B97A" wp14:editId="6EA7FE1F">
            <wp:extent cx="5943600" cy="2974975"/>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974975"/>
                    </a:xfrm>
                    <a:prstGeom prst="rect">
                      <a:avLst/>
                    </a:prstGeom>
                  </pic:spPr>
                </pic:pic>
              </a:graphicData>
            </a:graphic>
          </wp:inline>
        </w:drawing>
      </w:r>
    </w:p>
    <w:p w14:paraId="5E5B4D0A" w14:textId="6C666F08" w:rsidR="00A82A18" w:rsidRPr="006F0317" w:rsidRDefault="00A82A18" w:rsidP="00A82A18">
      <w:pPr>
        <w:pStyle w:val="Caption"/>
        <w:jc w:val="center"/>
      </w:pPr>
      <w:bookmarkStart w:id="27" w:name="_Ref77399578"/>
      <w:bookmarkStart w:id="28" w:name="_Toc77988909"/>
      <w:r>
        <w:t xml:space="preserve">Figure </w:t>
      </w:r>
      <w:r>
        <w:fldChar w:fldCharType="begin"/>
      </w:r>
      <w:r>
        <w:instrText>SEQ Figure \* ARABIC</w:instrText>
      </w:r>
      <w:r>
        <w:fldChar w:fldCharType="separate"/>
      </w:r>
      <w:r w:rsidR="00E55A04">
        <w:rPr>
          <w:noProof/>
        </w:rPr>
        <w:t>4</w:t>
      </w:r>
      <w:r>
        <w:fldChar w:fldCharType="end"/>
      </w:r>
      <w:bookmarkEnd w:id="27"/>
      <w:r>
        <w:t xml:space="preserve"> C&amp;C Decomposition Level </w:t>
      </w:r>
      <w:r w:rsidR="00FF6281">
        <w:t>3</w:t>
      </w:r>
      <w:bookmarkEnd w:id="28"/>
    </w:p>
    <w:p w14:paraId="6FA76F77" w14:textId="77777777" w:rsidR="00A82A18" w:rsidRDefault="00A82A18" w:rsidP="00242577">
      <w:pPr>
        <w:pStyle w:val="Heading4"/>
      </w:pPr>
      <w:r>
        <w:t>Decomposition Rationale</w:t>
      </w:r>
    </w:p>
    <w:tbl>
      <w:tblPr>
        <w:tblStyle w:val="TableGrid"/>
        <w:tblW w:w="0" w:type="auto"/>
        <w:tblLook w:val="04A0" w:firstRow="1" w:lastRow="0" w:firstColumn="1" w:lastColumn="0" w:noHBand="0" w:noVBand="1"/>
      </w:tblPr>
      <w:tblGrid>
        <w:gridCol w:w="4683"/>
        <w:gridCol w:w="4667"/>
      </w:tblGrid>
      <w:tr w:rsidR="00A82A18" w14:paraId="7129502C" w14:textId="77777777" w:rsidTr="00F62794">
        <w:tc>
          <w:tcPr>
            <w:tcW w:w="4788" w:type="dxa"/>
          </w:tcPr>
          <w:p w14:paraId="056C2B95" w14:textId="0C0623A1" w:rsidR="00A82A18" w:rsidRDefault="00A82A18" w:rsidP="00F62794">
            <w:r w:rsidRPr="007F0A59">
              <w:rPr>
                <w:b/>
              </w:rPr>
              <w:t>Associated Drawings:</w:t>
            </w:r>
            <w:r>
              <w:t xml:space="preserve"> </w:t>
            </w:r>
            <w:r w:rsidR="00905502">
              <w:fldChar w:fldCharType="begin"/>
            </w:r>
            <w:r w:rsidR="00905502">
              <w:instrText xml:space="preserve"> REF _Ref77399578 \h </w:instrText>
            </w:r>
            <w:r w:rsidR="00905502">
              <w:fldChar w:fldCharType="separate"/>
            </w:r>
            <w:r w:rsidR="00FA17D2">
              <w:t xml:space="preserve">Figure </w:t>
            </w:r>
            <w:r w:rsidR="00FA17D2">
              <w:rPr>
                <w:noProof/>
              </w:rPr>
              <w:t>4</w:t>
            </w:r>
            <w:r w:rsidR="00905502">
              <w:fldChar w:fldCharType="end"/>
            </w:r>
          </w:p>
          <w:p w14:paraId="21D0B6A4" w14:textId="45FD558C" w:rsidR="00A82A18" w:rsidRDefault="00A82A18" w:rsidP="00F62794">
            <w:r w:rsidRPr="007F0A59">
              <w:rPr>
                <w:b/>
              </w:rPr>
              <w:t>Associated Responsibilities:</w:t>
            </w:r>
            <w:r>
              <w:t xml:space="preserve"> </w:t>
            </w:r>
            <w:r w:rsidR="00905502">
              <w:fldChar w:fldCharType="begin"/>
            </w:r>
            <w:r w:rsidR="00905502">
              <w:instrText xml:space="preserve"> REF _Ref77399553 \h </w:instrText>
            </w:r>
            <w:r w:rsidR="00905502">
              <w:fldChar w:fldCharType="separate"/>
            </w:r>
            <w:r w:rsidR="00FA17D2">
              <w:t xml:space="preserve">Catalog </w:t>
            </w:r>
            <w:r w:rsidR="00FA17D2">
              <w:rPr>
                <w:noProof/>
              </w:rPr>
              <w:t>3</w:t>
            </w:r>
            <w:r w:rsidR="00905502">
              <w:fldChar w:fldCharType="end"/>
            </w:r>
            <w:r w:rsidR="00905502">
              <w:t xml:space="preserve">, </w:t>
            </w:r>
            <w:r w:rsidR="00905502">
              <w:fldChar w:fldCharType="begin"/>
            </w:r>
            <w:r w:rsidR="00905502">
              <w:instrText xml:space="preserve"> REF _Ref77399555 \h </w:instrText>
            </w:r>
            <w:r w:rsidR="00905502">
              <w:fldChar w:fldCharType="separate"/>
            </w:r>
            <w:r w:rsidR="00FA17D2">
              <w:t xml:space="preserve">Catalog </w:t>
            </w:r>
            <w:r w:rsidR="00FA17D2">
              <w:rPr>
                <w:noProof/>
              </w:rPr>
              <w:t>4</w:t>
            </w:r>
            <w:r w:rsidR="00905502">
              <w:fldChar w:fldCharType="end"/>
            </w:r>
          </w:p>
        </w:tc>
        <w:tc>
          <w:tcPr>
            <w:tcW w:w="4788" w:type="dxa"/>
          </w:tcPr>
          <w:p w14:paraId="5EFB7E4E" w14:textId="77777777" w:rsidR="00A82A18" w:rsidRDefault="00A82A18" w:rsidP="00F62794">
            <w:r w:rsidRPr="007F0A59">
              <w:rPr>
                <w:b/>
              </w:rPr>
              <w:t>Perspective:</w:t>
            </w:r>
            <w:r>
              <w:t xml:space="preserve"> Component-and-Connector</w:t>
            </w:r>
          </w:p>
        </w:tc>
      </w:tr>
      <w:tr w:rsidR="00A82A18" w14:paraId="6208B95B" w14:textId="77777777" w:rsidTr="00F62794">
        <w:tc>
          <w:tcPr>
            <w:tcW w:w="9576" w:type="dxa"/>
            <w:gridSpan w:val="2"/>
          </w:tcPr>
          <w:p w14:paraId="66E5AE81" w14:textId="60A2BB6F" w:rsidR="00A82A18" w:rsidRDefault="00EB0186" w:rsidP="00CF2A73">
            <w:pPr>
              <w:pStyle w:val="ListParagraph"/>
              <w:numPr>
                <w:ilvl w:val="0"/>
                <w:numId w:val="2"/>
              </w:numPr>
              <w:ind w:left="335"/>
            </w:pPr>
            <w:r>
              <w:t xml:space="preserve">Mô tả: </w:t>
            </w:r>
            <w:r w:rsidR="005439A2">
              <w:t>Khi tạo bài đăng sẽ cần lưu vào Postgresql và ElasticSearch</w:t>
            </w:r>
            <w:r w:rsidR="00373CE5">
              <w:t>, vì vậy cần phải đảm bảo việc lưu vào Postgresql và phản hồi cho người dùng</w:t>
            </w:r>
            <w:r w:rsidR="007324F5">
              <w:t xml:space="preserve"> mà</w:t>
            </w:r>
            <w:r w:rsidR="00373CE5">
              <w:t xml:space="preserve"> không phải chờ </w:t>
            </w:r>
            <w:r w:rsidR="007324F5">
              <w:t>lưu vào ElasticSearch xong, nhưng cũng phải đảm bảo dữ liệu mới đều có ở Postgresql và ElasticSearch</w:t>
            </w:r>
          </w:p>
          <w:p w14:paraId="5C88D08D" w14:textId="70BD62AE" w:rsidR="004304D7" w:rsidRDefault="004304D7" w:rsidP="00CF2A73">
            <w:pPr>
              <w:pStyle w:val="ListParagraph"/>
              <w:numPr>
                <w:ilvl w:val="0"/>
                <w:numId w:val="5"/>
              </w:numPr>
            </w:pPr>
            <w:r>
              <w:t>Post save service nhận reques</w:t>
            </w:r>
            <w:r w:rsidR="00D70300">
              <w:t xml:space="preserve">t lưu bài đăng sẽ tiến hành lưu vào database Postgresql, khi lưu thành công thì lập tức gửi </w:t>
            </w:r>
            <w:r w:rsidR="00064DB8">
              <w:t xml:space="preserve">message đến RabbitMQ mà không cần chờ phản hồi cho người dùng; hay </w:t>
            </w:r>
            <w:r w:rsidR="005439A2">
              <w:t>việc phản hồi cho người dùng không cần chờ việc lưu vào ElasticSearch</w:t>
            </w:r>
            <w:r w:rsidR="00A46E75">
              <w:t>.</w:t>
            </w:r>
          </w:p>
          <w:p w14:paraId="2C7F9271" w14:textId="1FAFDEF6" w:rsidR="00A46E75" w:rsidRDefault="00A46E75" w:rsidP="00CF2A73">
            <w:pPr>
              <w:pStyle w:val="ListParagraph"/>
              <w:numPr>
                <w:ilvl w:val="0"/>
                <w:numId w:val="5"/>
              </w:numPr>
            </w:pPr>
            <w:r>
              <w:t>RabbitMQ đóng vai trò là một message broker, đảm bảo toàn vẹn dữ liệu ở ElasticSearch với Postgresql</w:t>
            </w:r>
            <w:r w:rsidR="00D864C2">
              <w:t>, nếu post duplication service lưu vào ElasticSearch không thành công, RabbitMQ sẽ giữ lại dữ liệu mới đó và chờ post duplication service thực hiện lại việc lưu vào ElasticSearch.</w:t>
            </w:r>
          </w:p>
          <w:p w14:paraId="52EDFDAE" w14:textId="77777777" w:rsidR="00D864C2" w:rsidRDefault="001E22F9" w:rsidP="00CF2A73">
            <w:pPr>
              <w:pStyle w:val="ListParagraph"/>
              <w:numPr>
                <w:ilvl w:val="0"/>
                <w:numId w:val="2"/>
              </w:numPr>
              <w:ind w:left="335"/>
            </w:pPr>
            <w:r>
              <w:t xml:space="preserve">Quyết định thiết kế: </w:t>
            </w:r>
          </w:p>
          <w:p w14:paraId="20C7FDAC" w14:textId="26AD27CA" w:rsidR="001E22F9" w:rsidRDefault="00955D78" w:rsidP="00CF2A73">
            <w:pPr>
              <w:pStyle w:val="ListParagraph"/>
              <w:numPr>
                <w:ilvl w:val="0"/>
                <w:numId w:val="6"/>
              </w:numPr>
            </w:pPr>
            <w:r>
              <w:t>Thread</w:t>
            </w:r>
            <w:r w:rsidR="00D864C2">
              <w:t>:</w:t>
            </w:r>
            <w:r w:rsidR="006905EB">
              <w:t xml:space="preserve"> ở post save service,</w:t>
            </w:r>
            <w:r w:rsidR="00377E1A">
              <w:t xml:space="preserve"> thread mới tạo cho gửi message </w:t>
            </w:r>
            <w:r w:rsidR="006905EB">
              <w:t>đến RabbitMQ</w:t>
            </w:r>
            <w:r w:rsidR="00F458A0">
              <w:t xml:space="preserve">, vì vậy việc </w:t>
            </w:r>
            <w:r w:rsidR="00E10ACE">
              <w:t>response cho người dùng sẽ không phải chờ.</w:t>
            </w:r>
          </w:p>
          <w:p w14:paraId="58F5A005" w14:textId="07D426BB" w:rsidR="00D864C2" w:rsidRDefault="00D864C2" w:rsidP="00CF2A73">
            <w:pPr>
              <w:pStyle w:val="ListParagraph"/>
              <w:numPr>
                <w:ilvl w:val="0"/>
                <w:numId w:val="6"/>
              </w:numPr>
            </w:pPr>
            <w:r>
              <w:t xml:space="preserve">RabbitMQ: </w:t>
            </w:r>
            <w:r w:rsidR="00955D78">
              <w:t xml:space="preserve">Message broker giữ message nếu post duplication service </w:t>
            </w:r>
            <w:r w:rsidR="00377E1A">
              <w:t>ghi vào ElasticSearch thất bại</w:t>
            </w:r>
            <w:r w:rsidR="009C0922">
              <w:t xml:space="preserve"> hoặc post duplication service </w:t>
            </w:r>
            <w:r w:rsidR="00CF6549">
              <w:t>bị lỗi.</w:t>
            </w:r>
          </w:p>
        </w:tc>
      </w:tr>
    </w:tbl>
    <w:p w14:paraId="4112089B" w14:textId="77777777" w:rsidR="009F3CF7" w:rsidRDefault="009F3CF7" w:rsidP="009F3CF7"/>
    <w:p w14:paraId="52FDB237" w14:textId="1661A65A" w:rsidR="00A82A18" w:rsidRDefault="00A82A18" w:rsidP="00242577">
      <w:pPr>
        <w:pStyle w:val="Heading4"/>
      </w:pPr>
      <w:r w:rsidRPr="00C55EEA">
        <w:lastRenderedPageBreak/>
        <w:t>Element Responsibilities Catalog</w:t>
      </w:r>
    </w:p>
    <w:p w14:paraId="3B3792ED" w14:textId="2CC3C85C" w:rsidR="007E4085" w:rsidRPr="007E4085" w:rsidRDefault="007E4085" w:rsidP="007E4085">
      <w:pPr>
        <w:pStyle w:val="Caption"/>
      </w:pPr>
      <w:bookmarkStart w:id="29" w:name="_Ref77399553"/>
      <w:bookmarkStart w:id="30" w:name="_Toc77988898"/>
      <w:r>
        <w:t xml:space="preserve">Catalog </w:t>
      </w:r>
      <w:r>
        <w:fldChar w:fldCharType="begin"/>
      </w:r>
      <w:r>
        <w:instrText>SEQ Catalog \* ARABIC</w:instrText>
      </w:r>
      <w:r>
        <w:fldChar w:fldCharType="separate"/>
      </w:r>
      <w:r w:rsidR="008312E4">
        <w:rPr>
          <w:noProof/>
        </w:rPr>
        <w:t>3</w:t>
      </w:r>
      <w:r>
        <w:fldChar w:fldCharType="end"/>
      </w:r>
      <w:bookmarkEnd w:id="29"/>
      <w:r>
        <w:t xml:space="preserve"> </w:t>
      </w:r>
      <w:r w:rsidRPr="008D6C48">
        <w:t xml:space="preserve">Element Responsibilities for C&amp;C view level </w:t>
      </w:r>
      <w:r w:rsidR="00C8572B">
        <w:t>3</w:t>
      </w:r>
      <w:bookmarkEnd w:id="30"/>
    </w:p>
    <w:tbl>
      <w:tblPr>
        <w:tblStyle w:val="TableGrid"/>
        <w:tblW w:w="0" w:type="auto"/>
        <w:tblLook w:val="04A0" w:firstRow="1" w:lastRow="0" w:firstColumn="1" w:lastColumn="0" w:noHBand="0" w:noVBand="1"/>
      </w:tblPr>
      <w:tblGrid>
        <w:gridCol w:w="2152"/>
        <w:gridCol w:w="7198"/>
      </w:tblGrid>
      <w:tr w:rsidR="00A82A18" w14:paraId="3E5E29E9" w14:textId="77777777" w:rsidTr="00F62794">
        <w:tc>
          <w:tcPr>
            <w:tcW w:w="2152" w:type="dxa"/>
          </w:tcPr>
          <w:p w14:paraId="69AADB11" w14:textId="42777B0F" w:rsidR="00A82A18" w:rsidRPr="006135EA" w:rsidRDefault="00A82A18" w:rsidP="00F62794">
            <w:pPr>
              <w:jc w:val="left"/>
              <w:rPr>
                <w:bCs/>
              </w:rPr>
            </w:pPr>
            <w:r>
              <w:rPr>
                <w:b/>
              </w:rPr>
              <w:t xml:space="preserve">Associated Drawings: </w:t>
            </w:r>
            <w:r w:rsidR="00905502">
              <w:rPr>
                <w:b/>
              </w:rPr>
              <w:fldChar w:fldCharType="begin"/>
            </w:r>
            <w:r w:rsidR="00905502">
              <w:rPr>
                <w:b/>
              </w:rPr>
              <w:instrText xml:space="preserve"> REF _Ref77399578 \h </w:instrText>
            </w:r>
            <w:r w:rsidR="00905502">
              <w:rPr>
                <w:b/>
              </w:rPr>
            </w:r>
            <w:r w:rsidR="00905502">
              <w:rPr>
                <w:b/>
              </w:rPr>
              <w:fldChar w:fldCharType="separate"/>
            </w:r>
            <w:r w:rsidR="003821AC">
              <w:t xml:space="preserve">Figure </w:t>
            </w:r>
            <w:r w:rsidR="003821AC">
              <w:rPr>
                <w:noProof/>
              </w:rPr>
              <w:t>4</w:t>
            </w:r>
            <w:r w:rsidR="00905502">
              <w:rPr>
                <w:b/>
              </w:rPr>
              <w:fldChar w:fldCharType="end"/>
            </w:r>
          </w:p>
        </w:tc>
        <w:tc>
          <w:tcPr>
            <w:tcW w:w="7198" w:type="dxa"/>
          </w:tcPr>
          <w:p w14:paraId="5AA31B60" w14:textId="77777777" w:rsidR="00A82A18" w:rsidRPr="00446B6C" w:rsidRDefault="00A82A18" w:rsidP="00F62794">
            <w:r w:rsidRPr="00446B6C">
              <w:rPr>
                <w:b/>
              </w:rPr>
              <w:t xml:space="preserve">Perspective: </w:t>
            </w:r>
            <w:r>
              <w:t>Component-and-Connector</w:t>
            </w:r>
          </w:p>
        </w:tc>
      </w:tr>
      <w:tr w:rsidR="00A82A18" w14:paraId="7421AFE3" w14:textId="77777777" w:rsidTr="00F62794">
        <w:tc>
          <w:tcPr>
            <w:tcW w:w="2152" w:type="dxa"/>
            <w:shd w:val="clear" w:color="auto" w:fill="A6A6A6" w:themeFill="background1" w:themeFillShade="A6"/>
          </w:tcPr>
          <w:p w14:paraId="3D7AA909" w14:textId="77777777" w:rsidR="00A82A18" w:rsidRPr="00446B6C" w:rsidRDefault="00A82A18" w:rsidP="00F62794">
            <w:pPr>
              <w:rPr>
                <w:b/>
              </w:rPr>
            </w:pPr>
            <w:r w:rsidRPr="00446B6C">
              <w:rPr>
                <w:b/>
              </w:rPr>
              <w:t>Element</w:t>
            </w:r>
          </w:p>
        </w:tc>
        <w:tc>
          <w:tcPr>
            <w:tcW w:w="7198" w:type="dxa"/>
            <w:shd w:val="clear" w:color="auto" w:fill="A6A6A6" w:themeFill="background1" w:themeFillShade="A6"/>
          </w:tcPr>
          <w:p w14:paraId="25B38C7F" w14:textId="77777777" w:rsidR="00A82A18" w:rsidRPr="00446B6C" w:rsidRDefault="00A82A18" w:rsidP="00F62794">
            <w:pPr>
              <w:rPr>
                <w:b/>
              </w:rPr>
            </w:pPr>
            <w:r w:rsidRPr="00446B6C">
              <w:rPr>
                <w:b/>
              </w:rPr>
              <w:t>Responsibilities</w:t>
            </w:r>
          </w:p>
        </w:tc>
      </w:tr>
      <w:tr w:rsidR="00A82A18" w14:paraId="584A1B1A" w14:textId="77777777" w:rsidTr="00F62794">
        <w:tc>
          <w:tcPr>
            <w:tcW w:w="2152" w:type="dxa"/>
          </w:tcPr>
          <w:p w14:paraId="4B6589CE" w14:textId="656C8A82" w:rsidR="00A82A18" w:rsidRPr="00EE52E1" w:rsidRDefault="00933C0D" w:rsidP="00F62794">
            <w:r>
              <w:t>Save new post</w:t>
            </w:r>
            <w:r w:rsidR="005F22A2">
              <w:t xml:space="preserve"> </w:t>
            </w:r>
          </w:p>
        </w:tc>
        <w:tc>
          <w:tcPr>
            <w:tcW w:w="7198" w:type="dxa"/>
          </w:tcPr>
          <w:p w14:paraId="116484DF" w14:textId="1B28D162" w:rsidR="00A82A18" w:rsidRPr="00EE52E1" w:rsidRDefault="00C7657A" w:rsidP="00F62794">
            <w:r>
              <w:t xml:space="preserve">Lưu bài đăng vào </w:t>
            </w:r>
            <w:r w:rsidR="0051720B">
              <w:rPr>
                <w:iCs/>
              </w:rPr>
              <w:t>cơ sở dữ liệu</w:t>
            </w:r>
            <w:r w:rsidR="0051720B">
              <w:t xml:space="preserve"> </w:t>
            </w:r>
            <w:r>
              <w:t>Postgresql</w:t>
            </w:r>
            <w:r w:rsidR="0022190E">
              <w:t xml:space="preserve"> và phản hồi </w:t>
            </w:r>
            <w:r w:rsidR="00E10B83">
              <w:t>trạng thái lại cho</w:t>
            </w:r>
            <w:r w:rsidR="00C95970">
              <w:t xml:space="preserve"> gateway</w:t>
            </w:r>
          </w:p>
        </w:tc>
      </w:tr>
      <w:tr w:rsidR="00A82A18" w14:paraId="0260475D" w14:textId="77777777" w:rsidTr="00F62794">
        <w:tc>
          <w:tcPr>
            <w:tcW w:w="2152" w:type="dxa"/>
          </w:tcPr>
          <w:p w14:paraId="2DFEA836" w14:textId="027977A4" w:rsidR="00A82A18" w:rsidRDefault="00442B19" w:rsidP="00F62794">
            <w:r>
              <w:t>Send new post</w:t>
            </w:r>
          </w:p>
        </w:tc>
        <w:tc>
          <w:tcPr>
            <w:tcW w:w="7198" w:type="dxa"/>
          </w:tcPr>
          <w:p w14:paraId="1D87EB72" w14:textId="689D9A43" w:rsidR="00A82A18" w:rsidRPr="00A10E46" w:rsidRDefault="00DD4C9B" w:rsidP="00F62794">
            <w:pPr>
              <w:rPr>
                <w:iCs/>
              </w:rPr>
            </w:pPr>
            <w:r>
              <w:rPr>
                <w:iCs/>
              </w:rPr>
              <w:t>Là producer</w:t>
            </w:r>
            <w:r w:rsidR="00C4058D">
              <w:rPr>
                <w:iCs/>
              </w:rPr>
              <w:t xml:space="preserve"> nhận dữ liệu bài đăng từ save new post,</w:t>
            </w:r>
            <w:r>
              <w:rPr>
                <w:iCs/>
              </w:rPr>
              <w:t xml:space="preserve"> t</w:t>
            </w:r>
            <w:r w:rsidR="00C7657A">
              <w:rPr>
                <w:iCs/>
              </w:rPr>
              <w:t>ạo message bài đăng và gửi vào RabbitMQ</w:t>
            </w:r>
            <w:r w:rsidR="00853B41">
              <w:rPr>
                <w:iCs/>
              </w:rPr>
              <w:t xml:space="preserve"> theo hình thức gửi đi mà không cần chờ phản hồi</w:t>
            </w:r>
          </w:p>
        </w:tc>
      </w:tr>
      <w:tr w:rsidR="00A82A18" w14:paraId="7B57CF37" w14:textId="77777777" w:rsidTr="00F62794">
        <w:tc>
          <w:tcPr>
            <w:tcW w:w="2152" w:type="dxa"/>
          </w:tcPr>
          <w:p w14:paraId="429E712F" w14:textId="472E09FD" w:rsidR="00A82A18" w:rsidRDefault="00FC4009" w:rsidP="00F62794">
            <w:r>
              <w:t>RabbitMQ</w:t>
            </w:r>
          </w:p>
        </w:tc>
        <w:tc>
          <w:tcPr>
            <w:tcW w:w="7198" w:type="dxa"/>
          </w:tcPr>
          <w:p w14:paraId="5368ECF8" w14:textId="329C1297" w:rsidR="00A82A18" w:rsidRPr="00A10E46" w:rsidRDefault="0051720B" w:rsidP="00F62794">
            <w:pPr>
              <w:rPr>
                <w:iCs/>
              </w:rPr>
            </w:pPr>
            <w:r>
              <w:rPr>
                <w:iCs/>
              </w:rPr>
              <w:t>Message broker</w:t>
            </w:r>
          </w:p>
        </w:tc>
      </w:tr>
      <w:tr w:rsidR="00A82A18" w14:paraId="53A95C73" w14:textId="77777777" w:rsidTr="00F62794">
        <w:tc>
          <w:tcPr>
            <w:tcW w:w="2152" w:type="dxa"/>
          </w:tcPr>
          <w:p w14:paraId="72B56B1C" w14:textId="46487669" w:rsidR="00A82A18" w:rsidRDefault="00FC4009" w:rsidP="00F62794">
            <w:r>
              <w:t>Postgresql</w:t>
            </w:r>
          </w:p>
        </w:tc>
        <w:tc>
          <w:tcPr>
            <w:tcW w:w="7198" w:type="dxa"/>
          </w:tcPr>
          <w:p w14:paraId="34DB145F" w14:textId="4592B3DB" w:rsidR="00A82A18" w:rsidRPr="00A10E46" w:rsidRDefault="0051720B" w:rsidP="00F62794">
            <w:pPr>
              <w:rPr>
                <w:iCs/>
              </w:rPr>
            </w:pPr>
            <w:r>
              <w:rPr>
                <w:iCs/>
              </w:rPr>
              <w:t>Cơ sở dữ liệu</w:t>
            </w:r>
          </w:p>
        </w:tc>
      </w:tr>
      <w:tr w:rsidR="00A82A18" w14:paraId="53991509" w14:textId="77777777" w:rsidTr="00F62794">
        <w:tc>
          <w:tcPr>
            <w:tcW w:w="2152" w:type="dxa"/>
          </w:tcPr>
          <w:p w14:paraId="234C7CC0" w14:textId="26E68265" w:rsidR="00A82A18" w:rsidRDefault="00FC4009" w:rsidP="00F62794">
            <w:r>
              <w:t>Save new post</w:t>
            </w:r>
          </w:p>
        </w:tc>
        <w:tc>
          <w:tcPr>
            <w:tcW w:w="7198" w:type="dxa"/>
          </w:tcPr>
          <w:p w14:paraId="485A847A" w14:textId="236A9EDD" w:rsidR="00A82A18" w:rsidRPr="00A10E46" w:rsidRDefault="003E5E6C" w:rsidP="00F62794">
            <w:pPr>
              <w:rPr>
                <w:iCs/>
              </w:rPr>
            </w:pPr>
            <w:r>
              <w:rPr>
                <w:iCs/>
              </w:rPr>
              <w:t>Là consumer n</w:t>
            </w:r>
            <w:r w:rsidR="00360DA1">
              <w:rPr>
                <w:iCs/>
              </w:rPr>
              <w:t>hận message từ RabbitMQ và lưu vào ElasticSearch</w:t>
            </w:r>
            <w:r w:rsidR="001B18B7">
              <w:rPr>
                <w:iCs/>
              </w:rPr>
              <w:t>. Nếu có lỗi xảy ra tại ElasticSearch thì nó sẽ retrieve 3 lần</w:t>
            </w:r>
            <w:r w:rsidR="00FF0132">
              <w:rPr>
                <w:iCs/>
              </w:rPr>
              <w:t xml:space="preserve">, nếu </w:t>
            </w:r>
            <w:r w:rsidR="00B5364D">
              <w:rPr>
                <w:iCs/>
              </w:rPr>
              <w:t>sau 3 lần mà không thành công sẽ lưu message vào bộ nhớ tạm để chờ xử lý sau</w:t>
            </w:r>
          </w:p>
        </w:tc>
      </w:tr>
      <w:tr w:rsidR="00A82A18" w14:paraId="0FCCFF5D" w14:textId="77777777" w:rsidTr="00F62794">
        <w:tc>
          <w:tcPr>
            <w:tcW w:w="2152" w:type="dxa"/>
          </w:tcPr>
          <w:p w14:paraId="32C8D682" w14:textId="617B2F94" w:rsidR="00A82A18" w:rsidRDefault="00C7350A" w:rsidP="00F62794">
            <w:r>
              <w:t>ElasticSearch</w:t>
            </w:r>
          </w:p>
        </w:tc>
        <w:tc>
          <w:tcPr>
            <w:tcW w:w="7198" w:type="dxa"/>
          </w:tcPr>
          <w:p w14:paraId="5DDA03B4" w14:textId="41646D26" w:rsidR="00A82A18" w:rsidRPr="00A10E46" w:rsidRDefault="00360DA1" w:rsidP="00F62794">
            <w:pPr>
              <w:rPr>
                <w:iCs/>
              </w:rPr>
            </w:pPr>
            <w:r>
              <w:rPr>
                <w:iCs/>
              </w:rPr>
              <w:t>Lưu dữ liệu bài đăng phục vụ cho tìm kiếm</w:t>
            </w:r>
          </w:p>
        </w:tc>
      </w:tr>
    </w:tbl>
    <w:p w14:paraId="4222BE6F" w14:textId="77777777" w:rsidR="009F3CF7" w:rsidRDefault="009F3CF7" w:rsidP="009F3CF7"/>
    <w:p w14:paraId="2D63FEAB" w14:textId="5510E78E" w:rsidR="00A82A18" w:rsidRDefault="00A82A18" w:rsidP="00242577">
      <w:pPr>
        <w:pStyle w:val="Heading4"/>
      </w:pPr>
      <w:r w:rsidRPr="00952563">
        <w:t>Relationship Responsibilities Catalog</w:t>
      </w:r>
    </w:p>
    <w:p w14:paraId="04901EC9" w14:textId="746527A0" w:rsidR="007E4085" w:rsidRPr="007E4085" w:rsidRDefault="007E4085" w:rsidP="007E4085">
      <w:pPr>
        <w:pStyle w:val="Caption"/>
      </w:pPr>
      <w:bookmarkStart w:id="31" w:name="_Ref77399555"/>
      <w:bookmarkStart w:id="32" w:name="_Toc77988899"/>
      <w:r>
        <w:t xml:space="preserve">Catalog </w:t>
      </w:r>
      <w:r>
        <w:fldChar w:fldCharType="begin"/>
      </w:r>
      <w:r>
        <w:instrText>SEQ Catalog \* ARABIC</w:instrText>
      </w:r>
      <w:r>
        <w:fldChar w:fldCharType="separate"/>
      </w:r>
      <w:r w:rsidR="008D57D7">
        <w:rPr>
          <w:noProof/>
        </w:rPr>
        <w:t>4</w:t>
      </w:r>
      <w:r>
        <w:fldChar w:fldCharType="end"/>
      </w:r>
      <w:bookmarkEnd w:id="31"/>
      <w:r>
        <w:t xml:space="preserve"> </w:t>
      </w:r>
      <w:r w:rsidRPr="009E475F">
        <w:t>Relationship Responsibilites for C&amp;C view level</w:t>
      </w:r>
      <w:r>
        <w:t xml:space="preserve"> </w:t>
      </w:r>
      <w:r w:rsidR="00C8572B">
        <w:t>3</w:t>
      </w:r>
      <w:bookmarkEnd w:id="32"/>
    </w:p>
    <w:tbl>
      <w:tblPr>
        <w:tblStyle w:val="TableGrid"/>
        <w:tblW w:w="0" w:type="auto"/>
        <w:tblLook w:val="04A0" w:firstRow="1" w:lastRow="0" w:firstColumn="1" w:lastColumn="0" w:noHBand="0" w:noVBand="1"/>
      </w:tblPr>
      <w:tblGrid>
        <w:gridCol w:w="3194"/>
        <w:gridCol w:w="6156"/>
      </w:tblGrid>
      <w:tr w:rsidR="00A82A18" w14:paraId="608812D4" w14:textId="77777777" w:rsidTr="00F62794">
        <w:tc>
          <w:tcPr>
            <w:tcW w:w="3258" w:type="dxa"/>
          </w:tcPr>
          <w:p w14:paraId="702DB94A" w14:textId="05398C20" w:rsidR="00A82A18" w:rsidRPr="00446B6C" w:rsidRDefault="00A82A18" w:rsidP="00F62794">
            <w:r>
              <w:rPr>
                <w:b/>
              </w:rPr>
              <w:t xml:space="preserve">Associated Drawings: </w:t>
            </w:r>
            <w:r w:rsidR="00905502">
              <w:rPr>
                <w:bCs/>
              </w:rPr>
              <w:fldChar w:fldCharType="begin"/>
            </w:r>
            <w:r w:rsidR="00905502">
              <w:rPr>
                <w:b/>
              </w:rPr>
              <w:instrText xml:space="preserve"> REF _Ref77399578 \h </w:instrText>
            </w:r>
            <w:r w:rsidR="00905502">
              <w:rPr>
                <w:bCs/>
              </w:rPr>
            </w:r>
            <w:r w:rsidR="00905502">
              <w:rPr>
                <w:bCs/>
              </w:rPr>
              <w:fldChar w:fldCharType="separate"/>
            </w:r>
            <w:r w:rsidR="008D57D7">
              <w:t xml:space="preserve">Figure </w:t>
            </w:r>
            <w:r w:rsidR="008D57D7">
              <w:rPr>
                <w:noProof/>
              </w:rPr>
              <w:t>4</w:t>
            </w:r>
            <w:r w:rsidR="00905502">
              <w:rPr>
                <w:bCs/>
              </w:rPr>
              <w:fldChar w:fldCharType="end"/>
            </w:r>
          </w:p>
        </w:tc>
        <w:tc>
          <w:tcPr>
            <w:tcW w:w="6318" w:type="dxa"/>
          </w:tcPr>
          <w:p w14:paraId="252A3D8D" w14:textId="77777777" w:rsidR="00A82A18" w:rsidRPr="00446B6C" w:rsidRDefault="00A82A18" w:rsidP="00F62794">
            <w:r w:rsidRPr="00446B6C">
              <w:rPr>
                <w:b/>
              </w:rPr>
              <w:t xml:space="preserve">Perspective: </w:t>
            </w:r>
            <w:r>
              <w:t>Component-and-Connector</w:t>
            </w:r>
          </w:p>
        </w:tc>
      </w:tr>
      <w:tr w:rsidR="00A82A18" w14:paraId="17A26147" w14:textId="77777777" w:rsidTr="00F62794">
        <w:tc>
          <w:tcPr>
            <w:tcW w:w="3258" w:type="dxa"/>
            <w:shd w:val="clear" w:color="auto" w:fill="A6A6A6" w:themeFill="background1" w:themeFillShade="A6"/>
          </w:tcPr>
          <w:p w14:paraId="5F47293A" w14:textId="77777777" w:rsidR="00A82A18" w:rsidRPr="00446B6C" w:rsidRDefault="00A82A18" w:rsidP="00F62794">
            <w:pPr>
              <w:rPr>
                <w:b/>
              </w:rPr>
            </w:pPr>
            <w:r>
              <w:rPr>
                <w:b/>
              </w:rPr>
              <w:t>Relationship</w:t>
            </w:r>
          </w:p>
        </w:tc>
        <w:tc>
          <w:tcPr>
            <w:tcW w:w="6318" w:type="dxa"/>
            <w:shd w:val="clear" w:color="auto" w:fill="A6A6A6" w:themeFill="background1" w:themeFillShade="A6"/>
          </w:tcPr>
          <w:p w14:paraId="48058A95" w14:textId="77777777" w:rsidR="00A82A18" w:rsidRPr="00446B6C" w:rsidRDefault="00A82A18" w:rsidP="00F62794">
            <w:pPr>
              <w:rPr>
                <w:b/>
              </w:rPr>
            </w:pPr>
            <w:r w:rsidRPr="00446B6C">
              <w:rPr>
                <w:b/>
              </w:rPr>
              <w:t>Responsibilities</w:t>
            </w:r>
          </w:p>
        </w:tc>
      </w:tr>
      <w:tr w:rsidR="00504549" w14:paraId="39375332" w14:textId="77777777" w:rsidTr="00504549">
        <w:tc>
          <w:tcPr>
            <w:tcW w:w="3258" w:type="dxa"/>
            <w:shd w:val="clear" w:color="auto" w:fill="FFFFFF" w:themeFill="background1"/>
          </w:tcPr>
          <w:p w14:paraId="0FAC9100" w14:textId="00A64139" w:rsidR="00504549" w:rsidRDefault="00504549" w:rsidP="00F62794">
            <w:pPr>
              <w:rPr>
                <w:b/>
              </w:rPr>
            </w:pPr>
            <w:r>
              <w:t>Save new post - Postgresql</w:t>
            </w:r>
          </w:p>
        </w:tc>
        <w:tc>
          <w:tcPr>
            <w:tcW w:w="6318" w:type="dxa"/>
            <w:shd w:val="clear" w:color="auto" w:fill="FFFFFF" w:themeFill="background1"/>
          </w:tcPr>
          <w:p w14:paraId="6A4376F4" w14:textId="77E7A75C" w:rsidR="00504549" w:rsidRPr="00504549" w:rsidRDefault="00504549" w:rsidP="00F62794">
            <w:pPr>
              <w:rPr>
                <w:bCs/>
              </w:rPr>
            </w:pPr>
            <w:r>
              <w:rPr>
                <w:bCs/>
              </w:rPr>
              <w:t xml:space="preserve">Lưu </w:t>
            </w:r>
            <w:r w:rsidR="002E65AA">
              <w:rPr>
                <w:bCs/>
              </w:rPr>
              <w:t>bài đăng mới vào Postgresql</w:t>
            </w:r>
          </w:p>
        </w:tc>
      </w:tr>
      <w:tr w:rsidR="00A82A18" w14:paraId="1E16EA49" w14:textId="77777777" w:rsidTr="00F62794">
        <w:tc>
          <w:tcPr>
            <w:tcW w:w="3258" w:type="dxa"/>
          </w:tcPr>
          <w:p w14:paraId="4B7AB0E4" w14:textId="2DB2D9AB" w:rsidR="00A82A18" w:rsidRPr="00F94ED9" w:rsidRDefault="008A4D90" w:rsidP="00F62794">
            <w:pPr>
              <w:rPr>
                <w:iCs/>
              </w:rPr>
            </w:pPr>
            <w:r>
              <w:t>Save new post - Send new post</w:t>
            </w:r>
          </w:p>
        </w:tc>
        <w:tc>
          <w:tcPr>
            <w:tcW w:w="6318" w:type="dxa"/>
          </w:tcPr>
          <w:p w14:paraId="3CE0FB56" w14:textId="009199D0" w:rsidR="00A82A18" w:rsidRPr="00F94ED9" w:rsidRDefault="002E65AA" w:rsidP="00F62794">
            <w:pPr>
              <w:rPr>
                <w:iCs/>
              </w:rPr>
            </w:pPr>
            <w:r>
              <w:rPr>
                <w:iCs/>
              </w:rPr>
              <w:t xml:space="preserve">Sau khi lưu thành công vào Postgresql, dữ liệu bài đăng được </w:t>
            </w:r>
            <w:r w:rsidR="000B1419">
              <w:rPr>
                <w:iCs/>
              </w:rPr>
              <w:t>gửi đi RabbitMQ trong một luồng mới</w:t>
            </w:r>
          </w:p>
        </w:tc>
      </w:tr>
      <w:tr w:rsidR="008A4D90" w14:paraId="3F4F9C83" w14:textId="77777777" w:rsidTr="00F62794">
        <w:tc>
          <w:tcPr>
            <w:tcW w:w="3258" w:type="dxa"/>
          </w:tcPr>
          <w:p w14:paraId="43311B7B" w14:textId="1DA82824" w:rsidR="008A4D90" w:rsidRDefault="008A4D90" w:rsidP="00F62794">
            <w:r>
              <w:t>Send new post - RabbitMQ</w:t>
            </w:r>
          </w:p>
        </w:tc>
        <w:tc>
          <w:tcPr>
            <w:tcW w:w="6318" w:type="dxa"/>
          </w:tcPr>
          <w:p w14:paraId="4DF807CA" w14:textId="55140525" w:rsidR="008A4D90" w:rsidRPr="00F94ED9" w:rsidRDefault="000B1419" w:rsidP="00F62794">
            <w:pPr>
              <w:rPr>
                <w:iCs/>
              </w:rPr>
            </w:pPr>
            <w:r>
              <w:rPr>
                <w:iCs/>
              </w:rPr>
              <w:t>Gửi message bài đăng vào RabbitMQ</w:t>
            </w:r>
          </w:p>
        </w:tc>
      </w:tr>
      <w:tr w:rsidR="008A4D90" w14:paraId="4C2FD23E" w14:textId="77777777" w:rsidTr="00F62794">
        <w:tc>
          <w:tcPr>
            <w:tcW w:w="3258" w:type="dxa"/>
          </w:tcPr>
          <w:p w14:paraId="78E998B8" w14:textId="42D5AC68" w:rsidR="008A4D90" w:rsidRDefault="008A4D90" w:rsidP="00F62794">
            <w:r>
              <w:t>RabbitMQ - Save new post</w:t>
            </w:r>
          </w:p>
        </w:tc>
        <w:tc>
          <w:tcPr>
            <w:tcW w:w="6318" w:type="dxa"/>
          </w:tcPr>
          <w:p w14:paraId="3494D157" w14:textId="3B52B1E7" w:rsidR="008A4D90" w:rsidRPr="00F94ED9" w:rsidRDefault="00822794" w:rsidP="00F62794">
            <w:pPr>
              <w:rPr>
                <w:iCs/>
              </w:rPr>
            </w:pPr>
            <w:r>
              <w:rPr>
                <w:iCs/>
              </w:rPr>
              <w:t>Nhận message bài đăng từ RabbitMQ</w:t>
            </w:r>
          </w:p>
        </w:tc>
      </w:tr>
      <w:tr w:rsidR="008A4D90" w14:paraId="281093DA" w14:textId="77777777" w:rsidTr="00F62794">
        <w:tc>
          <w:tcPr>
            <w:tcW w:w="3258" w:type="dxa"/>
          </w:tcPr>
          <w:p w14:paraId="6E6BD3B5" w14:textId="3A527D44" w:rsidR="008A4D90" w:rsidRDefault="00504549" w:rsidP="00F62794">
            <w:r>
              <w:t>Save new post - ElasticSearch</w:t>
            </w:r>
          </w:p>
        </w:tc>
        <w:tc>
          <w:tcPr>
            <w:tcW w:w="6318" w:type="dxa"/>
          </w:tcPr>
          <w:p w14:paraId="39A5C8AE" w14:textId="6697F090" w:rsidR="008A4D90" w:rsidRPr="00F94ED9" w:rsidRDefault="00822794" w:rsidP="00F62794">
            <w:pPr>
              <w:rPr>
                <w:iCs/>
              </w:rPr>
            </w:pPr>
            <w:r>
              <w:rPr>
                <w:iCs/>
              </w:rPr>
              <w:t>Lưu dữ liệu bài đăng vào ElasticSearch</w:t>
            </w:r>
          </w:p>
        </w:tc>
      </w:tr>
    </w:tbl>
    <w:p w14:paraId="2336D225" w14:textId="7E832366" w:rsidR="00A82A18" w:rsidRDefault="00A82A18" w:rsidP="00A82A18"/>
    <w:p w14:paraId="07F201C2" w14:textId="1284128F" w:rsidR="00242577" w:rsidRDefault="00242577" w:rsidP="00242577">
      <w:pPr>
        <w:pStyle w:val="Heading3"/>
      </w:pPr>
      <w:bookmarkStart w:id="33" w:name="_Toc77988933"/>
      <w:r>
        <w:lastRenderedPageBreak/>
        <w:t>Level 4 Decomposition Report service</w:t>
      </w:r>
      <w:bookmarkEnd w:id="33"/>
      <w:r w:rsidR="00EA5AC6">
        <w:t xml:space="preserve">: </w:t>
      </w:r>
      <w:r w:rsidR="00EA5AC6">
        <w:rPr>
          <w:bCs/>
        </w:rPr>
        <w:t>Người dùng thêm hoặc thay đổi báo cáo sẽ không làm ảnh hưởng đến quản lý báo cáo của quản trị viên</w:t>
      </w:r>
    </w:p>
    <w:p w14:paraId="5F5B675C" w14:textId="639FE7EB" w:rsidR="00242577" w:rsidRDefault="009967CE" w:rsidP="00B770CF">
      <w:pPr>
        <w:jc w:val="center"/>
      </w:pPr>
      <w:r>
        <w:rPr>
          <w:noProof/>
        </w:rPr>
        <w:drawing>
          <wp:inline distT="0" distB="0" distL="0" distR="0" wp14:anchorId="08910A60" wp14:editId="2D109DC2">
            <wp:extent cx="5252262" cy="5086522"/>
            <wp:effectExtent l="0" t="0" r="5715"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252262" cy="5086522"/>
                    </a:xfrm>
                    <a:prstGeom prst="rect">
                      <a:avLst/>
                    </a:prstGeom>
                  </pic:spPr>
                </pic:pic>
              </a:graphicData>
            </a:graphic>
          </wp:inline>
        </w:drawing>
      </w:r>
    </w:p>
    <w:p w14:paraId="11AED33E" w14:textId="7E41F809" w:rsidR="00040029" w:rsidRDefault="00E55A04" w:rsidP="00E55A04">
      <w:pPr>
        <w:pStyle w:val="Caption"/>
        <w:jc w:val="center"/>
      </w:pPr>
      <w:bookmarkStart w:id="34" w:name="_Ref77983825"/>
      <w:bookmarkStart w:id="35" w:name="_Toc77988910"/>
      <w:r>
        <w:t xml:space="preserve">Figure </w:t>
      </w:r>
      <w:r w:rsidR="00723D05">
        <w:fldChar w:fldCharType="begin"/>
      </w:r>
      <w:r w:rsidR="00723D05">
        <w:instrText xml:space="preserve"> SEQ Figure \* ARABIC </w:instrText>
      </w:r>
      <w:r w:rsidR="00723D05">
        <w:fldChar w:fldCharType="separate"/>
      </w:r>
      <w:r w:rsidR="00342429">
        <w:rPr>
          <w:noProof/>
        </w:rPr>
        <w:t>5</w:t>
      </w:r>
      <w:r w:rsidR="00723D05">
        <w:rPr>
          <w:noProof/>
        </w:rPr>
        <w:fldChar w:fldCharType="end"/>
      </w:r>
      <w:bookmarkEnd w:id="34"/>
      <w:r>
        <w:t xml:space="preserve"> C&amp;C</w:t>
      </w:r>
      <w:r w:rsidR="008D57D7">
        <w:t xml:space="preserve"> Decomposition</w:t>
      </w:r>
      <w:r>
        <w:t xml:space="preserve"> Level 4</w:t>
      </w:r>
      <w:bookmarkEnd w:id="35"/>
    </w:p>
    <w:p w14:paraId="70DDBBAB" w14:textId="77777777" w:rsidR="001710F4" w:rsidRDefault="001710F4" w:rsidP="001710F4">
      <w:pPr>
        <w:pStyle w:val="Heading4"/>
      </w:pPr>
      <w:r>
        <w:t>Decomposition Rationale</w:t>
      </w:r>
    </w:p>
    <w:tbl>
      <w:tblPr>
        <w:tblStyle w:val="TableGrid"/>
        <w:tblW w:w="0" w:type="auto"/>
        <w:tblLook w:val="04A0" w:firstRow="1" w:lastRow="0" w:firstColumn="1" w:lastColumn="0" w:noHBand="0" w:noVBand="1"/>
      </w:tblPr>
      <w:tblGrid>
        <w:gridCol w:w="4683"/>
        <w:gridCol w:w="4667"/>
      </w:tblGrid>
      <w:tr w:rsidR="001710F4" w14:paraId="4E95845C" w14:textId="77777777" w:rsidTr="00723D05">
        <w:tc>
          <w:tcPr>
            <w:tcW w:w="4788" w:type="dxa"/>
          </w:tcPr>
          <w:p w14:paraId="0575758D" w14:textId="1497E51A" w:rsidR="001710F4" w:rsidRDefault="001710F4" w:rsidP="00A76027">
            <w:pPr>
              <w:jc w:val="left"/>
            </w:pPr>
            <w:r w:rsidRPr="007F0A59">
              <w:rPr>
                <w:b/>
              </w:rPr>
              <w:t>Associated Drawings:</w:t>
            </w:r>
            <w:r>
              <w:t xml:space="preserve"> </w:t>
            </w:r>
            <w:r w:rsidR="008D57D7">
              <w:fldChar w:fldCharType="begin"/>
            </w:r>
            <w:r w:rsidR="008D57D7">
              <w:instrText xml:space="preserve"> REF _Ref77983825 \h </w:instrText>
            </w:r>
            <w:r w:rsidR="00A76027">
              <w:instrText xml:space="preserve"> \* MERGEFORMAT </w:instrText>
            </w:r>
            <w:r w:rsidR="008D57D7">
              <w:fldChar w:fldCharType="separate"/>
            </w:r>
            <w:r w:rsidR="008D57D7">
              <w:t xml:space="preserve">Figure </w:t>
            </w:r>
            <w:r w:rsidR="008D57D7">
              <w:rPr>
                <w:noProof/>
              </w:rPr>
              <w:t>5</w:t>
            </w:r>
            <w:r w:rsidR="008D57D7">
              <w:fldChar w:fldCharType="end"/>
            </w:r>
          </w:p>
          <w:p w14:paraId="062B6164" w14:textId="032B115D" w:rsidR="001710F4" w:rsidRDefault="001710F4" w:rsidP="00A76027">
            <w:pPr>
              <w:jc w:val="left"/>
            </w:pPr>
            <w:r w:rsidRPr="007F0A59">
              <w:rPr>
                <w:b/>
              </w:rPr>
              <w:t>Associated Responsibilities:</w:t>
            </w:r>
            <w:r w:rsidR="00A76027">
              <w:rPr>
                <w:b/>
              </w:rPr>
              <w:t xml:space="preserve"> </w:t>
            </w:r>
            <w:r w:rsidR="009408ED">
              <w:rPr>
                <w:b/>
              </w:rPr>
              <w:fldChar w:fldCharType="begin"/>
            </w:r>
            <w:r w:rsidR="009408ED">
              <w:rPr>
                <w:b/>
              </w:rPr>
              <w:instrText xml:space="preserve"> REF _Ref77984280 \h </w:instrText>
            </w:r>
            <w:r w:rsidR="009408ED">
              <w:rPr>
                <w:b/>
              </w:rPr>
            </w:r>
            <w:r w:rsidR="009408ED">
              <w:rPr>
                <w:b/>
              </w:rPr>
              <w:fldChar w:fldCharType="separate"/>
            </w:r>
            <w:r w:rsidR="009408ED">
              <w:t xml:space="preserve">Catalog </w:t>
            </w:r>
            <w:r w:rsidR="009408ED">
              <w:rPr>
                <w:noProof/>
              </w:rPr>
              <w:t>5</w:t>
            </w:r>
            <w:r w:rsidR="009408ED">
              <w:rPr>
                <w:b/>
              </w:rPr>
              <w:fldChar w:fldCharType="end"/>
            </w:r>
            <w:r w:rsidR="009408ED">
              <w:rPr>
                <w:b/>
              </w:rPr>
              <w:t xml:space="preserve">, </w:t>
            </w:r>
            <w:r w:rsidR="009408ED">
              <w:rPr>
                <w:b/>
              </w:rPr>
              <w:fldChar w:fldCharType="begin"/>
            </w:r>
            <w:r w:rsidR="009408ED">
              <w:rPr>
                <w:b/>
              </w:rPr>
              <w:instrText xml:space="preserve"> REF _Ref77984288 \h </w:instrText>
            </w:r>
            <w:r w:rsidR="009408ED">
              <w:rPr>
                <w:b/>
              </w:rPr>
            </w:r>
            <w:r w:rsidR="009408ED">
              <w:rPr>
                <w:b/>
              </w:rPr>
              <w:fldChar w:fldCharType="separate"/>
            </w:r>
            <w:r w:rsidR="009408ED">
              <w:t xml:space="preserve">Catalog </w:t>
            </w:r>
            <w:r w:rsidR="009408ED">
              <w:rPr>
                <w:noProof/>
              </w:rPr>
              <w:t>6</w:t>
            </w:r>
            <w:r w:rsidR="009408ED">
              <w:rPr>
                <w:b/>
              </w:rPr>
              <w:fldChar w:fldCharType="end"/>
            </w:r>
          </w:p>
        </w:tc>
        <w:tc>
          <w:tcPr>
            <w:tcW w:w="4788" w:type="dxa"/>
          </w:tcPr>
          <w:p w14:paraId="4943F186" w14:textId="77777777" w:rsidR="001710F4" w:rsidRDefault="001710F4" w:rsidP="00723D05">
            <w:r w:rsidRPr="007F0A59">
              <w:rPr>
                <w:b/>
              </w:rPr>
              <w:t>Perspective:</w:t>
            </w:r>
            <w:r>
              <w:t xml:space="preserve"> Component-and-Connector</w:t>
            </w:r>
          </w:p>
        </w:tc>
      </w:tr>
      <w:tr w:rsidR="001710F4" w14:paraId="1CA3AFBA" w14:textId="77777777" w:rsidTr="00723D05">
        <w:tc>
          <w:tcPr>
            <w:tcW w:w="9576" w:type="dxa"/>
            <w:gridSpan w:val="2"/>
          </w:tcPr>
          <w:p w14:paraId="59039FBA" w14:textId="7D904685" w:rsidR="001710F4" w:rsidRDefault="001710F4" w:rsidP="00CF2A73">
            <w:pPr>
              <w:pStyle w:val="ListParagraph"/>
              <w:numPr>
                <w:ilvl w:val="0"/>
                <w:numId w:val="2"/>
              </w:numPr>
              <w:ind w:left="335"/>
            </w:pPr>
            <w:r>
              <w:t xml:space="preserve">Mô tả: </w:t>
            </w:r>
            <w:r w:rsidR="00342429">
              <w:t xml:space="preserve">Trong xử lý các báo cáo, report service </w:t>
            </w:r>
            <w:r w:rsidR="00BD3A28">
              <w:t>được dùng</w:t>
            </w:r>
            <w:r w:rsidR="00342429">
              <w:t xml:space="preserve"> cho người dùng thực hiện báo cáo, management service </w:t>
            </w:r>
            <w:r w:rsidR="00BD3A28">
              <w:t>được dùng cho quản trị viên xem và xử lý báo cáo. 2 service này được chia ra để đảm bảo</w:t>
            </w:r>
            <w:r w:rsidR="00C21F1D">
              <w:t xml:space="preserve"> khi có số lượng người dùng báo cáo lớn, quản trị viên xử lý báo cáo sẽ không ảnh hưởng đến người dùng.</w:t>
            </w:r>
            <w:r w:rsidR="0067770C">
              <w:t xml:space="preserve"> Nếu người dùng yêu cầu thêm hoặc thay đổi báo cáo thì cũng sẽ không ảnh hưởng đến báo cáo của quản trị viên.</w:t>
            </w:r>
          </w:p>
          <w:p w14:paraId="0432D51C" w14:textId="77777777" w:rsidR="001710F4" w:rsidRDefault="001710F4" w:rsidP="00CF2A73">
            <w:pPr>
              <w:pStyle w:val="ListParagraph"/>
              <w:numPr>
                <w:ilvl w:val="0"/>
                <w:numId w:val="2"/>
              </w:numPr>
              <w:ind w:left="335"/>
            </w:pPr>
            <w:r>
              <w:t xml:space="preserve">Quyết định thiết kế: </w:t>
            </w:r>
          </w:p>
          <w:p w14:paraId="0CFE8E3F" w14:textId="7415FA5A" w:rsidR="00C21F1D" w:rsidRDefault="00C21F1D" w:rsidP="00CF2A73">
            <w:pPr>
              <w:pStyle w:val="ListParagraph"/>
              <w:numPr>
                <w:ilvl w:val="0"/>
                <w:numId w:val="8"/>
              </w:numPr>
            </w:pPr>
            <w:r>
              <w:t>Microservice</w:t>
            </w:r>
            <w:r w:rsidR="00687845">
              <w:t>: dễ dàng scale</w:t>
            </w:r>
          </w:p>
        </w:tc>
      </w:tr>
    </w:tbl>
    <w:p w14:paraId="4E9925D2" w14:textId="77777777" w:rsidR="001710F4" w:rsidRDefault="001710F4" w:rsidP="001710F4"/>
    <w:p w14:paraId="644CCC6B" w14:textId="77777777" w:rsidR="001710F4" w:rsidRDefault="001710F4" w:rsidP="001710F4">
      <w:pPr>
        <w:pStyle w:val="Heading4"/>
      </w:pPr>
      <w:r w:rsidRPr="00C55EEA">
        <w:lastRenderedPageBreak/>
        <w:t>Element Responsibilities Catalog</w:t>
      </w:r>
    </w:p>
    <w:p w14:paraId="714B0A9F" w14:textId="27DC4AB0" w:rsidR="001710F4" w:rsidRPr="007E4085" w:rsidRDefault="001710F4" w:rsidP="001710F4">
      <w:pPr>
        <w:pStyle w:val="Caption"/>
      </w:pPr>
      <w:bookmarkStart w:id="36" w:name="_Ref77984280"/>
      <w:bookmarkStart w:id="37" w:name="_Toc77988900"/>
      <w:r>
        <w:t xml:space="preserve">Catalog </w:t>
      </w:r>
      <w:r>
        <w:fldChar w:fldCharType="begin"/>
      </w:r>
      <w:r>
        <w:instrText>SEQ Catalog \* ARABIC</w:instrText>
      </w:r>
      <w:r>
        <w:fldChar w:fldCharType="separate"/>
      </w:r>
      <w:r w:rsidR="00A76027">
        <w:rPr>
          <w:noProof/>
        </w:rPr>
        <w:t>5</w:t>
      </w:r>
      <w:r>
        <w:fldChar w:fldCharType="end"/>
      </w:r>
      <w:bookmarkEnd w:id="36"/>
      <w:r>
        <w:t xml:space="preserve"> </w:t>
      </w:r>
      <w:r w:rsidRPr="008D6C48">
        <w:t xml:space="preserve">Element Responsibilities for C&amp;C view level </w:t>
      </w:r>
      <w:r>
        <w:t>4</w:t>
      </w:r>
      <w:bookmarkEnd w:id="37"/>
    </w:p>
    <w:tbl>
      <w:tblPr>
        <w:tblStyle w:val="TableGrid"/>
        <w:tblW w:w="0" w:type="auto"/>
        <w:tblLook w:val="04A0" w:firstRow="1" w:lastRow="0" w:firstColumn="1" w:lastColumn="0" w:noHBand="0" w:noVBand="1"/>
      </w:tblPr>
      <w:tblGrid>
        <w:gridCol w:w="2152"/>
        <w:gridCol w:w="7198"/>
      </w:tblGrid>
      <w:tr w:rsidR="001710F4" w14:paraId="280D1544" w14:textId="77777777" w:rsidTr="00723D05">
        <w:tc>
          <w:tcPr>
            <w:tcW w:w="2152" w:type="dxa"/>
          </w:tcPr>
          <w:p w14:paraId="66E36939" w14:textId="14225831" w:rsidR="001710F4" w:rsidRPr="006135EA" w:rsidRDefault="001710F4" w:rsidP="00723D05">
            <w:pPr>
              <w:jc w:val="left"/>
              <w:rPr>
                <w:bCs/>
              </w:rPr>
            </w:pPr>
            <w:r>
              <w:rPr>
                <w:b/>
              </w:rPr>
              <w:t xml:space="preserve">Associated Drawings: </w:t>
            </w:r>
            <w:r w:rsidR="008D57D7">
              <w:rPr>
                <w:b/>
              </w:rPr>
              <w:fldChar w:fldCharType="begin"/>
            </w:r>
            <w:r w:rsidR="008D57D7">
              <w:rPr>
                <w:b/>
              </w:rPr>
              <w:instrText xml:space="preserve"> REF _Ref77983825 \h </w:instrText>
            </w:r>
            <w:r w:rsidR="008D57D7">
              <w:rPr>
                <w:b/>
              </w:rPr>
            </w:r>
            <w:r w:rsidR="008D57D7">
              <w:rPr>
                <w:b/>
              </w:rPr>
              <w:fldChar w:fldCharType="separate"/>
            </w:r>
            <w:r w:rsidR="008D57D7">
              <w:t xml:space="preserve">Figure </w:t>
            </w:r>
            <w:r w:rsidR="008D57D7">
              <w:rPr>
                <w:noProof/>
              </w:rPr>
              <w:t>5</w:t>
            </w:r>
            <w:r w:rsidR="008D57D7">
              <w:rPr>
                <w:b/>
              </w:rPr>
              <w:fldChar w:fldCharType="end"/>
            </w:r>
          </w:p>
        </w:tc>
        <w:tc>
          <w:tcPr>
            <w:tcW w:w="7198" w:type="dxa"/>
          </w:tcPr>
          <w:p w14:paraId="3D48AC77" w14:textId="77777777" w:rsidR="001710F4" w:rsidRPr="00446B6C" w:rsidRDefault="001710F4" w:rsidP="00723D05">
            <w:r w:rsidRPr="00446B6C">
              <w:rPr>
                <w:b/>
              </w:rPr>
              <w:t xml:space="preserve">Perspective: </w:t>
            </w:r>
            <w:r>
              <w:t>Component-and-Connector</w:t>
            </w:r>
          </w:p>
        </w:tc>
      </w:tr>
      <w:tr w:rsidR="001710F4" w14:paraId="002BF7F3" w14:textId="77777777" w:rsidTr="00723D05">
        <w:tc>
          <w:tcPr>
            <w:tcW w:w="2152" w:type="dxa"/>
            <w:shd w:val="clear" w:color="auto" w:fill="A6A6A6" w:themeFill="background1" w:themeFillShade="A6"/>
          </w:tcPr>
          <w:p w14:paraId="18F5A8D9" w14:textId="77777777" w:rsidR="001710F4" w:rsidRPr="00446B6C" w:rsidRDefault="001710F4" w:rsidP="00723D05">
            <w:pPr>
              <w:rPr>
                <w:b/>
              </w:rPr>
            </w:pPr>
            <w:r w:rsidRPr="00446B6C">
              <w:rPr>
                <w:b/>
              </w:rPr>
              <w:t>Element</w:t>
            </w:r>
          </w:p>
        </w:tc>
        <w:tc>
          <w:tcPr>
            <w:tcW w:w="7198" w:type="dxa"/>
            <w:shd w:val="clear" w:color="auto" w:fill="A6A6A6" w:themeFill="background1" w:themeFillShade="A6"/>
          </w:tcPr>
          <w:p w14:paraId="235B49D3" w14:textId="77777777" w:rsidR="001710F4" w:rsidRPr="00446B6C" w:rsidRDefault="001710F4" w:rsidP="00723D05">
            <w:pPr>
              <w:rPr>
                <w:b/>
              </w:rPr>
            </w:pPr>
            <w:r w:rsidRPr="00446B6C">
              <w:rPr>
                <w:b/>
              </w:rPr>
              <w:t>Responsibilities</w:t>
            </w:r>
          </w:p>
        </w:tc>
      </w:tr>
      <w:tr w:rsidR="001710F4" w14:paraId="17DE7E72" w14:textId="77777777" w:rsidTr="00723D05">
        <w:tc>
          <w:tcPr>
            <w:tcW w:w="2152" w:type="dxa"/>
          </w:tcPr>
          <w:p w14:paraId="31D3E604" w14:textId="2F1FA9E4" w:rsidR="001710F4" w:rsidRPr="00EE52E1" w:rsidRDefault="008C22D1" w:rsidP="00723D05">
            <w:r>
              <w:t>Gateway</w:t>
            </w:r>
          </w:p>
        </w:tc>
        <w:tc>
          <w:tcPr>
            <w:tcW w:w="7198" w:type="dxa"/>
          </w:tcPr>
          <w:p w14:paraId="292BFEE6" w14:textId="32F6AAFF" w:rsidR="001710F4" w:rsidRPr="00EE52E1" w:rsidRDefault="008C22D1" w:rsidP="00723D05">
            <w:r>
              <w:t>Điều hướng đến các service</w:t>
            </w:r>
          </w:p>
        </w:tc>
      </w:tr>
      <w:tr w:rsidR="001710F4" w14:paraId="6DC7C50D" w14:textId="77777777" w:rsidTr="00723D05">
        <w:tc>
          <w:tcPr>
            <w:tcW w:w="2152" w:type="dxa"/>
          </w:tcPr>
          <w:p w14:paraId="4DA59A6E" w14:textId="149FE522" w:rsidR="001710F4" w:rsidRDefault="009967CE" w:rsidP="00723D05">
            <w:r>
              <w:t>Management service</w:t>
            </w:r>
          </w:p>
        </w:tc>
        <w:tc>
          <w:tcPr>
            <w:tcW w:w="7198" w:type="dxa"/>
          </w:tcPr>
          <w:p w14:paraId="65223E95" w14:textId="227A3254" w:rsidR="001710F4" w:rsidRPr="00A10E46" w:rsidRDefault="0043179D" w:rsidP="00723D05">
            <w:pPr>
              <w:rPr>
                <w:iCs/>
              </w:rPr>
            </w:pPr>
            <w:r>
              <w:rPr>
                <w:iCs/>
              </w:rPr>
              <w:t>Bao gồm xử lý báo cáo và xem báo cáo của quản trị viên</w:t>
            </w:r>
          </w:p>
        </w:tc>
      </w:tr>
      <w:tr w:rsidR="001710F4" w14:paraId="6512AD6A" w14:textId="77777777" w:rsidTr="00723D05">
        <w:tc>
          <w:tcPr>
            <w:tcW w:w="2152" w:type="dxa"/>
          </w:tcPr>
          <w:p w14:paraId="23DF6548" w14:textId="33669E04" w:rsidR="001710F4" w:rsidRDefault="009967CE" w:rsidP="00723D05">
            <w:r>
              <w:t>Report service</w:t>
            </w:r>
          </w:p>
        </w:tc>
        <w:tc>
          <w:tcPr>
            <w:tcW w:w="7198" w:type="dxa"/>
          </w:tcPr>
          <w:p w14:paraId="4C3D41D0" w14:textId="3F88B9A4" w:rsidR="001710F4" w:rsidRPr="00A10E46" w:rsidRDefault="008814B1" w:rsidP="00723D05">
            <w:pPr>
              <w:rPr>
                <w:iCs/>
              </w:rPr>
            </w:pPr>
            <w:r>
              <w:rPr>
                <w:iCs/>
              </w:rPr>
              <w:t>Lưu báo cáo cho người dùng</w:t>
            </w:r>
          </w:p>
        </w:tc>
      </w:tr>
      <w:tr w:rsidR="001710F4" w14:paraId="7221ED6A" w14:textId="77777777" w:rsidTr="00723D05">
        <w:tc>
          <w:tcPr>
            <w:tcW w:w="2152" w:type="dxa"/>
          </w:tcPr>
          <w:p w14:paraId="1893A815" w14:textId="1532F813" w:rsidR="001710F4" w:rsidRDefault="009967CE" w:rsidP="00723D05">
            <w:r>
              <w:t>Postgresql</w:t>
            </w:r>
          </w:p>
        </w:tc>
        <w:tc>
          <w:tcPr>
            <w:tcW w:w="7198" w:type="dxa"/>
          </w:tcPr>
          <w:p w14:paraId="73A3E8AB" w14:textId="470FA40A" w:rsidR="001710F4" w:rsidRPr="00A10E46" w:rsidRDefault="008814B1" w:rsidP="00723D05">
            <w:pPr>
              <w:rPr>
                <w:iCs/>
              </w:rPr>
            </w:pPr>
            <w:r>
              <w:rPr>
                <w:iCs/>
              </w:rPr>
              <w:t>Cơ sở dữ liệu</w:t>
            </w:r>
          </w:p>
        </w:tc>
      </w:tr>
    </w:tbl>
    <w:p w14:paraId="558ECB0C" w14:textId="77777777" w:rsidR="001710F4" w:rsidRDefault="001710F4" w:rsidP="001710F4"/>
    <w:p w14:paraId="62105FF4" w14:textId="77777777" w:rsidR="001710F4" w:rsidRDefault="001710F4" w:rsidP="001710F4">
      <w:pPr>
        <w:pStyle w:val="Heading4"/>
      </w:pPr>
      <w:r w:rsidRPr="00952563">
        <w:t>Relationship Responsibilities Catalog</w:t>
      </w:r>
    </w:p>
    <w:p w14:paraId="293DF041" w14:textId="5BDA001F" w:rsidR="001710F4" w:rsidRPr="007E4085" w:rsidRDefault="001710F4" w:rsidP="001710F4">
      <w:pPr>
        <w:pStyle w:val="Caption"/>
      </w:pPr>
      <w:bookmarkStart w:id="38" w:name="_Ref77984288"/>
      <w:bookmarkStart w:id="39" w:name="_Toc77988901"/>
      <w:r>
        <w:t xml:space="preserve">Catalog </w:t>
      </w:r>
      <w:r>
        <w:fldChar w:fldCharType="begin"/>
      </w:r>
      <w:r>
        <w:instrText>SEQ Catalog \* ARABIC</w:instrText>
      </w:r>
      <w:r>
        <w:fldChar w:fldCharType="separate"/>
      </w:r>
      <w:r w:rsidR="008330D4">
        <w:rPr>
          <w:noProof/>
        </w:rPr>
        <w:t>6</w:t>
      </w:r>
      <w:r>
        <w:fldChar w:fldCharType="end"/>
      </w:r>
      <w:bookmarkEnd w:id="38"/>
      <w:r>
        <w:t xml:space="preserve"> </w:t>
      </w:r>
      <w:r w:rsidRPr="009E475F">
        <w:t>Relationship Responsibilites for C&amp;C view level</w:t>
      </w:r>
      <w:r>
        <w:t xml:space="preserve"> </w:t>
      </w:r>
      <w:r w:rsidR="009408ED">
        <w:t>4</w:t>
      </w:r>
      <w:bookmarkEnd w:id="39"/>
    </w:p>
    <w:tbl>
      <w:tblPr>
        <w:tblStyle w:val="TableGrid"/>
        <w:tblW w:w="0" w:type="auto"/>
        <w:tblLook w:val="04A0" w:firstRow="1" w:lastRow="0" w:firstColumn="1" w:lastColumn="0" w:noHBand="0" w:noVBand="1"/>
      </w:tblPr>
      <w:tblGrid>
        <w:gridCol w:w="3194"/>
        <w:gridCol w:w="6156"/>
      </w:tblGrid>
      <w:tr w:rsidR="001710F4" w14:paraId="00538E82" w14:textId="77777777" w:rsidTr="00115BBD">
        <w:tc>
          <w:tcPr>
            <w:tcW w:w="3194" w:type="dxa"/>
          </w:tcPr>
          <w:p w14:paraId="4836B492" w14:textId="6880AC38" w:rsidR="001710F4" w:rsidRPr="00446B6C" w:rsidRDefault="001710F4" w:rsidP="00723D05">
            <w:r>
              <w:rPr>
                <w:b/>
              </w:rPr>
              <w:t xml:space="preserve">Associated Drawings: </w:t>
            </w:r>
            <w:r w:rsidR="008D57D7">
              <w:rPr>
                <w:bCs/>
              </w:rPr>
              <w:fldChar w:fldCharType="begin"/>
            </w:r>
            <w:r w:rsidR="008D57D7">
              <w:rPr>
                <w:b/>
              </w:rPr>
              <w:instrText xml:space="preserve"> REF _Ref77983825 \h </w:instrText>
            </w:r>
            <w:r w:rsidR="008D57D7">
              <w:rPr>
                <w:bCs/>
              </w:rPr>
            </w:r>
            <w:r w:rsidR="008D57D7">
              <w:rPr>
                <w:bCs/>
              </w:rPr>
              <w:fldChar w:fldCharType="separate"/>
            </w:r>
            <w:r w:rsidR="008D57D7">
              <w:t xml:space="preserve">Figure </w:t>
            </w:r>
            <w:r w:rsidR="008D57D7">
              <w:rPr>
                <w:noProof/>
              </w:rPr>
              <w:t>5</w:t>
            </w:r>
            <w:r w:rsidR="008D57D7">
              <w:rPr>
                <w:bCs/>
              </w:rPr>
              <w:fldChar w:fldCharType="end"/>
            </w:r>
          </w:p>
        </w:tc>
        <w:tc>
          <w:tcPr>
            <w:tcW w:w="6156" w:type="dxa"/>
          </w:tcPr>
          <w:p w14:paraId="75BA1F66" w14:textId="77777777" w:rsidR="001710F4" w:rsidRPr="00446B6C" w:rsidRDefault="001710F4" w:rsidP="00723D05">
            <w:r w:rsidRPr="00446B6C">
              <w:rPr>
                <w:b/>
              </w:rPr>
              <w:t xml:space="preserve">Perspective: </w:t>
            </w:r>
            <w:r>
              <w:t>Component-and-Connector</w:t>
            </w:r>
          </w:p>
        </w:tc>
      </w:tr>
      <w:tr w:rsidR="001710F4" w14:paraId="21006740" w14:textId="77777777" w:rsidTr="00115BBD">
        <w:tc>
          <w:tcPr>
            <w:tcW w:w="3194" w:type="dxa"/>
            <w:shd w:val="clear" w:color="auto" w:fill="A6A6A6" w:themeFill="background1" w:themeFillShade="A6"/>
          </w:tcPr>
          <w:p w14:paraId="208ECDD9" w14:textId="77777777" w:rsidR="001710F4" w:rsidRPr="00446B6C" w:rsidRDefault="001710F4" w:rsidP="00723D05">
            <w:pPr>
              <w:rPr>
                <w:b/>
              </w:rPr>
            </w:pPr>
            <w:r>
              <w:rPr>
                <w:b/>
              </w:rPr>
              <w:t>Relationship</w:t>
            </w:r>
          </w:p>
        </w:tc>
        <w:tc>
          <w:tcPr>
            <w:tcW w:w="6156" w:type="dxa"/>
            <w:shd w:val="clear" w:color="auto" w:fill="A6A6A6" w:themeFill="background1" w:themeFillShade="A6"/>
          </w:tcPr>
          <w:p w14:paraId="217BAF4A" w14:textId="77777777" w:rsidR="001710F4" w:rsidRPr="00446B6C" w:rsidRDefault="001710F4" w:rsidP="00723D05">
            <w:pPr>
              <w:rPr>
                <w:b/>
              </w:rPr>
            </w:pPr>
            <w:r w:rsidRPr="00446B6C">
              <w:rPr>
                <w:b/>
              </w:rPr>
              <w:t>Responsibilities</w:t>
            </w:r>
          </w:p>
        </w:tc>
      </w:tr>
      <w:tr w:rsidR="001710F4" w14:paraId="3A4C492A" w14:textId="77777777" w:rsidTr="00115BBD">
        <w:tc>
          <w:tcPr>
            <w:tcW w:w="3194" w:type="dxa"/>
            <w:shd w:val="clear" w:color="auto" w:fill="FFFFFF" w:themeFill="background1"/>
          </w:tcPr>
          <w:p w14:paraId="2785D306" w14:textId="02B75326" w:rsidR="001710F4" w:rsidRDefault="008814B1" w:rsidP="00723D05">
            <w:pPr>
              <w:rPr>
                <w:b/>
              </w:rPr>
            </w:pPr>
            <w:r>
              <w:t>Gateway – Management service</w:t>
            </w:r>
          </w:p>
        </w:tc>
        <w:tc>
          <w:tcPr>
            <w:tcW w:w="6156" w:type="dxa"/>
            <w:shd w:val="clear" w:color="auto" w:fill="FFFFFF" w:themeFill="background1"/>
          </w:tcPr>
          <w:p w14:paraId="53FD5FAD" w14:textId="06517445" w:rsidR="001710F4" w:rsidRPr="00504549" w:rsidRDefault="002F57AF" w:rsidP="00723D05">
            <w:pPr>
              <w:rPr>
                <w:bCs/>
              </w:rPr>
            </w:pPr>
            <w:r>
              <w:rPr>
                <w:bCs/>
              </w:rPr>
              <w:t xml:space="preserve">Điều hướng các request báo cáo </w:t>
            </w:r>
            <w:r>
              <w:rPr>
                <w:iCs/>
              </w:rPr>
              <w:t xml:space="preserve">của </w:t>
            </w:r>
            <w:r>
              <w:rPr>
                <w:bCs/>
              </w:rPr>
              <w:t>quản trị viên</w:t>
            </w:r>
          </w:p>
        </w:tc>
      </w:tr>
      <w:tr w:rsidR="001710F4" w14:paraId="7835FA9D" w14:textId="77777777" w:rsidTr="00115BBD">
        <w:tc>
          <w:tcPr>
            <w:tcW w:w="3194" w:type="dxa"/>
          </w:tcPr>
          <w:p w14:paraId="1B9F9784" w14:textId="6404B3CB" w:rsidR="001710F4" w:rsidRPr="00F94ED9" w:rsidRDefault="008814B1" w:rsidP="00115BBD">
            <w:pPr>
              <w:jc w:val="left"/>
              <w:rPr>
                <w:iCs/>
              </w:rPr>
            </w:pPr>
            <w:r>
              <w:t>Gateway – Report service</w:t>
            </w:r>
          </w:p>
        </w:tc>
        <w:tc>
          <w:tcPr>
            <w:tcW w:w="6156" w:type="dxa"/>
          </w:tcPr>
          <w:p w14:paraId="548472D3" w14:textId="0634B7BF" w:rsidR="001710F4" w:rsidRPr="00F94ED9" w:rsidRDefault="002F57AF" w:rsidP="00723D05">
            <w:pPr>
              <w:rPr>
                <w:iCs/>
              </w:rPr>
            </w:pPr>
            <w:r>
              <w:rPr>
                <w:iCs/>
              </w:rPr>
              <w:t>Điều hướng các request báo cáo của người dùng</w:t>
            </w:r>
          </w:p>
        </w:tc>
      </w:tr>
      <w:tr w:rsidR="001710F4" w14:paraId="0403F95B" w14:textId="77777777" w:rsidTr="00115BBD">
        <w:tc>
          <w:tcPr>
            <w:tcW w:w="3194" w:type="dxa"/>
          </w:tcPr>
          <w:p w14:paraId="49DC63CD" w14:textId="71DD2C80" w:rsidR="001710F4" w:rsidRDefault="008814B1" w:rsidP="00115BBD">
            <w:pPr>
              <w:jc w:val="left"/>
            </w:pPr>
            <w:r>
              <w:t xml:space="preserve">Management service </w:t>
            </w:r>
            <w:r w:rsidR="00115BBD">
              <w:t>–</w:t>
            </w:r>
            <w:r>
              <w:t xml:space="preserve"> Postgresql</w:t>
            </w:r>
          </w:p>
        </w:tc>
        <w:tc>
          <w:tcPr>
            <w:tcW w:w="6156" w:type="dxa"/>
          </w:tcPr>
          <w:p w14:paraId="26ED9899" w14:textId="07F636F3" w:rsidR="001710F4" w:rsidRPr="00F94ED9" w:rsidRDefault="00917275" w:rsidP="00723D05">
            <w:pPr>
              <w:rPr>
                <w:iCs/>
              </w:rPr>
            </w:pPr>
            <w:r>
              <w:rPr>
                <w:iCs/>
              </w:rPr>
              <w:t>Lưu và đọc dữ liệu từ cơ sở dữ liệu Postgresql</w:t>
            </w:r>
          </w:p>
        </w:tc>
      </w:tr>
      <w:tr w:rsidR="001710F4" w14:paraId="14AC384A" w14:textId="77777777" w:rsidTr="00115BBD">
        <w:tc>
          <w:tcPr>
            <w:tcW w:w="3194" w:type="dxa"/>
          </w:tcPr>
          <w:p w14:paraId="2781CE62" w14:textId="71C9BF94" w:rsidR="001710F4" w:rsidRDefault="00115BBD" w:rsidP="00115BBD">
            <w:pPr>
              <w:jc w:val="left"/>
            </w:pPr>
            <w:r>
              <w:t>Report service - Postgresql</w:t>
            </w:r>
          </w:p>
        </w:tc>
        <w:tc>
          <w:tcPr>
            <w:tcW w:w="6156" w:type="dxa"/>
          </w:tcPr>
          <w:p w14:paraId="39D75387" w14:textId="3938862E" w:rsidR="001710F4" w:rsidRPr="00F94ED9" w:rsidRDefault="00917275" w:rsidP="00723D05">
            <w:pPr>
              <w:rPr>
                <w:iCs/>
              </w:rPr>
            </w:pPr>
            <w:r>
              <w:rPr>
                <w:iCs/>
              </w:rPr>
              <w:t>Lưu dữ liệu vào cơ sở dữ liệu Postgresql</w:t>
            </w:r>
          </w:p>
        </w:tc>
      </w:tr>
    </w:tbl>
    <w:p w14:paraId="77B7AAF7" w14:textId="77777777" w:rsidR="001710F4" w:rsidRPr="001710F4" w:rsidRDefault="001710F4" w:rsidP="001710F4"/>
    <w:p w14:paraId="6FA772A6" w14:textId="32C6DDAA" w:rsidR="00A2098B" w:rsidRDefault="00075951" w:rsidP="00075951">
      <w:pPr>
        <w:pStyle w:val="Heading2"/>
      </w:pPr>
      <w:bookmarkStart w:id="40" w:name="_Toc77988934"/>
      <w:r w:rsidRPr="00075951">
        <w:t>Module Decomposition Level 1</w:t>
      </w:r>
      <w:bookmarkEnd w:id="40"/>
    </w:p>
    <w:p w14:paraId="1232A418" w14:textId="024C7D0C" w:rsidR="00384662" w:rsidRDefault="0084125D" w:rsidP="0084125D">
      <w:pPr>
        <w:jc w:val="center"/>
      </w:pPr>
      <w:r>
        <w:rPr>
          <w:noProof/>
        </w:rPr>
        <w:drawing>
          <wp:inline distT="0" distB="0" distL="0" distR="0" wp14:anchorId="016ECA82" wp14:editId="2789D610">
            <wp:extent cx="4024464" cy="250147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
                      <a:extLst>
                        <a:ext uri="{28A0092B-C50C-407E-A947-70E740481C1C}">
                          <a14:useLocalDpi xmlns:a14="http://schemas.microsoft.com/office/drawing/2010/main" val="0"/>
                        </a:ext>
                      </a:extLst>
                    </a:blip>
                    <a:srcRect l="3429" t="11144" r="6001" b="8547"/>
                    <a:stretch/>
                  </pic:blipFill>
                  <pic:spPr bwMode="auto">
                    <a:xfrm>
                      <a:off x="0" y="0"/>
                      <a:ext cx="4025884" cy="2502360"/>
                    </a:xfrm>
                    <a:prstGeom prst="rect">
                      <a:avLst/>
                    </a:prstGeom>
                    <a:noFill/>
                    <a:ln>
                      <a:noFill/>
                    </a:ln>
                    <a:extLst>
                      <a:ext uri="{53640926-AAD7-44D8-BBD7-CCE9431645EC}">
                        <a14:shadowObscured xmlns:a14="http://schemas.microsoft.com/office/drawing/2010/main"/>
                      </a:ext>
                    </a:extLst>
                  </pic:spPr>
                </pic:pic>
              </a:graphicData>
            </a:graphic>
          </wp:inline>
        </w:drawing>
      </w:r>
    </w:p>
    <w:p w14:paraId="4B65D50E" w14:textId="405492A2" w:rsidR="0084125D" w:rsidRDefault="0084125D" w:rsidP="0084125D">
      <w:pPr>
        <w:jc w:val="center"/>
      </w:pPr>
    </w:p>
    <w:p w14:paraId="078A223A" w14:textId="7C68B490" w:rsidR="00543E8C" w:rsidRDefault="00604E2A" w:rsidP="0084125D">
      <w:pPr>
        <w:jc w:val="center"/>
      </w:pPr>
      <w:r>
        <w:rPr>
          <w:noProof/>
        </w:rPr>
        <w:lastRenderedPageBreak/>
        <w:drawing>
          <wp:inline distT="0" distB="0" distL="0" distR="0" wp14:anchorId="44773253" wp14:editId="4675E9E7">
            <wp:extent cx="4394200" cy="2383155"/>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94200" cy="2383155"/>
                    </a:xfrm>
                    <a:prstGeom prst="rect">
                      <a:avLst/>
                    </a:prstGeom>
                    <a:noFill/>
                    <a:ln>
                      <a:noFill/>
                    </a:ln>
                  </pic:spPr>
                </pic:pic>
              </a:graphicData>
            </a:graphic>
          </wp:inline>
        </w:drawing>
      </w:r>
    </w:p>
    <w:p w14:paraId="57E40267" w14:textId="20687587" w:rsidR="00AE4BA5" w:rsidRDefault="00AE4BA5" w:rsidP="0084125D">
      <w:pPr>
        <w:jc w:val="center"/>
      </w:pPr>
      <w:r>
        <w:rPr>
          <w:noProof/>
        </w:rPr>
        <w:drawing>
          <wp:inline distT="0" distB="0" distL="0" distR="0" wp14:anchorId="7184495D" wp14:editId="44CDA60F">
            <wp:extent cx="5943600" cy="3310255"/>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310255"/>
                    </a:xfrm>
                    <a:prstGeom prst="rect">
                      <a:avLst/>
                    </a:prstGeom>
                    <a:noFill/>
                    <a:ln>
                      <a:noFill/>
                    </a:ln>
                  </pic:spPr>
                </pic:pic>
              </a:graphicData>
            </a:graphic>
          </wp:inline>
        </w:drawing>
      </w:r>
    </w:p>
    <w:p w14:paraId="28D68342" w14:textId="77777777" w:rsidR="003130B4" w:rsidRDefault="003130B4" w:rsidP="0084125D">
      <w:pPr>
        <w:jc w:val="center"/>
        <w:rPr>
          <w:noProof/>
        </w:rPr>
      </w:pPr>
    </w:p>
    <w:p w14:paraId="2C453267" w14:textId="6743A324" w:rsidR="00AE4BA5" w:rsidRDefault="003130B4" w:rsidP="0084125D">
      <w:pPr>
        <w:jc w:val="center"/>
      </w:pPr>
      <w:r>
        <w:rPr>
          <w:noProof/>
        </w:rPr>
        <w:lastRenderedPageBreak/>
        <w:drawing>
          <wp:inline distT="0" distB="0" distL="0" distR="0" wp14:anchorId="0BE011F7" wp14:editId="0CCD3FDE">
            <wp:extent cx="5884624" cy="2842846"/>
            <wp:effectExtent l="0" t="0" r="1905" b="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rotWithShape="1">
                    <a:blip r:embed="rId21">
                      <a:extLst>
                        <a:ext uri="{28A0092B-C50C-407E-A947-70E740481C1C}">
                          <a14:useLocalDpi xmlns:a14="http://schemas.microsoft.com/office/drawing/2010/main" val="0"/>
                        </a:ext>
                      </a:extLst>
                    </a:blip>
                    <a:srcRect l="5621" t="8143" r="3936" b="7968"/>
                    <a:stretch/>
                  </pic:blipFill>
                  <pic:spPr bwMode="auto">
                    <a:xfrm>
                      <a:off x="0" y="0"/>
                      <a:ext cx="5897612" cy="2849120"/>
                    </a:xfrm>
                    <a:prstGeom prst="rect">
                      <a:avLst/>
                    </a:prstGeom>
                    <a:ln>
                      <a:noFill/>
                    </a:ln>
                    <a:extLst>
                      <a:ext uri="{53640926-AAD7-44D8-BBD7-CCE9431645EC}">
                        <a14:shadowObscured xmlns:a14="http://schemas.microsoft.com/office/drawing/2010/main"/>
                      </a:ext>
                    </a:extLst>
                  </pic:spPr>
                </pic:pic>
              </a:graphicData>
            </a:graphic>
          </wp:inline>
        </w:drawing>
      </w:r>
    </w:p>
    <w:p w14:paraId="071B7953" w14:textId="77777777" w:rsidR="000A4D61" w:rsidRPr="000A4D61" w:rsidRDefault="000A4D61" w:rsidP="000F245B">
      <w:pPr>
        <w:pStyle w:val="Caption"/>
        <w:jc w:val="center"/>
        <w:rPr>
          <w:i w:val="0"/>
          <w:iCs w:val="0"/>
        </w:rPr>
      </w:pPr>
      <w:bookmarkStart w:id="41" w:name="_Ref77399238"/>
      <w:bookmarkStart w:id="42" w:name="_Toc77988911"/>
    </w:p>
    <w:p w14:paraId="7F9B8666" w14:textId="23F84929" w:rsidR="000F245B" w:rsidRPr="00384662" w:rsidRDefault="000F245B" w:rsidP="000F245B">
      <w:pPr>
        <w:pStyle w:val="Caption"/>
        <w:jc w:val="center"/>
      </w:pPr>
      <w:r>
        <w:t xml:space="preserve">Figure </w:t>
      </w:r>
      <w:r w:rsidR="00723D05">
        <w:fldChar w:fldCharType="begin"/>
      </w:r>
      <w:r w:rsidR="00723D05">
        <w:instrText xml:space="preserve"> SEQ Figure \* ARABIC </w:instrText>
      </w:r>
      <w:r w:rsidR="00723D05">
        <w:fldChar w:fldCharType="separate"/>
      </w:r>
      <w:r w:rsidR="008D57D7">
        <w:rPr>
          <w:noProof/>
        </w:rPr>
        <w:t>6</w:t>
      </w:r>
      <w:r w:rsidR="00723D05">
        <w:rPr>
          <w:noProof/>
        </w:rPr>
        <w:fldChar w:fldCharType="end"/>
      </w:r>
      <w:bookmarkEnd w:id="41"/>
      <w:r>
        <w:t xml:space="preserve"> Module Decomposition level 1</w:t>
      </w:r>
      <w:bookmarkEnd w:id="42"/>
    </w:p>
    <w:p w14:paraId="5C412EBF" w14:textId="77777777" w:rsidR="00F94ED9" w:rsidRDefault="00F94ED9" w:rsidP="00F94ED9">
      <w:pPr>
        <w:pStyle w:val="Heading3"/>
      </w:pPr>
      <w:bookmarkStart w:id="43" w:name="_Toc77988935"/>
      <w:r>
        <w:t>Decomposition Rationale</w:t>
      </w:r>
      <w:bookmarkEnd w:id="43"/>
    </w:p>
    <w:tbl>
      <w:tblPr>
        <w:tblStyle w:val="TableGrid"/>
        <w:tblW w:w="0" w:type="auto"/>
        <w:tblLook w:val="04A0" w:firstRow="1" w:lastRow="0" w:firstColumn="1" w:lastColumn="0" w:noHBand="0" w:noVBand="1"/>
      </w:tblPr>
      <w:tblGrid>
        <w:gridCol w:w="4683"/>
        <w:gridCol w:w="4667"/>
      </w:tblGrid>
      <w:tr w:rsidR="00F94ED9" w14:paraId="0069535E" w14:textId="77777777" w:rsidTr="00F62794">
        <w:tc>
          <w:tcPr>
            <w:tcW w:w="4788" w:type="dxa"/>
          </w:tcPr>
          <w:p w14:paraId="4BAB4B2C" w14:textId="5A377E92" w:rsidR="00F94ED9" w:rsidRDefault="00F94ED9" w:rsidP="00F62794">
            <w:r w:rsidRPr="007F0A59">
              <w:rPr>
                <w:b/>
              </w:rPr>
              <w:t>Associated Drawings:</w:t>
            </w:r>
            <w:r>
              <w:t xml:space="preserve"> </w:t>
            </w:r>
            <w:r w:rsidR="000F245B">
              <w:fldChar w:fldCharType="begin"/>
            </w:r>
            <w:r w:rsidR="000F245B">
              <w:instrText xml:space="preserve"> REF _Ref77399238 \h </w:instrText>
            </w:r>
            <w:r w:rsidR="000F245B">
              <w:fldChar w:fldCharType="separate"/>
            </w:r>
            <w:r w:rsidR="002468D2">
              <w:t xml:space="preserve">Figure </w:t>
            </w:r>
            <w:r w:rsidR="002468D2">
              <w:rPr>
                <w:noProof/>
              </w:rPr>
              <w:t>6</w:t>
            </w:r>
            <w:r w:rsidR="000F245B">
              <w:fldChar w:fldCharType="end"/>
            </w:r>
          </w:p>
          <w:p w14:paraId="056FC582" w14:textId="2DE35471" w:rsidR="00F94ED9" w:rsidRDefault="00F94ED9" w:rsidP="00F62794">
            <w:r w:rsidRPr="007F0A59">
              <w:rPr>
                <w:b/>
              </w:rPr>
              <w:t>Associated Responsibilities:</w:t>
            </w:r>
            <w:r>
              <w:t xml:space="preserve"> </w:t>
            </w:r>
            <w:r w:rsidR="009604E4">
              <w:fldChar w:fldCharType="begin"/>
            </w:r>
            <w:r w:rsidR="009604E4">
              <w:instrText xml:space="preserve"> REF _Ref77399530 \h </w:instrText>
            </w:r>
            <w:r w:rsidR="009604E4">
              <w:fldChar w:fldCharType="separate"/>
            </w:r>
            <w:r w:rsidR="002468D2">
              <w:t xml:space="preserve">Catalog </w:t>
            </w:r>
            <w:r w:rsidR="002468D2">
              <w:rPr>
                <w:noProof/>
              </w:rPr>
              <w:t>7</w:t>
            </w:r>
            <w:r w:rsidR="009604E4">
              <w:fldChar w:fldCharType="end"/>
            </w:r>
            <w:r w:rsidR="009604E4">
              <w:t xml:space="preserve">, </w:t>
            </w:r>
            <w:r w:rsidR="009604E4">
              <w:fldChar w:fldCharType="begin"/>
            </w:r>
            <w:r w:rsidR="009604E4">
              <w:instrText xml:space="preserve"> REF _Ref77399534 \h </w:instrText>
            </w:r>
            <w:r w:rsidR="009604E4">
              <w:fldChar w:fldCharType="separate"/>
            </w:r>
            <w:r w:rsidR="002468D2">
              <w:t xml:space="preserve">Catalog </w:t>
            </w:r>
            <w:r w:rsidR="002468D2">
              <w:rPr>
                <w:noProof/>
              </w:rPr>
              <w:t>8</w:t>
            </w:r>
            <w:r w:rsidR="009604E4">
              <w:fldChar w:fldCharType="end"/>
            </w:r>
          </w:p>
        </w:tc>
        <w:tc>
          <w:tcPr>
            <w:tcW w:w="4788" w:type="dxa"/>
          </w:tcPr>
          <w:p w14:paraId="2BF8BCA2" w14:textId="7E01CF4F" w:rsidR="00F94ED9" w:rsidRDefault="00F94ED9" w:rsidP="00F62794">
            <w:r w:rsidRPr="007F0A59">
              <w:rPr>
                <w:b/>
              </w:rPr>
              <w:t>Perspective:</w:t>
            </w:r>
            <w:r>
              <w:t xml:space="preserve"> </w:t>
            </w:r>
            <w:r w:rsidR="00F836FD">
              <w:t>Module</w:t>
            </w:r>
          </w:p>
        </w:tc>
      </w:tr>
      <w:tr w:rsidR="00F94ED9" w14:paraId="71F0C1CD" w14:textId="77777777" w:rsidTr="00F62794">
        <w:tc>
          <w:tcPr>
            <w:tcW w:w="9576" w:type="dxa"/>
            <w:gridSpan w:val="2"/>
          </w:tcPr>
          <w:p w14:paraId="0028BD80" w14:textId="77777777" w:rsidR="00F94ED9" w:rsidRDefault="00F95093" w:rsidP="00CF2A73">
            <w:pPr>
              <w:pStyle w:val="ListParagraph"/>
              <w:numPr>
                <w:ilvl w:val="0"/>
                <w:numId w:val="2"/>
              </w:numPr>
            </w:pPr>
            <w:r>
              <w:t>Quyết định thiết kế:</w:t>
            </w:r>
          </w:p>
          <w:p w14:paraId="3D9B8129" w14:textId="77777777" w:rsidR="00F95093" w:rsidRDefault="00F95093" w:rsidP="00CF2A73">
            <w:pPr>
              <w:pStyle w:val="ListParagraph"/>
              <w:numPr>
                <w:ilvl w:val="0"/>
                <w:numId w:val="7"/>
              </w:numPr>
            </w:pPr>
            <w:r>
              <w:t>ASP.NET framework</w:t>
            </w:r>
          </w:p>
          <w:p w14:paraId="63AFFFAF" w14:textId="332ADB72" w:rsidR="00B052D3" w:rsidRDefault="00B052D3" w:rsidP="00CF2A73">
            <w:pPr>
              <w:pStyle w:val="ListParagraph"/>
              <w:numPr>
                <w:ilvl w:val="0"/>
                <w:numId w:val="7"/>
              </w:numPr>
            </w:pPr>
            <w:r>
              <w:t>Spring boot framework</w:t>
            </w:r>
          </w:p>
        </w:tc>
      </w:tr>
    </w:tbl>
    <w:p w14:paraId="3C47CCE9" w14:textId="77777777" w:rsidR="00F94ED9" w:rsidRDefault="00F94ED9" w:rsidP="00F94ED9"/>
    <w:p w14:paraId="298CCECD" w14:textId="491AC1DC" w:rsidR="00F94ED9" w:rsidRDefault="00F94ED9" w:rsidP="00F94ED9">
      <w:pPr>
        <w:pStyle w:val="Heading3"/>
      </w:pPr>
      <w:bookmarkStart w:id="44" w:name="_Toc77988936"/>
      <w:r w:rsidRPr="00C55EEA">
        <w:t>Element Responsibilities Catalog</w:t>
      </w:r>
      <w:bookmarkEnd w:id="44"/>
    </w:p>
    <w:p w14:paraId="228BE1CD" w14:textId="0442632F" w:rsidR="003173C1" w:rsidRPr="003173C1" w:rsidRDefault="000F245B" w:rsidP="000F245B">
      <w:pPr>
        <w:pStyle w:val="Caption"/>
      </w:pPr>
      <w:bookmarkStart w:id="45" w:name="_Ref77399530"/>
      <w:bookmarkStart w:id="46" w:name="_Toc77988902"/>
      <w:r>
        <w:t xml:space="preserve">Catalog </w:t>
      </w:r>
      <w:r w:rsidR="00723D05">
        <w:fldChar w:fldCharType="begin"/>
      </w:r>
      <w:r w:rsidR="00723D05">
        <w:instrText xml:space="preserve"> SEQ Catalog \* ARABIC </w:instrText>
      </w:r>
      <w:r w:rsidR="00723D05">
        <w:fldChar w:fldCharType="separate"/>
      </w:r>
      <w:r w:rsidR="008D57D7">
        <w:rPr>
          <w:noProof/>
        </w:rPr>
        <w:t>7</w:t>
      </w:r>
      <w:r w:rsidR="00723D05">
        <w:rPr>
          <w:noProof/>
        </w:rPr>
        <w:fldChar w:fldCharType="end"/>
      </w:r>
      <w:bookmarkEnd w:id="45"/>
      <w:r>
        <w:t xml:space="preserve"> </w:t>
      </w:r>
      <w:r w:rsidRPr="006954A0">
        <w:t xml:space="preserve">Element Responsibilities </w:t>
      </w:r>
      <w:r>
        <w:t>for Module view level 1</w:t>
      </w:r>
      <w:bookmarkEnd w:id="46"/>
    </w:p>
    <w:tbl>
      <w:tblPr>
        <w:tblStyle w:val="TableGrid"/>
        <w:tblW w:w="0" w:type="auto"/>
        <w:tblLook w:val="04A0" w:firstRow="1" w:lastRow="0" w:firstColumn="1" w:lastColumn="0" w:noHBand="0" w:noVBand="1"/>
      </w:tblPr>
      <w:tblGrid>
        <w:gridCol w:w="2522"/>
        <w:gridCol w:w="6828"/>
      </w:tblGrid>
      <w:tr w:rsidR="00F94ED9" w14:paraId="01288E2C" w14:textId="77777777" w:rsidTr="00786902">
        <w:tc>
          <w:tcPr>
            <w:tcW w:w="2522" w:type="dxa"/>
          </w:tcPr>
          <w:p w14:paraId="19E6653E" w14:textId="003BEC20" w:rsidR="00F94ED9" w:rsidRPr="00446B6C" w:rsidRDefault="00F94ED9" w:rsidP="00F62794">
            <w:pPr>
              <w:jc w:val="left"/>
            </w:pPr>
            <w:r>
              <w:rPr>
                <w:b/>
              </w:rPr>
              <w:t xml:space="preserve">Associated Drawings: </w:t>
            </w:r>
            <w:r w:rsidR="000F245B">
              <w:rPr>
                <w:b/>
              </w:rPr>
              <w:fldChar w:fldCharType="begin"/>
            </w:r>
            <w:r w:rsidR="000F245B">
              <w:rPr>
                <w:b/>
              </w:rPr>
              <w:instrText xml:space="preserve"> REF _Ref77399238 \h </w:instrText>
            </w:r>
            <w:r w:rsidR="000F245B">
              <w:rPr>
                <w:b/>
              </w:rPr>
            </w:r>
            <w:r w:rsidR="000F245B">
              <w:rPr>
                <w:b/>
              </w:rPr>
              <w:fldChar w:fldCharType="separate"/>
            </w:r>
            <w:r w:rsidR="000F245B">
              <w:t xml:space="preserve">Figure </w:t>
            </w:r>
            <w:r w:rsidR="000F245B">
              <w:rPr>
                <w:noProof/>
              </w:rPr>
              <w:t>4</w:t>
            </w:r>
            <w:r w:rsidR="000F245B">
              <w:rPr>
                <w:b/>
              </w:rPr>
              <w:fldChar w:fldCharType="end"/>
            </w:r>
          </w:p>
        </w:tc>
        <w:tc>
          <w:tcPr>
            <w:tcW w:w="6828" w:type="dxa"/>
          </w:tcPr>
          <w:p w14:paraId="36C6BC0A" w14:textId="299FACA5" w:rsidR="00F94ED9" w:rsidRPr="00446B6C" w:rsidRDefault="00F94ED9" w:rsidP="00F62794">
            <w:r w:rsidRPr="00446B6C">
              <w:rPr>
                <w:b/>
              </w:rPr>
              <w:t xml:space="preserve">Perspective: </w:t>
            </w:r>
            <w:r w:rsidR="000F245B">
              <w:rPr>
                <w:b/>
              </w:rPr>
              <w:t>Module</w:t>
            </w:r>
          </w:p>
        </w:tc>
      </w:tr>
      <w:tr w:rsidR="00F94ED9" w14:paraId="2A449B68" w14:textId="77777777" w:rsidTr="00786902">
        <w:tc>
          <w:tcPr>
            <w:tcW w:w="2522" w:type="dxa"/>
            <w:shd w:val="clear" w:color="auto" w:fill="A6A6A6" w:themeFill="background1" w:themeFillShade="A6"/>
          </w:tcPr>
          <w:p w14:paraId="0BE2ECDA" w14:textId="77777777" w:rsidR="00F94ED9" w:rsidRPr="00446B6C" w:rsidRDefault="00F94ED9" w:rsidP="00F62794">
            <w:pPr>
              <w:rPr>
                <w:b/>
              </w:rPr>
            </w:pPr>
            <w:r w:rsidRPr="00446B6C">
              <w:rPr>
                <w:b/>
              </w:rPr>
              <w:t>Element</w:t>
            </w:r>
          </w:p>
        </w:tc>
        <w:tc>
          <w:tcPr>
            <w:tcW w:w="6828" w:type="dxa"/>
            <w:shd w:val="clear" w:color="auto" w:fill="A6A6A6" w:themeFill="background1" w:themeFillShade="A6"/>
          </w:tcPr>
          <w:p w14:paraId="1BA529E3" w14:textId="77777777" w:rsidR="00F94ED9" w:rsidRPr="00446B6C" w:rsidRDefault="00F94ED9" w:rsidP="00F62794">
            <w:pPr>
              <w:rPr>
                <w:b/>
              </w:rPr>
            </w:pPr>
            <w:r w:rsidRPr="00446B6C">
              <w:rPr>
                <w:b/>
              </w:rPr>
              <w:t>Responsibilities</w:t>
            </w:r>
          </w:p>
        </w:tc>
      </w:tr>
      <w:tr w:rsidR="00D44B2A" w14:paraId="028CAC04" w14:textId="77777777" w:rsidTr="00786902">
        <w:tc>
          <w:tcPr>
            <w:tcW w:w="2522" w:type="dxa"/>
          </w:tcPr>
          <w:p w14:paraId="18C95482" w14:textId="287E9B8D" w:rsidR="00D44B2A" w:rsidRDefault="00D44B2A" w:rsidP="00F62794">
            <w:r>
              <w:t>ASP.NET framework</w:t>
            </w:r>
          </w:p>
        </w:tc>
        <w:tc>
          <w:tcPr>
            <w:tcW w:w="6828" w:type="dxa"/>
          </w:tcPr>
          <w:p w14:paraId="7EBBB7F2" w14:textId="211553F8" w:rsidR="00D44B2A" w:rsidRPr="00A10E46" w:rsidRDefault="00C42A19" w:rsidP="00F62794">
            <w:pPr>
              <w:rPr>
                <w:iCs/>
              </w:rPr>
            </w:pPr>
            <w:r>
              <w:rPr>
                <w:iCs/>
              </w:rPr>
              <w:t xml:space="preserve">Framework được sử dụng </w:t>
            </w:r>
            <w:r w:rsidR="00833C18">
              <w:rPr>
                <w:iCs/>
              </w:rPr>
              <w:t>cho UI_portal và UI_portalAdmin</w:t>
            </w:r>
          </w:p>
        </w:tc>
      </w:tr>
      <w:tr w:rsidR="00D44B2A" w14:paraId="1C66CF1C" w14:textId="77777777" w:rsidTr="00786902">
        <w:tc>
          <w:tcPr>
            <w:tcW w:w="2522" w:type="dxa"/>
          </w:tcPr>
          <w:p w14:paraId="150145D9" w14:textId="28D05374" w:rsidR="00D44B2A" w:rsidRDefault="00D44B2A" w:rsidP="00F62794">
            <w:r>
              <w:t>Spring boot framework</w:t>
            </w:r>
          </w:p>
        </w:tc>
        <w:tc>
          <w:tcPr>
            <w:tcW w:w="6828" w:type="dxa"/>
          </w:tcPr>
          <w:p w14:paraId="6CE15AD7" w14:textId="1DEE111A" w:rsidR="00D44B2A" w:rsidRPr="00A10E46" w:rsidRDefault="00833C18" w:rsidP="00F62794">
            <w:pPr>
              <w:rPr>
                <w:iCs/>
              </w:rPr>
            </w:pPr>
            <w:r>
              <w:rPr>
                <w:iCs/>
              </w:rPr>
              <w:t>Framework được sử dụng cho các service ở backend</w:t>
            </w:r>
          </w:p>
        </w:tc>
      </w:tr>
      <w:tr w:rsidR="00D44B2A" w14:paraId="2BACB7E2" w14:textId="77777777" w:rsidTr="00786902">
        <w:tc>
          <w:tcPr>
            <w:tcW w:w="2522" w:type="dxa"/>
          </w:tcPr>
          <w:p w14:paraId="7DDCC3DF" w14:textId="51B81128" w:rsidR="00D44B2A" w:rsidRDefault="00D44B2A" w:rsidP="00F62794">
            <w:r>
              <w:t>UI_</w:t>
            </w:r>
            <w:r w:rsidR="00333028">
              <w:t>p</w:t>
            </w:r>
            <w:r>
              <w:t>ortal</w:t>
            </w:r>
          </w:p>
        </w:tc>
        <w:tc>
          <w:tcPr>
            <w:tcW w:w="6828" w:type="dxa"/>
          </w:tcPr>
          <w:p w14:paraId="19534C8F" w14:textId="3D3E3644" w:rsidR="00D44B2A" w:rsidRPr="00A10E46" w:rsidRDefault="00F667B7" w:rsidP="00F62794">
            <w:pPr>
              <w:rPr>
                <w:iCs/>
              </w:rPr>
            </w:pPr>
            <w:r>
              <w:rPr>
                <w:iCs/>
              </w:rPr>
              <w:t xml:space="preserve">Module </w:t>
            </w:r>
            <w:r w:rsidR="005C340D">
              <w:rPr>
                <w:iCs/>
              </w:rPr>
              <w:t xml:space="preserve">cho </w:t>
            </w:r>
            <w:r w:rsidR="00D9246F">
              <w:rPr>
                <w:iCs/>
              </w:rPr>
              <w:t>xác</w:t>
            </w:r>
            <w:r w:rsidR="00786902">
              <w:rPr>
                <w:iCs/>
              </w:rPr>
              <w:t xml:space="preserve"> thực tài khoản người dùng và giao diện người dùng</w:t>
            </w:r>
          </w:p>
        </w:tc>
      </w:tr>
      <w:tr w:rsidR="00786902" w14:paraId="74684579" w14:textId="77777777" w:rsidTr="00786902">
        <w:tc>
          <w:tcPr>
            <w:tcW w:w="2522" w:type="dxa"/>
          </w:tcPr>
          <w:p w14:paraId="7450ED78" w14:textId="2BD7FDF3" w:rsidR="00786902" w:rsidRDefault="00786902" w:rsidP="00786902">
            <w:r>
              <w:t>UI_portalAdmin</w:t>
            </w:r>
          </w:p>
        </w:tc>
        <w:tc>
          <w:tcPr>
            <w:tcW w:w="6828" w:type="dxa"/>
          </w:tcPr>
          <w:p w14:paraId="5FB31638" w14:textId="3F1E0F24" w:rsidR="00786902" w:rsidRPr="00A10E46" w:rsidRDefault="00786902" w:rsidP="00786902">
            <w:pPr>
              <w:rPr>
                <w:iCs/>
              </w:rPr>
            </w:pPr>
            <w:r>
              <w:rPr>
                <w:iCs/>
              </w:rPr>
              <w:t>Module cho xác thực tài khoản quản lý/quản trị  và giao diện</w:t>
            </w:r>
          </w:p>
        </w:tc>
      </w:tr>
      <w:tr w:rsidR="00786902" w14:paraId="026F2CA7" w14:textId="77777777" w:rsidTr="00786902">
        <w:tc>
          <w:tcPr>
            <w:tcW w:w="2522" w:type="dxa"/>
          </w:tcPr>
          <w:p w14:paraId="6C7D44BE" w14:textId="4D47679A" w:rsidR="00786902" w:rsidRDefault="00786902" w:rsidP="00786902">
            <w:r>
              <w:t>search-service</w:t>
            </w:r>
          </w:p>
        </w:tc>
        <w:tc>
          <w:tcPr>
            <w:tcW w:w="6828" w:type="dxa"/>
          </w:tcPr>
          <w:p w14:paraId="1CC310FB" w14:textId="3573CFBA" w:rsidR="00786902" w:rsidRPr="00A10E46" w:rsidRDefault="00786902" w:rsidP="00786902">
            <w:pPr>
              <w:rPr>
                <w:iCs/>
              </w:rPr>
            </w:pPr>
            <w:r>
              <w:rPr>
                <w:iCs/>
              </w:rPr>
              <w:t>Module điều hướng tìm kiếm bài đăng hoặc newsfeed</w:t>
            </w:r>
          </w:p>
        </w:tc>
      </w:tr>
      <w:tr w:rsidR="00786902" w14:paraId="49E00F38" w14:textId="77777777" w:rsidTr="00786902">
        <w:tc>
          <w:tcPr>
            <w:tcW w:w="2522" w:type="dxa"/>
          </w:tcPr>
          <w:p w14:paraId="15FAEF32" w14:textId="039A2DF0" w:rsidR="00786902" w:rsidRDefault="00786902" w:rsidP="00786902">
            <w:r>
              <w:t>post-search-service</w:t>
            </w:r>
          </w:p>
        </w:tc>
        <w:tc>
          <w:tcPr>
            <w:tcW w:w="6828" w:type="dxa"/>
          </w:tcPr>
          <w:p w14:paraId="56B71CFE" w14:textId="5A0772FF" w:rsidR="00786902" w:rsidRPr="00A10E46" w:rsidRDefault="00786902" w:rsidP="00786902">
            <w:pPr>
              <w:rPr>
                <w:iCs/>
              </w:rPr>
            </w:pPr>
            <w:r>
              <w:rPr>
                <w:iCs/>
              </w:rPr>
              <w:t xml:space="preserve">Module tìm kiếm bài đăng </w:t>
            </w:r>
          </w:p>
        </w:tc>
      </w:tr>
      <w:tr w:rsidR="00786902" w14:paraId="24608F80" w14:textId="77777777" w:rsidTr="00786902">
        <w:tc>
          <w:tcPr>
            <w:tcW w:w="2522" w:type="dxa"/>
          </w:tcPr>
          <w:p w14:paraId="1F03C5D1" w14:textId="46AD8D1A" w:rsidR="00786902" w:rsidRDefault="00786902" w:rsidP="00786902">
            <w:r>
              <w:t>post-save-service</w:t>
            </w:r>
          </w:p>
        </w:tc>
        <w:tc>
          <w:tcPr>
            <w:tcW w:w="6828" w:type="dxa"/>
          </w:tcPr>
          <w:p w14:paraId="6EC8B1F9" w14:textId="4258D320" w:rsidR="00786902" w:rsidRPr="00A10E46" w:rsidRDefault="004A284D" w:rsidP="00786902">
            <w:pPr>
              <w:rPr>
                <w:iCs/>
              </w:rPr>
            </w:pPr>
            <w:r>
              <w:rPr>
                <w:iCs/>
              </w:rPr>
              <w:t xml:space="preserve">Module </w:t>
            </w:r>
            <w:r w:rsidR="00303A80">
              <w:rPr>
                <w:iCs/>
              </w:rPr>
              <w:t>ghi</w:t>
            </w:r>
            <w:r>
              <w:rPr>
                <w:iCs/>
              </w:rPr>
              <w:t xml:space="preserve"> bài đăng</w:t>
            </w:r>
            <w:r w:rsidR="00303A80">
              <w:rPr>
                <w:iCs/>
              </w:rPr>
              <w:t xml:space="preserve"> (thêm, xoá, cập nhật)</w:t>
            </w:r>
          </w:p>
        </w:tc>
      </w:tr>
      <w:tr w:rsidR="00786902" w14:paraId="61EF8814" w14:textId="77777777" w:rsidTr="00786902">
        <w:tc>
          <w:tcPr>
            <w:tcW w:w="2522" w:type="dxa"/>
          </w:tcPr>
          <w:p w14:paraId="64C6AFB9" w14:textId="3FA3A350" w:rsidR="00786902" w:rsidRDefault="00786902" w:rsidP="00786902">
            <w:r>
              <w:t>report-service</w:t>
            </w:r>
          </w:p>
        </w:tc>
        <w:tc>
          <w:tcPr>
            <w:tcW w:w="6828" w:type="dxa"/>
          </w:tcPr>
          <w:p w14:paraId="35503AE1" w14:textId="2022A73B" w:rsidR="00786902" w:rsidRPr="00A10E46" w:rsidRDefault="004A284D" w:rsidP="00786902">
            <w:pPr>
              <w:rPr>
                <w:iCs/>
              </w:rPr>
            </w:pPr>
            <w:r>
              <w:rPr>
                <w:iCs/>
              </w:rPr>
              <w:t>Module báo cáo</w:t>
            </w:r>
            <w:r w:rsidR="00303A80">
              <w:rPr>
                <w:iCs/>
              </w:rPr>
              <w:t xml:space="preserve"> của người dùng</w:t>
            </w:r>
          </w:p>
        </w:tc>
      </w:tr>
      <w:tr w:rsidR="00786902" w14:paraId="2E058164" w14:textId="77777777" w:rsidTr="00786902">
        <w:tc>
          <w:tcPr>
            <w:tcW w:w="2522" w:type="dxa"/>
          </w:tcPr>
          <w:p w14:paraId="654B0E56" w14:textId="447BDE85" w:rsidR="00786902" w:rsidRDefault="00786902" w:rsidP="00786902">
            <w:r>
              <w:t>post-duplication-service</w:t>
            </w:r>
          </w:p>
        </w:tc>
        <w:tc>
          <w:tcPr>
            <w:tcW w:w="6828" w:type="dxa"/>
          </w:tcPr>
          <w:p w14:paraId="0B71F660" w14:textId="45264921" w:rsidR="00786902" w:rsidRPr="00A10E46" w:rsidRDefault="00322608" w:rsidP="00786902">
            <w:pPr>
              <w:rPr>
                <w:iCs/>
              </w:rPr>
            </w:pPr>
            <w:r>
              <w:rPr>
                <w:iCs/>
              </w:rPr>
              <w:t>Module lưu bài đăng vào ElasticSearch</w:t>
            </w:r>
          </w:p>
        </w:tc>
      </w:tr>
      <w:tr w:rsidR="00786902" w14:paraId="0B006181" w14:textId="77777777" w:rsidTr="00786902">
        <w:tc>
          <w:tcPr>
            <w:tcW w:w="2522" w:type="dxa"/>
          </w:tcPr>
          <w:p w14:paraId="0B32B79A" w14:textId="5C6C7C51" w:rsidR="00786902" w:rsidRDefault="00F925A0" w:rsidP="00786902">
            <w:r>
              <w:t>management</w:t>
            </w:r>
            <w:r w:rsidR="00786902">
              <w:t>-service</w:t>
            </w:r>
          </w:p>
        </w:tc>
        <w:tc>
          <w:tcPr>
            <w:tcW w:w="6828" w:type="dxa"/>
          </w:tcPr>
          <w:p w14:paraId="33BA3E9A" w14:textId="75880DCC" w:rsidR="00786902" w:rsidRPr="00A10E46" w:rsidRDefault="00322608" w:rsidP="00786902">
            <w:pPr>
              <w:rPr>
                <w:iCs/>
              </w:rPr>
            </w:pPr>
            <w:r>
              <w:rPr>
                <w:iCs/>
              </w:rPr>
              <w:t>Module điều hướng cho quản trị/quản lý và xác thực tài khoản quản trị/quản lý</w:t>
            </w:r>
          </w:p>
        </w:tc>
      </w:tr>
      <w:tr w:rsidR="00786902" w14:paraId="4D490314" w14:textId="77777777" w:rsidTr="00786902">
        <w:tc>
          <w:tcPr>
            <w:tcW w:w="2522" w:type="dxa"/>
          </w:tcPr>
          <w:p w14:paraId="6A9CF95C" w14:textId="4A5A08EA" w:rsidR="00786902" w:rsidRDefault="00786902" w:rsidP="00786902">
            <w:r>
              <w:t>trade-service</w:t>
            </w:r>
          </w:p>
        </w:tc>
        <w:tc>
          <w:tcPr>
            <w:tcW w:w="6828" w:type="dxa"/>
          </w:tcPr>
          <w:p w14:paraId="23173B41" w14:textId="42A20311" w:rsidR="00786902" w:rsidRPr="00A10E46" w:rsidRDefault="00322608" w:rsidP="00786902">
            <w:pPr>
              <w:rPr>
                <w:iCs/>
              </w:rPr>
            </w:pPr>
            <w:r>
              <w:rPr>
                <w:iCs/>
              </w:rPr>
              <w:t>Module trao đổi đồ</w:t>
            </w:r>
          </w:p>
        </w:tc>
      </w:tr>
      <w:tr w:rsidR="00786902" w14:paraId="5B10FB09" w14:textId="77777777" w:rsidTr="00786902">
        <w:tc>
          <w:tcPr>
            <w:tcW w:w="2522" w:type="dxa"/>
          </w:tcPr>
          <w:p w14:paraId="27392583" w14:textId="39601F3E" w:rsidR="00786902" w:rsidRDefault="00786902" w:rsidP="00786902">
            <w:r>
              <w:t>thing-service</w:t>
            </w:r>
          </w:p>
        </w:tc>
        <w:tc>
          <w:tcPr>
            <w:tcW w:w="6828" w:type="dxa"/>
          </w:tcPr>
          <w:p w14:paraId="5660CFCE" w14:textId="75797122" w:rsidR="00786902" w:rsidRPr="00A10E46" w:rsidRDefault="00322608" w:rsidP="00786902">
            <w:pPr>
              <w:rPr>
                <w:iCs/>
              </w:rPr>
            </w:pPr>
            <w:r>
              <w:rPr>
                <w:iCs/>
              </w:rPr>
              <w:t>Module món đồ</w:t>
            </w:r>
          </w:p>
        </w:tc>
      </w:tr>
      <w:tr w:rsidR="00786902" w14:paraId="29CFC4AF" w14:textId="77777777" w:rsidTr="00786902">
        <w:tc>
          <w:tcPr>
            <w:tcW w:w="2522" w:type="dxa"/>
          </w:tcPr>
          <w:p w14:paraId="6DA8E507" w14:textId="6103A672" w:rsidR="00786902" w:rsidRDefault="00786902" w:rsidP="00786902">
            <w:r>
              <w:lastRenderedPageBreak/>
              <w:t>rating-service</w:t>
            </w:r>
          </w:p>
        </w:tc>
        <w:tc>
          <w:tcPr>
            <w:tcW w:w="6828" w:type="dxa"/>
          </w:tcPr>
          <w:p w14:paraId="036737AE" w14:textId="711558F2" w:rsidR="00786902" w:rsidRPr="00A10E46" w:rsidRDefault="00322608" w:rsidP="00786902">
            <w:pPr>
              <w:rPr>
                <w:iCs/>
              </w:rPr>
            </w:pPr>
            <w:r>
              <w:rPr>
                <w:iCs/>
              </w:rPr>
              <w:t xml:space="preserve">Module </w:t>
            </w:r>
            <w:r w:rsidR="00B07282">
              <w:rPr>
                <w:iCs/>
              </w:rPr>
              <w:t>đánh giá</w:t>
            </w:r>
          </w:p>
        </w:tc>
      </w:tr>
      <w:tr w:rsidR="00786902" w14:paraId="49E624B2" w14:textId="77777777" w:rsidTr="00786902">
        <w:tc>
          <w:tcPr>
            <w:tcW w:w="2522" w:type="dxa"/>
          </w:tcPr>
          <w:p w14:paraId="39E0935B" w14:textId="1A24E1E7" w:rsidR="00786902" w:rsidRDefault="00786902" w:rsidP="00786902">
            <w:r>
              <w:t>newsfeed-service</w:t>
            </w:r>
          </w:p>
        </w:tc>
        <w:tc>
          <w:tcPr>
            <w:tcW w:w="6828" w:type="dxa"/>
          </w:tcPr>
          <w:p w14:paraId="7781CEC4" w14:textId="0CD6CC2F" w:rsidR="00786902" w:rsidRPr="00A10E46" w:rsidRDefault="00B07282" w:rsidP="00786902">
            <w:pPr>
              <w:rPr>
                <w:iCs/>
              </w:rPr>
            </w:pPr>
            <w:r>
              <w:rPr>
                <w:iCs/>
              </w:rPr>
              <w:t>Module newsfeed</w:t>
            </w:r>
          </w:p>
        </w:tc>
      </w:tr>
      <w:tr w:rsidR="00786902" w14:paraId="3D9904EC" w14:textId="77777777" w:rsidTr="00786902">
        <w:tc>
          <w:tcPr>
            <w:tcW w:w="2522" w:type="dxa"/>
          </w:tcPr>
          <w:p w14:paraId="5A78ABE7" w14:textId="1943185C" w:rsidR="00786902" w:rsidRDefault="00786902" w:rsidP="00786902">
            <w:r>
              <w:t>gateway</w:t>
            </w:r>
          </w:p>
        </w:tc>
        <w:tc>
          <w:tcPr>
            <w:tcW w:w="6828" w:type="dxa"/>
          </w:tcPr>
          <w:p w14:paraId="6267A7B0" w14:textId="725ABFB7" w:rsidR="00786902" w:rsidRPr="00A10E46" w:rsidRDefault="00786902" w:rsidP="00786902">
            <w:pPr>
              <w:rPr>
                <w:iCs/>
              </w:rPr>
            </w:pPr>
            <w:r>
              <w:rPr>
                <w:iCs/>
              </w:rPr>
              <w:t>Module gateway</w:t>
            </w:r>
          </w:p>
        </w:tc>
      </w:tr>
      <w:tr w:rsidR="00786902" w14:paraId="4E89A008" w14:textId="77777777" w:rsidTr="00786902">
        <w:tc>
          <w:tcPr>
            <w:tcW w:w="2522" w:type="dxa"/>
          </w:tcPr>
          <w:p w14:paraId="0DB1A063" w14:textId="02F6FA6E" w:rsidR="00786902" w:rsidRDefault="00786902" w:rsidP="00786902">
            <w:r>
              <w:t>server</w:t>
            </w:r>
          </w:p>
        </w:tc>
        <w:tc>
          <w:tcPr>
            <w:tcW w:w="6828" w:type="dxa"/>
          </w:tcPr>
          <w:p w14:paraId="7262ACBC" w14:textId="78768FFF" w:rsidR="00786902" w:rsidRPr="00A10E46" w:rsidRDefault="00786902" w:rsidP="00786902">
            <w:pPr>
              <w:rPr>
                <w:iCs/>
              </w:rPr>
            </w:pPr>
            <w:r>
              <w:rPr>
                <w:iCs/>
              </w:rPr>
              <w:t>Module server</w:t>
            </w:r>
          </w:p>
        </w:tc>
      </w:tr>
      <w:tr w:rsidR="00786902" w14:paraId="5ACFEC0B" w14:textId="77777777" w:rsidTr="00786902">
        <w:tc>
          <w:tcPr>
            <w:tcW w:w="2522" w:type="dxa"/>
          </w:tcPr>
          <w:p w14:paraId="7FA2D533" w14:textId="2BDC4F31" w:rsidR="00786902" w:rsidRDefault="00786902" w:rsidP="00786902">
            <w:r>
              <w:t>common-library-vls</w:t>
            </w:r>
          </w:p>
        </w:tc>
        <w:tc>
          <w:tcPr>
            <w:tcW w:w="6828" w:type="dxa"/>
          </w:tcPr>
          <w:p w14:paraId="24DA03C9" w14:textId="4272F3A1" w:rsidR="00786902" w:rsidRPr="00A10E46" w:rsidRDefault="00786902" w:rsidP="00786902">
            <w:pPr>
              <w:rPr>
                <w:iCs/>
              </w:rPr>
            </w:pPr>
            <w:r>
              <w:rPr>
                <w:iCs/>
              </w:rPr>
              <w:t xml:space="preserve">Thư viện chức các DTO và constants </w:t>
            </w:r>
            <w:r w:rsidR="00DE0958">
              <w:rPr>
                <w:iCs/>
              </w:rPr>
              <w:t>c</w:t>
            </w:r>
            <w:r>
              <w:rPr>
                <w:iCs/>
              </w:rPr>
              <w:t>ho tất cả các service</w:t>
            </w:r>
          </w:p>
        </w:tc>
      </w:tr>
    </w:tbl>
    <w:p w14:paraId="72BFE092" w14:textId="77777777" w:rsidR="00F94ED9" w:rsidRDefault="00F94ED9" w:rsidP="00F94ED9"/>
    <w:p w14:paraId="4617388D" w14:textId="021CBED3" w:rsidR="00F94ED9" w:rsidRDefault="00F94ED9" w:rsidP="00F94ED9">
      <w:pPr>
        <w:pStyle w:val="Heading3"/>
      </w:pPr>
      <w:bookmarkStart w:id="47" w:name="_Toc77988937"/>
      <w:r w:rsidRPr="00952563">
        <w:t>Relationship Responsibilities Catalog</w:t>
      </w:r>
      <w:bookmarkEnd w:id="47"/>
    </w:p>
    <w:p w14:paraId="23D15EE0" w14:textId="1CE32958" w:rsidR="003173C1" w:rsidRPr="003173C1" w:rsidRDefault="000F245B" w:rsidP="000F245B">
      <w:pPr>
        <w:pStyle w:val="Caption"/>
      </w:pPr>
      <w:bookmarkStart w:id="48" w:name="_Ref77399534"/>
      <w:bookmarkStart w:id="49" w:name="_Toc77988903"/>
      <w:r>
        <w:t xml:space="preserve">Catalog </w:t>
      </w:r>
      <w:r w:rsidR="00723D05">
        <w:fldChar w:fldCharType="begin"/>
      </w:r>
      <w:r w:rsidR="00723D05">
        <w:instrText xml:space="preserve"> SEQ Catalog \* ARABIC </w:instrText>
      </w:r>
      <w:r w:rsidR="00723D05">
        <w:fldChar w:fldCharType="separate"/>
      </w:r>
      <w:r w:rsidR="008D57D7">
        <w:rPr>
          <w:noProof/>
        </w:rPr>
        <w:t>8</w:t>
      </w:r>
      <w:r w:rsidR="00723D05">
        <w:rPr>
          <w:noProof/>
        </w:rPr>
        <w:fldChar w:fldCharType="end"/>
      </w:r>
      <w:bookmarkEnd w:id="48"/>
      <w:r>
        <w:t xml:space="preserve"> </w:t>
      </w:r>
      <w:r w:rsidRPr="00EE7511">
        <w:t xml:space="preserve">Relationship Responsibilites for </w:t>
      </w:r>
      <w:r>
        <w:t>Module view level 1</w:t>
      </w:r>
      <w:bookmarkEnd w:id="49"/>
    </w:p>
    <w:tbl>
      <w:tblPr>
        <w:tblStyle w:val="TableGrid"/>
        <w:tblW w:w="0" w:type="auto"/>
        <w:tblLook w:val="04A0" w:firstRow="1" w:lastRow="0" w:firstColumn="1" w:lastColumn="0" w:noHBand="0" w:noVBand="1"/>
      </w:tblPr>
      <w:tblGrid>
        <w:gridCol w:w="3200"/>
        <w:gridCol w:w="6150"/>
      </w:tblGrid>
      <w:tr w:rsidR="00F94ED9" w14:paraId="7D66042D" w14:textId="77777777" w:rsidTr="00D6045A">
        <w:tc>
          <w:tcPr>
            <w:tcW w:w="3200" w:type="dxa"/>
          </w:tcPr>
          <w:p w14:paraId="03E14847" w14:textId="18462B17" w:rsidR="00F94ED9" w:rsidRPr="00446B6C" w:rsidRDefault="00F94ED9" w:rsidP="00F62794">
            <w:r>
              <w:rPr>
                <w:b/>
              </w:rPr>
              <w:t xml:space="preserve">Associated Drawings: </w:t>
            </w:r>
            <w:r w:rsidR="000F245B">
              <w:rPr>
                <w:b/>
              </w:rPr>
              <w:fldChar w:fldCharType="begin"/>
            </w:r>
            <w:r w:rsidR="000F245B">
              <w:rPr>
                <w:b/>
              </w:rPr>
              <w:instrText xml:space="preserve"> REF _Ref77399238 \h </w:instrText>
            </w:r>
            <w:r w:rsidR="000F245B">
              <w:rPr>
                <w:b/>
              </w:rPr>
            </w:r>
            <w:r w:rsidR="000F245B">
              <w:rPr>
                <w:b/>
              </w:rPr>
              <w:fldChar w:fldCharType="separate"/>
            </w:r>
            <w:r w:rsidR="000F245B">
              <w:t xml:space="preserve">Figure </w:t>
            </w:r>
            <w:r w:rsidR="000F245B">
              <w:rPr>
                <w:noProof/>
              </w:rPr>
              <w:t>4</w:t>
            </w:r>
            <w:r w:rsidR="000F245B">
              <w:rPr>
                <w:b/>
              </w:rPr>
              <w:fldChar w:fldCharType="end"/>
            </w:r>
          </w:p>
        </w:tc>
        <w:tc>
          <w:tcPr>
            <w:tcW w:w="6150" w:type="dxa"/>
          </w:tcPr>
          <w:p w14:paraId="749E711B" w14:textId="13277034" w:rsidR="00F94ED9" w:rsidRPr="00446B6C" w:rsidRDefault="00F94ED9" w:rsidP="00F62794">
            <w:r w:rsidRPr="00446B6C">
              <w:rPr>
                <w:b/>
              </w:rPr>
              <w:t xml:space="preserve">Perspective: </w:t>
            </w:r>
            <w:r w:rsidR="00F836FD">
              <w:rPr>
                <w:b/>
              </w:rPr>
              <w:t>Module</w:t>
            </w:r>
          </w:p>
        </w:tc>
      </w:tr>
      <w:tr w:rsidR="00F94ED9" w14:paraId="2799420E" w14:textId="77777777" w:rsidTr="00D6045A">
        <w:tc>
          <w:tcPr>
            <w:tcW w:w="3200" w:type="dxa"/>
            <w:shd w:val="clear" w:color="auto" w:fill="A6A6A6" w:themeFill="background1" w:themeFillShade="A6"/>
          </w:tcPr>
          <w:p w14:paraId="4DBB3DCA" w14:textId="77777777" w:rsidR="00F94ED9" w:rsidRPr="00446B6C" w:rsidRDefault="00F94ED9" w:rsidP="00F62794">
            <w:pPr>
              <w:rPr>
                <w:b/>
              </w:rPr>
            </w:pPr>
            <w:r>
              <w:rPr>
                <w:b/>
              </w:rPr>
              <w:t>Relationship</w:t>
            </w:r>
          </w:p>
        </w:tc>
        <w:tc>
          <w:tcPr>
            <w:tcW w:w="6150" w:type="dxa"/>
            <w:shd w:val="clear" w:color="auto" w:fill="A6A6A6" w:themeFill="background1" w:themeFillShade="A6"/>
          </w:tcPr>
          <w:p w14:paraId="233E4993" w14:textId="77777777" w:rsidR="00F94ED9" w:rsidRPr="00446B6C" w:rsidRDefault="00F94ED9" w:rsidP="00F62794">
            <w:pPr>
              <w:rPr>
                <w:b/>
              </w:rPr>
            </w:pPr>
            <w:r w:rsidRPr="00446B6C">
              <w:rPr>
                <w:b/>
              </w:rPr>
              <w:t>Responsibilities</w:t>
            </w:r>
          </w:p>
        </w:tc>
      </w:tr>
      <w:tr w:rsidR="00C049D4" w14:paraId="4ABA992B" w14:textId="77777777" w:rsidTr="00D6045A">
        <w:tc>
          <w:tcPr>
            <w:tcW w:w="3200" w:type="dxa"/>
          </w:tcPr>
          <w:p w14:paraId="4B39EE18" w14:textId="2F827444" w:rsidR="00C049D4" w:rsidRDefault="00C049D4" w:rsidP="00D32EBE">
            <w:pPr>
              <w:jc w:val="left"/>
              <w:rPr>
                <w:iCs/>
              </w:rPr>
            </w:pPr>
            <w:r>
              <w:rPr>
                <w:iCs/>
              </w:rPr>
              <w:t>UI_portal – ASP.NET framework</w:t>
            </w:r>
          </w:p>
        </w:tc>
        <w:tc>
          <w:tcPr>
            <w:tcW w:w="6150" w:type="dxa"/>
          </w:tcPr>
          <w:p w14:paraId="086FF946" w14:textId="1939407A" w:rsidR="00C049D4" w:rsidRPr="00F94ED9" w:rsidRDefault="00760DBB" w:rsidP="00F62794">
            <w:pPr>
              <w:rPr>
                <w:iCs/>
              </w:rPr>
            </w:pPr>
            <w:r>
              <w:rPr>
                <w:iCs/>
              </w:rPr>
              <w:t>UI_portal s</w:t>
            </w:r>
            <w:r w:rsidR="0093552F">
              <w:rPr>
                <w:iCs/>
              </w:rPr>
              <w:t>ử dụng ASP.NET framework</w:t>
            </w:r>
          </w:p>
        </w:tc>
      </w:tr>
      <w:tr w:rsidR="00373CB5" w14:paraId="7B11F47C" w14:textId="77777777" w:rsidTr="00D6045A">
        <w:tc>
          <w:tcPr>
            <w:tcW w:w="3200" w:type="dxa"/>
          </w:tcPr>
          <w:p w14:paraId="6AEABC1B" w14:textId="05D10F04" w:rsidR="00373CB5" w:rsidRDefault="00373CB5" w:rsidP="00D32EBE">
            <w:pPr>
              <w:jc w:val="left"/>
              <w:rPr>
                <w:iCs/>
              </w:rPr>
            </w:pPr>
            <w:r>
              <w:rPr>
                <w:iCs/>
              </w:rPr>
              <w:t xml:space="preserve">UI_portalAdmin </w:t>
            </w:r>
            <w:r w:rsidR="00D32EBE">
              <w:rPr>
                <w:iCs/>
              </w:rPr>
              <w:t>–</w:t>
            </w:r>
            <w:r>
              <w:rPr>
                <w:iCs/>
              </w:rPr>
              <w:t xml:space="preserve"> </w:t>
            </w:r>
            <w:r w:rsidR="00D32EBE">
              <w:rPr>
                <w:iCs/>
              </w:rPr>
              <w:t>ASP.NET framework</w:t>
            </w:r>
          </w:p>
        </w:tc>
        <w:tc>
          <w:tcPr>
            <w:tcW w:w="6150" w:type="dxa"/>
          </w:tcPr>
          <w:p w14:paraId="4A3F57A3" w14:textId="0E5A0120" w:rsidR="00373CB5" w:rsidRPr="00F94ED9" w:rsidRDefault="00760DBB" w:rsidP="00F62794">
            <w:pPr>
              <w:rPr>
                <w:iCs/>
              </w:rPr>
            </w:pPr>
            <w:r>
              <w:rPr>
                <w:iCs/>
              </w:rPr>
              <w:t>UI_ portalAdmin sử dụng ASP.NET framework</w:t>
            </w:r>
          </w:p>
        </w:tc>
      </w:tr>
      <w:tr w:rsidR="00B01AED" w14:paraId="50A4FB26" w14:textId="77777777" w:rsidTr="00D6045A">
        <w:tc>
          <w:tcPr>
            <w:tcW w:w="3200" w:type="dxa"/>
          </w:tcPr>
          <w:p w14:paraId="5147E779" w14:textId="77CA57A6" w:rsidR="00B01AED" w:rsidRDefault="00B01AED" w:rsidP="00D32EBE">
            <w:pPr>
              <w:jc w:val="left"/>
              <w:rPr>
                <w:iCs/>
              </w:rPr>
            </w:pPr>
            <w:r>
              <w:rPr>
                <w:iCs/>
              </w:rPr>
              <w:t>gateway, server – Spring boot framework</w:t>
            </w:r>
          </w:p>
        </w:tc>
        <w:tc>
          <w:tcPr>
            <w:tcW w:w="6150" w:type="dxa"/>
          </w:tcPr>
          <w:p w14:paraId="4E87F3E8" w14:textId="2CED5BCB" w:rsidR="00B01AED" w:rsidRPr="00F94ED9" w:rsidRDefault="00012C50" w:rsidP="00F62794">
            <w:pPr>
              <w:rPr>
                <w:iCs/>
              </w:rPr>
            </w:pPr>
            <w:r>
              <w:rPr>
                <w:iCs/>
              </w:rPr>
              <w:t>Sử dụng Spring boot framework</w:t>
            </w:r>
          </w:p>
        </w:tc>
      </w:tr>
      <w:tr w:rsidR="00D32EBE" w14:paraId="0E9D02AB" w14:textId="77777777" w:rsidTr="00D6045A">
        <w:tc>
          <w:tcPr>
            <w:tcW w:w="3200" w:type="dxa"/>
          </w:tcPr>
          <w:p w14:paraId="7DAF93BC" w14:textId="13A8364B" w:rsidR="00D32EBE" w:rsidRDefault="008A1029" w:rsidP="005F04DB">
            <w:pPr>
              <w:jc w:val="left"/>
              <w:rPr>
                <w:iCs/>
              </w:rPr>
            </w:pPr>
            <w:r>
              <w:rPr>
                <w:iCs/>
              </w:rPr>
              <w:t>post-duplication-service, search-service</w:t>
            </w:r>
            <w:r w:rsidR="00784BCE">
              <w:rPr>
                <w:iCs/>
              </w:rPr>
              <w:t xml:space="preserve">, </w:t>
            </w:r>
            <w:r w:rsidR="007D016E">
              <w:rPr>
                <w:iCs/>
              </w:rPr>
              <w:t>newsfeed-service,</w:t>
            </w:r>
            <w:r w:rsidR="00D6045A">
              <w:rPr>
                <w:iCs/>
              </w:rPr>
              <w:t xml:space="preserve"> post</w:t>
            </w:r>
            <w:r>
              <w:rPr>
                <w:iCs/>
              </w:rPr>
              <w:t>-save</w:t>
            </w:r>
            <w:r w:rsidR="00D6045A">
              <w:rPr>
                <w:iCs/>
              </w:rPr>
              <w:t>-service</w:t>
            </w:r>
            <w:r w:rsidR="007D016E">
              <w:rPr>
                <w:iCs/>
              </w:rPr>
              <w:t>, post-search-service</w:t>
            </w:r>
            <w:r w:rsidR="00D6045A">
              <w:rPr>
                <w:iCs/>
              </w:rPr>
              <w:t xml:space="preserve"> </w:t>
            </w:r>
            <w:r w:rsidR="00BD55DD">
              <w:rPr>
                <w:iCs/>
              </w:rPr>
              <w:t>– Spring boot framework</w:t>
            </w:r>
          </w:p>
        </w:tc>
        <w:tc>
          <w:tcPr>
            <w:tcW w:w="6150" w:type="dxa"/>
          </w:tcPr>
          <w:p w14:paraId="53C3839D" w14:textId="576F7A33" w:rsidR="00D32EBE" w:rsidRPr="00F94ED9" w:rsidRDefault="001F116D" w:rsidP="00F62794">
            <w:pPr>
              <w:rPr>
                <w:iCs/>
              </w:rPr>
            </w:pPr>
            <w:r>
              <w:rPr>
                <w:iCs/>
              </w:rPr>
              <w:t>Sử dụng Spring boot framework</w:t>
            </w:r>
          </w:p>
        </w:tc>
      </w:tr>
      <w:tr w:rsidR="00B01AED" w14:paraId="56BD83A7" w14:textId="77777777" w:rsidTr="00D6045A">
        <w:tc>
          <w:tcPr>
            <w:tcW w:w="3200" w:type="dxa"/>
          </w:tcPr>
          <w:p w14:paraId="1F8A36AF" w14:textId="63B7B714" w:rsidR="00B01AED" w:rsidRDefault="00B01AED" w:rsidP="005F04DB">
            <w:pPr>
              <w:jc w:val="left"/>
              <w:rPr>
                <w:iCs/>
              </w:rPr>
            </w:pPr>
            <w:r>
              <w:rPr>
                <w:iCs/>
              </w:rPr>
              <w:t>management-service, report-service, trade-service, thing-service, rating-service – Spring boot framework</w:t>
            </w:r>
          </w:p>
        </w:tc>
        <w:tc>
          <w:tcPr>
            <w:tcW w:w="6150" w:type="dxa"/>
          </w:tcPr>
          <w:p w14:paraId="14608AE7" w14:textId="2999EDAC" w:rsidR="00B01AED" w:rsidRPr="00F94ED9" w:rsidRDefault="001F116D" w:rsidP="00F62794">
            <w:pPr>
              <w:rPr>
                <w:iCs/>
              </w:rPr>
            </w:pPr>
            <w:r>
              <w:rPr>
                <w:iCs/>
              </w:rPr>
              <w:t>Sử dụng Spring boot framework</w:t>
            </w:r>
          </w:p>
        </w:tc>
      </w:tr>
      <w:tr w:rsidR="004348C5" w14:paraId="551F1C04" w14:textId="77777777" w:rsidTr="00D6045A">
        <w:tc>
          <w:tcPr>
            <w:tcW w:w="3200" w:type="dxa"/>
          </w:tcPr>
          <w:p w14:paraId="00AF3947" w14:textId="6C344E3C" w:rsidR="004348C5" w:rsidRDefault="004348C5" w:rsidP="004348C5">
            <w:pPr>
              <w:jc w:val="left"/>
              <w:rPr>
                <w:iCs/>
              </w:rPr>
            </w:pPr>
            <w:r>
              <w:rPr>
                <w:iCs/>
              </w:rPr>
              <w:t>post-duplication-service, search-service, newsfeed-service, post-save-service, post-search-service – common-library-vls</w:t>
            </w:r>
          </w:p>
        </w:tc>
        <w:tc>
          <w:tcPr>
            <w:tcW w:w="6150" w:type="dxa"/>
          </w:tcPr>
          <w:p w14:paraId="5D34FEC8" w14:textId="5D59D7CD" w:rsidR="004348C5" w:rsidRPr="00F94ED9" w:rsidRDefault="001F116D" w:rsidP="004348C5">
            <w:pPr>
              <w:rPr>
                <w:iCs/>
              </w:rPr>
            </w:pPr>
            <w:r>
              <w:rPr>
                <w:iCs/>
              </w:rPr>
              <w:t>Sử dụng Spring boot framework</w:t>
            </w:r>
          </w:p>
        </w:tc>
      </w:tr>
      <w:tr w:rsidR="004348C5" w14:paraId="69E67218" w14:textId="77777777" w:rsidTr="00D6045A">
        <w:tc>
          <w:tcPr>
            <w:tcW w:w="3200" w:type="dxa"/>
          </w:tcPr>
          <w:p w14:paraId="73C8E463" w14:textId="740C136E" w:rsidR="004348C5" w:rsidRDefault="004348C5" w:rsidP="004348C5">
            <w:pPr>
              <w:jc w:val="left"/>
              <w:rPr>
                <w:iCs/>
              </w:rPr>
            </w:pPr>
            <w:r>
              <w:rPr>
                <w:iCs/>
              </w:rPr>
              <w:t>management-service, report-service, trade-service, thing-service, rating-service  – common-library-vls</w:t>
            </w:r>
          </w:p>
        </w:tc>
        <w:tc>
          <w:tcPr>
            <w:tcW w:w="6150" w:type="dxa"/>
          </w:tcPr>
          <w:p w14:paraId="7CEEA2BF" w14:textId="63CBF7B9" w:rsidR="004348C5" w:rsidRPr="00F94ED9" w:rsidRDefault="001F116D" w:rsidP="004348C5">
            <w:pPr>
              <w:rPr>
                <w:iCs/>
              </w:rPr>
            </w:pPr>
            <w:r>
              <w:rPr>
                <w:iCs/>
              </w:rPr>
              <w:t>Sử dụng Spring boot framework</w:t>
            </w:r>
          </w:p>
        </w:tc>
      </w:tr>
    </w:tbl>
    <w:p w14:paraId="49A528CE" w14:textId="0250867E" w:rsidR="002931C1" w:rsidRDefault="002931C1" w:rsidP="00075951"/>
    <w:p w14:paraId="6644360F" w14:textId="1FFD1565" w:rsidR="002931C1" w:rsidRDefault="00DF6D38" w:rsidP="002931C1">
      <w:pPr>
        <w:pStyle w:val="Heading2"/>
      </w:pPr>
      <w:bookmarkStart w:id="50" w:name="_Toc77988938"/>
      <w:r w:rsidRPr="00DF6D38">
        <w:lastRenderedPageBreak/>
        <w:t>Allocation Decomposition Level 1</w:t>
      </w:r>
      <w:r w:rsidR="00BB5234">
        <w:t xml:space="preserve">: </w:t>
      </w:r>
      <w:r w:rsidR="00DE6FB7">
        <w:t>Hệ thống có tính b</w:t>
      </w:r>
      <w:r w:rsidR="00BB5234">
        <w:t>ảo mật</w:t>
      </w:r>
      <w:r w:rsidR="00DE6FB7">
        <w:t xml:space="preserve"> cao</w:t>
      </w:r>
      <w:bookmarkEnd w:id="50"/>
    </w:p>
    <w:p w14:paraId="557275F6" w14:textId="30904173" w:rsidR="00462306" w:rsidRDefault="005D69B1" w:rsidP="00462306">
      <w:r>
        <w:rPr>
          <w:noProof/>
        </w:rPr>
        <w:drawing>
          <wp:inline distT="0" distB="0" distL="0" distR="0" wp14:anchorId="292BA85A" wp14:editId="4E9156E3">
            <wp:extent cx="5943600" cy="3285490"/>
            <wp:effectExtent l="0" t="0" r="0" b="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3285490"/>
                    </a:xfrm>
                    <a:prstGeom prst="rect">
                      <a:avLst/>
                    </a:prstGeom>
                  </pic:spPr>
                </pic:pic>
              </a:graphicData>
            </a:graphic>
          </wp:inline>
        </w:drawing>
      </w:r>
    </w:p>
    <w:p w14:paraId="100F6BC2" w14:textId="452A822A" w:rsidR="00462306" w:rsidRDefault="00A541EC" w:rsidP="00ED3E4D">
      <w:pPr>
        <w:pStyle w:val="Caption"/>
        <w:jc w:val="center"/>
      </w:pPr>
      <w:bookmarkStart w:id="51" w:name="_Ref77399478"/>
      <w:bookmarkStart w:id="52" w:name="_Toc77988912"/>
      <w:r>
        <w:t xml:space="preserve">Figure </w:t>
      </w:r>
      <w:r>
        <w:fldChar w:fldCharType="begin"/>
      </w:r>
      <w:r>
        <w:instrText>SEQ Figure \* ARABIC</w:instrText>
      </w:r>
      <w:r>
        <w:fldChar w:fldCharType="separate"/>
      </w:r>
      <w:r w:rsidR="008D57D7">
        <w:rPr>
          <w:noProof/>
        </w:rPr>
        <w:t>7</w:t>
      </w:r>
      <w:r>
        <w:fldChar w:fldCharType="end"/>
      </w:r>
      <w:bookmarkEnd w:id="51"/>
      <w:r>
        <w:t xml:space="preserve"> Allocation Decomposition level 1</w:t>
      </w:r>
      <w:bookmarkEnd w:id="52"/>
    </w:p>
    <w:p w14:paraId="64FF2AB4" w14:textId="77777777" w:rsidR="009604E4" w:rsidRDefault="009604E4" w:rsidP="009604E4">
      <w:pPr>
        <w:pStyle w:val="Heading3"/>
      </w:pPr>
      <w:bookmarkStart w:id="53" w:name="_Toc77988939"/>
      <w:r>
        <w:t>Decomposition Rationale</w:t>
      </w:r>
      <w:bookmarkEnd w:id="53"/>
    </w:p>
    <w:tbl>
      <w:tblPr>
        <w:tblStyle w:val="TableGrid"/>
        <w:tblW w:w="0" w:type="auto"/>
        <w:tblLook w:val="04A0" w:firstRow="1" w:lastRow="0" w:firstColumn="1" w:lastColumn="0" w:noHBand="0" w:noVBand="1"/>
      </w:tblPr>
      <w:tblGrid>
        <w:gridCol w:w="4683"/>
        <w:gridCol w:w="4667"/>
      </w:tblGrid>
      <w:tr w:rsidR="009604E4" w14:paraId="3A940D33" w14:textId="77777777" w:rsidTr="00723D05">
        <w:tc>
          <w:tcPr>
            <w:tcW w:w="4788" w:type="dxa"/>
          </w:tcPr>
          <w:p w14:paraId="2C1626C4" w14:textId="45117C12" w:rsidR="009604E4" w:rsidRDefault="009604E4" w:rsidP="00723D05">
            <w:r w:rsidRPr="007F0A59">
              <w:rPr>
                <w:b/>
              </w:rPr>
              <w:t>Associated Drawings:</w:t>
            </w:r>
            <w:r>
              <w:t xml:space="preserve"> </w:t>
            </w:r>
            <w:r>
              <w:fldChar w:fldCharType="begin"/>
            </w:r>
            <w:r>
              <w:instrText xml:space="preserve"> REF _Ref77399478 \h </w:instrText>
            </w:r>
            <w:r>
              <w:fldChar w:fldCharType="separate"/>
            </w:r>
            <w:r w:rsidR="008D57D7">
              <w:t xml:space="preserve">Figure </w:t>
            </w:r>
            <w:r w:rsidR="008D57D7">
              <w:rPr>
                <w:noProof/>
              </w:rPr>
              <w:t>7</w:t>
            </w:r>
            <w:r>
              <w:fldChar w:fldCharType="end"/>
            </w:r>
          </w:p>
          <w:p w14:paraId="68D9EBD7" w14:textId="3C8F3F1B" w:rsidR="009604E4" w:rsidRDefault="009604E4" w:rsidP="00723D05">
            <w:r w:rsidRPr="007F0A59">
              <w:rPr>
                <w:b/>
              </w:rPr>
              <w:t>Associated Responsibilities:</w:t>
            </w:r>
            <w:r>
              <w:t xml:space="preserve"> </w:t>
            </w:r>
            <w:r>
              <w:fldChar w:fldCharType="begin"/>
            </w:r>
            <w:r>
              <w:instrText xml:space="preserve"> REF _Ref77399505 \h </w:instrText>
            </w:r>
            <w:r>
              <w:fldChar w:fldCharType="separate"/>
            </w:r>
            <w:r w:rsidR="00C41F46">
              <w:t xml:space="preserve">Catalog </w:t>
            </w:r>
            <w:r w:rsidR="00C41F46">
              <w:rPr>
                <w:noProof/>
              </w:rPr>
              <w:t>9</w:t>
            </w:r>
            <w:r>
              <w:fldChar w:fldCharType="end"/>
            </w:r>
            <w:r>
              <w:t xml:space="preserve">, </w:t>
            </w:r>
            <w:r>
              <w:fldChar w:fldCharType="begin"/>
            </w:r>
            <w:r>
              <w:instrText xml:space="preserve"> REF _Ref77399506 \h </w:instrText>
            </w:r>
            <w:r>
              <w:fldChar w:fldCharType="separate"/>
            </w:r>
            <w:r w:rsidR="008D57D7">
              <w:t xml:space="preserve">Catalog </w:t>
            </w:r>
            <w:r w:rsidR="008D57D7">
              <w:rPr>
                <w:noProof/>
              </w:rPr>
              <w:t>10</w:t>
            </w:r>
            <w:r>
              <w:fldChar w:fldCharType="end"/>
            </w:r>
          </w:p>
        </w:tc>
        <w:tc>
          <w:tcPr>
            <w:tcW w:w="4788" w:type="dxa"/>
          </w:tcPr>
          <w:p w14:paraId="0B39919E" w14:textId="5C40C40F" w:rsidR="009604E4" w:rsidRDefault="009604E4" w:rsidP="00723D05">
            <w:r w:rsidRPr="007F0A59">
              <w:rPr>
                <w:b/>
              </w:rPr>
              <w:t>Perspective:</w:t>
            </w:r>
            <w:r>
              <w:t xml:space="preserve"> </w:t>
            </w:r>
            <w:r w:rsidR="00C41F46">
              <w:t>Allocation</w:t>
            </w:r>
          </w:p>
        </w:tc>
      </w:tr>
      <w:tr w:rsidR="009604E4" w14:paraId="7BF818BB" w14:textId="77777777" w:rsidTr="00723D05">
        <w:tc>
          <w:tcPr>
            <w:tcW w:w="9576" w:type="dxa"/>
            <w:gridSpan w:val="2"/>
          </w:tcPr>
          <w:p w14:paraId="5CCB3D36" w14:textId="77777777" w:rsidR="009604E4" w:rsidRDefault="009604E4" w:rsidP="00723D05"/>
        </w:tc>
      </w:tr>
    </w:tbl>
    <w:p w14:paraId="77D9AF26" w14:textId="77777777" w:rsidR="009604E4" w:rsidRDefault="009604E4" w:rsidP="009604E4"/>
    <w:p w14:paraId="75213053" w14:textId="77777777" w:rsidR="009604E4" w:rsidRDefault="009604E4" w:rsidP="009604E4">
      <w:pPr>
        <w:pStyle w:val="Heading3"/>
      </w:pPr>
      <w:bookmarkStart w:id="54" w:name="_Toc77988940"/>
      <w:r w:rsidRPr="00C55EEA">
        <w:t>Element Responsibilities Catalog</w:t>
      </w:r>
      <w:bookmarkEnd w:id="54"/>
    </w:p>
    <w:p w14:paraId="1547D32C" w14:textId="1E98BA34" w:rsidR="009604E4" w:rsidRPr="003173C1" w:rsidRDefault="009604E4" w:rsidP="009604E4">
      <w:pPr>
        <w:pStyle w:val="Caption"/>
      </w:pPr>
      <w:bookmarkStart w:id="55" w:name="_Ref77399505"/>
      <w:bookmarkStart w:id="56" w:name="_Ref77399500"/>
      <w:bookmarkStart w:id="57" w:name="_Toc77988904"/>
      <w:r>
        <w:t xml:space="preserve">Catalog </w:t>
      </w:r>
      <w:r w:rsidR="00723D05">
        <w:fldChar w:fldCharType="begin"/>
      </w:r>
      <w:r w:rsidR="00723D05">
        <w:instrText xml:space="preserve"> SEQ Catalog \* ARABIC </w:instrText>
      </w:r>
      <w:r w:rsidR="00723D05">
        <w:fldChar w:fldCharType="separate"/>
      </w:r>
      <w:r w:rsidR="008D57D7">
        <w:rPr>
          <w:noProof/>
        </w:rPr>
        <w:t>9</w:t>
      </w:r>
      <w:r w:rsidR="00723D05">
        <w:rPr>
          <w:noProof/>
        </w:rPr>
        <w:fldChar w:fldCharType="end"/>
      </w:r>
      <w:bookmarkEnd w:id="55"/>
      <w:r>
        <w:t xml:space="preserve"> </w:t>
      </w:r>
      <w:r w:rsidRPr="006954A0">
        <w:t xml:space="preserve">Element Responsibilities </w:t>
      </w:r>
      <w:r>
        <w:t>for Allocation view level 1</w:t>
      </w:r>
      <w:bookmarkEnd w:id="56"/>
      <w:bookmarkEnd w:id="57"/>
    </w:p>
    <w:tbl>
      <w:tblPr>
        <w:tblStyle w:val="TableGrid"/>
        <w:tblW w:w="0" w:type="auto"/>
        <w:tblLook w:val="04A0" w:firstRow="1" w:lastRow="0" w:firstColumn="1" w:lastColumn="0" w:noHBand="0" w:noVBand="1"/>
      </w:tblPr>
      <w:tblGrid>
        <w:gridCol w:w="2147"/>
        <w:gridCol w:w="7203"/>
      </w:tblGrid>
      <w:tr w:rsidR="009604E4" w14:paraId="40ABFBBB" w14:textId="77777777" w:rsidTr="0041714E">
        <w:tc>
          <w:tcPr>
            <w:tcW w:w="2147" w:type="dxa"/>
          </w:tcPr>
          <w:p w14:paraId="7F7CEB90" w14:textId="5185DC02" w:rsidR="009604E4" w:rsidRPr="00446B6C" w:rsidRDefault="009604E4" w:rsidP="00723D05">
            <w:pPr>
              <w:jc w:val="left"/>
            </w:pPr>
            <w:r>
              <w:rPr>
                <w:b/>
              </w:rPr>
              <w:t xml:space="preserve">Associated Drawings: </w:t>
            </w:r>
            <w:r>
              <w:rPr>
                <w:b/>
              </w:rPr>
              <w:fldChar w:fldCharType="begin"/>
            </w:r>
            <w:r>
              <w:rPr>
                <w:b/>
              </w:rPr>
              <w:instrText xml:space="preserve"> REF _Ref77399478 \h </w:instrText>
            </w:r>
            <w:r>
              <w:rPr>
                <w:b/>
              </w:rPr>
            </w:r>
            <w:r>
              <w:rPr>
                <w:b/>
              </w:rPr>
              <w:fldChar w:fldCharType="separate"/>
            </w:r>
            <w:r w:rsidR="008D57D7">
              <w:t xml:space="preserve">Figure </w:t>
            </w:r>
            <w:r w:rsidR="008D57D7">
              <w:rPr>
                <w:noProof/>
              </w:rPr>
              <w:t>7</w:t>
            </w:r>
            <w:r>
              <w:rPr>
                <w:b/>
              </w:rPr>
              <w:fldChar w:fldCharType="end"/>
            </w:r>
          </w:p>
        </w:tc>
        <w:tc>
          <w:tcPr>
            <w:tcW w:w="7203" w:type="dxa"/>
          </w:tcPr>
          <w:p w14:paraId="7665F66F" w14:textId="77777777" w:rsidR="009604E4" w:rsidRPr="00446B6C" w:rsidRDefault="009604E4" w:rsidP="00723D05">
            <w:r w:rsidRPr="00446B6C">
              <w:rPr>
                <w:b/>
              </w:rPr>
              <w:t xml:space="preserve">Perspective: </w:t>
            </w:r>
            <w:r>
              <w:rPr>
                <w:b/>
              </w:rPr>
              <w:t>Module</w:t>
            </w:r>
          </w:p>
        </w:tc>
      </w:tr>
      <w:tr w:rsidR="009604E4" w14:paraId="586A1326" w14:textId="77777777" w:rsidTr="0041714E">
        <w:tc>
          <w:tcPr>
            <w:tcW w:w="2147" w:type="dxa"/>
            <w:shd w:val="clear" w:color="auto" w:fill="A6A6A6" w:themeFill="background1" w:themeFillShade="A6"/>
          </w:tcPr>
          <w:p w14:paraId="20E51512" w14:textId="77777777" w:rsidR="009604E4" w:rsidRPr="00446B6C" w:rsidRDefault="009604E4" w:rsidP="00723D05">
            <w:pPr>
              <w:rPr>
                <w:b/>
              </w:rPr>
            </w:pPr>
            <w:r w:rsidRPr="00446B6C">
              <w:rPr>
                <w:b/>
              </w:rPr>
              <w:t>Element</w:t>
            </w:r>
          </w:p>
        </w:tc>
        <w:tc>
          <w:tcPr>
            <w:tcW w:w="7203" w:type="dxa"/>
            <w:shd w:val="clear" w:color="auto" w:fill="A6A6A6" w:themeFill="background1" w:themeFillShade="A6"/>
          </w:tcPr>
          <w:p w14:paraId="0F6608BE" w14:textId="77777777" w:rsidR="009604E4" w:rsidRPr="00446B6C" w:rsidRDefault="009604E4" w:rsidP="00723D05">
            <w:pPr>
              <w:rPr>
                <w:b/>
              </w:rPr>
            </w:pPr>
            <w:r w:rsidRPr="00446B6C">
              <w:rPr>
                <w:b/>
              </w:rPr>
              <w:t>Responsibilities</w:t>
            </w:r>
          </w:p>
        </w:tc>
      </w:tr>
      <w:tr w:rsidR="009604E4" w14:paraId="55E2466D" w14:textId="77777777" w:rsidTr="0041714E">
        <w:tc>
          <w:tcPr>
            <w:tcW w:w="2147" w:type="dxa"/>
          </w:tcPr>
          <w:p w14:paraId="786D867F" w14:textId="73B58EFC" w:rsidR="009604E4" w:rsidRPr="00EE52E1" w:rsidRDefault="0041714E" w:rsidP="00723D05">
            <w:r>
              <w:t>Server ASP.NET</w:t>
            </w:r>
          </w:p>
        </w:tc>
        <w:tc>
          <w:tcPr>
            <w:tcW w:w="7203" w:type="dxa"/>
          </w:tcPr>
          <w:p w14:paraId="1A65FE87" w14:textId="53FEB931" w:rsidR="009604E4" w:rsidRPr="00EE52E1" w:rsidRDefault="003578C1" w:rsidP="00723D05">
            <w:r>
              <w:t xml:space="preserve">Bao gồm UI Portal và UI Portal Admin, đóng vai trò là “mặt tiền” </w:t>
            </w:r>
            <w:r w:rsidR="00A53B1F">
              <w:t>giao tiếp giữa hệ thống và người dùng (Client)</w:t>
            </w:r>
          </w:p>
        </w:tc>
      </w:tr>
      <w:tr w:rsidR="001B7DAB" w14:paraId="0D3FA11D" w14:textId="77777777" w:rsidTr="0041714E">
        <w:tc>
          <w:tcPr>
            <w:tcW w:w="2147" w:type="dxa"/>
          </w:tcPr>
          <w:p w14:paraId="04A1FE16" w14:textId="5C57D2A9" w:rsidR="001B7DAB" w:rsidRDefault="001B7DAB" w:rsidP="00723D05">
            <w:r>
              <w:t>Server Eureka</w:t>
            </w:r>
          </w:p>
        </w:tc>
        <w:tc>
          <w:tcPr>
            <w:tcW w:w="7203" w:type="dxa"/>
          </w:tcPr>
          <w:p w14:paraId="559D43D2" w14:textId="780BEF3E" w:rsidR="001B7DAB" w:rsidRPr="00A10E46" w:rsidRDefault="003A0F64" w:rsidP="00723D05">
            <w:pPr>
              <w:rPr>
                <w:iCs/>
              </w:rPr>
            </w:pPr>
            <w:r>
              <w:rPr>
                <w:iCs/>
              </w:rPr>
              <w:t>Bao gồm Server discovery, giữ toàn bộ thông tin của tất cả các service</w:t>
            </w:r>
            <w:r w:rsidR="00F21823">
              <w:rPr>
                <w:iCs/>
              </w:rPr>
              <w:t xml:space="preserve"> ở </w:t>
            </w:r>
            <w:r w:rsidR="00076B64">
              <w:rPr>
                <w:iCs/>
              </w:rPr>
              <w:t>intranet</w:t>
            </w:r>
          </w:p>
        </w:tc>
      </w:tr>
      <w:tr w:rsidR="001B7DAB" w14:paraId="10BC1E0D" w14:textId="77777777" w:rsidTr="0041714E">
        <w:tc>
          <w:tcPr>
            <w:tcW w:w="2147" w:type="dxa"/>
          </w:tcPr>
          <w:p w14:paraId="57EA2442" w14:textId="7CA58B23" w:rsidR="001B7DAB" w:rsidRDefault="004666AF" w:rsidP="00723D05">
            <w:r>
              <w:t>Server gateway</w:t>
            </w:r>
          </w:p>
        </w:tc>
        <w:tc>
          <w:tcPr>
            <w:tcW w:w="7203" w:type="dxa"/>
          </w:tcPr>
          <w:p w14:paraId="4C7DCA06" w14:textId="185B9E21" w:rsidR="001B7DAB" w:rsidRPr="00A10E46" w:rsidRDefault="00F21823" w:rsidP="00723D05">
            <w:pPr>
              <w:rPr>
                <w:iCs/>
              </w:rPr>
            </w:pPr>
            <w:r>
              <w:rPr>
                <w:iCs/>
              </w:rPr>
              <w:t xml:space="preserve">Cổng giao tiếp từ UI Portal/UI Portal Admin đến </w:t>
            </w:r>
            <w:r w:rsidR="00943E5F">
              <w:rPr>
                <w:iCs/>
              </w:rPr>
              <w:t xml:space="preserve">intranet </w:t>
            </w:r>
            <w:r>
              <w:rPr>
                <w:iCs/>
              </w:rPr>
              <w:t>và ngược lại</w:t>
            </w:r>
          </w:p>
        </w:tc>
      </w:tr>
      <w:tr w:rsidR="001B7DAB" w14:paraId="1D804EBA" w14:textId="77777777" w:rsidTr="0041714E">
        <w:tc>
          <w:tcPr>
            <w:tcW w:w="2147" w:type="dxa"/>
          </w:tcPr>
          <w:p w14:paraId="7D4F4832" w14:textId="3EFDAEF9" w:rsidR="001B7DAB" w:rsidRDefault="00C439EE" w:rsidP="00723D05">
            <w:r>
              <w:t>Server database</w:t>
            </w:r>
            <w:r w:rsidR="004666AF">
              <w:t xml:space="preserve"> </w:t>
            </w:r>
          </w:p>
        </w:tc>
        <w:tc>
          <w:tcPr>
            <w:tcW w:w="7203" w:type="dxa"/>
          </w:tcPr>
          <w:p w14:paraId="659197FA" w14:textId="764B6DB8" w:rsidR="001B7DAB" w:rsidRPr="00A10E46" w:rsidRDefault="00CE272A" w:rsidP="00723D05">
            <w:pPr>
              <w:rPr>
                <w:iCs/>
              </w:rPr>
            </w:pPr>
            <w:r>
              <w:rPr>
                <w:iCs/>
              </w:rPr>
              <w:t>Cơ sở dữ liệu Postgresql</w:t>
            </w:r>
          </w:p>
        </w:tc>
      </w:tr>
      <w:tr w:rsidR="001B7DAB" w14:paraId="786C50F1" w14:textId="77777777" w:rsidTr="0041714E">
        <w:tc>
          <w:tcPr>
            <w:tcW w:w="2147" w:type="dxa"/>
          </w:tcPr>
          <w:p w14:paraId="5124C123" w14:textId="4C063EC0" w:rsidR="001B7DAB" w:rsidRDefault="00F747F2" w:rsidP="00723D05">
            <w:r>
              <w:t xml:space="preserve">Server </w:t>
            </w:r>
            <w:r w:rsidR="004666AF">
              <w:t>Elastic</w:t>
            </w:r>
          </w:p>
        </w:tc>
        <w:tc>
          <w:tcPr>
            <w:tcW w:w="7203" w:type="dxa"/>
          </w:tcPr>
          <w:p w14:paraId="0A123AF4" w14:textId="5A5726F0" w:rsidR="001B7DAB" w:rsidRPr="00A10E46" w:rsidRDefault="00CE272A" w:rsidP="00723D05">
            <w:pPr>
              <w:rPr>
                <w:iCs/>
              </w:rPr>
            </w:pPr>
            <w:r>
              <w:rPr>
                <w:iCs/>
              </w:rPr>
              <w:t>Bao gồm ElasticSearch</w:t>
            </w:r>
          </w:p>
        </w:tc>
      </w:tr>
      <w:tr w:rsidR="004666AF" w14:paraId="6004F711" w14:textId="77777777" w:rsidTr="0041714E">
        <w:tc>
          <w:tcPr>
            <w:tcW w:w="2147" w:type="dxa"/>
          </w:tcPr>
          <w:p w14:paraId="6EFB5155" w14:textId="3CB9536E" w:rsidR="004666AF" w:rsidRDefault="004666AF" w:rsidP="00723D05">
            <w:r>
              <w:t>Server Redis</w:t>
            </w:r>
          </w:p>
        </w:tc>
        <w:tc>
          <w:tcPr>
            <w:tcW w:w="7203" w:type="dxa"/>
          </w:tcPr>
          <w:p w14:paraId="3A6C18EC" w14:textId="40FE2494" w:rsidR="004666AF" w:rsidRPr="00A10E46" w:rsidRDefault="00CE272A" w:rsidP="00723D05">
            <w:pPr>
              <w:rPr>
                <w:iCs/>
              </w:rPr>
            </w:pPr>
            <w:r>
              <w:rPr>
                <w:iCs/>
              </w:rPr>
              <w:t>Bao gồm Redis cache</w:t>
            </w:r>
          </w:p>
        </w:tc>
      </w:tr>
      <w:tr w:rsidR="006E6149" w14:paraId="3AA83FF0" w14:textId="77777777" w:rsidTr="0041714E">
        <w:tc>
          <w:tcPr>
            <w:tcW w:w="2147" w:type="dxa"/>
          </w:tcPr>
          <w:p w14:paraId="76183990" w14:textId="54EE3D6F" w:rsidR="006E6149" w:rsidRDefault="005D69B1" w:rsidP="00723D05">
            <w:r>
              <w:t xml:space="preserve">Server </w:t>
            </w:r>
            <w:r w:rsidR="006E6149">
              <w:t xml:space="preserve">RabbitMQ </w:t>
            </w:r>
          </w:p>
        </w:tc>
        <w:tc>
          <w:tcPr>
            <w:tcW w:w="7203" w:type="dxa"/>
          </w:tcPr>
          <w:p w14:paraId="1A6548D8" w14:textId="4EFC6253" w:rsidR="006E6149" w:rsidRPr="00A10E46" w:rsidRDefault="00CE272A" w:rsidP="00723D05">
            <w:pPr>
              <w:rPr>
                <w:iCs/>
              </w:rPr>
            </w:pPr>
            <w:r>
              <w:rPr>
                <w:iCs/>
              </w:rPr>
              <w:t>Bao gồm message broker RabbitMQ</w:t>
            </w:r>
          </w:p>
        </w:tc>
      </w:tr>
      <w:tr w:rsidR="00E803AD" w14:paraId="1BCE0189" w14:textId="77777777" w:rsidTr="0041714E">
        <w:tc>
          <w:tcPr>
            <w:tcW w:w="2147" w:type="dxa"/>
          </w:tcPr>
          <w:p w14:paraId="65C92120" w14:textId="505CB3B1" w:rsidR="00E803AD" w:rsidRDefault="00E803AD" w:rsidP="00723D05">
            <w:r>
              <w:t>Application</w:t>
            </w:r>
          </w:p>
        </w:tc>
        <w:tc>
          <w:tcPr>
            <w:tcW w:w="7203" w:type="dxa"/>
          </w:tcPr>
          <w:p w14:paraId="7008C72D" w14:textId="618104B6" w:rsidR="00E803AD" w:rsidRDefault="00E803AD" w:rsidP="00723D05">
            <w:pPr>
              <w:rPr>
                <w:iCs/>
              </w:rPr>
            </w:pPr>
            <w:r>
              <w:rPr>
                <w:iCs/>
              </w:rPr>
              <w:t>Bao gồm toàn bộ các service</w:t>
            </w:r>
          </w:p>
        </w:tc>
      </w:tr>
    </w:tbl>
    <w:p w14:paraId="64B4A514" w14:textId="77777777" w:rsidR="009604E4" w:rsidRDefault="009604E4" w:rsidP="009604E4"/>
    <w:p w14:paraId="012DD62C" w14:textId="77777777" w:rsidR="009604E4" w:rsidRDefault="009604E4" w:rsidP="009604E4">
      <w:pPr>
        <w:pStyle w:val="Heading3"/>
      </w:pPr>
      <w:bookmarkStart w:id="58" w:name="_Toc77988941"/>
      <w:r w:rsidRPr="00952563">
        <w:lastRenderedPageBreak/>
        <w:t>Relationship Responsibilities Catalog</w:t>
      </w:r>
      <w:bookmarkEnd w:id="58"/>
    </w:p>
    <w:p w14:paraId="567E0AA8" w14:textId="67821B9C" w:rsidR="009604E4" w:rsidRPr="003173C1" w:rsidRDefault="009604E4" w:rsidP="009604E4">
      <w:pPr>
        <w:pStyle w:val="Caption"/>
      </w:pPr>
      <w:bookmarkStart w:id="59" w:name="_Ref77399506"/>
      <w:bookmarkStart w:id="60" w:name="_Toc77988905"/>
      <w:r>
        <w:t xml:space="preserve">Catalog </w:t>
      </w:r>
      <w:r w:rsidR="00723D05">
        <w:fldChar w:fldCharType="begin"/>
      </w:r>
      <w:r w:rsidR="00723D05">
        <w:instrText xml:space="preserve"> SEQ Catalog \* ARABIC </w:instrText>
      </w:r>
      <w:r w:rsidR="00723D05">
        <w:fldChar w:fldCharType="separate"/>
      </w:r>
      <w:r w:rsidR="00D660BF">
        <w:rPr>
          <w:noProof/>
        </w:rPr>
        <w:t>10</w:t>
      </w:r>
      <w:r w:rsidR="00723D05">
        <w:rPr>
          <w:noProof/>
        </w:rPr>
        <w:fldChar w:fldCharType="end"/>
      </w:r>
      <w:bookmarkEnd w:id="59"/>
      <w:r>
        <w:t xml:space="preserve"> </w:t>
      </w:r>
      <w:r w:rsidRPr="00EE7511">
        <w:t xml:space="preserve">Relationship Responsibilites for </w:t>
      </w:r>
      <w:r>
        <w:t>Allocation view level 1</w:t>
      </w:r>
      <w:bookmarkEnd w:id="60"/>
    </w:p>
    <w:tbl>
      <w:tblPr>
        <w:tblStyle w:val="TableGrid"/>
        <w:tblW w:w="0" w:type="auto"/>
        <w:tblLook w:val="04A0" w:firstRow="1" w:lastRow="0" w:firstColumn="1" w:lastColumn="0" w:noHBand="0" w:noVBand="1"/>
      </w:tblPr>
      <w:tblGrid>
        <w:gridCol w:w="3194"/>
        <w:gridCol w:w="6156"/>
      </w:tblGrid>
      <w:tr w:rsidR="009604E4" w14:paraId="08C66A5E" w14:textId="77777777" w:rsidTr="00723D05">
        <w:tc>
          <w:tcPr>
            <w:tcW w:w="3258" w:type="dxa"/>
          </w:tcPr>
          <w:p w14:paraId="3C6BC379" w14:textId="6CC92B91" w:rsidR="009604E4" w:rsidRPr="00446B6C" w:rsidRDefault="009604E4" w:rsidP="00723D05">
            <w:r>
              <w:rPr>
                <w:b/>
              </w:rPr>
              <w:t xml:space="preserve">Associated Drawings: </w:t>
            </w:r>
            <w:r>
              <w:rPr>
                <w:b/>
              </w:rPr>
              <w:fldChar w:fldCharType="begin"/>
            </w:r>
            <w:r>
              <w:rPr>
                <w:b/>
              </w:rPr>
              <w:instrText xml:space="preserve"> REF _Ref77399478 \h </w:instrText>
            </w:r>
            <w:r>
              <w:rPr>
                <w:b/>
              </w:rPr>
            </w:r>
            <w:r>
              <w:rPr>
                <w:b/>
              </w:rPr>
              <w:fldChar w:fldCharType="separate"/>
            </w:r>
            <w:r>
              <w:t xml:space="preserve">Figure </w:t>
            </w:r>
            <w:r>
              <w:rPr>
                <w:noProof/>
              </w:rPr>
              <w:t>5</w:t>
            </w:r>
            <w:r>
              <w:rPr>
                <w:b/>
              </w:rPr>
              <w:fldChar w:fldCharType="end"/>
            </w:r>
          </w:p>
        </w:tc>
        <w:tc>
          <w:tcPr>
            <w:tcW w:w="6318" w:type="dxa"/>
          </w:tcPr>
          <w:p w14:paraId="0D36C23E" w14:textId="77777777" w:rsidR="009604E4" w:rsidRPr="00446B6C" w:rsidRDefault="009604E4" w:rsidP="00723D05">
            <w:r w:rsidRPr="00446B6C">
              <w:rPr>
                <w:b/>
              </w:rPr>
              <w:t xml:space="preserve">Perspective: </w:t>
            </w:r>
            <w:r>
              <w:rPr>
                <w:b/>
              </w:rPr>
              <w:t>Module</w:t>
            </w:r>
          </w:p>
        </w:tc>
      </w:tr>
      <w:tr w:rsidR="009604E4" w14:paraId="1F8C8EB3" w14:textId="77777777" w:rsidTr="00723D05">
        <w:tc>
          <w:tcPr>
            <w:tcW w:w="3258" w:type="dxa"/>
            <w:shd w:val="clear" w:color="auto" w:fill="A6A6A6" w:themeFill="background1" w:themeFillShade="A6"/>
          </w:tcPr>
          <w:p w14:paraId="3EEB4136" w14:textId="77777777" w:rsidR="009604E4" w:rsidRPr="00446B6C" w:rsidRDefault="009604E4" w:rsidP="00723D05">
            <w:pPr>
              <w:rPr>
                <w:b/>
              </w:rPr>
            </w:pPr>
            <w:r>
              <w:rPr>
                <w:b/>
              </w:rPr>
              <w:t>Relationship</w:t>
            </w:r>
          </w:p>
        </w:tc>
        <w:tc>
          <w:tcPr>
            <w:tcW w:w="6318" w:type="dxa"/>
            <w:shd w:val="clear" w:color="auto" w:fill="A6A6A6" w:themeFill="background1" w:themeFillShade="A6"/>
          </w:tcPr>
          <w:p w14:paraId="62317CC5" w14:textId="77777777" w:rsidR="009604E4" w:rsidRPr="00446B6C" w:rsidRDefault="009604E4" w:rsidP="00723D05">
            <w:pPr>
              <w:rPr>
                <w:b/>
              </w:rPr>
            </w:pPr>
            <w:r w:rsidRPr="00446B6C">
              <w:rPr>
                <w:b/>
              </w:rPr>
              <w:t>Responsibilities</w:t>
            </w:r>
          </w:p>
        </w:tc>
      </w:tr>
      <w:tr w:rsidR="009604E4" w14:paraId="1FF42423" w14:textId="77777777" w:rsidTr="00723D05">
        <w:tc>
          <w:tcPr>
            <w:tcW w:w="3258" w:type="dxa"/>
          </w:tcPr>
          <w:p w14:paraId="6E4B298A" w14:textId="5C75B8F7" w:rsidR="009604E4" w:rsidRPr="00F94ED9" w:rsidRDefault="00D660BF" w:rsidP="00D660BF">
            <w:pPr>
              <w:jc w:val="left"/>
              <w:rPr>
                <w:iCs/>
              </w:rPr>
            </w:pPr>
            <w:r>
              <w:t>Server ASP.NET - Server gateway</w:t>
            </w:r>
          </w:p>
        </w:tc>
        <w:tc>
          <w:tcPr>
            <w:tcW w:w="6318" w:type="dxa"/>
          </w:tcPr>
          <w:p w14:paraId="54857C08" w14:textId="361AA6F9" w:rsidR="009604E4" w:rsidRPr="00F94ED9" w:rsidRDefault="00076B64" w:rsidP="00723D05">
            <w:pPr>
              <w:rPr>
                <w:iCs/>
              </w:rPr>
            </w:pPr>
            <w:r>
              <w:rPr>
                <w:iCs/>
              </w:rPr>
              <w:t>Các request từ internet đến intranet</w:t>
            </w:r>
            <w:r w:rsidR="00CB035C">
              <w:rPr>
                <w:iCs/>
              </w:rPr>
              <w:t xml:space="preserve"> thông qua server gateway</w:t>
            </w:r>
          </w:p>
        </w:tc>
      </w:tr>
      <w:tr w:rsidR="00D660BF" w14:paraId="4E0D1DF2" w14:textId="77777777" w:rsidTr="00723D05">
        <w:tc>
          <w:tcPr>
            <w:tcW w:w="3258" w:type="dxa"/>
          </w:tcPr>
          <w:p w14:paraId="5CDB6D0A" w14:textId="12F6022F" w:rsidR="00D660BF" w:rsidRDefault="00E803AD" w:rsidP="00D660BF">
            <w:pPr>
              <w:jc w:val="left"/>
            </w:pPr>
            <w:r>
              <w:t>Server gateway - Server Eureka</w:t>
            </w:r>
          </w:p>
        </w:tc>
        <w:tc>
          <w:tcPr>
            <w:tcW w:w="6318" w:type="dxa"/>
          </w:tcPr>
          <w:p w14:paraId="68F304D4" w14:textId="7333611F" w:rsidR="00D660BF" w:rsidRPr="00F94ED9" w:rsidRDefault="0046569C" w:rsidP="00723D05">
            <w:pPr>
              <w:rPr>
                <w:iCs/>
              </w:rPr>
            </w:pPr>
            <w:r>
              <w:rPr>
                <w:iCs/>
              </w:rPr>
              <w:t xml:space="preserve">Server gateway đăng ký </w:t>
            </w:r>
            <w:r w:rsidR="0090435E">
              <w:rPr>
                <w:iCs/>
              </w:rPr>
              <w:t>với server Eureka</w:t>
            </w:r>
          </w:p>
        </w:tc>
      </w:tr>
      <w:tr w:rsidR="00D660BF" w14:paraId="606FDFA2" w14:textId="77777777" w:rsidTr="00723D05">
        <w:tc>
          <w:tcPr>
            <w:tcW w:w="3258" w:type="dxa"/>
          </w:tcPr>
          <w:p w14:paraId="5A3D2034" w14:textId="48B7B377" w:rsidR="00D660BF" w:rsidRDefault="00E803AD" w:rsidP="00D660BF">
            <w:pPr>
              <w:jc w:val="left"/>
            </w:pPr>
            <w:r>
              <w:t>Server gateway - Application</w:t>
            </w:r>
          </w:p>
        </w:tc>
        <w:tc>
          <w:tcPr>
            <w:tcW w:w="6318" w:type="dxa"/>
          </w:tcPr>
          <w:p w14:paraId="76095E34" w14:textId="5240A898" w:rsidR="00D660BF" w:rsidRPr="00F94ED9" w:rsidRDefault="00897D85" w:rsidP="00723D05">
            <w:pPr>
              <w:rPr>
                <w:iCs/>
              </w:rPr>
            </w:pPr>
            <w:r>
              <w:rPr>
                <w:iCs/>
              </w:rPr>
              <w:t>Các request từ internet đi qua server gateway sẽ chuyển đến các service bên trong application</w:t>
            </w:r>
          </w:p>
        </w:tc>
      </w:tr>
      <w:tr w:rsidR="00D660BF" w14:paraId="1D927D6C" w14:textId="77777777" w:rsidTr="00723D05">
        <w:tc>
          <w:tcPr>
            <w:tcW w:w="3258" w:type="dxa"/>
          </w:tcPr>
          <w:p w14:paraId="763147E3" w14:textId="289EEB86" w:rsidR="00D660BF" w:rsidRDefault="009E40F5" w:rsidP="00D660BF">
            <w:pPr>
              <w:jc w:val="left"/>
            </w:pPr>
            <w:r>
              <w:t>Application - Server database</w:t>
            </w:r>
          </w:p>
        </w:tc>
        <w:tc>
          <w:tcPr>
            <w:tcW w:w="6318" w:type="dxa"/>
          </w:tcPr>
          <w:p w14:paraId="5B9FD3F0" w14:textId="32A333B3" w:rsidR="00D660BF" w:rsidRPr="00F94ED9" w:rsidRDefault="007A6642" w:rsidP="00723D05">
            <w:pPr>
              <w:rPr>
                <w:iCs/>
              </w:rPr>
            </w:pPr>
            <w:r>
              <w:rPr>
                <w:iCs/>
              </w:rPr>
              <w:t>Các service bên trong application tương tác với database</w:t>
            </w:r>
          </w:p>
        </w:tc>
      </w:tr>
      <w:tr w:rsidR="00D660BF" w14:paraId="285E3BC9" w14:textId="77777777" w:rsidTr="00723D05">
        <w:tc>
          <w:tcPr>
            <w:tcW w:w="3258" w:type="dxa"/>
          </w:tcPr>
          <w:p w14:paraId="3A191A92" w14:textId="0DCF9D93" w:rsidR="00D660BF" w:rsidRDefault="009E40F5" w:rsidP="00D660BF">
            <w:pPr>
              <w:jc w:val="left"/>
            </w:pPr>
            <w:r>
              <w:t>Application - Server Elastic</w:t>
            </w:r>
          </w:p>
        </w:tc>
        <w:tc>
          <w:tcPr>
            <w:tcW w:w="6318" w:type="dxa"/>
          </w:tcPr>
          <w:p w14:paraId="701D1FEA" w14:textId="00CA4828" w:rsidR="00D660BF" w:rsidRPr="00F94ED9" w:rsidRDefault="007A6642" w:rsidP="00723D05">
            <w:pPr>
              <w:rPr>
                <w:iCs/>
              </w:rPr>
            </w:pPr>
            <w:r>
              <w:rPr>
                <w:iCs/>
              </w:rPr>
              <w:t>Các service bên trong application tương tác với Elastic</w:t>
            </w:r>
          </w:p>
        </w:tc>
      </w:tr>
      <w:tr w:rsidR="00D660BF" w14:paraId="263A3DAF" w14:textId="77777777" w:rsidTr="00723D05">
        <w:tc>
          <w:tcPr>
            <w:tcW w:w="3258" w:type="dxa"/>
          </w:tcPr>
          <w:p w14:paraId="26DD696F" w14:textId="3C8626F9" w:rsidR="00D660BF" w:rsidRDefault="009E40F5" w:rsidP="00D660BF">
            <w:pPr>
              <w:jc w:val="left"/>
            </w:pPr>
            <w:r>
              <w:t>Application</w:t>
            </w:r>
            <w:r w:rsidR="004271D1">
              <w:t xml:space="preserve"> - Server Redis</w:t>
            </w:r>
          </w:p>
        </w:tc>
        <w:tc>
          <w:tcPr>
            <w:tcW w:w="6318" w:type="dxa"/>
          </w:tcPr>
          <w:p w14:paraId="17229EFE" w14:textId="4F383EDB" w:rsidR="00D660BF" w:rsidRPr="00F94ED9" w:rsidRDefault="007A6642" w:rsidP="00723D05">
            <w:pPr>
              <w:rPr>
                <w:iCs/>
              </w:rPr>
            </w:pPr>
            <w:r>
              <w:rPr>
                <w:iCs/>
              </w:rPr>
              <w:t>Các service bên trong application tương tác với Redis</w:t>
            </w:r>
          </w:p>
        </w:tc>
      </w:tr>
      <w:tr w:rsidR="009E40F5" w14:paraId="2152EAF1" w14:textId="77777777" w:rsidTr="00723D05">
        <w:tc>
          <w:tcPr>
            <w:tcW w:w="3258" w:type="dxa"/>
          </w:tcPr>
          <w:p w14:paraId="0F1E7BE6" w14:textId="642D5D94" w:rsidR="009E40F5" w:rsidRDefault="009E40F5" w:rsidP="00D660BF">
            <w:pPr>
              <w:jc w:val="left"/>
            </w:pPr>
            <w:r>
              <w:t>Application</w:t>
            </w:r>
            <w:r w:rsidR="00755FBD">
              <w:t xml:space="preserve"> - Server Eureka</w:t>
            </w:r>
          </w:p>
        </w:tc>
        <w:tc>
          <w:tcPr>
            <w:tcW w:w="6318" w:type="dxa"/>
          </w:tcPr>
          <w:p w14:paraId="1F83E0C7" w14:textId="5FD71FAE" w:rsidR="009E40F5" w:rsidRPr="00F94ED9" w:rsidRDefault="007A6642" w:rsidP="00723D05">
            <w:pPr>
              <w:rPr>
                <w:iCs/>
              </w:rPr>
            </w:pPr>
            <w:r>
              <w:rPr>
                <w:iCs/>
              </w:rPr>
              <w:t>Các service bên trong application đăng ký với Eureka</w:t>
            </w:r>
          </w:p>
        </w:tc>
      </w:tr>
      <w:tr w:rsidR="009E40F5" w14:paraId="58972CD7" w14:textId="77777777" w:rsidTr="00723D05">
        <w:tc>
          <w:tcPr>
            <w:tcW w:w="3258" w:type="dxa"/>
          </w:tcPr>
          <w:p w14:paraId="097BAF36" w14:textId="36F01D95" w:rsidR="009E40F5" w:rsidRDefault="009E40F5" w:rsidP="00D660BF">
            <w:pPr>
              <w:jc w:val="left"/>
            </w:pPr>
            <w:r>
              <w:t>Application</w:t>
            </w:r>
            <w:r w:rsidR="00755FBD">
              <w:t xml:space="preserve"> - </w:t>
            </w:r>
            <w:r w:rsidR="005D69B1">
              <w:t xml:space="preserve">Server </w:t>
            </w:r>
            <w:r w:rsidR="00755FBD">
              <w:t xml:space="preserve">RabbitMQ </w:t>
            </w:r>
          </w:p>
        </w:tc>
        <w:tc>
          <w:tcPr>
            <w:tcW w:w="6318" w:type="dxa"/>
          </w:tcPr>
          <w:p w14:paraId="68FD4D9B" w14:textId="5D30A3EA" w:rsidR="009E40F5" w:rsidRPr="00F94ED9" w:rsidRDefault="007A6642" w:rsidP="00723D05">
            <w:pPr>
              <w:rPr>
                <w:iCs/>
              </w:rPr>
            </w:pPr>
            <w:r>
              <w:rPr>
                <w:iCs/>
              </w:rPr>
              <w:t>Các service bên trong application tương tác với RabbitMQ</w:t>
            </w:r>
          </w:p>
        </w:tc>
      </w:tr>
    </w:tbl>
    <w:p w14:paraId="2B5D2227" w14:textId="77777777" w:rsidR="009604E4" w:rsidRPr="009604E4" w:rsidRDefault="009604E4" w:rsidP="009604E4"/>
    <w:p w14:paraId="6B64D5A0" w14:textId="742D7824" w:rsidR="00F47A60" w:rsidRDefault="00F47A60" w:rsidP="00F47A60">
      <w:pPr>
        <w:pStyle w:val="Heading1"/>
      </w:pPr>
      <w:bookmarkStart w:id="61" w:name="_Toc77988942"/>
      <w:r w:rsidRPr="00F47A60">
        <w:t>Mappings between Perspectives</w:t>
      </w:r>
      <w:bookmarkEnd w:id="61"/>
    </w:p>
    <w:p w14:paraId="0F66F1AB" w14:textId="46969864" w:rsidR="00C35742" w:rsidRPr="00C35742" w:rsidRDefault="00126E38" w:rsidP="00C35742">
      <w:r>
        <w:t>Bảng dưới đây mô tả mapping giữ các component và module</w:t>
      </w:r>
      <w:r w:rsidR="00AE38DA">
        <w:t xml:space="preserve"> ở trong component-and-connector và module view</w:t>
      </w:r>
      <w:r w:rsidR="00CE7293">
        <w:t xml:space="preserve"> level 1</w:t>
      </w:r>
      <w:r w:rsidR="00AE38DA">
        <w:t>.</w:t>
      </w:r>
    </w:p>
    <w:tbl>
      <w:tblPr>
        <w:tblStyle w:val="LightList1"/>
        <w:tblW w:w="9383" w:type="dxa"/>
        <w:tblLook w:val="04A0" w:firstRow="1" w:lastRow="0" w:firstColumn="1" w:lastColumn="0" w:noHBand="0" w:noVBand="1"/>
      </w:tblPr>
      <w:tblGrid>
        <w:gridCol w:w="3059"/>
        <w:gridCol w:w="2511"/>
        <w:gridCol w:w="1723"/>
        <w:gridCol w:w="2090"/>
      </w:tblGrid>
      <w:tr w:rsidR="00812219" w14:paraId="2D720BB3" w14:textId="77777777" w:rsidTr="008122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9" w:type="dxa"/>
          </w:tcPr>
          <w:p w14:paraId="479FA854" w14:textId="77777777" w:rsidR="00812219" w:rsidRDefault="00812219" w:rsidP="00812219">
            <w:r>
              <w:t>Modules</w:t>
            </w:r>
          </w:p>
        </w:tc>
        <w:tc>
          <w:tcPr>
            <w:tcW w:w="2511" w:type="dxa"/>
          </w:tcPr>
          <w:p w14:paraId="22FD06DD" w14:textId="50A689A9" w:rsidR="00812219" w:rsidRDefault="00812219" w:rsidP="00812219">
            <w:pPr>
              <w:cnfStyle w:val="100000000000" w:firstRow="1" w:lastRow="0" w:firstColumn="0" w:lastColumn="0" w:oddVBand="0" w:evenVBand="0" w:oddHBand="0" w:evenHBand="0" w:firstRowFirstColumn="0" w:firstRowLastColumn="0" w:lastRowFirstColumn="0" w:lastRowLastColumn="0"/>
            </w:pPr>
            <w:r>
              <w:t>Component</w:t>
            </w:r>
          </w:p>
        </w:tc>
        <w:tc>
          <w:tcPr>
            <w:tcW w:w="1723" w:type="dxa"/>
          </w:tcPr>
          <w:p w14:paraId="0CFE3F8E" w14:textId="3515DE47" w:rsidR="00812219" w:rsidRDefault="00812219" w:rsidP="00812219">
            <w:pPr>
              <w:cnfStyle w:val="100000000000" w:firstRow="1" w:lastRow="0" w:firstColumn="0" w:lastColumn="0" w:oddVBand="0" w:evenVBand="0" w:oddHBand="0" w:evenHBand="0" w:firstRowFirstColumn="0" w:firstRowLastColumn="0" w:lastRowFirstColumn="0" w:lastRowLastColumn="0"/>
            </w:pPr>
          </w:p>
        </w:tc>
        <w:tc>
          <w:tcPr>
            <w:tcW w:w="2090" w:type="dxa"/>
          </w:tcPr>
          <w:p w14:paraId="530978F4" w14:textId="414847FB" w:rsidR="00812219" w:rsidRDefault="00812219" w:rsidP="00812219">
            <w:pPr>
              <w:cnfStyle w:val="100000000000" w:firstRow="1" w:lastRow="0" w:firstColumn="0" w:lastColumn="0" w:oddVBand="0" w:evenVBand="0" w:oddHBand="0" w:evenHBand="0" w:firstRowFirstColumn="0" w:firstRowLastColumn="0" w:lastRowFirstColumn="0" w:lastRowLastColumn="0"/>
            </w:pPr>
            <w:r>
              <w:t>Comments</w:t>
            </w:r>
          </w:p>
        </w:tc>
      </w:tr>
      <w:tr w:rsidR="00812219" w14:paraId="7B712EA0" w14:textId="77777777" w:rsidTr="008122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9" w:type="dxa"/>
          </w:tcPr>
          <w:p w14:paraId="16F85CA1" w14:textId="3E1DBD63" w:rsidR="00812219" w:rsidRDefault="00812219" w:rsidP="00812219">
            <w:r>
              <w:t>UI_portal</w:t>
            </w:r>
          </w:p>
        </w:tc>
        <w:tc>
          <w:tcPr>
            <w:tcW w:w="2511" w:type="dxa"/>
          </w:tcPr>
          <w:p w14:paraId="0E518644" w14:textId="1FFBF9A7" w:rsidR="00812219" w:rsidRDefault="00812219" w:rsidP="00812219">
            <w:pPr>
              <w:cnfStyle w:val="000000100000" w:firstRow="0" w:lastRow="0" w:firstColumn="0" w:lastColumn="0" w:oddVBand="0" w:evenVBand="0" w:oddHBand="1" w:evenHBand="0" w:firstRowFirstColumn="0" w:firstRowLastColumn="0" w:lastRowFirstColumn="0" w:lastRowLastColumn="0"/>
            </w:pPr>
            <w:r>
              <w:t>UI Portal</w:t>
            </w:r>
          </w:p>
        </w:tc>
        <w:tc>
          <w:tcPr>
            <w:tcW w:w="1723" w:type="dxa"/>
          </w:tcPr>
          <w:p w14:paraId="017CDC6C" w14:textId="4D032FE7" w:rsidR="00812219" w:rsidRDefault="00812219" w:rsidP="00812219">
            <w:pPr>
              <w:cnfStyle w:val="000000100000" w:firstRow="0" w:lastRow="0" w:firstColumn="0" w:lastColumn="0" w:oddVBand="0" w:evenVBand="0" w:oddHBand="1" w:evenHBand="0" w:firstRowFirstColumn="0" w:firstRowLastColumn="0" w:lastRowFirstColumn="0" w:lastRowLastColumn="0"/>
            </w:pPr>
          </w:p>
        </w:tc>
        <w:tc>
          <w:tcPr>
            <w:tcW w:w="2090" w:type="dxa"/>
          </w:tcPr>
          <w:p w14:paraId="5106582A" w14:textId="00D4DF08" w:rsidR="00812219" w:rsidRDefault="00812219" w:rsidP="00812219">
            <w:pPr>
              <w:cnfStyle w:val="000000100000" w:firstRow="0" w:lastRow="0" w:firstColumn="0" w:lastColumn="0" w:oddVBand="0" w:evenVBand="0" w:oddHBand="1" w:evenHBand="0" w:firstRowFirstColumn="0" w:firstRowLastColumn="0" w:lastRowFirstColumn="0" w:lastRowLastColumn="0"/>
            </w:pPr>
          </w:p>
        </w:tc>
      </w:tr>
      <w:tr w:rsidR="00812219" w14:paraId="36568E97" w14:textId="77777777" w:rsidTr="00812219">
        <w:tc>
          <w:tcPr>
            <w:cnfStyle w:val="001000000000" w:firstRow="0" w:lastRow="0" w:firstColumn="1" w:lastColumn="0" w:oddVBand="0" w:evenVBand="0" w:oddHBand="0" w:evenHBand="0" w:firstRowFirstColumn="0" w:firstRowLastColumn="0" w:lastRowFirstColumn="0" w:lastRowLastColumn="0"/>
            <w:tcW w:w="3059" w:type="dxa"/>
          </w:tcPr>
          <w:p w14:paraId="6F81C717" w14:textId="1EB0B3A7" w:rsidR="00812219" w:rsidRDefault="00812219" w:rsidP="00812219">
            <w:r>
              <w:t>server</w:t>
            </w:r>
          </w:p>
        </w:tc>
        <w:tc>
          <w:tcPr>
            <w:tcW w:w="2511" w:type="dxa"/>
          </w:tcPr>
          <w:p w14:paraId="7B482AF0" w14:textId="20A54CAB" w:rsidR="00812219" w:rsidRDefault="00812219" w:rsidP="00812219">
            <w:pPr>
              <w:cnfStyle w:val="000000000000" w:firstRow="0" w:lastRow="0" w:firstColumn="0" w:lastColumn="0" w:oddVBand="0" w:evenVBand="0" w:oddHBand="0" w:evenHBand="0" w:firstRowFirstColumn="0" w:firstRowLastColumn="0" w:lastRowFirstColumn="0" w:lastRowLastColumn="0"/>
            </w:pPr>
            <w:r>
              <w:t>Server</w:t>
            </w:r>
          </w:p>
        </w:tc>
        <w:tc>
          <w:tcPr>
            <w:tcW w:w="1723" w:type="dxa"/>
          </w:tcPr>
          <w:p w14:paraId="4789C0C0" w14:textId="022FB53A" w:rsidR="00812219" w:rsidRDefault="00812219" w:rsidP="00812219">
            <w:pPr>
              <w:cnfStyle w:val="000000000000" w:firstRow="0" w:lastRow="0" w:firstColumn="0" w:lastColumn="0" w:oddVBand="0" w:evenVBand="0" w:oddHBand="0" w:evenHBand="0" w:firstRowFirstColumn="0" w:firstRowLastColumn="0" w:lastRowFirstColumn="0" w:lastRowLastColumn="0"/>
            </w:pPr>
          </w:p>
        </w:tc>
        <w:tc>
          <w:tcPr>
            <w:tcW w:w="2090" w:type="dxa"/>
          </w:tcPr>
          <w:p w14:paraId="60BFBA2F" w14:textId="2EDF4C95" w:rsidR="00812219" w:rsidRDefault="00812219" w:rsidP="00812219">
            <w:pPr>
              <w:cnfStyle w:val="000000000000" w:firstRow="0" w:lastRow="0" w:firstColumn="0" w:lastColumn="0" w:oddVBand="0" w:evenVBand="0" w:oddHBand="0" w:evenHBand="0" w:firstRowFirstColumn="0" w:firstRowLastColumn="0" w:lastRowFirstColumn="0" w:lastRowLastColumn="0"/>
            </w:pPr>
          </w:p>
        </w:tc>
      </w:tr>
      <w:tr w:rsidR="00812219" w14:paraId="5D8F4C93" w14:textId="77777777" w:rsidTr="008122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9" w:type="dxa"/>
          </w:tcPr>
          <w:p w14:paraId="6CC72EFF" w14:textId="2182C392" w:rsidR="00812219" w:rsidRDefault="00812219" w:rsidP="00812219">
            <w:r>
              <w:t>gateway-service</w:t>
            </w:r>
          </w:p>
        </w:tc>
        <w:tc>
          <w:tcPr>
            <w:tcW w:w="2511" w:type="dxa"/>
          </w:tcPr>
          <w:p w14:paraId="6ECA42E2" w14:textId="007AFD2A" w:rsidR="00812219" w:rsidRDefault="00812219" w:rsidP="00812219">
            <w:pPr>
              <w:cnfStyle w:val="000000100000" w:firstRow="0" w:lastRow="0" w:firstColumn="0" w:lastColumn="0" w:oddVBand="0" w:evenVBand="0" w:oddHBand="1" w:evenHBand="0" w:firstRowFirstColumn="0" w:firstRowLastColumn="0" w:lastRowFirstColumn="0" w:lastRowLastColumn="0"/>
            </w:pPr>
            <w:r>
              <w:t>Gateway</w:t>
            </w:r>
          </w:p>
        </w:tc>
        <w:tc>
          <w:tcPr>
            <w:tcW w:w="1723" w:type="dxa"/>
          </w:tcPr>
          <w:p w14:paraId="43CD7FC8" w14:textId="0F3B3E1B" w:rsidR="00812219" w:rsidRDefault="00812219" w:rsidP="00812219">
            <w:pPr>
              <w:cnfStyle w:val="000000100000" w:firstRow="0" w:lastRow="0" w:firstColumn="0" w:lastColumn="0" w:oddVBand="0" w:evenVBand="0" w:oddHBand="1" w:evenHBand="0" w:firstRowFirstColumn="0" w:firstRowLastColumn="0" w:lastRowFirstColumn="0" w:lastRowLastColumn="0"/>
            </w:pPr>
          </w:p>
        </w:tc>
        <w:tc>
          <w:tcPr>
            <w:tcW w:w="2090" w:type="dxa"/>
          </w:tcPr>
          <w:p w14:paraId="3062E8F2" w14:textId="63656480" w:rsidR="00812219" w:rsidRDefault="00812219" w:rsidP="00812219">
            <w:pPr>
              <w:cnfStyle w:val="000000100000" w:firstRow="0" w:lastRow="0" w:firstColumn="0" w:lastColumn="0" w:oddVBand="0" w:evenVBand="0" w:oddHBand="1" w:evenHBand="0" w:firstRowFirstColumn="0" w:firstRowLastColumn="0" w:lastRowFirstColumn="0" w:lastRowLastColumn="0"/>
            </w:pPr>
          </w:p>
        </w:tc>
      </w:tr>
      <w:tr w:rsidR="00812219" w14:paraId="0AED9D10" w14:textId="77777777" w:rsidTr="00812219">
        <w:tc>
          <w:tcPr>
            <w:cnfStyle w:val="001000000000" w:firstRow="0" w:lastRow="0" w:firstColumn="1" w:lastColumn="0" w:oddVBand="0" w:evenVBand="0" w:oddHBand="0" w:evenHBand="0" w:firstRowFirstColumn="0" w:firstRowLastColumn="0" w:lastRowFirstColumn="0" w:lastRowLastColumn="0"/>
            <w:tcW w:w="3059" w:type="dxa"/>
          </w:tcPr>
          <w:p w14:paraId="38D05C5F" w14:textId="52234708" w:rsidR="00812219" w:rsidRDefault="00812219" w:rsidP="00812219">
            <w:r>
              <w:t>post-save-service</w:t>
            </w:r>
          </w:p>
        </w:tc>
        <w:tc>
          <w:tcPr>
            <w:tcW w:w="2511" w:type="dxa"/>
          </w:tcPr>
          <w:p w14:paraId="2C0C330F" w14:textId="094EDAD9" w:rsidR="00812219" w:rsidRDefault="00812219" w:rsidP="00812219">
            <w:pPr>
              <w:cnfStyle w:val="000000000000" w:firstRow="0" w:lastRow="0" w:firstColumn="0" w:lastColumn="0" w:oddVBand="0" w:evenVBand="0" w:oddHBand="0" w:evenHBand="0" w:firstRowFirstColumn="0" w:firstRowLastColumn="0" w:lastRowFirstColumn="0" w:lastRowLastColumn="0"/>
            </w:pPr>
            <w:r>
              <w:t>Post save service</w:t>
            </w:r>
          </w:p>
        </w:tc>
        <w:tc>
          <w:tcPr>
            <w:tcW w:w="1723" w:type="dxa"/>
          </w:tcPr>
          <w:p w14:paraId="38B1A043" w14:textId="562A33A5" w:rsidR="00812219" w:rsidRDefault="00812219" w:rsidP="00812219">
            <w:pPr>
              <w:cnfStyle w:val="000000000000" w:firstRow="0" w:lastRow="0" w:firstColumn="0" w:lastColumn="0" w:oddVBand="0" w:evenVBand="0" w:oddHBand="0" w:evenHBand="0" w:firstRowFirstColumn="0" w:firstRowLastColumn="0" w:lastRowFirstColumn="0" w:lastRowLastColumn="0"/>
            </w:pPr>
          </w:p>
        </w:tc>
        <w:tc>
          <w:tcPr>
            <w:tcW w:w="2090" w:type="dxa"/>
          </w:tcPr>
          <w:p w14:paraId="2C74765D" w14:textId="61093135" w:rsidR="00812219" w:rsidRDefault="00812219" w:rsidP="00812219">
            <w:pPr>
              <w:cnfStyle w:val="000000000000" w:firstRow="0" w:lastRow="0" w:firstColumn="0" w:lastColumn="0" w:oddVBand="0" w:evenVBand="0" w:oddHBand="0" w:evenHBand="0" w:firstRowFirstColumn="0" w:firstRowLastColumn="0" w:lastRowFirstColumn="0" w:lastRowLastColumn="0"/>
            </w:pPr>
          </w:p>
        </w:tc>
      </w:tr>
      <w:tr w:rsidR="00812219" w14:paraId="31DC5C48" w14:textId="77777777" w:rsidTr="008122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9" w:type="dxa"/>
          </w:tcPr>
          <w:p w14:paraId="1D1EF326" w14:textId="644108E8" w:rsidR="00812219" w:rsidRDefault="00812219" w:rsidP="00812219">
            <w:r>
              <w:t>search-service</w:t>
            </w:r>
          </w:p>
        </w:tc>
        <w:tc>
          <w:tcPr>
            <w:tcW w:w="2511" w:type="dxa"/>
          </w:tcPr>
          <w:p w14:paraId="55901767" w14:textId="312E7F37" w:rsidR="00812219" w:rsidRDefault="00812219" w:rsidP="00812219">
            <w:pPr>
              <w:cnfStyle w:val="000000100000" w:firstRow="0" w:lastRow="0" w:firstColumn="0" w:lastColumn="0" w:oddVBand="0" w:evenVBand="0" w:oddHBand="1" w:evenHBand="0" w:firstRowFirstColumn="0" w:firstRowLastColumn="0" w:lastRowFirstColumn="0" w:lastRowLastColumn="0"/>
            </w:pPr>
            <w:r>
              <w:t>Search service</w:t>
            </w:r>
          </w:p>
        </w:tc>
        <w:tc>
          <w:tcPr>
            <w:tcW w:w="1723" w:type="dxa"/>
          </w:tcPr>
          <w:p w14:paraId="7EFED582" w14:textId="46C38347" w:rsidR="00812219" w:rsidRDefault="00812219" w:rsidP="00812219">
            <w:pPr>
              <w:cnfStyle w:val="000000100000" w:firstRow="0" w:lastRow="0" w:firstColumn="0" w:lastColumn="0" w:oddVBand="0" w:evenVBand="0" w:oddHBand="1" w:evenHBand="0" w:firstRowFirstColumn="0" w:firstRowLastColumn="0" w:lastRowFirstColumn="0" w:lastRowLastColumn="0"/>
            </w:pPr>
          </w:p>
        </w:tc>
        <w:tc>
          <w:tcPr>
            <w:tcW w:w="2090" w:type="dxa"/>
          </w:tcPr>
          <w:p w14:paraId="4762BC3D" w14:textId="13BE1A2C" w:rsidR="00812219" w:rsidRDefault="00812219" w:rsidP="00812219">
            <w:pPr>
              <w:cnfStyle w:val="000000100000" w:firstRow="0" w:lastRow="0" w:firstColumn="0" w:lastColumn="0" w:oddVBand="0" w:evenVBand="0" w:oddHBand="1" w:evenHBand="0" w:firstRowFirstColumn="0" w:firstRowLastColumn="0" w:lastRowFirstColumn="0" w:lastRowLastColumn="0"/>
            </w:pPr>
          </w:p>
        </w:tc>
      </w:tr>
      <w:tr w:rsidR="00812219" w14:paraId="2C792971" w14:textId="77777777" w:rsidTr="00812219">
        <w:tc>
          <w:tcPr>
            <w:cnfStyle w:val="001000000000" w:firstRow="0" w:lastRow="0" w:firstColumn="1" w:lastColumn="0" w:oddVBand="0" w:evenVBand="0" w:oddHBand="0" w:evenHBand="0" w:firstRowFirstColumn="0" w:firstRowLastColumn="0" w:lastRowFirstColumn="0" w:lastRowLastColumn="0"/>
            <w:tcW w:w="3059" w:type="dxa"/>
          </w:tcPr>
          <w:p w14:paraId="7F6D5148" w14:textId="2EB4EDCF" w:rsidR="00812219" w:rsidRDefault="00812219" w:rsidP="00812219">
            <w:r>
              <w:t>report-service</w:t>
            </w:r>
          </w:p>
        </w:tc>
        <w:tc>
          <w:tcPr>
            <w:tcW w:w="2511" w:type="dxa"/>
          </w:tcPr>
          <w:p w14:paraId="7DC1759B" w14:textId="5FD331CA" w:rsidR="00812219" w:rsidRDefault="00812219" w:rsidP="00812219">
            <w:pPr>
              <w:cnfStyle w:val="000000000000" w:firstRow="0" w:lastRow="0" w:firstColumn="0" w:lastColumn="0" w:oddVBand="0" w:evenVBand="0" w:oddHBand="0" w:evenHBand="0" w:firstRowFirstColumn="0" w:firstRowLastColumn="0" w:lastRowFirstColumn="0" w:lastRowLastColumn="0"/>
            </w:pPr>
            <w:r>
              <w:t>Report service</w:t>
            </w:r>
          </w:p>
        </w:tc>
        <w:tc>
          <w:tcPr>
            <w:tcW w:w="1723" w:type="dxa"/>
          </w:tcPr>
          <w:p w14:paraId="043BED60" w14:textId="25A9CA45" w:rsidR="00812219" w:rsidRDefault="00812219" w:rsidP="00812219">
            <w:pPr>
              <w:cnfStyle w:val="000000000000" w:firstRow="0" w:lastRow="0" w:firstColumn="0" w:lastColumn="0" w:oddVBand="0" w:evenVBand="0" w:oddHBand="0" w:evenHBand="0" w:firstRowFirstColumn="0" w:firstRowLastColumn="0" w:lastRowFirstColumn="0" w:lastRowLastColumn="0"/>
            </w:pPr>
          </w:p>
        </w:tc>
        <w:tc>
          <w:tcPr>
            <w:tcW w:w="2090" w:type="dxa"/>
          </w:tcPr>
          <w:p w14:paraId="1FD43EC7" w14:textId="28208FDE" w:rsidR="00812219" w:rsidRDefault="00812219" w:rsidP="00812219">
            <w:pPr>
              <w:cnfStyle w:val="000000000000" w:firstRow="0" w:lastRow="0" w:firstColumn="0" w:lastColumn="0" w:oddVBand="0" w:evenVBand="0" w:oddHBand="0" w:evenHBand="0" w:firstRowFirstColumn="0" w:firstRowLastColumn="0" w:lastRowFirstColumn="0" w:lastRowLastColumn="0"/>
            </w:pPr>
          </w:p>
        </w:tc>
      </w:tr>
      <w:tr w:rsidR="00812219" w14:paraId="22058677" w14:textId="77777777" w:rsidTr="008122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9" w:type="dxa"/>
          </w:tcPr>
          <w:p w14:paraId="7C4D2F8B" w14:textId="7E37618A" w:rsidR="00812219" w:rsidRDefault="00812219" w:rsidP="00812219">
            <w:r>
              <w:t>trade-service</w:t>
            </w:r>
          </w:p>
        </w:tc>
        <w:tc>
          <w:tcPr>
            <w:tcW w:w="2511" w:type="dxa"/>
          </w:tcPr>
          <w:p w14:paraId="0D1625B9" w14:textId="4429FB8B" w:rsidR="00812219" w:rsidRDefault="00812219" w:rsidP="00812219">
            <w:pPr>
              <w:cnfStyle w:val="000000100000" w:firstRow="0" w:lastRow="0" w:firstColumn="0" w:lastColumn="0" w:oddVBand="0" w:evenVBand="0" w:oddHBand="1" w:evenHBand="0" w:firstRowFirstColumn="0" w:firstRowLastColumn="0" w:lastRowFirstColumn="0" w:lastRowLastColumn="0"/>
            </w:pPr>
            <w:r>
              <w:t>Trade service</w:t>
            </w:r>
          </w:p>
        </w:tc>
        <w:tc>
          <w:tcPr>
            <w:tcW w:w="1723" w:type="dxa"/>
          </w:tcPr>
          <w:p w14:paraId="6BB260E4" w14:textId="7166BAB8" w:rsidR="00812219" w:rsidRDefault="00812219" w:rsidP="00812219">
            <w:pPr>
              <w:cnfStyle w:val="000000100000" w:firstRow="0" w:lastRow="0" w:firstColumn="0" w:lastColumn="0" w:oddVBand="0" w:evenVBand="0" w:oddHBand="1" w:evenHBand="0" w:firstRowFirstColumn="0" w:firstRowLastColumn="0" w:lastRowFirstColumn="0" w:lastRowLastColumn="0"/>
            </w:pPr>
          </w:p>
        </w:tc>
        <w:tc>
          <w:tcPr>
            <w:tcW w:w="2090" w:type="dxa"/>
          </w:tcPr>
          <w:p w14:paraId="3825ED18" w14:textId="695B394E" w:rsidR="00812219" w:rsidRDefault="00812219" w:rsidP="00812219">
            <w:pPr>
              <w:cnfStyle w:val="000000100000" w:firstRow="0" w:lastRow="0" w:firstColumn="0" w:lastColumn="0" w:oddVBand="0" w:evenVBand="0" w:oddHBand="1" w:evenHBand="0" w:firstRowFirstColumn="0" w:firstRowLastColumn="0" w:lastRowFirstColumn="0" w:lastRowLastColumn="0"/>
            </w:pPr>
          </w:p>
        </w:tc>
      </w:tr>
      <w:tr w:rsidR="00812219" w14:paraId="1957E773" w14:textId="77777777" w:rsidTr="00812219">
        <w:tc>
          <w:tcPr>
            <w:cnfStyle w:val="001000000000" w:firstRow="0" w:lastRow="0" w:firstColumn="1" w:lastColumn="0" w:oddVBand="0" w:evenVBand="0" w:oddHBand="0" w:evenHBand="0" w:firstRowFirstColumn="0" w:firstRowLastColumn="0" w:lastRowFirstColumn="0" w:lastRowLastColumn="0"/>
            <w:tcW w:w="3059" w:type="dxa"/>
          </w:tcPr>
          <w:p w14:paraId="213CF153" w14:textId="7C665811" w:rsidR="00812219" w:rsidRDefault="00812219" w:rsidP="00812219">
            <w:r>
              <w:t>thing-service</w:t>
            </w:r>
          </w:p>
        </w:tc>
        <w:tc>
          <w:tcPr>
            <w:tcW w:w="2511" w:type="dxa"/>
          </w:tcPr>
          <w:p w14:paraId="3B77F3D1" w14:textId="19A3EDE6" w:rsidR="00812219" w:rsidRDefault="00812219" w:rsidP="00812219">
            <w:pPr>
              <w:cnfStyle w:val="000000000000" w:firstRow="0" w:lastRow="0" w:firstColumn="0" w:lastColumn="0" w:oddVBand="0" w:evenVBand="0" w:oddHBand="0" w:evenHBand="0" w:firstRowFirstColumn="0" w:firstRowLastColumn="0" w:lastRowFirstColumn="0" w:lastRowLastColumn="0"/>
            </w:pPr>
            <w:r>
              <w:t>Thing service</w:t>
            </w:r>
          </w:p>
        </w:tc>
        <w:tc>
          <w:tcPr>
            <w:tcW w:w="1723" w:type="dxa"/>
          </w:tcPr>
          <w:p w14:paraId="1F1F917D" w14:textId="1B2026A9" w:rsidR="00812219" w:rsidRDefault="00812219" w:rsidP="00812219">
            <w:pPr>
              <w:cnfStyle w:val="000000000000" w:firstRow="0" w:lastRow="0" w:firstColumn="0" w:lastColumn="0" w:oddVBand="0" w:evenVBand="0" w:oddHBand="0" w:evenHBand="0" w:firstRowFirstColumn="0" w:firstRowLastColumn="0" w:lastRowFirstColumn="0" w:lastRowLastColumn="0"/>
            </w:pPr>
          </w:p>
        </w:tc>
        <w:tc>
          <w:tcPr>
            <w:tcW w:w="2090" w:type="dxa"/>
          </w:tcPr>
          <w:p w14:paraId="3A02D2A5" w14:textId="2C3F9ABA" w:rsidR="00812219" w:rsidRDefault="00812219" w:rsidP="00812219">
            <w:pPr>
              <w:cnfStyle w:val="000000000000" w:firstRow="0" w:lastRow="0" w:firstColumn="0" w:lastColumn="0" w:oddVBand="0" w:evenVBand="0" w:oddHBand="0" w:evenHBand="0" w:firstRowFirstColumn="0" w:firstRowLastColumn="0" w:lastRowFirstColumn="0" w:lastRowLastColumn="0"/>
            </w:pPr>
          </w:p>
        </w:tc>
      </w:tr>
      <w:tr w:rsidR="00812219" w14:paraId="3BB9C790" w14:textId="77777777" w:rsidTr="008122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9" w:type="dxa"/>
          </w:tcPr>
          <w:p w14:paraId="626E7286" w14:textId="2D853F49" w:rsidR="00812219" w:rsidRDefault="00812219" w:rsidP="00812219">
            <w:r>
              <w:t>rating-service</w:t>
            </w:r>
          </w:p>
        </w:tc>
        <w:tc>
          <w:tcPr>
            <w:tcW w:w="2511" w:type="dxa"/>
          </w:tcPr>
          <w:p w14:paraId="08AA4528" w14:textId="40EA4155" w:rsidR="00812219" w:rsidRDefault="00812219" w:rsidP="00812219">
            <w:pPr>
              <w:cnfStyle w:val="000000100000" w:firstRow="0" w:lastRow="0" w:firstColumn="0" w:lastColumn="0" w:oddVBand="0" w:evenVBand="0" w:oddHBand="1" w:evenHBand="0" w:firstRowFirstColumn="0" w:firstRowLastColumn="0" w:lastRowFirstColumn="0" w:lastRowLastColumn="0"/>
            </w:pPr>
            <w:r>
              <w:t>Rating service</w:t>
            </w:r>
          </w:p>
        </w:tc>
        <w:tc>
          <w:tcPr>
            <w:tcW w:w="1723" w:type="dxa"/>
          </w:tcPr>
          <w:p w14:paraId="4B6368BF" w14:textId="57BCFFB2" w:rsidR="00812219" w:rsidRDefault="00812219" w:rsidP="00812219">
            <w:pPr>
              <w:cnfStyle w:val="000000100000" w:firstRow="0" w:lastRow="0" w:firstColumn="0" w:lastColumn="0" w:oddVBand="0" w:evenVBand="0" w:oddHBand="1" w:evenHBand="0" w:firstRowFirstColumn="0" w:firstRowLastColumn="0" w:lastRowFirstColumn="0" w:lastRowLastColumn="0"/>
            </w:pPr>
          </w:p>
        </w:tc>
        <w:tc>
          <w:tcPr>
            <w:tcW w:w="2090" w:type="dxa"/>
          </w:tcPr>
          <w:p w14:paraId="422C6209" w14:textId="6E1C367E" w:rsidR="00812219" w:rsidRDefault="00812219" w:rsidP="00812219">
            <w:pPr>
              <w:cnfStyle w:val="000000100000" w:firstRow="0" w:lastRow="0" w:firstColumn="0" w:lastColumn="0" w:oddVBand="0" w:evenVBand="0" w:oddHBand="1" w:evenHBand="0" w:firstRowFirstColumn="0" w:firstRowLastColumn="0" w:lastRowFirstColumn="0" w:lastRowLastColumn="0"/>
            </w:pPr>
          </w:p>
        </w:tc>
      </w:tr>
      <w:tr w:rsidR="00812219" w14:paraId="04C04FCC" w14:textId="77777777" w:rsidTr="00812219">
        <w:tc>
          <w:tcPr>
            <w:cnfStyle w:val="001000000000" w:firstRow="0" w:lastRow="0" w:firstColumn="1" w:lastColumn="0" w:oddVBand="0" w:evenVBand="0" w:oddHBand="0" w:evenHBand="0" w:firstRowFirstColumn="0" w:firstRowLastColumn="0" w:lastRowFirstColumn="0" w:lastRowLastColumn="0"/>
            <w:tcW w:w="3059" w:type="dxa"/>
          </w:tcPr>
          <w:p w14:paraId="7AEFA948" w14:textId="6BA20820" w:rsidR="00812219" w:rsidRDefault="00812219" w:rsidP="00812219">
            <w:r>
              <w:t>management-service</w:t>
            </w:r>
          </w:p>
        </w:tc>
        <w:tc>
          <w:tcPr>
            <w:tcW w:w="2511" w:type="dxa"/>
          </w:tcPr>
          <w:p w14:paraId="4069872D" w14:textId="75D93D3B" w:rsidR="00812219" w:rsidRDefault="00812219" w:rsidP="00812219">
            <w:pPr>
              <w:cnfStyle w:val="000000000000" w:firstRow="0" w:lastRow="0" w:firstColumn="0" w:lastColumn="0" w:oddVBand="0" w:evenVBand="0" w:oddHBand="0" w:evenHBand="0" w:firstRowFirstColumn="0" w:firstRowLastColumn="0" w:lastRowFirstColumn="0" w:lastRowLastColumn="0"/>
            </w:pPr>
            <w:r>
              <w:t>Management service</w:t>
            </w:r>
          </w:p>
        </w:tc>
        <w:tc>
          <w:tcPr>
            <w:tcW w:w="1723" w:type="dxa"/>
          </w:tcPr>
          <w:p w14:paraId="1DD4E39E" w14:textId="743F6DF0" w:rsidR="00812219" w:rsidRDefault="00812219" w:rsidP="00812219">
            <w:pPr>
              <w:cnfStyle w:val="000000000000" w:firstRow="0" w:lastRow="0" w:firstColumn="0" w:lastColumn="0" w:oddVBand="0" w:evenVBand="0" w:oddHBand="0" w:evenHBand="0" w:firstRowFirstColumn="0" w:firstRowLastColumn="0" w:lastRowFirstColumn="0" w:lastRowLastColumn="0"/>
            </w:pPr>
          </w:p>
        </w:tc>
        <w:tc>
          <w:tcPr>
            <w:tcW w:w="2090" w:type="dxa"/>
          </w:tcPr>
          <w:p w14:paraId="573E1BE0" w14:textId="2E055684" w:rsidR="00812219" w:rsidRDefault="00812219" w:rsidP="00812219">
            <w:pPr>
              <w:cnfStyle w:val="000000000000" w:firstRow="0" w:lastRow="0" w:firstColumn="0" w:lastColumn="0" w:oddVBand="0" w:evenVBand="0" w:oddHBand="0" w:evenHBand="0" w:firstRowFirstColumn="0" w:firstRowLastColumn="0" w:lastRowFirstColumn="0" w:lastRowLastColumn="0"/>
            </w:pPr>
          </w:p>
        </w:tc>
      </w:tr>
      <w:tr w:rsidR="00812219" w14:paraId="0842DEAF" w14:textId="77777777" w:rsidTr="008122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9" w:type="dxa"/>
          </w:tcPr>
          <w:p w14:paraId="6F899431" w14:textId="541694B4" w:rsidR="00812219" w:rsidRDefault="00812219" w:rsidP="00812219">
            <w:r>
              <w:t>post-search-service</w:t>
            </w:r>
          </w:p>
        </w:tc>
        <w:tc>
          <w:tcPr>
            <w:tcW w:w="2511" w:type="dxa"/>
          </w:tcPr>
          <w:p w14:paraId="1ED3F1F4" w14:textId="2A0EFB18" w:rsidR="00812219" w:rsidRDefault="00812219" w:rsidP="00812219">
            <w:pPr>
              <w:cnfStyle w:val="000000100000" w:firstRow="0" w:lastRow="0" w:firstColumn="0" w:lastColumn="0" w:oddVBand="0" w:evenVBand="0" w:oddHBand="1" w:evenHBand="0" w:firstRowFirstColumn="0" w:firstRowLastColumn="0" w:lastRowFirstColumn="0" w:lastRowLastColumn="0"/>
            </w:pPr>
            <w:r>
              <w:t>Post search service</w:t>
            </w:r>
          </w:p>
        </w:tc>
        <w:tc>
          <w:tcPr>
            <w:tcW w:w="1723" w:type="dxa"/>
          </w:tcPr>
          <w:p w14:paraId="5A14983F" w14:textId="2DCCA49D" w:rsidR="00812219" w:rsidRDefault="00812219" w:rsidP="00812219">
            <w:pPr>
              <w:cnfStyle w:val="000000100000" w:firstRow="0" w:lastRow="0" w:firstColumn="0" w:lastColumn="0" w:oddVBand="0" w:evenVBand="0" w:oddHBand="1" w:evenHBand="0" w:firstRowFirstColumn="0" w:firstRowLastColumn="0" w:lastRowFirstColumn="0" w:lastRowLastColumn="0"/>
            </w:pPr>
          </w:p>
        </w:tc>
        <w:tc>
          <w:tcPr>
            <w:tcW w:w="2090" w:type="dxa"/>
          </w:tcPr>
          <w:p w14:paraId="0C071F27" w14:textId="5AB12CE8" w:rsidR="00812219" w:rsidRDefault="00812219" w:rsidP="00812219">
            <w:pPr>
              <w:cnfStyle w:val="000000100000" w:firstRow="0" w:lastRow="0" w:firstColumn="0" w:lastColumn="0" w:oddVBand="0" w:evenVBand="0" w:oddHBand="1" w:evenHBand="0" w:firstRowFirstColumn="0" w:firstRowLastColumn="0" w:lastRowFirstColumn="0" w:lastRowLastColumn="0"/>
            </w:pPr>
          </w:p>
        </w:tc>
      </w:tr>
      <w:tr w:rsidR="00812219" w14:paraId="69976F5E" w14:textId="77777777" w:rsidTr="00812219">
        <w:tc>
          <w:tcPr>
            <w:cnfStyle w:val="001000000000" w:firstRow="0" w:lastRow="0" w:firstColumn="1" w:lastColumn="0" w:oddVBand="0" w:evenVBand="0" w:oddHBand="0" w:evenHBand="0" w:firstRowFirstColumn="0" w:firstRowLastColumn="0" w:lastRowFirstColumn="0" w:lastRowLastColumn="0"/>
            <w:tcW w:w="3059" w:type="dxa"/>
          </w:tcPr>
          <w:p w14:paraId="39D02207" w14:textId="7943E55E" w:rsidR="00812219" w:rsidRDefault="00812219" w:rsidP="00812219">
            <w:r>
              <w:t>news-feed-service</w:t>
            </w:r>
          </w:p>
        </w:tc>
        <w:tc>
          <w:tcPr>
            <w:tcW w:w="2511" w:type="dxa"/>
          </w:tcPr>
          <w:p w14:paraId="1C648A2F" w14:textId="1BC38889" w:rsidR="00812219" w:rsidRDefault="00812219" w:rsidP="00812219">
            <w:pPr>
              <w:cnfStyle w:val="000000000000" w:firstRow="0" w:lastRow="0" w:firstColumn="0" w:lastColumn="0" w:oddVBand="0" w:evenVBand="0" w:oddHBand="0" w:evenHBand="0" w:firstRowFirstColumn="0" w:firstRowLastColumn="0" w:lastRowFirstColumn="0" w:lastRowLastColumn="0"/>
            </w:pPr>
            <w:r>
              <w:t>News feed service</w:t>
            </w:r>
          </w:p>
        </w:tc>
        <w:tc>
          <w:tcPr>
            <w:tcW w:w="1723" w:type="dxa"/>
          </w:tcPr>
          <w:p w14:paraId="0AD392C9" w14:textId="5B9FCC11" w:rsidR="00812219" w:rsidRDefault="00812219" w:rsidP="00812219">
            <w:pPr>
              <w:cnfStyle w:val="000000000000" w:firstRow="0" w:lastRow="0" w:firstColumn="0" w:lastColumn="0" w:oddVBand="0" w:evenVBand="0" w:oddHBand="0" w:evenHBand="0" w:firstRowFirstColumn="0" w:firstRowLastColumn="0" w:lastRowFirstColumn="0" w:lastRowLastColumn="0"/>
            </w:pPr>
          </w:p>
        </w:tc>
        <w:tc>
          <w:tcPr>
            <w:tcW w:w="2090" w:type="dxa"/>
          </w:tcPr>
          <w:p w14:paraId="00B63838" w14:textId="5A15A123" w:rsidR="00812219" w:rsidRDefault="00812219" w:rsidP="00812219">
            <w:pPr>
              <w:cnfStyle w:val="000000000000" w:firstRow="0" w:lastRow="0" w:firstColumn="0" w:lastColumn="0" w:oddVBand="0" w:evenVBand="0" w:oddHBand="0" w:evenHBand="0" w:firstRowFirstColumn="0" w:firstRowLastColumn="0" w:lastRowFirstColumn="0" w:lastRowLastColumn="0"/>
            </w:pPr>
          </w:p>
        </w:tc>
      </w:tr>
      <w:tr w:rsidR="00812219" w14:paraId="3EE0DCC2" w14:textId="77777777" w:rsidTr="008122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9" w:type="dxa"/>
          </w:tcPr>
          <w:p w14:paraId="37EA8E28" w14:textId="3EC3D505" w:rsidR="00812219" w:rsidRDefault="00812219" w:rsidP="00812219">
            <w:r>
              <w:t>post-duplication-service</w:t>
            </w:r>
          </w:p>
        </w:tc>
        <w:tc>
          <w:tcPr>
            <w:tcW w:w="2511" w:type="dxa"/>
          </w:tcPr>
          <w:p w14:paraId="33ADC32F" w14:textId="3759A7D1" w:rsidR="00812219" w:rsidRDefault="00812219" w:rsidP="00812219">
            <w:pPr>
              <w:cnfStyle w:val="000000100000" w:firstRow="0" w:lastRow="0" w:firstColumn="0" w:lastColumn="0" w:oddVBand="0" w:evenVBand="0" w:oddHBand="1" w:evenHBand="0" w:firstRowFirstColumn="0" w:firstRowLastColumn="0" w:lastRowFirstColumn="0" w:lastRowLastColumn="0"/>
            </w:pPr>
            <w:r>
              <w:t>Post duplication service</w:t>
            </w:r>
          </w:p>
        </w:tc>
        <w:tc>
          <w:tcPr>
            <w:tcW w:w="1723" w:type="dxa"/>
          </w:tcPr>
          <w:p w14:paraId="6BBE690C" w14:textId="2A810BC8" w:rsidR="00812219" w:rsidRDefault="00812219" w:rsidP="00812219">
            <w:pPr>
              <w:cnfStyle w:val="000000100000" w:firstRow="0" w:lastRow="0" w:firstColumn="0" w:lastColumn="0" w:oddVBand="0" w:evenVBand="0" w:oddHBand="1" w:evenHBand="0" w:firstRowFirstColumn="0" w:firstRowLastColumn="0" w:lastRowFirstColumn="0" w:lastRowLastColumn="0"/>
            </w:pPr>
          </w:p>
        </w:tc>
        <w:tc>
          <w:tcPr>
            <w:tcW w:w="2090" w:type="dxa"/>
          </w:tcPr>
          <w:p w14:paraId="3C5C6022" w14:textId="4B287FDF" w:rsidR="00812219" w:rsidRDefault="00812219" w:rsidP="00812219">
            <w:pPr>
              <w:cnfStyle w:val="000000100000" w:firstRow="0" w:lastRow="0" w:firstColumn="0" w:lastColumn="0" w:oddVBand="0" w:evenVBand="0" w:oddHBand="1" w:evenHBand="0" w:firstRowFirstColumn="0" w:firstRowLastColumn="0" w:lastRowFirstColumn="0" w:lastRowLastColumn="0"/>
            </w:pPr>
          </w:p>
        </w:tc>
      </w:tr>
    </w:tbl>
    <w:p w14:paraId="7F66DB02" w14:textId="60CACF29" w:rsidR="00EC0A57" w:rsidRDefault="00EC0A57" w:rsidP="00EC0A57"/>
    <w:tbl>
      <w:tblPr>
        <w:tblStyle w:val="LightList1"/>
        <w:tblW w:w="9383" w:type="dxa"/>
        <w:tblLook w:val="04A0" w:firstRow="1" w:lastRow="0" w:firstColumn="1" w:lastColumn="0" w:noHBand="0" w:noVBand="1"/>
      </w:tblPr>
      <w:tblGrid>
        <w:gridCol w:w="3059"/>
        <w:gridCol w:w="2511"/>
        <w:gridCol w:w="2075"/>
        <w:gridCol w:w="1738"/>
      </w:tblGrid>
      <w:tr w:rsidR="009B3DED" w14:paraId="2BE72FD0" w14:textId="77777777" w:rsidTr="00C81E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9" w:type="dxa"/>
            <w:tcBorders>
              <w:top w:val="single" w:sz="4" w:space="0" w:color="auto"/>
              <w:left w:val="single" w:sz="4" w:space="0" w:color="auto"/>
              <w:bottom w:val="single" w:sz="4" w:space="0" w:color="auto"/>
              <w:right w:val="single" w:sz="4" w:space="0" w:color="auto"/>
            </w:tcBorders>
          </w:tcPr>
          <w:p w14:paraId="0E7AE482" w14:textId="5B87C6BD" w:rsidR="009B3DED" w:rsidRDefault="009B3DED" w:rsidP="00526C9E">
            <w:r>
              <w:t>Component</w:t>
            </w:r>
          </w:p>
        </w:tc>
        <w:tc>
          <w:tcPr>
            <w:tcW w:w="2511" w:type="dxa"/>
            <w:tcBorders>
              <w:left w:val="single" w:sz="4" w:space="0" w:color="auto"/>
            </w:tcBorders>
          </w:tcPr>
          <w:p w14:paraId="1B9D16DC" w14:textId="42BD1122" w:rsidR="009B3DED" w:rsidRDefault="009B3DED" w:rsidP="00C81E8A">
            <w:pPr>
              <w:jc w:val="right"/>
              <w:cnfStyle w:val="100000000000" w:firstRow="1" w:lastRow="0" w:firstColumn="0" w:lastColumn="0" w:oddVBand="0" w:evenVBand="0" w:oddHBand="0" w:evenHBand="0" w:firstRowFirstColumn="0" w:firstRowLastColumn="0" w:lastRowFirstColumn="0" w:lastRowLastColumn="0"/>
            </w:pPr>
            <w:r>
              <w:t>Physical</w:t>
            </w:r>
          </w:p>
        </w:tc>
        <w:tc>
          <w:tcPr>
            <w:tcW w:w="2075" w:type="dxa"/>
            <w:tcBorders>
              <w:bottom w:val="single" w:sz="4" w:space="0" w:color="auto"/>
            </w:tcBorders>
          </w:tcPr>
          <w:p w14:paraId="7482C245" w14:textId="77777777" w:rsidR="009B3DED" w:rsidRDefault="009B3DED" w:rsidP="00723D05">
            <w:pPr>
              <w:cnfStyle w:val="100000000000" w:firstRow="1" w:lastRow="0" w:firstColumn="0" w:lastColumn="0" w:oddVBand="0" w:evenVBand="0" w:oddHBand="0" w:evenHBand="0" w:firstRowFirstColumn="0" w:firstRowLastColumn="0" w:lastRowFirstColumn="0" w:lastRowLastColumn="0"/>
            </w:pPr>
          </w:p>
        </w:tc>
        <w:tc>
          <w:tcPr>
            <w:tcW w:w="1738" w:type="dxa"/>
          </w:tcPr>
          <w:p w14:paraId="5763D4CA" w14:textId="77777777" w:rsidR="009B3DED" w:rsidRDefault="009B3DED" w:rsidP="00723D05">
            <w:pPr>
              <w:cnfStyle w:val="100000000000" w:firstRow="1" w:lastRow="0" w:firstColumn="0" w:lastColumn="0" w:oddVBand="0" w:evenVBand="0" w:oddHBand="0" w:evenHBand="0" w:firstRowFirstColumn="0" w:firstRowLastColumn="0" w:lastRowFirstColumn="0" w:lastRowLastColumn="0"/>
            </w:pPr>
            <w:r>
              <w:t>Comments</w:t>
            </w:r>
          </w:p>
        </w:tc>
      </w:tr>
      <w:tr w:rsidR="007C7634" w14:paraId="2D0F550F" w14:textId="77777777" w:rsidTr="00F72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9" w:type="dxa"/>
            <w:vMerge w:val="restart"/>
            <w:tcBorders>
              <w:left w:val="single" w:sz="4" w:space="0" w:color="auto"/>
              <w:bottom w:val="single" w:sz="4" w:space="0" w:color="auto"/>
              <w:right w:val="single" w:sz="4" w:space="0" w:color="auto"/>
            </w:tcBorders>
            <w:vAlign w:val="center"/>
          </w:tcPr>
          <w:p w14:paraId="5F21FDA7" w14:textId="77777777" w:rsidR="007C7634" w:rsidRDefault="007C7634" w:rsidP="00F726BF">
            <w:pPr>
              <w:jc w:val="left"/>
            </w:pPr>
            <w:r>
              <w:t>UI_portal</w:t>
            </w:r>
          </w:p>
        </w:tc>
        <w:tc>
          <w:tcPr>
            <w:tcW w:w="2511" w:type="dxa"/>
            <w:tcBorders>
              <w:left w:val="single" w:sz="4" w:space="0" w:color="auto"/>
              <w:right w:val="single" w:sz="4" w:space="0" w:color="auto"/>
            </w:tcBorders>
          </w:tcPr>
          <w:p w14:paraId="360CC743" w14:textId="3F356FAF" w:rsidR="007C7634" w:rsidRDefault="007C7634" w:rsidP="00723D05">
            <w:pPr>
              <w:cnfStyle w:val="000000100000" w:firstRow="0" w:lastRow="0" w:firstColumn="0" w:lastColumn="0" w:oddVBand="0" w:evenVBand="0" w:oddHBand="1" w:evenHBand="0" w:firstRowFirstColumn="0" w:firstRowLastColumn="0" w:lastRowFirstColumn="0" w:lastRowLastColumn="0"/>
            </w:pPr>
            <w:r>
              <w:t>UI Portal</w:t>
            </w:r>
          </w:p>
        </w:tc>
        <w:tc>
          <w:tcPr>
            <w:tcW w:w="2075" w:type="dxa"/>
            <w:vMerge w:val="restart"/>
            <w:tcBorders>
              <w:top w:val="single" w:sz="4" w:space="0" w:color="auto"/>
              <w:left w:val="single" w:sz="4" w:space="0" w:color="auto"/>
              <w:right w:val="single" w:sz="4" w:space="0" w:color="auto"/>
            </w:tcBorders>
          </w:tcPr>
          <w:p w14:paraId="234515C8" w14:textId="4AA3D950" w:rsidR="007C7634" w:rsidRPr="00EA4A73" w:rsidRDefault="007C7634" w:rsidP="00EA4A73">
            <w:pPr>
              <w:jc w:val="left"/>
              <w:cnfStyle w:val="000000100000" w:firstRow="0" w:lastRow="0" w:firstColumn="0" w:lastColumn="0" w:oddVBand="0" w:evenVBand="0" w:oddHBand="1" w:evenHBand="0" w:firstRowFirstColumn="0" w:firstRowLastColumn="0" w:lastRowFirstColumn="0" w:lastRowLastColumn="0"/>
            </w:pPr>
            <w:r w:rsidRPr="00EA4A73">
              <w:t>Server ASP.NET</w:t>
            </w:r>
          </w:p>
        </w:tc>
        <w:tc>
          <w:tcPr>
            <w:tcW w:w="1738" w:type="dxa"/>
            <w:vMerge w:val="restart"/>
            <w:tcBorders>
              <w:left w:val="single" w:sz="4" w:space="0" w:color="auto"/>
            </w:tcBorders>
            <w:vAlign w:val="center"/>
          </w:tcPr>
          <w:p w14:paraId="2C61553A" w14:textId="03CF303F" w:rsidR="007C7634" w:rsidRDefault="007C7634" w:rsidP="00F726BF">
            <w:pPr>
              <w:jc w:val="center"/>
              <w:cnfStyle w:val="000000100000" w:firstRow="0" w:lastRow="0" w:firstColumn="0" w:lastColumn="0" w:oddVBand="0" w:evenVBand="0" w:oddHBand="1" w:evenHBand="0" w:firstRowFirstColumn="0" w:firstRowLastColumn="0" w:lastRowFirstColumn="0" w:lastRowLastColumn="0"/>
            </w:pPr>
            <w:r>
              <w:t>Internet</w:t>
            </w:r>
          </w:p>
        </w:tc>
      </w:tr>
      <w:tr w:rsidR="007C7634" w14:paraId="3C29074F" w14:textId="77777777" w:rsidTr="00EA4A73">
        <w:tc>
          <w:tcPr>
            <w:cnfStyle w:val="001000000000" w:firstRow="0" w:lastRow="0" w:firstColumn="1" w:lastColumn="0" w:oddVBand="0" w:evenVBand="0" w:oddHBand="0" w:evenHBand="0" w:firstRowFirstColumn="0" w:firstRowLastColumn="0" w:lastRowFirstColumn="0" w:lastRowLastColumn="0"/>
            <w:tcW w:w="3059" w:type="dxa"/>
            <w:vMerge/>
            <w:tcBorders>
              <w:top w:val="single" w:sz="8" w:space="0" w:color="000000" w:themeColor="text1"/>
              <w:left w:val="single" w:sz="4" w:space="0" w:color="auto"/>
              <w:bottom w:val="single" w:sz="4" w:space="0" w:color="auto"/>
              <w:right w:val="single" w:sz="4" w:space="0" w:color="auto"/>
            </w:tcBorders>
          </w:tcPr>
          <w:p w14:paraId="4F3482D7" w14:textId="77777777" w:rsidR="007C7634" w:rsidRDefault="007C7634" w:rsidP="00723D05"/>
        </w:tc>
        <w:tc>
          <w:tcPr>
            <w:tcW w:w="2511" w:type="dxa"/>
            <w:tcBorders>
              <w:left w:val="single" w:sz="4" w:space="0" w:color="auto"/>
              <w:right w:val="single" w:sz="4" w:space="0" w:color="auto"/>
            </w:tcBorders>
          </w:tcPr>
          <w:p w14:paraId="2C8C4607" w14:textId="433D814C" w:rsidR="007C7634" w:rsidRDefault="007C7634" w:rsidP="00723D05">
            <w:pPr>
              <w:cnfStyle w:val="000000000000" w:firstRow="0" w:lastRow="0" w:firstColumn="0" w:lastColumn="0" w:oddVBand="0" w:evenVBand="0" w:oddHBand="0" w:evenHBand="0" w:firstRowFirstColumn="0" w:firstRowLastColumn="0" w:lastRowFirstColumn="0" w:lastRowLastColumn="0"/>
            </w:pPr>
            <w:r>
              <w:t>UI Portal Admin</w:t>
            </w:r>
          </w:p>
        </w:tc>
        <w:tc>
          <w:tcPr>
            <w:tcW w:w="2075" w:type="dxa"/>
            <w:vMerge/>
            <w:tcBorders>
              <w:left w:val="single" w:sz="4" w:space="0" w:color="auto"/>
              <w:bottom w:val="single" w:sz="4" w:space="0" w:color="auto"/>
              <w:right w:val="single" w:sz="4" w:space="0" w:color="auto"/>
            </w:tcBorders>
          </w:tcPr>
          <w:p w14:paraId="1C673ECE" w14:textId="77777777" w:rsidR="007C7634" w:rsidRPr="00EA4A73" w:rsidRDefault="007C7634" w:rsidP="00EA4A73">
            <w:pPr>
              <w:jc w:val="left"/>
              <w:cnfStyle w:val="000000000000" w:firstRow="0" w:lastRow="0" w:firstColumn="0" w:lastColumn="0" w:oddVBand="0" w:evenVBand="0" w:oddHBand="0" w:evenHBand="0" w:firstRowFirstColumn="0" w:firstRowLastColumn="0" w:lastRowFirstColumn="0" w:lastRowLastColumn="0"/>
            </w:pPr>
          </w:p>
        </w:tc>
        <w:tc>
          <w:tcPr>
            <w:tcW w:w="1738" w:type="dxa"/>
            <w:vMerge/>
            <w:tcBorders>
              <w:left w:val="single" w:sz="4" w:space="0" w:color="auto"/>
            </w:tcBorders>
          </w:tcPr>
          <w:p w14:paraId="3FE12A85" w14:textId="77777777" w:rsidR="007C7634" w:rsidRDefault="007C7634" w:rsidP="00723D05">
            <w:pPr>
              <w:cnfStyle w:val="000000000000" w:firstRow="0" w:lastRow="0" w:firstColumn="0" w:lastColumn="0" w:oddVBand="0" w:evenVBand="0" w:oddHBand="0" w:evenHBand="0" w:firstRowFirstColumn="0" w:firstRowLastColumn="0" w:lastRowFirstColumn="0" w:lastRowLastColumn="0"/>
            </w:pPr>
          </w:p>
        </w:tc>
      </w:tr>
      <w:tr w:rsidR="00EA4A73" w14:paraId="276A4140" w14:textId="77777777" w:rsidTr="00F72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9" w:type="dxa"/>
            <w:tcBorders>
              <w:top w:val="single" w:sz="4" w:space="0" w:color="auto"/>
            </w:tcBorders>
          </w:tcPr>
          <w:p w14:paraId="403EE2C3" w14:textId="77777777" w:rsidR="00EA4A73" w:rsidRDefault="00EA4A73" w:rsidP="00723D05">
            <w:r>
              <w:t>server</w:t>
            </w:r>
          </w:p>
        </w:tc>
        <w:tc>
          <w:tcPr>
            <w:tcW w:w="2511" w:type="dxa"/>
            <w:tcBorders>
              <w:right w:val="single" w:sz="4" w:space="0" w:color="auto"/>
            </w:tcBorders>
          </w:tcPr>
          <w:p w14:paraId="478E232A" w14:textId="77777777" w:rsidR="00EA4A73" w:rsidRDefault="00EA4A73" w:rsidP="00723D05">
            <w:pPr>
              <w:cnfStyle w:val="000000100000" w:firstRow="0" w:lastRow="0" w:firstColumn="0" w:lastColumn="0" w:oddVBand="0" w:evenVBand="0" w:oddHBand="1" w:evenHBand="0" w:firstRowFirstColumn="0" w:firstRowLastColumn="0" w:lastRowFirstColumn="0" w:lastRowLastColumn="0"/>
            </w:pPr>
            <w:r>
              <w:t>Server</w:t>
            </w:r>
          </w:p>
        </w:tc>
        <w:tc>
          <w:tcPr>
            <w:tcW w:w="2075" w:type="dxa"/>
            <w:tcBorders>
              <w:top w:val="single" w:sz="4" w:space="0" w:color="auto"/>
              <w:left w:val="single" w:sz="4" w:space="0" w:color="auto"/>
              <w:bottom w:val="single" w:sz="4" w:space="0" w:color="auto"/>
              <w:right w:val="single" w:sz="4" w:space="0" w:color="auto"/>
            </w:tcBorders>
          </w:tcPr>
          <w:p w14:paraId="32E7D14F" w14:textId="60A35707" w:rsidR="00EA4A73" w:rsidRPr="00EA4A73" w:rsidRDefault="00EA4A73" w:rsidP="00EA4A73">
            <w:pPr>
              <w:jc w:val="left"/>
              <w:cnfStyle w:val="000000100000" w:firstRow="0" w:lastRow="0" w:firstColumn="0" w:lastColumn="0" w:oddVBand="0" w:evenVBand="0" w:oddHBand="1" w:evenHBand="0" w:firstRowFirstColumn="0" w:firstRowLastColumn="0" w:lastRowFirstColumn="0" w:lastRowLastColumn="0"/>
            </w:pPr>
            <w:r w:rsidRPr="00EA4A73">
              <w:rPr>
                <w:color w:val="333333"/>
              </w:rPr>
              <w:t>Server Eureka</w:t>
            </w:r>
          </w:p>
        </w:tc>
        <w:tc>
          <w:tcPr>
            <w:tcW w:w="1738" w:type="dxa"/>
            <w:vMerge w:val="restart"/>
            <w:tcBorders>
              <w:left w:val="single" w:sz="4" w:space="0" w:color="auto"/>
            </w:tcBorders>
            <w:vAlign w:val="center"/>
          </w:tcPr>
          <w:p w14:paraId="02558F62" w14:textId="7A176C4D" w:rsidR="00EA4A73" w:rsidRDefault="00EA4A73" w:rsidP="00F726BF">
            <w:pPr>
              <w:jc w:val="center"/>
              <w:cnfStyle w:val="000000100000" w:firstRow="0" w:lastRow="0" w:firstColumn="0" w:lastColumn="0" w:oddVBand="0" w:evenVBand="0" w:oddHBand="1" w:evenHBand="0" w:firstRowFirstColumn="0" w:firstRowLastColumn="0" w:lastRowFirstColumn="0" w:lastRowLastColumn="0"/>
            </w:pPr>
            <w:r w:rsidRPr="00F726BF">
              <w:rPr>
                <w:color w:val="333333"/>
                <w:szCs w:val="30"/>
              </w:rPr>
              <w:t>Intranet</w:t>
            </w:r>
          </w:p>
        </w:tc>
      </w:tr>
      <w:tr w:rsidR="00EA4A73" w14:paraId="5D13DBC7" w14:textId="77777777" w:rsidTr="00EA4A73">
        <w:tc>
          <w:tcPr>
            <w:cnfStyle w:val="001000000000" w:firstRow="0" w:lastRow="0" w:firstColumn="1" w:lastColumn="0" w:oddVBand="0" w:evenVBand="0" w:oddHBand="0" w:evenHBand="0" w:firstRowFirstColumn="0" w:firstRowLastColumn="0" w:lastRowFirstColumn="0" w:lastRowLastColumn="0"/>
            <w:tcW w:w="3059" w:type="dxa"/>
          </w:tcPr>
          <w:p w14:paraId="3255F2E5" w14:textId="77777777" w:rsidR="00EA4A73" w:rsidRDefault="00EA4A73" w:rsidP="00723D05">
            <w:r>
              <w:t>gateway-service</w:t>
            </w:r>
          </w:p>
        </w:tc>
        <w:tc>
          <w:tcPr>
            <w:tcW w:w="2511" w:type="dxa"/>
            <w:tcBorders>
              <w:right w:val="single" w:sz="4" w:space="0" w:color="auto"/>
            </w:tcBorders>
          </w:tcPr>
          <w:p w14:paraId="2653FFFA" w14:textId="77777777" w:rsidR="00EA4A73" w:rsidRDefault="00EA4A73" w:rsidP="00723D05">
            <w:pPr>
              <w:cnfStyle w:val="000000000000" w:firstRow="0" w:lastRow="0" w:firstColumn="0" w:lastColumn="0" w:oddVBand="0" w:evenVBand="0" w:oddHBand="0" w:evenHBand="0" w:firstRowFirstColumn="0" w:firstRowLastColumn="0" w:lastRowFirstColumn="0" w:lastRowLastColumn="0"/>
            </w:pPr>
            <w:r>
              <w:t>Gateway</w:t>
            </w:r>
          </w:p>
        </w:tc>
        <w:tc>
          <w:tcPr>
            <w:tcW w:w="2075" w:type="dxa"/>
            <w:tcBorders>
              <w:top w:val="single" w:sz="4" w:space="0" w:color="auto"/>
              <w:left w:val="single" w:sz="4" w:space="0" w:color="auto"/>
              <w:bottom w:val="single" w:sz="4" w:space="0" w:color="auto"/>
              <w:right w:val="single" w:sz="4" w:space="0" w:color="auto"/>
            </w:tcBorders>
          </w:tcPr>
          <w:p w14:paraId="7F8FE9EA" w14:textId="44B431D4" w:rsidR="00EA4A73" w:rsidRPr="00EA4A73" w:rsidRDefault="00EA4A73" w:rsidP="00EA4A73">
            <w:pPr>
              <w:jc w:val="left"/>
              <w:cnfStyle w:val="000000000000" w:firstRow="0" w:lastRow="0" w:firstColumn="0" w:lastColumn="0" w:oddVBand="0" w:evenVBand="0" w:oddHBand="0" w:evenHBand="0" w:firstRowFirstColumn="0" w:firstRowLastColumn="0" w:lastRowFirstColumn="0" w:lastRowLastColumn="0"/>
            </w:pPr>
            <w:r w:rsidRPr="00EA4A73">
              <w:rPr>
                <w:color w:val="333333"/>
              </w:rPr>
              <w:t>Server gateway</w:t>
            </w:r>
          </w:p>
        </w:tc>
        <w:tc>
          <w:tcPr>
            <w:tcW w:w="1738" w:type="dxa"/>
            <w:vMerge/>
            <w:tcBorders>
              <w:left w:val="single" w:sz="4" w:space="0" w:color="auto"/>
            </w:tcBorders>
          </w:tcPr>
          <w:p w14:paraId="4F0DBCE1" w14:textId="77777777" w:rsidR="00EA4A73" w:rsidRDefault="00EA4A73" w:rsidP="00723D05">
            <w:pPr>
              <w:cnfStyle w:val="000000000000" w:firstRow="0" w:lastRow="0" w:firstColumn="0" w:lastColumn="0" w:oddVBand="0" w:evenVBand="0" w:oddHBand="0" w:evenHBand="0" w:firstRowFirstColumn="0" w:firstRowLastColumn="0" w:lastRowFirstColumn="0" w:lastRowLastColumn="0"/>
            </w:pPr>
          </w:p>
        </w:tc>
      </w:tr>
      <w:tr w:rsidR="00EA4A73" w14:paraId="047A8158" w14:textId="77777777" w:rsidTr="00F72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9" w:type="dxa"/>
          </w:tcPr>
          <w:p w14:paraId="5DE34B8A" w14:textId="77777777" w:rsidR="00EA4A73" w:rsidRDefault="00EA4A73" w:rsidP="00723D05">
            <w:r>
              <w:t>post-save-service</w:t>
            </w:r>
          </w:p>
        </w:tc>
        <w:tc>
          <w:tcPr>
            <w:tcW w:w="2511" w:type="dxa"/>
            <w:tcBorders>
              <w:right w:val="single" w:sz="4" w:space="0" w:color="auto"/>
            </w:tcBorders>
          </w:tcPr>
          <w:p w14:paraId="73D5DCB3" w14:textId="77777777" w:rsidR="00EA4A73" w:rsidRDefault="00EA4A73" w:rsidP="00723D05">
            <w:pPr>
              <w:cnfStyle w:val="000000100000" w:firstRow="0" w:lastRow="0" w:firstColumn="0" w:lastColumn="0" w:oddVBand="0" w:evenVBand="0" w:oddHBand="1" w:evenHBand="0" w:firstRowFirstColumn="0" w:firstRowLastColumn="0" w:lastRowFirstColumn="0" w:lastRowLastColumn="0"/>
            </w:pPr>
            <w:r>
              <w:t>Post save service</w:t>
            </w:r>
          </w:p>
        </w:tc>
        <w:tc>
          <w:tcPr>
            <w:tcW w:w="2075" w:type="dxa"/>
            <w:vMerge w:val="restart"/>
            <w:tcBorders>
              <w:top w:val="single" w:sz="4" w:space="0" w:color="auto"/>
              <w:left w:val="single" w:sz="4" w:space="0" w:color="auto"/>
              <w:right w:val="single" w:sz="4" w:space="0" w:color="auto"/>
            </w:tcBorders>
            <w:vAlign w:val="center"/>
          </w:tcPr>
          <w:p w14:paraId="6E80AA9F" w14:textId="4A39F890" w:rsidR="00EA4A73" w:rsidRPr="00EA4A73" w:rsidRDefault="00EA4A73" w:rsidP="00F726BF">
            <w:pPr>
              <w:jc w:val="center"/>
              <w:cnfStyle w:val="000000100000" w:firstRow="0" w:lastRow="0" w:firstColumn="0" w:lastColumn="0" w:oddVBand="0" w:evenVBand="0" w:oddHBand="1" w:evenHBand="0" w:firstRowFirstColumn="0" w:firstRowLastColumn="0" w:lastRowFirstColumn="0" w:lastRowLastColumn="0"/>
            </w:pPr>
            <w:r w:rsidRPr="00EA4A73">
              <w:t>Application</w:t>
            </w:r>
          </w:p>
        </w:tc>
        <w:tc>
          <w:tcPr>
            <w:tcW w:w="1738" w:type="dxa"/>
            <w:vMerge/>
            <w:tcBorders>
              <w:left w:val="single" w:sz="4" w:space="0" w:color="auto"/>
            </w:tcBorders>
          </w:tcPr>
          <w:p w14:paraId="591E8FAB" w14:textId="77777777" w:rsidR="00EA4A73" w:rsidRDefault="00EA4A73" w:rsidP="00723D05">
            <w:pPr>
              <w:cnfStyle w:val="000000100000" w:firstRow="0" w:lastRow="0" w:firstColumn="0" w:lastColumn="0" w:oddVBand="0" w:evenVBand="0" w:oddHBand="1" w:evenHBand="0" w:firstRowFirstColumn="0" w:firstRowLastColumn="0" w:lastRowFirstColumn="0" w:lastRowLastColumn="0"/>
            </w:pPr>
          </w:p>
        </w:tc>
      </w:tr>
      <w:tr w:rsidR="00EA4A73" w14:paraId="5C929EC3" w14:textId="77777777" w:rsidTr="003358EF">
        <w:tc>
          <w:tcPr>
            <w:cnfStyle w:val="001000000000" w:firstRow="0" w:lastRow="0" w:firstColumn="1" w:lastColumn="0" w:oddVBand="0" w:evenVBand="0" w:oddHBand="0" w:evenHBand="0" w:firstRowFirstColumn="0" w:firstRowLastColumn="0" w:lastRowFirstColumn="0" w:lastRowLastColumn="0"/>
            <w:tcW w:w="3059" w:type="dxa"/>
          </w:tcPr>
          <w:p w14:paraId="6AC0C7DC" w14:textId="77777777" w:rsidR="00EA4A73" w:rsidRDefault="00EA4A73" w:rsidP="00723D05">
            <w:r>
              <w:t>search-service</w:t>
            </w:r>
          </w:p>
        </w:tc>
        <w:tc>
          <w:tcPr>
            <w:tcW w:w="2511" w:type="dxa"/>
            <w:tcBorders>
              <w:right w:val="single" w:sz="4" w:space="0" w:color="auto"/>
            </w:tcBorders>
          </w:tcPr>
          <w:p w14:paraId="00C03A49" w14:textId="77777777" w:rsidR="00EA4A73" w:rsidRDefault="00EA4A73" w:rsidP="00723D05">
            <w:pPr>
              <w:cnfStyle w:val="000000000000" w:firstRow="0" w:lastRow="0" w:firstColumn="0" w:lastColumn="0" w:oddVBand="0" w:evenVBand="0" w:oddHBand="0" w:evenHBand="0" w:firstRowFirstColumn="0" w:firstRowLastColumn="0" w:lastRowFirstColumn="0" w:lastRowLastColumn="0"/>
            </w:pPr>
            <w:r>
              <w:t>Search service</w:t>
            </w:r>
          </w:p>
        </w:tc>
        <w:tc>
          <w:tcPr>
            <w:tcW w:w="2075" w:type="dxa"/>
            <w:vMerge/>
            <w:tcBorders>
              <w:left w:val="single" w:sz="4" w:space="0" w:color="auto"/>
              <w:right w:val="single" w:sz="4" w:space="0" w:color="auto"/>
            </w:tcBorders>
          </w:tcPr>
          <w:p w14:paraId="6988C38E" w14:textId="77777777" w:rsidR="00EA4A73" w:rsidRPr="00EA4A73" w:rsidRDefault="00EA4A73" w:rsidP="00EA4A73">
            <w:pPr>
              <w:jc w:val="left"/>
              <w:cnfStyle w:val="000000000000" w:firstRow="0" w:lastRow="0" w:firstColumn="0" w:lastColumn="0" w:oddVBand="0" w:evenVBand="0" w:oddHBand="0" w:evenHBand="0" w:firstRowFirstColumn="0" w:firstRowLastColumn="0" w:lastRowFirstColumn="0" w:lastRowLastColumn="0"/>
            </w:pPr>
          </w:p>
        </w:tc>
        <w:tc>
          <w:tcPr>
            <w:tcW w:w="1738" w:type="dxa"/>
            <w:vMerge/>
            <w:tcBorders>
              <w:left w:val="single" w:sz="4" w:space="0" w:color="auto"/>
            </w:tcBorders>
          </w:tcPr>
          <w:p w14:paraId="3EC311E7" w14:textId="77777777" w:rsidR="00EA4A73" w:rsidRDefault="00EA4A73" w:rsidP="00723D05">
            <w:pPr>
              <w:cnfStyle w:val="000000000000" w:firstRow="0" w:lastRow="0" w:firstColumn="0" w:lastColumn="0" w:oddVBand="0" w:evenVBand="0" w:oddHBand="0" w:evenHBand="0" w:firstRowFirstColumn="0" w:firstRowLastColumn="0" w:lastRowFirstColumn="0" w:lastRowLastColumn="0"/>
            </w:pPr>
          </w:p>
        </w:tc>
      </w:tr>
      <w:tr w:rsidR="00EA4A73" w14:paraId="4E4A75FB" w14:textId="77777777" w:rsidTr="003358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9" w:type="dxa"/>
          </w:tcPr>
          <w:p w14:paraId="7FE1827E" w14:textId="77777777" w:rsidR="00EA4A73" w:rsidRDefault="00EA4A73" w:rsidP="00723D05">
            <w:r>
              <w:t>report-service</w:t>
            </w:r>
          </w:p>
        </w:tc>
        <w:tc>
          <w:tcPr>
            <w:tcW w:w="2511" w:type="dxa"/>
            <w:tcBorders>
              <w:right w:val="single" w:sz="4" w:space="0" w:color="auto"/>
            </w:tcBorders>
          </w:tcPr>
          <w:p w14:paraId="09580BF2" w14:textId="77777777" w:rsidR="00EA4A73" w:rsidRDefault="00EA4A73" w:rsidP="00723D05">
            <w:pPr>
              <w:cnfStyle w:val="000000100000" w:firstRow="0" w:lastRow="0" w:firstColumn="0" w:lastColumn="0" w:oddVBand="0" w:evenVBand="0" w:oddHBand="1" w:evenHBand="0" w:firstRowFirstColumn="0" w:firstRowLastColumn="0" w:lastRowFirstColumn="0" w:lastRowLastColumn="0"/>
            </w:pPr>
            <w:r>
              <w:t>Report service</w:t>
            </w:r>
          </w:p>
        </w:tc>
        <w:tc>
          <w:tcPr>
            <w:tcW w:w="2075" w:type="dxa"/>
            <w:vMerge/>
            <w:tcBorders>
              <w:left w:val="single" w:sz="4" w:space="0" w:color="auto"/>
              <w:right w:val="single" w:sz="4" w:space="0" w:color="auto"/>
            </w:tcBorders>
          </w:tcPr>
          <w:p w14:paraId="11CEF33F" w14:textId="77777777" w:rsidR="00EA4A73" w:rsidRPr="00EA4A73" w:rsidRDefault="00EA4A73" w:rsidP="00EA4A73">
            <w:pPr>
              <w:jc w:val="left"/>
              <w:cnfStyle w:val="000000100000" w:firstRow="0" w:lastRow="0" w:firstColumn="0" w:lastColumn="0" w:oddVBand="0" w:evenVBand="0" w:oddHBand="1" w:evenHBand="0" w:firstRowFirstColumn="0" w:firstRowLastColumn="0" w:lastRowFirstColumn="0" w:lastRowLastColumn="0"/>
            </w:pPr>
          </w:p>
        </w:tc>
        <w:tc>
          <w:tcPr>
            <w:tcW w:w="1738" w:type="dxa"/>
            <w:vMerge/>
            <w:tcBorders>
              <w:left w:val="single" w:sz="4" w:space="0" w:color="auto"/>
            </w:tcBorders>
          </w:tcPr>
          <w:p w14:paraId="4B56716E" w14:textId="77777777" w:rsidR="00EA4A73" w:rsidRDefault="00EA4A73" w:rsidP="00723D05">
            <w:pPr>
              <w:cnfStyle w:val="000000100000" w:firstRow="0" w:lastRow="0" w:firstColumn="0" w:lastColumn="0" w:oddVBand="0" w:evenVBand="0" w:oddHBand="1" w:evenHBand="0" w:firstRowFirstColumn="0" w:firstRowLastColumn="0" w:lastRowFirstColumn="0" w:lastRowLastColumn="0"/>
            </w:pPr>
          </w:p>
        </w:tc>
      </w:tr>
      <w:tr w:rsidR="00EA4A73" w14:paraId="1360E0D7" w14:textId="77777777" w:rsidTr="003358EF">
        <w:tc>
          <w:tcPr>
            <w:cnfStyle w:val="001000000000" w:firstRow="0" w:lastRow="0" w:firstColumn="1" w:lastColumn="0" w:oddVBand="0" w:evenVBand="0" w:oddHBand="0" w:evenHBand="0" w:firstRowFirstColumn="0" w:firstRowLastColumn="0" w:lastRowFirstColumn="0" w:lastRowLastColumn="0"/>
            <w:tcW w:w="3059" w:type="dxa"/>
          </w:tcPr>
          <w:p w14:paraId="199D030A" w14:textId="77777777" w:rsidR="00EA4A73" w:rsidRDefault="00EA4A73" w:rsidP="00723D05">
            <w:r>
              <w:t>trade-service</w:t>
            </w:r>
          </w:p>
        </w:tc>
        <w:tc>
          <w:tcPr>
            <w:tcW w:w="2511" w:type="dxa"/>
            <w:tcBorders>
              <w:right w:val="single" w:sz="4" w:space="0" w:color="auto"/>
            </w:tcBorders>
          </w:tcPr>
          <w:p w14:paraId="378A5CD7" w14:textId="77777777" w:rsidR="00EA4A73" w:rsidRDefault="00EA4A73" w:rsidP="00723D05">
            <w:pPr>
              <w:cnfStyle w:val="000000000000" w:firstRow="0" w:lastRow="0" w:firstColumn="0" w:lastColumn="0" w:oddVBand="0" w:evenVBand="0" w:oddHBand="0" w:evenHBand="0" w:firstRowFirstColumn="0" w:firstRowLastColumn="0" w:lastRowFirstColumn="0" w:lastRowLastColumn="0"/>
            </w:pPr>
            <w:r>
              <w:t>Trade service</w:t>
            </w:r>
          </w:p>
        </w:tc>
        <w:tc>
          <w:tcPr>
            <w:tcW w:w="2075" w:type="dxa"/>
            <w:vMerge/>
            <w:tcBorders>
              <w:left w:val="single" w:sz="4" w:space="0" w:color="auto"/>
              <w:right w:val="single" w:sz="4" w:space="0" w:color="auto"/>
            </w:tcBorders>
          </w:tcPr>
          <w:p w14:paraId="52188583" w14:textId="77777777" w:rsidR="00EA4A73" w:rsidRPr="00EA4A73" w:rsidRDefault="00EA4A73" w:rsidP="00EA4A73">
            <w:pPr>
              <w:jc w:val="left"/>
              <w:cnfStyle w:val="000000000000" w:firstRow="0" w:lastRow="0" w:firstColumn="0" w:lastColumn="0" w:oddVBand="0" w:evenVBand="0" w:oddHBand="0" w:evenHBand="0" w:firstRowFirstColumn="0" w:firstRowLastColumn="0" w:lastRowFirstColumn="0" w:lastRowLastColumn="0"/>
            </w:pPr>
          </w:p>
        </w:tc>
        <w:tc>
          <w:tcPr>
            <w:tcW w:w="1738" w:type="dxa"/>
            <w:vMerge/>
            <w:tcBorders>
              <w:left w:val="single" w:sz="4" w:space="0" w:color="auto"/>
            </w:tcBorders>
          </w:tcPr>
          <w:p w14:paraId="11C6D187" w14:textId="77777777" w:rsidR="00EA4A73" w:rsidRDefault="00EA4A73" w:rsidP="00723D05">
            <w:pPr>
              <w:cnfStyle w:val="000000000000" w:firstRow="0" w:lastRow="0" w:firstColumn="0" w:lastColumn="0" w:oddVBand="0" w:evenVBand="0" w:oddHBand="0" w:evenHBand="0" w:firstRowFirstColumn="0" w:firstRowLastColumn="0" w:lastRowFirstColumn="0" w:lastRowLastColumn="0"/>
            </w:pPr>
          </w:p>
        </w:tc>
      </w:tr>
      <w:tr w:rsidR="00EA4A73" w14:paraId="7CFF69A3" w14:textId="77777777" w:rsidTr="003358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9" w:type="dxa"/>
          </w:tcPr>
          <w:p w14:paraId="069E65CF" w14:textId="77777777" w:rsidR="00EA4A73" w:rsidRDefault="00EA4A73" w:rsidP="00723D05">
            <w:r>
              <w:t>thing-service</w:t>
            </w:r>
          </w:p>
        </w:tc>
        <w:tc>
          <w:tcPr>
            <w:tcW w:w="2511" w:type="dxa"/>
            <w:tcBorders>
              <w:right w:val="single" w:sz="4" w:space="0" w:color="auto"/>
            </w:tcBorders>
          </w:tcPr>
          <w:p w14:paraId="05B4778A" w14:textId="77777777" w:rsidR="00EA4A73" w:rsidRDefault="00EA4A73" w:rsidP="00723D05">
            <w:pPr>
              <w:cnfStyle w:val="000000100000" w:firstRow="0" w:lastRow="0" w:firstColumn="0" w:lastColumn="0" w:oddVBand="0" w:evenVBand="0" w:oddHBand="1" w:evenHBand="0" w:firstRowFirstColumn="0" w:firstRowLastColumn="0" w:lastRowFirstColumn="0" w:lastRowLastColumn="0"/>
            </w:pPr>
            <w:r>
              <w:t>Thing service</w:t>
            </w:r>
          </w:p>
        </w:tc>
        <w:tc>
          <w:tcPr>
            <w:tcW w:w="2075" w:type="dxa"/>
            <w:vMerge/>
            <w:tcBorders>
              <w:left w:val="single" w:sz="4" w:space="0" w:color="auto"/>
              <w:right w:val="single" w:sz="4" w:space="0" w:color="auto"/>
            </w:tcBorders>
          </w:tcPr>
          <w:p w14:paraId="775AAB97" w14:textId="77777777" w:rsidR="00EA4A73" w:rsidRPr="00EA4A73" w:rsidRDefault="00EA4A73" w:rsidP="00EA4A73">
            <w:pPr>
              <w:jc w:val="left"/>
              <w:cnfStyle w:val="000000100000" w:firstRow="0" w:lastRow="0" w:firstColumn="0" w:lastColumn="0" w:oddVBand="0" w:evenVBand="0" w:oddHBand="1" w:evenHBand="0" w:firstRowFirstColumn="0" w:firstRowLastColumn="0" w:lastRowFirstColumn="0" w:lastRowLastColumn="0"/>
            </w:pPr>
          </w:p>
        </w:tc>
        <w:tc>
          <w:tcPr>
            <w:tcW w:w="1738" w:type="dxa"/>
            <w:vMerge/>
            <w:tcBorders>
              <w:left w:val="single" w:sz="4" w:space="0" w:color="auto"/>
            </w:tcBorders>
          </w:tcPr>
          <w:p w14:paraId="6C75C47A" w14:textId="77777777" w:rsidR="00EA4A73" w:rsidRDefault="00EA4A73" w:rsidP="00723D05">
            <w:pPr>
              <w:cnfStyle w:val="000000100000" w:firstRow="0" w:lastRow="0" w:firstColumn="0" w:lastColumn="0" w:oddVBand="0" w:evenVBand="0" w:oddHBand="1" w:evenHBand="0" w:firstRowFirstColumn="0" w:firstRowLastColumn="0" w:lastRowFirstColumn="0" w:lastRowLastColumn="0"/>
            </w:pPr>
          </w:p>
        </w:tc>
      </w:tr>
      <w:tr w:rsidR="00EA4A73" w14:paraId="11F25A40" w14:textId="77777777" w:rsidTr="003358EF">
        <w:tc>
          <w:tcPr>
            <w:cnfStyle w:val="001000000000" w:firstRow="0" w:lastRow="0" w:firstColumn="1" w:lastColumn="0" w:oddVBand="0" w:evenVBand="0" w:oddHBand="0" w:evenHBand="0" w:firstRowFirstColumn="0" w:firstRowLastColumn="0" w:lastRowFirstColumn="0" w:lastRowLastColumn="0"/>
            <w:tcW w:w="3059" w:type="dxa"/>
          </w:tcPr>
          <w:p w14:paraId="6D849304" w14:textId="77777777" w:rsidR="00EA4A73" w:rsidRDefault="00EA4A73" w:rsidP="00723D05">
            <w:r>
              <w:t>rating-service</w:t>
            </w:r>
          </w:p>
        </w:tc>
        <w:tc>
          <w:tcPr>
            <w:tcW w:w="2511" w:type="dxa"/>
            <w:tcBorders>
              <w:right w:val="single" w:sz="4" w:space="0" w:color="auto"/>
            </w:tcBorders>
          </w:tcPr>
          <w:p w14:paraId="1208E396" w14:textId="77777777" w:rsidR="00EA4A73" w:rsidRDefault="00EA4A73" w:rsidP="00723D05">
            <w:pPr>
              <w:cnfStyle w:val="000000000000" w:firstRow="0" w:lastRow="0" w:firstColumn="0" w:lastColumn="0" w:oddVBand="0" w:evenVBand="0" w:oddHBand="0" w:evenHBand="0" w:firstRowFirstColumn="0" w:firstRowLastColumn="0" w:lastRowFirstColumn="0" w:lastRowLastColumn="0"/>
            </w:pPr>
            <w:r>
              <w:t>Rating service</w:t>
            </w:r>
          </w:p>
        </w:tc>
        <w:tc>
          <w:tcPr>
            <w:tcW w:w="2075" w:type="dxa"/>
            <w:vMerge/>
            <w:tcBorders>
              <w:left w:val="single" w:sz="4" w:space="0" w:color="auto"/>
              <w:right w:val="single" w:sz="4" w:space="0" w:color="auto"/>
            </w:tcBorders>
          </w:tcPr>
          <w:p w14:paraId="7A0FB0F4" w14:textId="77777777" w:rsidR="00EA4A73" w:rsidRPr="00EA4A73" w:rsidRDefault="00EA4A73" w:rsidP="00EA4A73">
            <w:pPr>
              <w:jc w:val="left"/>
              <w:cnfStyle w:val="000000000000" w:firstRow="0" w:lastRow="0" w:firstColumn="0" w:lastColumn="0" w:oddVBand="0" w:evenVBand="0" w:oddHBand="0" w:evenHBand="0" w:firstRowFirstColumn="0" w:firstRowLastColumn="0" w:lastRowFirstColumn="0" w:lastRowLastColumn="0"/>
            </w:pPr>
          </w:p>
        </w:tc>
        <w:tc>
          <w:tcPr>
            <w:tcW w:w="1738" w:type="dxa"/>
            <w:vMerge/>
            <w:tcBorders>
              <w:left w:val="single" w:sz="4" w:space="0" w:color="auto"/>
            </w:tcBorders>
          </w:tcPr>
          <w:p w14:paraId="47047B13" w14:textId="77777777" w:rsidR="00EA4A73" w:rsidRDefault="00EA4A73" w:rsidP="00723D05">
            <w:pPr>
              <w:cnfStyle w:val="000000000000" w:firstRow="0" w:lastRow="0" w:firstColumn="0" w:lastColumn="0" w:oddVBand="0" w:evenVBand="0" w:oddHBand="0" w:evenHBand="0" w:firstRowFirstColumn="0" w:firstRowLastColumn="0" w:lastRowFirstColumn="0" w:lastRowLastColumn="0"/>
            </w:pPr>
          </w:p>
        </w:tc>
      </w:tr>
      <w:tr w:rsidR="00EA4A73" w14:paraId="5FB9D742" w14:textId="77777777" w:rsidTr="003358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9" w:type="dxa"/>
          </w:tcPr>
          <w:p w14:paraId="197D14A1" w14:textId="77777777" w:rsidR="00EA4A73" w:rsidRDefault="00EA4A73" w:rsidP="00723D05">
            <w:r>
              <w:lastRenderedPageBreak/>
              <w:t>management-service</w:t>
            </w:r>
          </w:p>
        </w:tc>
        <w:tc>
          <w:tcPr>
            <w:tcW w:w="2511" w:type="dxa"/>
            <w:tcBorders>
              <w:right w:val="single" w:sz="4" w:space="0" w:color="auto"/>
            </w:tcBorders>
          </w:tcPr>
          <w:p w14:paraId="6E8D33FC" w14:textId="77777777" w:rsidR="00EA4A73" w:rsidRDefault="00EA4A73" w:rsidP="00723D05">
            <w:pPr>
              <w:cnfStyle w:val="000000100000" w:firstRow="0" w:lastRow="0" w:firstColumn="0" w:lastColumn="0" w:oddVBand="0" w:evenVBand="0" w:oddHBand="1" w:evenHBand="0" w:firstRowFirstColumn="0" w:firstRowLastColumn="0" w:lastRowFirstColumn="0" w:lastRowLastColumn="0"/>
            </w:pPr>
            <w:r>
              <w:t>Management service</w:t>
            </w:r>
          </w:p>
        </w:tc>
        <w:tc>
          <w:tcPr>
            <w:tcW w:w="2075" w:type="dxa"/>
            <w:vMerge/>
            <w:tcBorders>
              <w:left w:val="single" w:sz="4" w:space="0" w:color="auto"/>
              <w:right w:val="single" w:sz="4" w:space="0" w:color="auto"/>
            </w:tcBorders>
          </w:tcPr>
          <w:p w14:paraId="3A104009" w14:textId="77777777" w:rsidR="00EA4A73" w:rsidRPr="00EA4A73" w:rsidRDefault="00EA4A73" w:rsidP="00EA4A73">
            <w:pPr>
              <w:jc w:val="left"/>
              <w:cnfStyle w:val="000000100000" w:firstRow="0" w:lastRow="0" w:firstColumn="0" w:lastColumn="0" w:oddVBand="0" w:evenVBand="0" w:oddHBand="1" w:evenHBand="0" w:firstRowFirstColumn="0" w:firstRowLastColumn="0" w:lastRowFirstColumn="0" w:lastRowLastColumn="0"/>
            </w:pPr>
          </w:p>
        </w:tc>
        <w:tc>
          <w:tcPr>
            <w:tcW w:w="1738" w:type="dxa"/>
            <w:vMerge/>
            <w:tcBorders>
              <w:left w:val="single" w:sz="4" w:space="0" w:color="auto"/>
            </w:tcBorders>
          </w:tcPr>
          <w:p w14:paraId="1C756BEB" w14:textId="77777777" w:rsidR="00EA4A73" w:rsidRDefault="00EA4A73" w:rsidP="00723D05">
            <w:pPr>
              <w:cnfStyle w:val="000000100000" w:firstRow="0" w:lastRow="0" w:firstColumn="0" w:lastColumn="0" w:oddVBand="0" w:evenVBand="0" w:oddHBand="1" w:evenHBand="0" w:firstRowFirstColumn="0" w:firstRowLastColumn="0" w:lastRowFirstColumn="0" w:lastRowLastColumn="0"/>
            </w:pPr>
          </w:p>
        </w:tc>
      </w:tr>
      <w:tr w:rsidR="00EA4A73" w14:paraId="5695F727" w14:textId="77777777" w:rsidTr="003358EF">
        <w:tc>
          <w:tcPr>
            <w:cnfStyle w:val="001000000000" w:firstRow="0" w:lastRow="0" w:firstColumn="1" w:lastColumn="0" w:oddVBand="0" w:evenVBand="0" w:oddHBand="0" w:evenHBand="0" w:firstRowFirstColumn="0" w:firstRowLastColumn="0" w:lastRowFirstColumn="0" w:lastRowLastColumn="0"/>
            <w:tcW w:w="3059" w:type="dxa"/>
          </w:tcPr>
          <w:p w14:paraId="7783E45A" w14:textId="77777777" w:rsidR="00EA4A73" w:rsidRDefault="00EA4A73" w:rsidP="00723D05">
            <w:r>
              <w:lastRenderedPageBreak/>
              <w:t>post-search-service</w:t>
            </w:r>
          </w:p>
        </w:tc>
        <w:tc>
          <w:tcPr>
            <w:tcW w:w="2511" w:type="dxa"/>
            <w:tcBorders>
              <w:right w:val="single" w:sz="4" w:space="0" w:color="auto"/>
            </w:tcBorders>
          </w:tcPr>
          <w:p w14:paraId="19DC47AF" w14:textId="77777777" w:rsidR="00EA4A73" w:rsidRDefault="00EA4A73" w:rsidP="00723D05">
            <w:pPr>
              <w:cnfStyle w:val="000000000000" w:firstRow="0" w:lastRow="0" w:firstColumn="0" w:lastColumn="0" w:oddVBand="0" w:evenVBand="0" w:oddHBand="0" w:evenHBand="0" w:firstRowFirstColumn="0" w:firstRowLastColumn="0" w:lastRowFirstColumn="0" w:lastRowLastColumn="0"/>
            </w:pPr>
            <w:r>
              <w:t>Post search service</w:t>
            </w:r>
          </w:p>
        </w:tc>
        <w:tc>
          <w:tcPr>
            <w:tcW w:w="2075" w:type="dxa"/>
            <w:vMerge/>
            <w:tcBorders>
              <w:left w:val="single" w:sz="4" w:space="0" w:color="auto"/>
              <w:right w:val="single" w:sz="4" w:space="0" w:color="auto"/>
            </w:tcBorders>
          </w:tcPr>
          <w:p w14:paraId="32B6C922" w14:textId="77777777" w:rsidR="00EA4A73" w:rsidRPr="00EA4A73" w:rsidRDefault="00EA4A73" w:rsidP="00EA4A73">
            <w:pPr>
              <w:jc w:val="left"/>
              <w:cnfStyle w:val="000000000000" w:firstRow="0" w:lastRow="0" w:firstColumn="0" w:lastColumn="0" w:oddVBand="0" w:evenVBand="0" w:oddHBand="0" w:evenHBand="0" w:firstRowFirstColumn="0" w:firstRowLastColumn="0" w:lastRowFirstColumn="0" w:lastRowLastColumn="0"/>
            </w:pPr>
          </w:p>
        </w:tc>
        <w:tc>
          <w:tcPr>
            <w:tcW w:w="1738" w:type="dxa"/>
            <w:vMerge/>
            <w:tcBorders>
              <w:left w:val="single" w:sz="4" w:space="0" w:color="auto"/>
            </w:tcBorders>
          </w:tcPr>
          <w:p w14:paraId="294EFEE9" w14:textId="77777777" w:rsidR="00EA4A73" w:rsidRDefault="00EA4A73" w:rsidP="00723D05">
            <w:pPr>
              <w:cnfStyle w:val="000000000000" w:firstRow="0" w:lastRow="0" w:firstColumn="0" w:lastColumn="0" w:oddVBand="0" w:evenVBand="0" w:oddHBand="0" w:evenHBand="0" w:firstRowFirstColumn="0" w:firstRowLastColumn="0" w:lastRowFirstColumn="0" w:lastRowLastColumn="0"/>
            </w:pPr>
          </w:p>
        </w:tc>
      </w:tr>
      <w:tr w:rsidR="00EA4A73" w14:paraId="5B2F4BF0" w14:textId="77777777" w:rsidTr="003358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9" w:type="dxa"/>
          </w:tcPr>
          <w:p w14:paraId="52376A16" w14:textId="77777777" w:rsidR="00EA4A73" w:rsidRDefault="00EA4A73" w:rsidP="00723D05">
            <w:r>
              <w:t>news-feed-service</w:t>
            </w:r>
          </w:p>
        </w:tc>
        <w:tc>
          <w:tcPr>
            <w:tcW w:w="2511" w:type="dxa"/>
            <w:tcBorders>
              <w:right w:val="single" w:sz="4" w:space="0" w:color="auto"/>
            </w:tcBorders>
          </w:tcPr>
          <w:p w14:paraId="32ED9C71" w14:textId="77777777" w:rsidR="00EA4A73" w:rsidRDefault="00EA4A73" w:rsidP="00723D05">
            <w:pPr>
              <w:cnfStyle w:val="000000100000" w:firstRow="0" w:lastRow="0" w:firstColumn="0" w:lastColumn="0" w:oddVBand="0" w:evenVBand="0" w:oddHBand="1" w:evenHBand="0" w:firstRowFirstColumn="0" w:firstRowLastColumn="0" w:lastRowFirstColumn="0" w:lastRowLastColumn="0"/>
            </w:pPr>
            <w:r>
              <w:t>News feed service</w:t>
            </w:r>
          </w:p>
        </w:tc>
        <w:tc>
          <w:tcPr>
            <w:tcW w:w="2075" w:type="dxa"/>
            <w:vMerge/>
            <w:tcBorders>
              <w:left w:val="single" w:sz="4" w:space="0" w:color="auto"/>
              <w:right w:val="single" w:sz="4" w:space="0" w:color="auto"/>
            </w:tcBorders>
          </w:tcPr>
          <w:p w14:paraId="60977BB5" w14:textId="77777777" w:rsidR="00EA4A73" w:rsidRPr="00EA4A73" w:rsidRDefault="00EA4A73" w:rsidP="00EA4A73">
            <w:pPr>
              <w:jc w:val="left"/>
              <w:cnfStyle w:val="000000100000" w:firstRow="0" w:lastRow="0" w:firstColumn="0" w:lastColumn="0" w:oddVBand="0" w:evenVBand="0" w:oddHBand="1" w:evenHBand="0" w:firstRowFirstColumn="0" w:firstRowLastColumn="0" w:lastRowFirstColumn="0" w:lastRowLastColumn="0"/>
            </w:pPr>
          </w:p>
        </w:tc>
        <w:tc>
          <w:tcPr>
            <w:tcW w:w="1738" w:type="dxa"/>
            <w:vMerge/>
            <w:tcBorders>
              <w:left w:val="single" w:sz="4" w:space="0" w:color="auto"/>
            </w:tcBorders>
          </w:tcPr>
          <w:p w14:paraId="2E71B4BC" w14:textId="77777777" w:rsidR="00EA4A73" w:rsidRDefault="00EA4A73" w:rsidP="00723D05">
            <w:pPr>
              <w:cnfStyle w:val="000000100000" w:firstRow="0" w:lastRow="0" w:firstColumn="0" w:lastColumn="0" w:oddVBand="0" w:evenVBand="0" w:oddHBand="1" w:evenHBand="0" w:firstRowFirstColumn="0" w:firstRowLastColumn="0" w:lastRowFirstColumn="0" w:lastRowLastColumn="0"/>
            </w:pPr>
          </w:p>
        </w:tc>
      </w:tr>
      <w:tr w:rsidR="00EA4A73" w14:paraId="2801981D" w14:textId="77777777" w:rsidTr="00C81E8A">
        <w:tc>
          <w:tcPr>
            <w:cnfStyle w:val="001000000000" w:firstRow="0" w:lastRow="0" w:firstColumn="1" w:lastColumn="0" w:oddVBand="0" w:evenVBand="0" w:oddHBand="0" w:evenHBand="0" w:firstRowFirstColumn="0" w:firstRowLastColumn="0" w:lastRowFirstColumn="0" w:lastRowLastColumn="0"/>
            <w:tcW w:w="3059" w:type="dxa"/>
          </w:tcPr>
          <w:p w14:paraId="40812681" w14:textId="77777777" w:rsidR="00EA4A73" w:rsidRDefault="00EA4A73" w:rsidP="00723D05">
            <w:r>
              <w:t>post-duplication-service</w:t>
            </w:r>
          </w:p>
        </w:tc>
        <w:tc>
          <w:tcPr>
            <w:tcW w:w="2511" w:type="dxa"/>
            <w:tcBorders>
              <w:right w:val="single" w:sz="4" w:space="0" w:color="auto"/>
            </w:tcBorders>
          </w:tcPr>
          <w:p w14:paraId="35AF076B" w14:textId="77777777" w:rsidR="00EA4A73" w:rsidRDefault="00EA4A73" w:rsidP="00723D05">
            <w:pPr>
              <w:cnfStyle w:val="000000000000" w:firstRow="0" w:lastRow="0" w:firstColumn="0" w:lastColumn="0" w:oddVBand="0" w:evenVBand="0" w:oddHBand="0" w:evenHBand="0" w:firstRowFirstColumn="0" w:firstRowLastColumn="0" w:lastRowFirstColumn="0" w:lastRowLastColumn="0"/>
            </w:pPr>
            <w:r>
              <w:t>Post duplication service</w:t>
            </w:r>
          </w:p>
        </w:tc>
        <w:tc>
          <w:tcPr>
            <w:tcW w:w="2075" w:type="dxa"/>
            <w:vMerge/>
            <w:tcBorders>
              <w:left w:val="single" w:sz="4" w:space="0" w:color="auto"/>
              <w:bottom w:val="single" w:sz="4" w:space="0" w:color="auto"/>
              <w:right w:val="single" w:sz="4" w:space="0" w:color="auto"/>
            </w:tcBorders>
          </w:tcPr>
          <w:p w14:paraId="16BC6492" w14:textId="77777777" w:rsidR="00EA4A73" w:rsidRPr="00EA4A73" w:rsidRDefault="00EA4A73" w:rsidP="00EA4A73">
            <w:pPr>
              <w:jc w:val="left"/>
              <w:cnfStyle w:val="000000000000" w:firstRow="0" w:lastRow="0" w:firstColumn="0" w:lastColumn="0" w:oddVBand="0" w:evenVBand="0" w:oddHBand="0" w:evenHBand="0" w:firstRowFirstColumn="0" w:firstRowLastColumn="0" w:lastRowFirstColumn="0" w:lastRowLastColumn="0"/>
            </w:pPr>
          </w:p>
        </w:tc>
        <w:tc>
          <w:tcPr>
            <w:tcW w:w="1738" w:type="dxa"/>
            <w:vMerge/>
            <w:tcBorders>
              <w:left w:val="single" w:sz="4" w:space="0" w:color="auto"/>
            </w:tcBorders>
          </w:tcPr>
          <w:p w14:paraId="546B0091" w14:textId="77777777" w:rsidR="00EA4A73" w:rsidRDefault="00EA4A73" w:rsidP="00723D05">
            <w:pPr>
              <w:cnfStyle w:val="000000000000" w:firstRow="0" w:lastRow="0" w:firstColumn="0" w:lastColumn="0" w:oddVBand="0" w:evenVBand="0" w:oddHBand="0" w:evenHBand="0" w:firstRowFirstColumn="0" w:firstRowLastColumn="0" w:lastRowFirstColumn="0" w:lastRowLastColumn="0"/>
            </w:pPr>
          </w:p>
        </w:tc>
      </w:tr>
      <w:tr w:rsidR="00EA4A73" w14:paraId="38021AF7" w14:textId="77777777" w:rsidTr="00C81E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9" w:type="dxa"/>
          </w:tcPr>
          <w:p w14:paraId="28BBBE30" w14:textId="7C1D9317" w:rsidR="00EA4A73" w:rsidRPr="00C81E8A" w:rsidRDefault="00EA4A73" w:rsidP="00723D05">
            <w:r w:rsidRPr="00C81E8A">
              <w:rPr>
                <w:color w:val="333333"/>
              </w:rPr>
              <w:t>Postgresql</w:t>
            </w:r>
          </w:p>
        </w:tc>
        <w:tc>
          <w:tcPr>
            <w:tcW w:w="2511" w:type="dxa"/>
            <w:tcBorders>
              <w:right w:val="single" w:sz="4" w:space="0" w:color="auto"/>
            </w:tcBorders>
          </w:tcPr>
          <w:p w14:paraId="457C05D0" w14:textId="0AB7B739" w:rsidR="00EA4A73" w:rsidRDefault="00EA4A73" w:rsidP="00723D05">
            <w:pPr>
              <w:cnfStyle w:val="000000100000" w:firstRow="0" w:lastRow="0" w:firstColumn="0" w:lastColumn="0" w:oddVBand="0" w:evenVBand="0" w:oddHBand="1" w:evenHBand="0" w:firstRowFirstColumn="0" w:firstRowLastColumn="0" w:lastRowFirstColumn="0" w:lastRowLastColumn="0"/>
            </w:pPr>
            <w:r w:rsidRPr="00C81E8A">
              <w:rPr>
                <w:color w:val="333333"/>
              </w:rPr>
              <w:t>Postgresql</w:t>
            </w:r>
          </w:p>
        </w:tc>
        <w:tc>
          <w:tcPr>
            <w:tcW w:w="2075" w:type="dxa"/>
            <w:tcBorders>
              <w:top w:val="single" w:sz="4" w:space="0" w:color="auto"/>
              <w:left w:val="single" w:sz="4" w:space="0" w:color="auto"/>
              <w:bottom w:val="single" w:sz="4" w:space="0" w:color="auto"/>
              <w:right w:val="single" w:sz="4" w:space="0" w:color="auto"/>
            </w:tcBorders>
          </w:tcPr>
          <w:p w14:paraId="41F7D640" w14:textId="2238014F" w:rsidR="00EA4A73" w:rsidRPr="00EA4A73" w:rsidRDefault="00EA4A73" w:rsidP="00EA4A73">
            <w:pPr>
              <w:jc w:val="left"/>
              <w:cnfStyle w:val="000000100000" w:firstRow="0" w:lastRow="0" w:firstColumn="0" w:lastColumn="0" w:oddVBand="0" w:evenVBand="0" w:oddHBand="1" w:evenHBand="0" w:firstRowFirstColumn="0" w:firstRowLastColumn="0" w:lastRowFirstColumn="0" w:lastRowLastColumn="0"/>
            </w:pPr>
            <w:r w:rsidRPr="00EA4A73">
              <w:rPr>
                <w:color w:val="333333"/>
              </w:rPr>
              <w:t>Server database</w:t>
            </w:r>
          </w:p>
        </w:tc>
        <w:tc>
          <w:tcPr>
            <w:tcW w:w="1738" w:type="dxa"/>
            <w:vMerge/>
            <w:tcBorders>
              <w:left w:val="single" w:sz="4" w:space="0" w:color="auto"/>
            </w:tcBorders>
          </w:tcPr>
          <w:p w14:paraId="5BE33F59" w14:textId="77777777" w:rsidR="00EA4A73" w:rsidRDefault="00EA4A73" w:rsidP="00723D05">
            <w:pPr>
              <w:cnfStyle w:val="000000100000" w:firstRow="0" w:lastRow="0" w:firstColumn="0" w:lastColumn="0" w:oddVBand="0" w:evenVBand="0" w:oddHBand="1" w:evenHBand="0" w:firstRowFirstColumn="0" w:firstRowLastColumn="0" w:lastRowFirstColumn="0" w:lastRowLastColumn="0"/>
            </w:pPr>
          </w:p>
        </w:tc>
      </w:tr>
      <w:tr w:rsidR="00EA4A73" w14:paraId="4158F780" w14:textId="77777777" w:rsidTr="00C81E8A">
        <w:tc>
          <w:tcPr>
            <w:cnfStyle w:val="001000000000" w:firstRow="0" w:lastRow="0" w:firstColumn="1" w:lastColumn="0" w:oddVBand="0" w:evenVBand="0" w:oddHBand="0" w:evenHBand="0" w:firstRowFirstColumn="0" w:firstRowLastColumn="0" w:lastRowFirstColumn="0" w:lastRowLastColumn="0"/>
            <w:tcW w:w="3059" w:type="dxa"/>
          </w:tcPr>
          <w:p w14:paraId="7D097143" w14:textId="2AD37369" w:rsidR="00EA4A73" w:rsidRPr="00C81E8A" w:rsidRDefault="00EA4A73" w:rsidP="00723D05">
            <w:r w:rsidRPr="00C81E8A">
              <w:rPr>
                <w:color w:val="333333"/>
              </w:rPr>
              <w:t>ElasticSearch</w:t>
            </w:r>
          </w:p>
        </w:tc>
        <w:tc>
          <w:tcPr>
            <w:tcW w:w="2511" w:type="dxa"/>
            <w:tcBorders>
              <w:right w:val="single" w:sz="4" w:space="0" w:color="auto"/>
            </w:tcBorders>
          </w:tcPr>
          <w:p w14:paraId="6E4B0D59" w14:textId="5DBE01C5" w:rsidR="00EA4A73" w:rsidRDefault="00EA4A73" w:rsidP="00723D05">
            <w:pPr>
              <w:cnfStyle w:val="000000000000" w:firstRow="0" w:lastRow="0" w:firstColumn="0" w:lastColumn="0" w:oddVBand="0" w:evenVBand="0" w:oddHBand="0" w:evenHBand="0" w:firstRowFirstColumn="0" w:firstRowLastColumn="0" w:lastRowFirstColumn="0" w:lastRowLastColumn="0"/>
            </w:pPr>
            <w:r w:rsidRPr="00C81E8A">
              <w:rPr>
                <w:color w:val="333333"/>
              </w:rPr>
              <w:t>ElasticSearch</w:t>
            </w:r>
          </w:p>
        </w:tc>
        <w:tc>
          <w:tcPr>
            <w:tcW w:w="2075" w:type="dxa"/>
            <w:tcBorders>
              <w:top w:val="single" w:sz="4" w:space="0" w:color="auto"/>
              <w:left w:val="single" w:sz="4" w:space="0" w:color="auto"/>
              <w:bottom w:val="single" w:sz="4" w:space="0" w:color="auto"/>
              <w:right w:val="single" w:sz="4" w:space="0" w:color="auto"/>
            </w:tcBorders>
          </w:tcPr>
          <w:p w14:paraId="504C12D5" w14:textId="18272DB2" w:rsidR="00EA4A73" w:rsidRPr="00EA4A73" w:rsidRDefault="00EA4A73" w:rsidP="00EA4A73">
            <w:pPr>
              <w:jc w:val="left"/>
              <w:cnfStyle w:val="000000000000" w:firstRow="0" w:lastRow="0" w:firstColumn="0" w:lastColumn="0" w:oddVBand="0" w:evenVBand="0" w:oddHBand="0" w:evenHBand="0" w:firstRowFirstColumn="0" w:firstRowLastColumn="0" w:lastRowFirstColumn="0" w:lastRowLastColumn="0"/>
            </w:pPr>
            <w:r w:rsidRPr="00EA4A73">
              <w:rPr>
                <w:color w:val="333333"/>
              </w:rPr>
              <w:t>Server Elastic</w:t>
            </w:r>
          </w:p>
        </w:tc>
        <w:tc>
          <w:tcPr>
            <w:tcW w:w="1738" w:type="dxa"/>
            <w:vMerge/>
            <w:tcBorders>
              <w:left w:val="single" w:sz="4" w:space="0" w:color="auto"/>
            </w:tcBorders>
          </w:tcPr>
          <w:p w14:paraId="117B46D4" w14:textId="77777777" w:rsidR="00EA4A73" w:rsidRDefault="00EA4A73" w:rsidP="00723D05">
            <w:pPr>
              <w:cnfStyle w:val="000000000000" w:firstRow="0" w:lastRow="0" w:firstColumn="0" w:lastColumn="0" w:oddVBand="0" w:evenVBand="0" w:oddHBand="0" w:evenHBand="0" w:firstRowFirstColumn="0" w:firstRowLastColumn="0" w:lastRowFirstColumn="0" w:lastRowLastColumn="0"/>
            </w:pPr>
          </w:p>
        </w:tc>
      </w:tr>
      <w:tr w:rsidR="00EA4A73" w14:paraId="0F9351AD" w14:textId="77777777" w:rsidTr="00C81E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9" w:type="dxa"/>
          </w:tcPr>
          <w:p w14:paraId="0EA6C056" w14:textId="47A5B1D8" w:rsidR="00EA4A73" w:rsidRPr="00C81E8A" w:rsidRDefault="00EA4A73" w:rsidP="00723D05">
            <w:r w:rsidRPr="00C81E8A">
              <w:rPr>
                <w:color w:val="333333"/>
              </w:rPr>
              <w:t>Redis</w:t>
            </w:r>
          </w:p>
        </w:tc>
        <w:tc>
          <w:tcPr>
            <w:tcW w:w="2511" w:type="dxa"/>
            <w:tcBorders>
              <w:right w:val="single" w:sz="4" w:space="0" w:color="auto"/>
            </w:tcBorders>
          </w:tcPr>
          <w:p w14:paraId="2E2D5E49" w14:textId="2A20CBC3" w:rsidR="00EA4A73" w:rsidRDefault="00EA4A73" w:rsidP="00723D05">
            <w:pPr>
              <w:cnfStyle w:val="000000100000" w:firstRow="0" w:lastRow="0" w:firstColumn="0" w:lastColumn="0" w:oddVBand="0" w:evenVBand="0" w:oddHBand="1" w:evenHBand="0" w:firstRowFirstColumn="0" w:firstRowLastColumn="0" w:lastRowFirstColumn="0" w:lastRowLastColumn="0"/>
            </w:pPr>
            <w:r w:rsidRPr="00C81E8A">
              <w:rPr>
                <w:color w:val="333333"/>
              </w:rPr>
              <w:t>Redis</w:t>
            </w:r>
          </w:p>
        </w:tc>
        <w:tc>
          <w:tcPr>
            <w:tcW w:w="2075" w:type="dxa"/>
            <w:tcBorders>
              <w:top w:val="single" w:sz="4" w:space="0" w:color="auto"/>
              <w:left w:val="single" w:sz="4" w:space="0" w:color="auto"/>
              <w:bottom w:val="single" w:sz="4" w:space="0" w:color="auto"/>
              <w:right w:val="single" w:sz="4" w:space="0" w:color="auto"/>
            </w:tcBorders>
          </w:tcPr>
          <w:p w14:paraId="1D86F575" w14:textId="4257115D" w:rsidR="00EA4A73" w:rsidRPr="00EA4A73" w:rsidRDefault="00EA4A73" w:rsidP="00EA4A73">
            <w:pPr>
              <w:jc w:val="left"/>
              <w:cnfStyle w:val="000000100000" w:firstRow="0" w:lastRow="0" w:firstColumn="0" w:lastColumn="0" w:oddVBand="0" w:evenVBand="0" w:oddHBand="1" w:evenHBand="0" w:firstRowFirstColumn="0" w:firstRowLastColumn="0" w:lastRowFirstColumn="0" w:lastRowLastColumn="0"/>
            </w:pPr>
            <w:r w:rsidRPr="00EA4A73">
              <w:rPr>
                <w:color w:val="333333"/>
              </w:rPr>
              <w:t>Server Redi</w:t>
            </w:r>
            <w:bookmarkStart w:id="62" w:name="_GoBack"/>
            <w:bookmarkEnd w:id="62"/>
            <w:r w:rsidRPr="00EA4A73">
              <w:rPr>
                <w:color w:val="333333"/>
              </w:rPr>
              <w:t>s</w:t>
            </w:r>
          </w:p>
        </w:tc>
        <w:tc>
          <w:tcPr>
            <w:tcW w:w="1738" w:type="dxa"/>
            <w:vMerge/>
            <w:tcBorders>
              <w:left w:val="single" w:sz="4" w:space="0" w:color="auto"/>
            </w:tcBorders>
          </w:tcPr>
          <w:p w14:paraId="5D83424C" w14:textId="77777777" w:rsidR="00EA4A73" w:rsidRDefault="00EA4A73" w:rsidP="00723D05">
            <w:pPr>
              <w:cnfStyle w:val="000000100000" w:firstRow="0" w:lastRow="0" w:firstColumn="0" w:lastColumn="0" w:oddVBand="0" w:evenVBand="0" w:oddHBand="1" w:evenHBand="0" w:firstRowFirstColumn="0" w:firstRowLastColumn="0" w:lastRowFirstColumn="0" w:lastRowLastColumn="0"/>
            </w:pPr>
          </w:p>
        </w:tc>
      </w:tr>
      <w:tr w:rsidR="00EA4A73" w14:paraId="0161EA5C" w14:textId="77777777" w:rsidTr="003358EF">
        <w:tc>
          <w:tcPr>
            <w:cnfStyle w:val="001000000000" w:firstRow="0" w:lastRow="0" w:firstColumn="1" w:lastColumn="0" w:oddVBand="0" w:evenVBand="0" w:oddHBand="0" w:evenHBand="0" w:firstRowFirstColumn="0" w:firstRowLastColumn="0" w:lastRowFirstColumn="0" w:lastRowLastColumn="0"/>
            <w:tcW w:w="3059" w:type="dxa"/>
          </w:tcPr>
          <w:p w14:paraId="1C5E994E" w14:textId="5693E4D0" w:rsidR="00EA4A73" w:rsidRPr="00C81E8A" w:rsidRDefault="00EA4A73" w:rsidP="00723D05">
            <w:r w:rsidRPr="00C81E8A">
              <w:rPr>
                <w:color w:val="333333"/>
              </w:rPr>
              <w:t>RabbitMQ</w:t>
            </w:r>
          </w:p>
        </w:tc>
        <w:tc>
          <w:tcPr>
            <w:tcW w:w="2511" w:type="dxa"/>
            <w:tcBorders>
              <w:right w:val="single" w:sz="4" w:space="0" w:color="auto"/>
            </w:tcBorders>
          </w:tcPr>
          <w:p w14:paraId="742C0B8A" w14:textId="67E4E348" w:rsidR="00EA4A73" w:rsidRDefault="00EA4A73" w:rsidP="00723D05">
            <w:pPr>
              <w:cnfStyle w:val="000000000000" w:firstRow="0" w:lastRow="0" w:firstColumn="0" w:lastColumn="0" w:oddVBand="0" w:evenVBand="0" w:oddHBand="0" w:evenHBand="0" w:firstRowFirstColumn="0" w:firstRowLastColumn="0" w:lastRowFirstColumn="0" w:lastRowLastColumn="0"/>
            </w:pPr>
            <w:r w:rsidRPr="00C81E8A">
              <w:rPr>
                <w:color w:val="333333"/>
              </w:rPr>
              <w:t>RabbitMQ</w:t>
            </w:r>
          </w:p>
        </w:tc>
        <w:tc>
          <w:tcPr>
            <w:tcW w:w="2075" w:type="dxa"/>
            <w:tcBorders>
              <w:left w:val="single" w:sz="4" w:space="0" w:color="auto"/>
              <w:bottom w:val="single" w:sz="4" w:space="0" w:color="auto"/>
              <w:right w:val="single" w:sz="4" w:space="0" w:color="auto"/>
            </w:tcBorders>
          </w:tcPr>
          <w:p w14:paraId="58C3B4E7" w14:textId="0EADBE59" w:rsidR="00EA4A73" w:rsidRPr="00EA4A73" w:rsidRDefault="00EA4A73" w:rsidP="00EA4A73">
            <w:pPr>
              <w:jc w:val="left"/>
              <w:cnfStyle w:val="000000000000" w:firstRow="0" w:lastRow="0" w:firstColumn="0" w:lastColumn="0" w:oddVBand="0" w:evenVBand="0" w:oddHBand="0" w:evenHBand="0" w:firstRowFirstColumn="0" w:firstRowLastColumn="0" w:lastRowFirstColumn="0" w:lastRowLastColumn="0"/>
            </w:pPr>
            <w:r w:rsidRPr="00EA4A73">
              <w:rPr>
                <w:color w:val="333333"/>
              </w:rPr>
              <w:t>Server RabbitMQ</w:t>
            </w:r>
          </w:p>
        </w:tc>
        <w:tc>
          <w:tcPr>
            <w:tcW w:w="1738" w:type="dxa"/>
            <w:vMerge/>
            <w:tcBorders>
              <w:left w:val="single" w:sz="4" w:space="0" w:color="auto"/>
            </w:tcBorders>
          </w:tcPr>
          <w:p w14:paraId="66FFE0DA" w14:textId="77777777" w:rsidR="00EA4A73" w:rsidRDefault="00EA4A73" w:rsidP="00723D05">
            <w:pPr>
              <w:cnfStyle w:val="000000000000" w:firstRow="0" w:lastRow="0" w:firstColumn="0" w:lastColumn="0" w:oddVBand="0" w:evenVBand="0" w:oddHBand="0" w:evenHBand="0" w:firstRowFirstColumn="0" w:firstRowLastColumn="0" w:lastRowFirstColumn="0" w:lastRowLastColumn="0"/>
            </w:pPr>
          </w:p>
        </w:tc>
      </w:tr>
    </w:tbl>
    <w:p w14:paraId="5F7A454A" w14:textId="77777777" w:rsidR="009B3DED" w:rsidRPr="00EC0A57" w:rsidRDefault="009B3DED" w:rsidP="00EC0A57"/>
    <w:p w14:paraId="2EBE0901" w14:textId="382912A9" w:rsidR="00D00D03" w:rsidRDefault="00D00D03" w:rsidP="00144BC8">
      <w:pPr>
        <w:pStyle w:val="Heading1"/>
      </w:pPr>
      <w:bookmarkStart w:id="63" w:name="_Toc77988944"/>
      <w:r>
        <w:t>Data Model</w:t>
      </w:r>
      <w:bookmarkEnd w:id="63"/>
    </w:p>
    <w:p w14:paraId="0FC57B7A" w14:textId="6301A882" w:rsidR="00D00D03" w:rsidRDefault="00E90627" w:rsidP="00D00D03">
      <w:r>
        <w:rPr>
          <w:noProof/>
        </w:rPr>
        <w:drawing>
          <wp:inline distT="0" distB="0" distL="0" distR="0" wp14:anchorId="51AA6349" wp14:editId="0C478084">
            <wp:extent cx="5943600" cy="4149725"/>
            <wp:effectExtent l="0" t="0" r="0" b="3175"/>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4149725"/>
                    </a:xfrm>
                    <a:prstGeom prst="rect">
                      <a:avLst/>
                    </a:prstGeom>
                  </pic:spPr>
                </pic:pic>
              </a:graphicData>
            </a:graphic>
          </wp:inline>
        </w:drawing>
      </w:r>
    </w:p>
    <w:p w14:paraId="72734BE4" w14:textId="05A0D5E3" w:rsidR="00D00D03" w:rsidRPr="00D00D03" w:rsidRDefault="00D44AEE" w:rsidP="00D44AEE">
      <w:pPr>
        <w:pStyle w:val="Caption"/>
        <w:jc w:val="center"/>
      </w:pPr>
      <w:bookmarkStart w:id="64" w:name="_Toc77988913"/>
      <w:r>
        <w:t xml:space="preserve">Figure </w:t>
      </w:r>
      <w:r w:rsidR="00723D05">
        <w:fldChar w:fldCharType="begin"/>
      </w:r>
      <w:r w:rsidR="00723D05">
        <w:instrText xml:space="preserve"> SEQ Figure \* ARABIC </w:instrText>
      </w:r>
      <w:r w:rsidR="00723D05">
        <w:fldChar w:fldCharType="separate"/>
      </w:r>
      <w:r w:rsidR="00E90627">
        <w:rPr>
          <w:noProof/>
        </w:rPr>
        <w:t>8</w:t>
      </w:r>
      <w:r w:rsidR="00723D05">
        <w:rPr>
          <w:noProof/>
        </w:rPr>
        <w:fldChar w:fldCharType="end"/>
      </w:r>
      <w:r>
        <w:t xml:space="preserve"> Data model</w:t>
      </w:r>
      <w:bookmarkEnd w:id="64"/>
    </w:p>
    <w:p w14:paraId="1FA7637F" w14:textId="079D9BC9" w:rsidR="00751EED" w:rsidRDefault="00751EED" w:rsidP="00751EED"/>
    <w:p w14:paraId="446E3354" w14:textId="0F230E7D" w:rsidR="00751EED" w:rsidRDefault="00FA3B98" w:rsidP="00FA3B98">
      <w:pPr>
        <w:pStyle w:val="Heading1"/>
      </w:pPr>
      <w:bookmarkStart w:id="65" w:name="_Toc77988946"/>
      <w:r w:rsidRPr="00FA3B98">
        <w:t>Requirements Traceability Matrix</w:t>
      </w:r>
      <w:bookmarkEnd w:id="65"/>
    </w:p>
    <w:tbl>
      <w:tblPr>
        <w:tblStyle w:val="TableGrid"/>
        <w:tblW w:w="0" w:type="auto"/>
        <w:tblLook w:val="04A0" w:firstRow="1" w:lastRow="0" w:firstColumn="1" w:lastColumn="0" w:noHBand="0" w:noVBand="1"/>
      </w:tblPr>
      <w:tblGrid>
        <w:gridCol w:w="1755"/>
        <w:gridCol w:w="1561"/>
        <w:gridCol w:w="1070"/>
        <w:gridCol w:w="1950"/>
        <w:gridCol w:w="1507"/>
        <w:gridCol w:w="1507"/>
      </w:tblGrid>
      <w:tr w:rsidR="00FE53FE" w:rsidRPr="002A73AF" w14:paraId="53333F90" w14:textId="77777777" w:rsidTr="00BD4FEA">
        <w:tc>
          <w:tcPr>
            <w:tcW w:w="1885" w:type="dxa"/>
          </w:tcPr>
          <w:p w14:paraId="7597A508" w14:textId="77777777" w:rsidR="00FE53FE" w:rsidRPr="008B4BD2" w:rsidRDefault="00FE53FE" w:rsidP="008B4BD2">
            <w:pPr>
              <w:rPr>
                <w:b/>
                <w:bCs/>
              </w:rPr>
            </w:pPr>
            <w:r w:rsidRPr="008B4BD2">
              <w:rPr>
                <w:b/>
                <w:bCs/>
              </w:rPr>
              <w:t>Requirement satisfied</w:t>
            </w:r>
          </w:p>
        </w:tc>
        <w:tc>
          <w:tcPr>
            <w:tcW w:w="1620" w:type="dxa"/>
          </w:tcPr>
          <w:p w14:paraId="55A309A8" w14:textId="77777777" w:rsidR="00FE53FE" w:rsidRPr="008B4BD2" w:rsidRDefault="00FE53FE" w:rsidP="008B4BD2">
            <w:pPr>
              <w:rPr>
                <w:b/>
                <w:bCs/>
              </w:rPr>
            </w:pPr>
            <w:r w:rsidRPr="008B4BD2">
              <w:rPr>
                <w:b/>
                <w:bCs/>
              </w:rPr>
              <w:t>Design decision</w:t>
            </w:r>
          </w:p>
        </w:tc>
        <w:tc>
          <w:tcPr>
            <w:tcW w:w="1080" w:type="dxa"/>
          </w:tcPr>
          <w:p w14:paraId="6AB665A5" w14:textId="77777777" w:rsidR="00FE53FE" w:rsidRPr="008B4BD2" w:rsidRDefault="00FE53FE" w:rsidP="008B4BD2">
            <w:pPr>
              <w:rPr>
                <w:b/>
                <w:bCs/>
              </w:rPr>
            </w:pPr>
            <w:r w:rsidRPr="008B4BD2">
              <w:rPr>
                <w:b/>
                <w:bCs/>
              </w:rPr>
              <w:t>Element</w:t>
            </w:r>
          </w:p>
        </w:tc>
        <w:tc>
          <w:tcPr>
            <w:tcW w:w="1530" w:type="dxa"/>
          </w:tcPr>
          <w:p w14:paraId="72664F31" w14:textId="77777777" w:rsidR="00FE53FE" w:rsidRPr="008B4BD2" w:rsidRDefault="00FE53FE" w:rsidP="008B4BD2">
            <w:pPr>
              <w:rPr>
                <w:b/>
                <w:bCs/>
              </w:rPr>
            </w:pPr>
            <w:r w:rsidRPr="008B4BD2">
              <w:rPr>
                <w:b/>
                <w:bCs/>
              </w:rPr>
              <w:t>Relationship</w:t>
            </w:r>
          </w:p>
        </w:tc>
        <w:tc>
          <w:tcPr>
            <w:tcW w:w="1710" w:type="dxa"/>
          </w:tcPr>
          <w:p w14:paraId="59F90C5A" w14:textId="77777777" w:rsidR="00FE53FE" w:rsidRPr="008B4BD2" w:rsidRDefault="00FE53FE" w:rsidP="008B4BD2">
            <w:pPr>
              <w:rPr>
                <w:b/>
                <w:bCs/>
              </w:rPr>
            </w:pPr>
            <w:r w:rsidRPr="008B4BD2">
              <w:rPr>
                <w:b/>
                <w:bCs/>
              </w:rPr>
              <w:t>Design artifact reference</w:t>
            </w:r>
          </w:p>
        </w:tc>
        <w:tc>
          <w:tcPr>
            <w:tcW w:w="1525" w:type="dxa"/>
          </w:tcPr>
          <w:p w14:paraId="425BB4C8" w14:textId="77777777" w:rsidR="00FE53FE" w:rsidRPr="008B4BD2" w:rsidRDefault="00FE53FE" w:rsidP="008B4BD2">
            <w:pPr>
              <w:rPr>
                <w:b/>
                <w:bCs/>
              </w:rPr>
            </w:pPr>
            <w:r w:rsidRPr="008B4BD2">
              <w:rPr>
                <w:b/>
                <w:bCs/>
              </w:rPr>
              <w:t>Comments and descriptions</w:t>
            </w:r>
          </w:p>
        </w:tc>
      </w:tr>
      <w:tr w:rsidR="00A41924" w:rsidRPr="002A73AF" w14:paraId="191F4143" w14:textId="77777777" w:rsidTr="00BD4FEA">
        <w:tc>
          <w:tcPr>
            <w:tcW w:w="1885" w:type="dxa"/>
          </w:tcPr>
          <w:p w14:paraId="701A4828" w14:textId="1BA80B41" w:rsidR="00A41924" w:rsidRPr="002A73AF" w:rsidRDefault="00A41924" w:rsidP="00A83894">
            <w:pPr>
              <w:jc w:val="left"/>
            </w:pPr>
            <w:r w:rsidRPr="00753DA3">
              <w:rPr>
                <w:sz w:val="18"/>
                <w:szCs w:val="18"/>
              </w:rPr>
              <w:t xml:space="preserve">QAS.01 - </w:t>
            </w:r>
            <w:r w:rsidR="00BD4FEA" w:rsidRPr="00BD4FEA">
              <w:rPr>
                <w:bCs/>
                <w:sz w:val="18"/>
                <w:szCs w:val="18"/>
              </w:rPr>
              <w:t>Ng</w:t>
            </w:r>
            <w:r w:rsidR="00BD4FEA" w:rsidRPr="00BD4FEA">
              <w:rPr>
                <w:rFonts w:hint="eastAsia"/>
                <w:bCs/>
                <w:sz w:val="18"/>
                <w:szCs w:val="18"/>
              </w:rPr>
              <w:t>ư</w:t>
            </w:r>
            <w:r w:rsidR="00BD4FEA" w:rsidRPr="00BD4FEA">
              <w:rPr>
                <w:bCs/>
                <w:sz w:val="18"/>
                <w:szCs w:val="18"/>
              </w:rPr>
              <w:t>ời dùng tìm kiếm bài đăng trong thời gian ngắn nhất có thể</w:t>
            </w:r>
          </w:p>
        </w:tc>
        <w:tc>
          <w:tcPr>
            <w:tcW w:w="1620" w:type="dxa"/>
          </w:tcPr>
          <w:p w14:paraId="1451E88B" w14:textId="77777777" w:rsidR="00A41924" w:rsidRDefault="00D1680B" w:rsidP="00A41924">
            <w:r>
              <w:t>Microservice</w:t>
            </w:r>
          </w:p>
          <w:p w14:paraId="3B4F265C" w14:textId="4E269B00" w:rsidR="00E808C2" w:rsidRPr="002A73AF" w:rsidRDefault="00E808C2" w:rsidP="00A41924">
            <w:r>
              <w:t>ElasticSearch</w:t>
            </w:r>
          </w:p>
        </w:tc>
        <w:tc>
          <w:tcPr>
            <w:tcW w:w="1080" w:type="dxa"/>
          </w:tcPr>
          <w:p w14:paraId="667F6CC3" w14:textId="77777777" w:rsidR="00A41924" w:rsidRPr="002A73AF" w:rsidRDefault="00A41924" w:rsidP="00A41924"/>
        </w:tc>
        <w:tc>
          <w:tcPr>
            <w:tcW w:w="1530" w:type="dxa"/>
          </w:tcPr>
          <w:p w14:paraId="3116B201" w14:textId="77777777" w:rsidR="00A41924" w:rsidRDefault="00016644" w:rsidP="00A41924">
            <w:r>
              <w:t>Rest API</w:t>
            </w:r>
          </w:p>
          <w:p w14:paraId="417C70C5" w14:textId="03A057C9" w:rsidR="00D76D06" w:rsidRPr="002A73AF" w:rsidRDefault="00D76D06" w:rsidP="00A41924">
            <w:r>
              <w:t>Spring data</w:t>
            </w:r>
          </w:p>
        </w:tc>
        <w:tc>
          <w:tcPr>
            <w:tcW w:w="1710" w:type="dxa"/>
          </w:tcPr>
          <w:p w14:paraId="5DFF200A" w14:textId="77777777" w:rsidR="00A41924" w:rsidRPr="002A73AF" w:rsidRDefault="00A41924" w:rsidP="00A41924"/>
        </w:tc>
        <w:tc>
          <w:tcPr>
            <w:tcW w:w="1525" w:type="dxa"/>
          </w:tcPr>
          <w:p w14:paraId="1F7CFDBF" w14:textId="77777777" w:rsidR="00A41924" w:rsidRPr="002A73AF" w:rsidRDefault="00A41924" w:rsidP="00A41924"/>
        </w:tc>
      </w:tr>
      <w:tr w:rsidR="00A41924" w:rsidRPr="002A73AF" w14:paraId="37FAE61F" w14:textId="77777777" w:rsidTr="00BD4FEA">
        <w:tc>
          <w:tcPr>
            <w:tcW w:w="1885" w:type="dxa"/>
          </w:tcPr>
          <w:p w14:paraId="563AC3BD" w14:textId="339BBE02" w:rsidR="00A41924" w:rsidRPr="00753DA3" w:rsidRDefault="00A41924" w:rsidP="00A83894">
            <w:pPr>
              <w:jc w:val="left"/>
              <w:rPr>
                <w:sz w:val="18"/>
                <w:szCs w:val="18"/>
              </w:rPr>
            </w:pPr>
            <w:r w:rsidRPr="00753DA3">
              <w:rPr>
                <w:sz w:val="18"/>
                <w:szCs w:val="18"/>
              </w:rPr>
              <w:lastRenderedPageBreak/>
              <w:t xml:space="preserve">QAS.02 -  </w:t>
            </w:r>
            <w:r w:rsidR="00511416" w:rsidRPr="00511416">
              <w:rPr>
                <w:sz w:val="18"/>
                <w:szCs w:val="18"/>
              </w:rPr>
              <w:t>Ng</w:t>
            </w:r>
            <w:r w:rsidR="00511416" w:rsidRPr="00511416">
              <w:rPr>
                <w:rFonts w:hint="eastAsia"/>
                <w:sz w:val="18"/>
                <w:szCs w:val="18"/>
              </w:rPr>
              <w:t>ư</w:t>
            </w:r>
            <w:r w:rsidR="00511416" w:rsidRPr="00511416">
              <w:rPr>
                <w:sz w:val="18"/>
                <w:szCs w:val="18"/>
              </w:rPr>
              <w:t>ời dùng xem news feed nhanh nhất có thể</w:t>
            </w:r>
          </w:p>
        </w:tc>
        <w:tc>
          <w:tcPr>
            <w:tcW w:w="1620" w:type="dxa"/>
          </w:tcPr>
          <w:p w14:paraId="277418A1" w14:textId="5579054E" w:rsidR="00A41924" w:rsidRPr="002A73AF" w:rsidRDefault="00E808C2" w:rsidP="00A41924">
            <w:r>
              <w:t>Microservice</w:t>
            </w:r>
          </w:p>
        </w:tc>
        <w:tc>
          <w:tcPr>
            <w:tcW w:w="1080" w:type="dxa"/>
          </w:tcPr>
          <w:p w14:paraId="2BE1B2B4" w14:textId="77777777" w:rsidR="00A41924" w:rsidRPr="002A73AF" w:rsidRDefault="00A41924" w:rsidP="00A41924"/>
        </w:tc>
        <w:tc>
          <w:tcPr>
            <w:tcW w:w="1530" w:type="dxa"/>
          </w:tcPr>
          <w:p w14:paraId="0C91718B" w14:textId="788BE1CA" w:rsidR="00A41924" w:rsidRPr="002A73AF" w:rsidRDefault="00381064" w:rsidP="00A41924">
            <w:r>
              <w:t>Rest API</w:t>
            </w:r>
          </w:p>
        </w:tc>
        <w:tc>
          <w:tcPr>
            <w:tcW w:w="1710" w:type="dxa"/>
          </w:tcPr>
          <w:p w14:paraId="42BDA648" w14:textId="77777777" w:rsidR="00A41924" w:rsidRPr="002A73AF" w:rsidRDefault="00A41924" w:rsidP="00A41924"/>
        </w:tc>
        <w:tc>
          <w:tcPr>
            <w:tcW w:w="1525" w:type="dxa"/>
          </w:tcPr>
          <w:p w14:paraId="00A0E842" w14:textId="77777777" w:rsidR="00A41924" w:rsidRPr="002A73AF" w:rsidRDefault="00A41924" w:rsidP="00A41924"/>
        </w:tc>
      </w:tr>
      <w:tr w:rsidR="00A41924" w:rsidRPr="002A73AF" w14:paraId="55AEBE33" w14:textId="77777777" w:rsidTr="00BD4FEA">
        <w:tc>
          <w:tcPr>
            <w:tcW w:w="1885" w:type="dxa"/>
          </w:tcPr>
          <w:p w14:paraId="15D46051" w14:textId="3C9B95D8" w:rsidR="00A41924" w:rsidRPr="00753DA3" w:rsidRDefault="00A41924" w:rsidP="00A83894">
            <w:pPr>
              <w:jc w:val="left"/>
              <w:rPr>
                <w:sz w:val="18"/>
                <w:szCs w:val="18"/>
              </w:rPr>
            </w:pPr>
            <w:r w:rsidRPr="00753DA3">
              <w:rPr>
                <w:sz w:val="18"/>
                <w:szCs w:val="18"/>
              </w:rPr>
              <w:t xml:space="preserve">QAS.03 -  </w:t>
            </w:r>
            <w:r w:rsidR="00E14DE3">
              <w:rPr>
                <w:sz w:val="18"/>
                <w:szCs w:val="18"/>
              </w:rPr>
              <w:t>Đăng bài</w:t>
            </w:r>
            <w:r w:rsidR="00986395" w:rsidRPr="00986395">
              <w:rPr>
                <w:sz w:val="18"/>
                <w:szCs w:val="18"/>
              </w:rPr>
              <w:t xml:space="preserve"> nhanh nhất có thể</w:t>
            </w:r>
          </w:p>
        </w:tc>
        <w:tc>
          <w:tcPr>
            <w:tcW w:w="1620" w:type="dxa"/>
          </w:tcPr>
          <w:p w14:paraId="0F7FBC4D" w14:textId="6CBD5C0C" w:rsidR="00A41924" w:rsidRPr="002A73AF" w:rsidRDefault="00E808C2" w:rsidP="00A41924">
            <w:r>
              <w:t>Microservice</w:t>
            </w:r>
          </w:p>
        </w:tc>
        <w:tc>
          <w:tcPr>
            <w:tcW w:w="1080" w:type="dxa"/>
          </w:tcPr>
          <w:p w14:paraId="32678448" w14:textId="77777777" w:rsidR="00A41924" w:rsidRPr="002A73AF" w:rsidRDefault="00A41924" w:rsidP="00A41924"/>
        </w:tc>
        <w:tc>
          <w:tcPr>
            <w:tcW w:w="1530" w:type="dxa"/>
          </w:tcPr>
          <w:p w14:paraId="484A7B5F" w14:textId="456A3358" w:rsidR="00A41924" w:rsidRPr="002A73AF" w:rsidRDefault="00381064" w:rsidP="00A41924">
            <w:r>
              <w:t>Rest API</w:t>
            </w:r>
          </w:p>
        </w:tc>
        <w:tc>
          <w:tcPr>
            <w:tcW w:w="1710" w:type="dxa"/>
          </w:tcPr>
          <w:p w14:paraId="6C6BD4B5" w14:textId="77777777" w:rsidR="00A41924" w:rsidRPr="002A73AF" w:rsidRDefault="00A41924" w:rsidP="00A41924"/>
        </w:tc>
        <w:tc>
          <w:tcPr>
            <w:tcW w:w="1525" w:type="dxa"/>
          </w:tcPr>
          <w:p w14:paraId="7FCC24DA" w14:textId="77777777" w:rsidR="00A41924" w:rsidRPr="002A73AF" w:rsidRDefault="00A41924" w:rsidP="00A41924"/>
        </w:tc>
      </w:tr>
      <w:tr w:rsidR="00A41924" w:rsidRPr="002A73AF" w14:paraId="5A417336" w14:textId="77777777" w:rsidTr="00BD4FEA">
        <w:tc>
          <w:tcPr>
            <w:tcW w:w="1885" w:type="dxa"/>
          </w:tcPr>
          <w:p w14:paraId="6C269ABB" w14:textId="5CC382AC" w:rsidR="00A41924" w:rsidRPr="00753DA3" w:rsidRDefault="00A41924" w:rsidP="00A83894">
            <w:pPr>
              <w:jc w:val="left"/>
              <w:rPr>
                <w:sz w:val="18"/>
                <w:szCs w:val="18"/>
              </w:rPr>
            </w:pPr>
            <w:r w:rsidRPr="00753DA3">
              <w:rPr>
                <w:sz w:val="18"/>
                <w:szCs w:val="18"/>
              </w:rPr>
              <w:t xml:space="preserve">QAS.04 -  </w:t>
            </w:r>
            <w:r w:rsidR="007F6D7B" w:rsidRPr="007F6D7B">
              <w:rPr>
                <w:sz w:val="18"/>
                <w:szCs w:val="18"/>
              </w:rPr>
              <w:t>Đảm bảo tính toàn vẹn dữ liệu khi l</w:t>
            </w:r>
            <w:r w:rsidR="007F6D7B" w:rsidRPr="007F6D7B">
              <w:rPr>
                <w:rFonts w:hint="eastAsia"/>
                <w:sz w:val="18"/>
                <w:szCs w:val="18"/>
              </w:rPr>
              <w:t>ư</w:t>
            </w:r>
            <w:r w:rsidR="007F6D7B" w:rsidRPr="007F6D7B">
              <w:rPr>
                <w:sz w:val="18"/>
                <w:szCs w:val="18"/>
              </w:rPr>
              <w:t>u bài đăng</w:t>
            </w:r>
          </w:p>
        </w:tc>
        <w:tc>
          <w:tcPr>
            <w:tcW w:w="1620" w:type="dxa"/>
          </w:tcPr>
          <w:p w14:paraId="0FD1EFC7" w14:textId="77777777" w:rsidR="00E808C2" w:rsidRDefault="00E808C2" w:rsidP="00E808C2">
            <w:r>
              <w:t>Microservice</w:t>
            </w:r>
          </w:p>
          <w:p w14:paraId="4202ABDF" w14:textId="77777777" w:rsidR="00A41924" w:rsidRDefault="00E808C2" w:rsidP="00A41924">
            <w:r>
              <w:t>RabbitMQ</w:t>
            </w:r>
          </w:p>
          <w:p w14:paraId="200AEFF9" w14:textId="21D88386" w:rsidR="00D11168" w:rsidRPr="002A73AF" w:rsidRDefault="00D11168" w:rsidP="00A41924">
            <w:r>
              <w:t>Concurrency</w:t>
            </w:r>
          </w:p>
        </w:tc>
        <w:tc>
          <w:tcPr>
            <w:tcW w:w="1080" w:type="dxa"/>
          </w:tcPr>
          <w:p w14:paraId="5EA4D6A2" w14:textId="77777777" w:rsidR="00A41924" w:rsidRPr="002A73AF" w:rsidRDefault="00A41924" w:rsidP="00A41924"/>
        </w:tc>
        <w:tc>
          <w:tcPr>
            <w:tcW w:w="1530" w:type="dxa"/>
          </w:tcPr>
          <w:p w14:paraId="75EB57DB" w14:textId="77777777" w:rsidR="00A41924" w:rsidRDefault="00381064" w:rsidP="00A41924">
            <w:r>
              <w:t>Rest API</w:t>
            </w:r>
          </w:p>
          <w:p w14:paraId="74CAE103" w14:textId="3D37D94A" w:rsidR="00815C71" w:rsidRPr="002A73AF" w:rsidRDefault="000840C1" w:rsidP="00A41924">
            <w:r w:rsidRPr="000840C1">
              <w:t>Publish/Subscribe</w:t>
            </w:r>
          </w:p>
        </w:tc>
        <w:tc>
          <w:tcPr>
            <w:tcW w:w="1710" w:type="dxa"/>
          </w:tcPr>
          <w:p w14:paraId="262719F7" w14:textId="77777777" w:rsidR="00A41924" w:rsidRPr="002A73AF" w:rsidRDefault="00A41924" w:rsidP="00A41924"/>
        </w:tc>
        <w:tc>
          <w:tcPr>
            <w:tcW w:w="1525" w:type="dxa"/>
          </w:tcPr>
          <w:p w14:paraId="451BE588" w14:textId="77777777" w:rsidR="00A41924" w:rsidRPr="002A73AF" w:rsidRDefault="00A41924" w:rsidP="00A41924"/>
        </w:tc>
      </w:tr>
      <w:tr w:rsidR="00A50960" w:rsidRPr="002A73AF" w14:paraId="5357EC08" w14:textId="77777777" w:rsidTr="00BD4FEA">
        <w:tc>
          <w:tcPr>
            <w:tcW w:w="1885" w:type="dxa"/>
          </w:tcPr>
          <w:p w14:paraId="687BB82C" w14:textId="54F6D0F0" w:rsidR="00A50960" w:rsidRPr="00753DA3" w:rsidRDefault="00A83894" w:rsidP="00A83894">
            <w:pPr>
              <w:jc w:val="left"/>
              <w:rPr>
                <w:sz w:val="18"/>
                <w:szCs w:val="18"/>
              </w:rPr>
            </w:pPr>
            <w:r>
              <w:rPr>
                <w:sz w:val="18"/>
                <w:szCs w:val="18"/>
              </w:rPr>
              <w:t xml:space="preserve">QAS.05 - </w:t>
            </w:r>
            <w:r w:rsidR="00A50960" w:rsidRPr="00A50960">
              <w:rPr>
                <w:sz w:val="18"/>
                <w:szCs w:val="18"/>
              </w:rPr>
              <w:t>Hệ thống có tính bảo mật cao</w:t>
            </w:r>
          </w:p>
        </w:tc>
        <w:tc>
          <w:tcPr>
            <w:tcW w:w="1620" w:type="dxa"/>
          </w:tcPr>
          <w:p w14:paraId="6D55622C" w14:textId="2D77A090" w:rsidR="00A50960" w:rsidRPr="002A73AF" w:rsidRDefault="00B71600" w:rsidP="00B71600">
            <w:pPr>
              <w:jc w:val="left"/>
            </w:pPr>
            <w:r>
              <w:t>Intranet kết hợp white list</w:t>
            </w:r>
          </w:p>
        </w:tc>
        <w:tc>
          <w:tcPr>
            <w:tcW w:w="1080" w:type="dxa"/>
          </w:tcPr>
          <w:p w14:paraId="7FA42B4A" w14:textId="77777777" w:rsidR="00A50960" w:rsidRPr="002A73AF" w:rsidRDefault="00A50960" w:rsidP="00A41924"/>
        </w:tc>
        <w:tc>
          <w:tcPr>
            <w:tcW w:w="1530" w:type="dxa"/>
          </w:tcPr>
          <w:p w14:paraId="581DB915" w14:textId="77777777" w:rsidR="00A50960" w:rsidRPr="002A73AF" w:rsidRDefault="00A50960" w:rsidP="00A41924"/>
        </w:tc>
        <w:tc>
          <w:tcPr>
            <w:tcW w:w="1710" w:type="dxa"/>
          </w:tcPr>
          <w:p w14:paraId="07523692" w14:textId="77777777" w:rsidR="00A50960" w:rsidRPr="002A73AF" w:rsidRDefault="00A50960" w:rsidP="00A41924"/>
        </w:tc>
        <w:tc>
          <w:tcPr>
            <w:tcW w:w="1525" w:type="dxa"/>
          </w:tcPr>
          <w:p w14:paraId="78042DA4" w14:textId="77777777" w:rsidR="00A50960" w:rsidRPr="002A73AF" w:rsidRDefault="00A50960" w:rsidP="00A41924"/>
        </w:tc>
      </w:tr>
      <w:tr w:rsidR="00FE2696" w:rsidRPr="002A73AF" w14:paraId="1C656D69" w14:textId="77777777" w:rsidTr="00BD4FEA">
        <w:tc>
          <w:tcPr>
            <w:tcW w:w="1885" w:type="dxa"/>
          </w:tcPr>
          <w:p w14:paraId="5C50C43D" w14:textId="2DF8FDA9" w:rsidR="00FE2696" w:rsidRDefault="006F1A7C" w:rsidP="00A83894">
            <w:pPr>
              <w:jc w:val="left"/>
              <w:rPr>
                <w:sz w:val="18"/>
                <w:szCs w:val="18"/>
              </w:rPr>
            </w:pPr>
            <w:r w:rsidRPr="006F1A7C">
              <w:rPr>
                <w:sz w:val="18"/>
                <w:szCs w:val="18"/>
              </w:rPr>
              <w:t>QAS.06</w:t>
            </w:r>
            <w:r>
              <w:rPr>
                <w:sz w:val="18"/>
                <w:szCs w:val="18"/>
              </w:rPr>
              <w:t xml:space="preserve"> - </w:t>
            </w:r>
            <w:r w:rsidR="00FE2696" w:rsidRPr="00FE2696">
              <w:rPr>
                <w:sz w:val="18"/>
                <w:szCs w:val="18"/>
              </w:rPr>
              <w:t>Hệ thống khả năng mở rộng</w:t>
            </w:r>
          </w:p>
        </w:tc>
        <w:tc>
          <w:tcPr>
            <w:tcW w:w="1620" w:type="dxa"/>
          </w:tcPr>
          <w:p w14:paraId="21853260" w14:textId="48F63771" w:rsidR="00FE2696" w:rsidRPr="002A73AF" w:rsidRDefault="00B71600" w:rsidP="00A41924">
            <w:r>
              <w:t>Microservice</w:t>
            </w:r>
          </w:p>
        </w:tc>
        <w:tc>
          <w:tcPr>
            <w:tcW w:w="1080" w:type="dxa"/>
          </w:tcPr>
          <w:p w14:paraId="0DEA5B07" w14:textId="77777777" w:rsidR="00FE2696" w:rsidRPr="002A73AF" w:rsidRDefault="00FE2696" w:rsidP="00A41924"/>
        </w:tc>
        <w:tc>
          <w:tcPr>
            <w:tcW w:w="1530" w:type="dxa"/>
          </w:tcPr>
          <w:p w14:paraId="72B2E053" w14:textId="77777777" w:rsidR="00FE2696" w:rsidRPr="002A73AF" w:rsidRDefault="00FE2696" w:rsidP="00A41924"/>
        </w:tc>
        <w:tc>
          <w:tcPr>
            <w:tcW w:w="1710" w:type="dxa"/>
          </w:tcPr>
          <w:p w14:paraId="5354C69D" w14:textId="77777777" w:rsidR="00FE2696" w:rsidRPr="002A73AF" w:rsidRDefault="00FE2696" w:rsidP="00A41924"/>
        </w:tc>
        <w:tc>
          <w:tcPr>
            <w:tcW w:w="1525" w:type="dxa"/>
          </w:tcPr>
          <w:p w14:paraId="7654559D" w14:textId="77777777" w:rsidR="00FE2696" w:rsidRPr="002A73AF" w:rsidRDefault="00FE2696" w:rsidP="00A41924"/>
        </w:tc>
      </w:tr>
      <w:tr w:rsidR="006C3166" w:rsidRPr="002A73AF" w14:paraId="03630CC4" w14:textId="77777777" w:rsidTr="00BD4FEA">
        <w:tc>
          <w:tcPr>
            <w:tcW w:w="1885" w:type="dxa"/>
          </w:tcPr>
          <w:p w14:paraId="7D7532C0" w14:textId="77EBAE6E" w:rsidR="006C3166" w:rsidRPr="006F1A7C" w:rsidRDefault="004D3FB2" w:rsidP="00A83894">
            <w:pPr>
              <w:jc w:val="left"/>
              <w:rPr>
                <w:sz w:val="18"/>
                <w:szCs w:val="18"/>
              </w:rPr>
            </w:pPr>
            <w:r>
              <w:rPr>
                <w:sz w:val="18"/>
                <w:szCs w:val="18"/>
              </w:rPr>
              <w:t xml:space="preserve">QAS.07 - </w:t>
            </w:r>
            <w:r w:rsidRPr="004D3FB2">
              <w:rPr>
                <w:sz w:val="18"/>
                <w:szCs w:val="18"/>
              </w:rPr>
              <w:t>Các module trong hệ thống đều độc lập, không phụ thuộc lẫn nhau</w:t>
            </w:r>
          </w:p>
        </w:tc>
        <w:tc>
          <w:tcPr>
            <w:tcW w:w="1620" w:type="dxa"/>
          </w:tcPr>
          <w:p w14:paraId="1428E35E" w14:textId="67099997" w:rsidR="006C3166" w:rsidRPr="002A73AF" w:rsidRDefault="00B71600" w:rsidP="00A41924">
            <w:r>
              <w:t>Microservice</w:t>
            </w:r>
          </w:p>
        </w:tc>
        <w:tc>
          <w:tcPr>
            <w:tcW w:w="1080" w:type="dxa"/>
          </w:tcPr>
          <w:p w14:paraId="7FA74B1C" w14:textId="77777777" w:rsidR="006C3166" w:rsidRPr="002A73AF" w:rsidRDefault="006C3166" w:rsidP="00A41924"/>
        </w:tc>
        <w:tc>
          <w:tcPr>
            <w:tcW w:w="1530" w:type="dxa"/>
          </w:tcPr>
          <w:p w14:paraId="4FF979B1" w14:textId="77777777" w:rsidR="006C3166" w:rsidRPr="002A73AF" w:rsidRDefault="006C3166" w:rsidP="00A41924"/>
        </w:tc>
        <w:tc>
          <w:tcPr>
            <w:tcW w:w="1710" w:type="dxa"/>
          </w:tcPr>
          <w:p w14:paraId="30BE5358" w14:textId="77777777" w:rsidR="006C3166" w:rsidRPr="002A73AF" w:rsidRDefault="006C3166" w:rsidP="00A41924"/>
        </w:tc>
        <w:tc>
          <w:tcPr>
            <w:tcW w:w="1525" w:type="dxa"/>
          </w:tcPr>
          <w:p w14:paraId="10901ADB" w14:textId="77777777" w:rsidR="006C3166" w:rsidRPr="002A73AF" w:rsidRDefault="006C3166" w:rsidP="00A41924"/>
        </w:tc>
      </w:tr>
      <w:tr w:rsidR="006C3166" w:rsidRPr="002A73AF" w14:paraId="7FD03390" w14:textId="77777777" w:rsidTr="00BD4FEA">
        <w:tc>
          <w:tcPr>
            <w:tcW w:w="1885" w:type="dxa"/>
          </w:tcPr>
          <w:p w14:paraId="7958C9A7" w14:textId="3F26ECC1" w:rsidR="006C3166" w:rsidRPr="006F1A7C" w:rsidRDefault="00DF6549" w:rsidP="00A83894">
            <w:pPr>
              <w:jc w:val="left"/>
              <w:rPr>
                <w:sz w:val="18"/>
                <w:szCs w:val="18"/>
              </w:rPr>
            </w:pPr>
            <w:r>
              <w:rPr>
                <w:sz w:val="18"/>
                <w:szCs w:val="18"/>
              </w:rPr>
              <w:t xml:space="preserve">QAS.08 - </w:t>
            </w:r>
            <w:r w:rsidR="00E46146" w:rsidRPr="00E46146">
              <w:rPr>
                <w:sz w:val="18"/>
                <w:szCs w:val="18"/>
              </w:rPr>
              <w:t>Ng</w:t>
            </w:r>
            <w:r w:rsidR="00E46146" w:rsidRPr="00E46146">
              <w:rPr>
                <w:rFonts w:hint="eastAsia"/>
                <w:sz w:val="18"/>
                <w:szCs w:val="18"/>
              </w:rPr>
              <w:t>ư</w:t>
            </w:r>
            <w:r w:rsidR="00E46146" w:rsidRPr="00E46146">
              <w:rPr>
                <w:sz w:val="18"/>
                <w:szCs w:val="18"/>
              </w:rPr>
              <w:t>ời dùng thêm hoặc thay đổi báo cáo sẽ không làm ảnh h</w:t>
            </w:r>
            <w:r w:rsidR="00E46146" w:rsidRPr="00E46146">
              <w:rPr>
                <w:rFonts w:hint="eastAsia"/>
                <w:sz w:val="18"/>
                <w:szCs w:val="18"/>
              </w:rPr>
              <w:t>ư</w:t>
            </w:r>
            <w:r w:rsidR="00E46146" w:rsidRPr="00E46146">
              <w:rPr>
                <w:sz w:val="18"/>
                <w:szCs w:val="18"/>
              </w:rPr>
              <w:t>ởng đến quản lý báo cáo của quản trị viên</w:t>
            </w:r>
          </w:p>
        </w:tc>
        <w:tc>
          <w:tcPr>
            <w:tcW w:w="1620" w:type="dxa"/>
          </w:tcPr>
          <w:p w14:paraId="5E3D0A5F" w14:textId="197B452E" w:rsidR="004C464C" w:rsidRPr="002A73AF" w:rsidRDefault="004C464C" w:rsidP="00A41924">
            <w:r>
              <w:t>Decompose</w:t>
            </w:r>
          </w:p>
        </w:tc>
        <w:tc>
          <w:tcPr>
            <w:tcW w:w="1080" w:type="dxa"/>
          </w:tcPr>
          <w:p w14:paraId="66C3BE58" w14:textId="77777777" w:rsidR="006C3166" w:rsidRPr="002A73AF" w:rsidRDefault="006C3166" w:rsidP="00A41924"/>
        </w:tc>
        <w:tc>
          <w:tcPr>
            <w:tcW w:w="1530" w:type="dxa"/>
          </w:tcPr>
          <w:p w14:paraId="7E6A1C05" w14:textId="77777777" w:rsidR="006C3166" w:rsidRPr="002A73AF" w:rsidRDefault="006C3166" w:rsidP="00A41924"/>
        </w:tc>
        <w:tc>
          <w:tcPr>
            <w:tcW w:w="1710" w:type="dxa"/>
          </w:tcPr>
          <w:p w14:paraId="47C1D4CA" w14:textId="77777777" w:rsidR="006C3166" w:rsidRPr="002A73AF" w:rsidRDefault="006C3166" w:rsidP="00A41924"/>
        </w:tc>
        <w:tc>
          <w:tcPr>
            <w:tcW w:w="1525" w:type="dxa"/>
          </w:tcPr>
          <w:p w14:paraId="720D35A7" w14:textId="77777777" w:rsidR="006C3166" w:rsidRPr="002A73AF" w:rsidRDefault="006C3166" w:rsidP="00A41924"/>
        </w:tc>
      </w:tr>
      <w:tr w:rsidR="0081708E" w:rsidRPr="002A73AF" w14:paraId="3FED5525" w14:textId="77777777" w:rsidTr="0081708E">
        <w:trPr>
          <w:trHeight w:val="62"/>
        </w:trPr>
        <w:tc>
          <w:tcPr>
            <w:tcW w:w="9350" w:type="dxa"/>
            <w:gridSpan w:val="6"/>
            <w:shd w:val="clear" w:color="auto" w:fill="BFBFBF" w:themeFill="background1" w:themeFillShade="BF"/>
          </w:tcPr>
          <w:p w14:paraId="45E366D8" w14:textId="579A4449" w:rsidR="0081708E" w:rsidRPr="0081708E" w:rsidRDefault="0081708E" w:rsidP="00A41924">
            <w:pPr>
              <w:rPr>
                <w:sz w:val="6"/>
                <w:szCs w:val="6"/>
              </w:rPr>
            </w:pPr>
          </w:p>
        </w:tc>
      </w:tr>
      <w:tr w:rsidR="00A41924" w:rsidRPr="002A73AF" w14:paraId="3D600A0F" w14:textId="77777777" w:rsidTr="00BD4FEA">
        <w:tc>
          <w:tcPr>
            <w:tcW w:w="1885" w:type="dxa"/>
          </w:tcPr>
          <w:p w14:paraId="012B7B3F" w14:textId="286EC45B" w:rsidR="00A41924" w:rsidRPr="00753DA3" w:rsidRDefault="00A41924" w:rsidP="00A83894">
            <w:pPr>
              <w:jc w:val="left"/>
              <w:rPr>
                <w:sz w:val="18"/>
                <w:szCs w:val="18"/>
              </w:rPr>
            </w:pPr>
            <w:r w:rsidRPr="00753DA3">
              <w:rPr>
                <w:sz w:val="18"/>
                <w:szCs w:val="18"/>
              </w:rPr>
              <w:t>UC.U.01 - Tìm kiếm bài đăng</w:t>
            </w:r>
          </w:p>
        </w:tc>
        <w:tc>
          <w:tcPr>
            <w:tcW w:w="1620" w:type="dxa"/>
          </w:tcPr>
          <w:p w14:paraId="7C23DFA6" w14:textId="77777777" w:rsidR="00A41924" w:rsidRPr="002A73AF" w:rsidRDefault="00A41924" w:rsidP="00A41924"/>
        </w:tc>
        <w:tc>
          <w:tcPr>
            <w:tcW w:w="1080" w:type="dxa"/>
          </w:tcPr>
          <w:p w14:paraId="0747D341" w14:textId="77777777" w:rsidR="00A41924" w:rsidRPr="002A73AF" w:rsidRDefault="00A41924" w:rsidP="00A41924"/>
        </w:tc>
        <w:tc>
          <w:tcPr>
            <w:tcW w:w="1530" w:type="dxa"/>
          </w:tcPr>
          <w:p w14:paraId="69800B80" w14:textId="77777777" w:rsidR="00A41924" w:rsidRPr="002A73AF" w:rsidRDefault="00A41924" w:rsidP="00A41924"/>
        </w:tc>
        <w:tc>
          <w:tcPr>
            <w:tcW w:w="1710" w:type="dxa"/>
          </w:tcPr>
          <w:p w14:paraId="704611C0" w14:textId="77777777" w:rsidR="00A41924" w:rsidRPr="002A73AF" w:rsidRDefault="00A41924" w:rsidP="00A41924"/>
        </w:tc>
        <w:tc>
          <w:tcPr>
            <w:tcW w:w="1525" w:type="dxa"/>
          </w:tcPr>
          <w:p w14:paraId="4B23F44D" w14:textId="77777777" w:rsidR="00A41924" w:rsidRPr="002A73AF" w:rsidRDefault="00A41924" w:rsidP="00A41924"/>
        </w:tc>
      </w:tr>
      <w:tr w:rsidR="00A41924" w:rsidRPr="002A73AF" w14:paraId="70916B8D" w14:textId="77777777" w:rsidTr="00BD4FEA">
        <w:tc>
          <w:tcPr>
            <w:tcW w:w="1885" w:type="dxa"/>
          </w:tcPr>
          <w:p w14:paraId="503A1C52" w14:textId="15D7F6E9" w:rsidR="00A41924" w:rsidRPr="00753DA3" w:rsidRDefault="00A41924" w:rsidP="00A83894">
            <w:pPr>
              <w:jc w:val="left"/>
              <w:rPr>
                <w:sz w:val="18"/>
                <w:szCs w:val="18"/>
              </w:rPr>
            </w:pPr>
            <w:r w:rsidRPr="00753DA3">
              <w:rPr>
                <w:sz w:val="18"/>
                <w:szCs w:val="18"/>
              </w:rPr>
              <w:t>UC.U.02 - Xem news feed</w:t>
            </w:r>
          </w:p>
        </w:tc>
        <w:tc>
          <w:tcPr>
            <w:tcW w:w="1620" w:type="dxa"/>
          </w:tcPr>
          <w:p w14:paraId="605D5B3E" w14:textId="77777777" w:rsidR="00A41924" w:rsidRPr="002A73AF" w:rsidRDefault="00A41924" w:rsidP="00A41924"/>
        </w:tc>
        <w:tc>
          <w:tcPr>
            <w:tcW w:w="1080" w:type="dxa"/>
          </w:tcPr>
          <w:p w14:paraId="7882311D" w14:textId="77777777" w:rsidR="00A41924" w:rsidRPr="002A73AF" w:rsidRDefault="00A41924" w:rsidP="00A41924"/>
        </w:tc>
        <w:tc>
          <w:tcPr>
            <w:tcW w:w="1530" w:type="dxa"/>
          </w:tcPr>
          <w:p w14:paraId="35A30C56" w14:textId="77777777" w:rsidR="00A41924" w:rsidRPr="002A73AF" w:rsidRDefault="00A41924" w:rsidP="00A41924"/>
        </w:tc>
        <w:tc>
          <w:tcPr>
            <w:tcW w:w="1710" w:type="dxa"/>
          </w:tcPr>
          <w:p w14:paraId="4B1D212C" w14:textId="77777777" w:rsidR="00A41924" w:rsidRPr="002A73AF" w:rsidRDefault="00A41924" w:rsidP="00A41924"/>
        </w:tc>
        <w:tc>
          <w:tcPr>
            <w:tcW w:w="1525" w:type="dxa"/>
          </w:tcPr>
          <w:p w14:paraId="378E7E56" w14:textId="77777777" w:rsidR="00A41924" w:rsidRPr="002A73AF" w:rsidRDefault="00A41924" w:rsidP="00A41924"/>
        </w:tc>
      </w:tr>
      <w:tr w:rsidR="00A41924" w:rsidRPr="002A73AF" w14:paraId="4622A508" w14:textId="77777777" w:rsidTr="00BD4FEA">
        <w:tc>
          <w:tcPr>
            <w:tcW w:w="1885" w:type="dxa"/>
          </w:tcPr>
          <w:p w14:paraId="3B83101D" w14:textId="4429452B" w:rsidR="00A41924" w:rsidRPr="00753DA3" w:rsidRDefault="00A41924" w:rsidP="00A83894">
            <w:pPr>
              <w:jc w:val="left"/>
              <w:rPr>
                <w:sz w:val="18"/>
                <w:szCs w:val="18"/>
              </w:rPr>
            </w:pPr>
            <w:r w:rsidRPr="00753DA3">
              <w:rPr>
                <w:sz w:val="18"/>
                <w:szCs w:val="18"/>
              </w:rPr>
              <w:t xml:space="preserve">UC.U.03 </w:t>
            </w:r>
            <w:r w:rsidR="00823549">
              <w:rPr>
                <w:sz w:val="18"/>
                <w:szCs w:val="18"/>
              </w:rPr>
              <w:t>–</w:t>
            </w:r>
            <w:r w:rsidRPr="00753DA3">
              <w:rPr>
                <w:sz w:val="18"/>
                <w:szCs w:val="18"/>
              </w:rPr>
              <w:t xml:space="preserve"> </w:t>
            </w:r>
            <w:r w:rsidR="00823549">
              <w:rPr>
                <w:sz w:val="18"/>
                <w:szCs w:val="18"/>
              </w:rPr>
              <w:t>Đăng bài</w:t>
            </w:r>
          </w:p>
        </w:tc>
        <w:tc>
          <w:tcPr>
            <w:tcW w:w="1620" w:type="dxa"/>
          </w:tcPr>
          <w:p w14:paraId="2E0E00A7" w14:textId="77777777" w:rsidR="00A41924" w:rsidRPr="002A73AF" w:rsidRDefault="00A41924" w:rsidP="00A41924"/>
        </w:tc>
        <w:tc>
          <w:tcPr>
            <w:tcW w:w="1080" w:type="dxa"/>
          </w:tcPr>
          <w:p w14:paraId="6A3BD185" w14:textId="77777777" w:rsidR="00A41924" w:rsidRPr="002A73AF" w:rsidRDefault="00A41924" w:rsidP="00A41924"/>
        </w:tc>
        <w:tc>
          <w:tcPr>
            <w:tcW w:w="1530" w:type="dxa"/>
          </w:tcPr>
          <w:p w14:paraId="13E1C6C4" w14:textId="77777777" w:rsidR="00A41924" w:rsidRPr="002A73AF" w:rsidRDefault="00A41924" w:rsidP="00A41924"/>
        </w:tc>
        <w:tc>
          <w:tcPr>
            <w:tcW w:w="1710" w:type="dxa"/>
          </w:tcPr>
          <w:p w14:paraId="579312CF" w14:textId="77777777" w:rsidR="00A41924" w:rsidRPr="002A73AF" w:rsidRDefault="00A41924" w:rsidP="00A41924"/>
        </w:tc>
        <w:tc>
          <w:tcPr>
            <w:tcW w:w="1525" w:type="dxa"/>
          </w:tcPr>
          <w:p w14:paraId="40458596" w14:textId="77777777" w:rsidR="00A41924" w:rsidRPr="002A73AF" w:rsidRDefault="00A41924" w:rsidP="00A41924"/>
        </w:tc>
      </w:tr>
      <w:tr w:rsidR="00A41924" w:rsidRPr="002A73AF" w14:paraId="6C5B4085" w14:textId="77777777" w:rsidTr="00BD4FEA">
        <w:tc>
          <w:tcPr>
            <w:tcW w:w="1885" w:type="dxa"/>
          </w:tcPr>
          <w:p w14:paraId="2CBA2FE5" w14:textId="13067965" w:rsidR="00A41924" w:rsidRPr="00753DA3" w:rsidRDefault="00A41924" w:rsidP="00A83894">
            <w:pPr>
              <w:jc w:val="left"/>
              <w:rPr>
                <w:sz w:val="18"/>
                <w:szCs w:val="18"/>
              </w:rPr>
            </w:pPr>
            <w:r w:rsidRPr="00753DA3">
              <w:rPr>
                <w:sz w:val="18"/>
                <w:szCs w:val="18"/>
              </w:rPr>
              <w:t xml:space="preserve">UC.U.04 </w:t>
            </w:r>
            <w:r w:rsidR="00823549">
              <w:rPr>
                <w:sz w:val="18"/>
                <w:szCs w:val="18"/>
              </w:rPr>
              <w:t>–</w:t>
            </w:r>
            <w:r w:rsidRPr="00753DA3">
              <w:rPr>
                <w:sz w:val="18"/>
                <w:szCs w:val="18"/>
              </w:rPr>
              <w:t xml:space="preserve"> </w:t>
            </w:r>
            <w:r w:rsidR="00823549">
              <w:rPr>
                <w:sz w:val="18"/>
                <w:szCs w:val="18"/>
              </w:rPr>
              <w:t>Cập nhật</w:t>
            </w:r>
            <w:r w:rsidRPr="00753DA3">
              <w:rPr>
                <w:sz w:val="18"/>
                <w:szCs w:val="18"/>
              </w:rPr>
              <w:t xml:space="preserve"> bài đăng</w:t>
            </w:r>
          </w:p>
        </w:tc>
        <w:tc>
          <w:tcPr>
            <w:tcW w:w="1620" w:type="dxa"/>
          </w:tcPr>
          <w:p w14:paraId="7DCC2CA5" w14:textId="77777777" w:rsidR="00A41924" w:rsidRPr="002A73AF" w:rsidRDefault="00A41924" w:rsidP="00A41924"/>
        </w:tc>
        <w:tc>
          <w:tcPr>
            <w:tcW w:w="1080" w:type="dxa"/>
          </w:tcPr>
          <w:p w14:paraId="1CD9A896" w14:textId="77777777" w:rsidR="00A41924" w:rsidRPr="002A73AF" w:rsidRDefault="00A41924" w:rsidP="00A41924"/>
        </w:tc>
        <w:tc>
          <w:tcPr>
            <w:tcW w:w="1530" w:type="dxa"/>
          </w:tcPr>
          <w:p w14:paraId="652532AB" w14:textId="77777777" w:rsidR="00A41924" w:rsidRPr="002A73AF" w:rsidRDefault="00A41924" w:rsidP="00A41924"/>
        </w:tc>
        <w:tc>
          <w:tcPr>
            <w:tcW w:w="1710" w:type="dxa"/>
          </w:tcPr>
          <w:p w14:paraId="5F15C274" w14:textId="77777777" w:rsidR="00A41924" w:rsidRPr="002A73AF" w:rsidRDefault="00A41924" w:rsidP="00A41924"/>
        </w:tc>
        <w:tc>
          <w:tcPr>
            <w:tcW w:w="1525" w:type="dxa"/>
          </w:tcPr>
          <w:p w14:paraId="60D1D167" w14:textId="77777777" w:rsidR="00A41924" w:rsidRPr="002A73AF" w:rsidRDefault="00A41924" w:rsidP="00A41924"/>
        </w:tc>
      </w:tr>
      <w:tr w:rsidR="00A41924" w:rsidRPr="002A73AF" w14:paraId="1264AF16" w14:textId="77777777" w:rsidTr="00BD4FEA">
        <w:tc>
          <w:tcPr>
            <w:tcW w:w="1885" w:type="dxa"/>
          </w:tcPr>
          <w:p w14:paraId="68ED4E63" w14:textId="3B9DA068" w:rsidR="00A41924" w:rsidRPr="00753DA3" w:rsidRDefault="00A41924" w:rsidP="00A83894">
            <w:pPr>
              <w:jc w:val="left"/>
              <w:rPr>
                <w:sz w:val="18"/>
                <w:szCs w:val="18"/>
              </w:rPr>
            </w:pPr>
            <w:r w:rsidRPr="00753DA3">
              <w:rPr>
                <w:sz w:val="18"/>
                <w:szCs w:val="18"/>
              </w:rPr>
              <w:t>UC.U.05 - Đăng ký đổi/nhận free</w:t>
            </w:r>
          </w:p>
        </w:tc>
        <w:tc>
          <w:tcPr>
            <w:tcW w:w="1620" w:type="dxa"/>
          </w:tcPr>
          <w:p w14:paraId="72E51CF4" w14:textId="77777777" w:rsidR="00A41924" w:rsidRPr="002A73AF" w:rsidRDefault="00A41924" w:rsidP="00A41924"/>
        </w:tc>
        <w:tc>
          <w:tcPr>
            <w:tcW w:w="1080" w:type="dxa"/>
          </w:tcPr>
          <w:p w14:paraId="5A94B98B" w14:textId="77777777" w:rsidR="00A41924" w:rsidRPr="002A73AF" w:rsidRDefault="00A41924" w:rsidP="00A41924"/>
        </w:tc>
        <w:tc>
          <w:tcPr>
            <w:tcW w:w="1530" w:type="dxa"/>
          </w:tcPr>
          <w:p w14:paraId="169F01E9" w14:textId="77777777" w:rsidR="00A41924" w:rsidRPr="002A73AF" w:rsidRDefault="00A41924" w:rsidP="00A41924"/>
        </w:tc>
        <w:tc>
          <w:tcPr>
            <w:tcW w:w="1710" w:type="dxa"/>
          </w:tcPr>
          <w:p w14:paraId="6D18F726" w14:textId="77777777" w:rsidR="00A41924" w:rsidRPr="002A73AF" w:rsidRDefault="00A41924" w:rsidP="00A41924"/>
        </w:tc>
        <w:tc>
          <w:tcPr>
            <w:tcW w:w="1525" w:type="dxa"/>
          </w:tcPr>
          <w:p w14:paraId="71CE4CC9" w14:textId="77777777" w:rsidR="00A41924" w:rsidRPr="002A73AF" w:rsidRDefault="00A41924" w:rsidP="00A41924"/>
        </w:tc>
      </w:tr>
      <w:tr w:rsidR="00A41924" w:rsidRPr="002A73AF" w14:paraId="106B6C88" w14:textId="77777777" w:rsidTr="00BD4FEA">
        <w:tc>
          <w:tcPr>
            <w:tcW w:w="1885" w:type="dxa"/>
          </w:tcPr>
          <w:p w14:paraId="5B73DCF2" w14:textId="042F6A10" w:rsidR="00A41924" w:rsidRPr="00753DA3" w:rsidRDefault="00A41924" w:rsidP="00A83894">
            <w:pPr>
              <w:jc w:val="left"/>
              <w:rPr>
                <w:sz w:val="18"/>
                <w:szCs w:val="18"/>
              </w:rPr>
            </w:pPr>
            <w:r w:rsidRPr="00753DA3">
              <w:rPr>
                <w:sz w:val="18"/>
                <w:szCs w:val="18"/>
              </w:rPr>
              <w:t>UC.U.06 - Duyệt đăng ký</w:t>
            </w:r>
          </w:p>
        </w:tc>
        <w:tc>
          <w:tcPr>
            <w:tcW w:w="1620" w:type="dxa"/>
          </w:tcPr>
          <w:p w14:paraId="06F0184B" w14:textId="77777777" w:rsidR="00A41924" w:rsidRPr="002A73AF" w:rsidRDefault="00A41924" w:rsidP="00A41924"/>
        </w:tc>
        <w:tc>
          <w:tcPr>
            <w:tcW w:w="1080" w:type="dxa"/>
          </w:tcPr>
          <w:p w14:paraId="43E0A9B2" w14:textId="77777777" w:rsidR="00A41924" w:rsidRPr="002A73AF" w:rsidRDefault="00A41924" w:rsidP="00A41924"/>
        </w:tc>
        <w:tc>
          <w:tcPr>
            <w:tcW w:w="1530" w:type="dxa"/>
          </w:tcPr>
          <w:p w14:paraId="1CDAF133" w14:textId="77777777" w:rsidR="00A41924" w:rsidRPr="002A73AF" w:rsidRDefault="00A41924" w:rsidP="00A41924"/>
        </w:tc>
        <w:tc>
          <w:tcPr>
            <w:tcW w:w="1710" w:type="dxa"/>
          </w:tcPr>
          <w:p w14:paraId="1663FBB6" w14:textId="77777777" w:rsidR="00A41924" w:rsidRPr="002A73AF" w:rsidRDefault="00A41924" w:rsidP="00A41924"/>
        </w:tc>
        <w:tc>
          <w:tcPr>
            <w:tcW w:w="1525" w:type="dxa"/>
          </w:tcPr>
          <w:p w14:paraId="14BC21DA" w14:textId="77777777" w:rsidR="00A41924" w:rsidRPr="002A73AF" w:rsidRDefault="00A41924" w:rsidP="00A41924"/>
        </w:tc>
      </w:tr>
      <w:tr w:rsidR="00A41924" w:rsidRPr="002A73AF" w14:paraId="4013BF7D" w14:textId="77777777" w:rsidTr="00BD4FEA">
        <w:tc>
          <w:tcPr>
            <w:tcW w:w="1885" w:type="dxa"/>
          </w:tcPr>
          <w:p w14:paraId="61A0EDFF" w14:textId="50A5F88C" w:rsidR="00A41924" w:rsidRPr="00753DA3" w:rsidRDefault="00A41924" w:rsidP="00A83894">
            <w:pPr>
              <w:jc w:val="left"/>
              <w:rPr>
                <w:sz w:val="18"/>
                <w:szCs w:val="18"/>
              </w:rPr>
            </w:pPr>
            <w:r w:rsidRPr="00753DA3">
              <w:rPr>
                <w:sz w:val="18"/>
                <w:szCs w:val="18"/>
              </w:rPr>
              <w:t>UC.U.07 - Đánh giá người dùng khác</w:t>
            </w:r>
          </w:p>
        </w:tc>
        <w:tc>
          <w:tcPr>
            <w:tcW w:w="1620" w:type="dxa"/>
          </w:tcPr>
          <w:p w14:paraId="75D73ED4" w14:textId="77777777" w:rsidR="00A41924" w:rsidRPr="002A73AF" w:rsidRDefault="00A41924" w:rsidP="00A41924"/>
        </w:tc>
        <w:tc>
          <w:tcPr>
            <w:tcW w:w="1080" w:type="dxa"/>
          </w:tcPr>
          <w:p w14:paraId="5D923A22" w14:textId="77777777" w:rsidR="00A41924" w:rsidRPr="002A73AF" w:rsidRDefault="00A41924" w:rsidP="00A41924"/>
        </w:tc>
        <w:tc>
          <w:tcPr>
            <w:tcW w:w="1530" w:type="dxa"/>
          </w:tcPr>
          <w:p w14:paraId="4DCD1294" w14:textId="77777777" w:rsidR="00A41924" w:rsidRPr="002A73AF" w:rsidRDefault="00A41924" w:rsidP="00A41924"/>
        </w:tc>
        <w:tc>
          <w:tcPr>
            <w:tcW w:w="1710" w:type="dxa"/>
          </w:tcPr>
          <w:p w14:paraId="4F4E84A4" w14:textId="77777777" w:rsidR="00A41924" w:rsidRPr="002A73AF" w:rsidRDefault="00A41924" w:rsidP="00A41924"/>
        </w:tc>
        <w:tc>
          <w:tcPr>
            <w:tcW w:w="1525" w:type="dxa"/>
          </w:tcPr>
          <w:p w14:paraId="12436F5B" w14:textId="77777777" w:rsidR="00A41924" w:rsidRPr="002A73AF" w:rsidRDefault="00A41924" w:rsidP="00A41924"/>
        </w:tc>
      </w:tr>
      <w:tr w:rsidR="00A41924" w:rsidRPr="002A73AF" w14:paraId="25A66950" w14:textId="77777777" w:rsidTr="00BD4FEA">
        <w:tc>
          <w:tcPr>
            <w:tcW w:w="1885" w:type="dxa"/>
          </w:tcPr>
          <w:p w14:paraId="3B6809D8" w14:textId="7C22EF16" w:rsidR="00A41924" w:rsidRPr="00753DA3" w:rsidRDefault="00A41924" w:rsidP="00A83894">
            <w:pPr>
              <w:jc w:val="left"/>
              <w:rPr>
                <w:sz w:val="18"/>
                <w:szCs w:val="18"/>
              </w:rPr>
            </w:pPr>
            <w:r w:rsidRPr="00753DA3">
              <w:rPr>
                <w:sz w:val="18"/>
                <w:szCs w:val="18"/>
              </w:rPr>
              <w:t>UC.U.08 - Thêm món đồ</w:t>
            </w:r>
          </w:p>
        </w:tc>
        <w:tc>
          <w:tcPr>
            <w:tcW w:w="1620" w:type="dxa"/>
          </w:tcPr>
          <w:p w14:paraId="214E8A0C" w14:textId="77777777" w:rsidR="00A41924" w:rsidRPr="002A73AF" w:rsidRDefault="00A41924" w:rsidP="00A41924"/>
        </w:tc>
        <w:tc>
          <w:tcPr>
            <w:tcW w:w="1080" w:type="dxa"/>
          </w:tcPr>
          <w:p w14:paraId="5D12BB62" w14:textId="77777777" w:rsidR="00A41924" w:rsidRPr="002A73AF" w:rsidRDefault="00A41924" w:rsidP="00A41924"/>
        </w:tc>
        <w:tc>
          <w:tcPr>
            <w:tcW w:w="1530" w:type="dxa"/>
          </w:tcPr>
          <w:p w14:paraId="32AB9451" w14:textId="77777777" w:rsidR="00A41924" w:rsidRPr="002A73AF" w:rsidRDefault="00A41924" w:rsidP="00A41924"/>
        </w:tc>
        <w:tc>
          <w:tcPr>
            <w:tcW w:w="1710" w:type="dxa"/>
          </w:tcPr>
          <w:p w14:paraId="7B65A89C" w14:textId="77777777" w:rsidR="00A41924" w:rsidRPr="002A73AF" w:rsidRDefault="00A41924" w:rsidP="00A41924"/>
        </w:tc>
        <w:tc>
          <w:tcPr>
            <w:tcW w:w="1525" w:type="dxa"/>
          </w:tcPr>
          <w:p w14:paraId="060269ED" w14:textId="77777777" w:rsidR="00A41924" w:rsidRPr="002A73AF" w:rsidRDefault="00A41924" w:rsidP="00A41924"/>
        </w:tc>
      </w:tr>
      <w:tr w:rsidR="00A41924" w:rsidRPr="002A73AF" w14:paraId="3270DB8C" w14:textId="77777777" w:rsidTr="00BD4FEA">
        <w:tc>
          <w:tcPr>
            <w:tcW w:w="1885" w:type="dxa"/>
          </w:tcPr>
          <w:p w14:paraId="2B40F8AD" w14:textId="2EA35444" w:rsidR="00A41924" w:rsidRPr="00753DA3" w:rsidRDefault="00A41924" w:rsidP="00A83894">
            <w:pPr>
              <w:jc w:val="left"/>
              <w:rPr>
                <w:sz w:val="18"/>
                <w:szCs w:val="18"/>
              </w:rPr>
            </w:pPr>
            <w:r w:rsidRPr="00753DA3">
              <w:rPr>
                <w:sz w:val="18"/>
                <w:szCs w:val="18"/>
              </w:rPr>
              <w:t>UC.U.10 - Đăng nhập</w:t>
            </w:r>
          </w:p>
        </w:tc>
        <w:tc>
          <w:tcPr>
            <w:tcW w:w="1620" w:type="dxa"/>
          </w:tcPr>
          <w:p w14:paraId="7690DDC9" w14:textId="77777777" w:rsidR="00A41924" w:rsidRPr="002A73AF" w:rsidRDefault="00A41924" w:rsidP="00A41924"/>
        </w:tc>
        <w:tc>
          <w:tcPr>
            <w:tcW w:w="1080" w:type="dxa"/>
          </w:tcPr>
          <w:p w14:paraId="2E99592A" w14:textId="77777777" w:rsidR="00A41924" w:rsidRPr="002A73AF" w:rsidRDefault="00A41924" w:rsidP="00A41924"/>
        </w:tc>
        <w:tc>
          <w:tcPr>
            <w:tcW w:w="1530" w:type="dxa"/>
          </w:tcPr>
          <w:p w14:paraId="4BFE5E86" w14:textId="77777777" w:rsidR="00A41924" w:rsidRPr="002A73AF" w:rsidRDefault="00A41924" w:rsidP="00A41924"/>
        </w:tc>
        <w:tc>
          <w:tcPr>
            <w:tcW w:w="1710" w:type="dxa"/>
          </w:tcPr>
          <w:p w14:paraId="787D1258" w14:textId="77777777" w:rsidR="00A41924" w:rsidRPr="002A73AF" w:rsidRDefault="00A41924" w:rsidP="00A41924"/>
        </w:tc>
        <w:tc>
          <w:tcPr>
            <w:tcW w:w="1525" w:type="dxa"/>
          </w:tcPr>
          <w:p w14:paraId="7135A7BC" w14:textId="77777777" w:rsidR="00A41924" w:rsidRPr="002A73AF" w:rsidRDefault="00A41924" w:rsidP="00A41924"/>
        </w:tc>
      </w:tr>
      <w:tr w:rsidR="00A41924" w:rsidRPr="002A73AF" w14:paraId="55ADEE04" w14:textId="77777777" w:rsidTr="00BD4FEA">
        <w:tc>
          <w:tcPr>
            <w:tcW w:w="1885" w:type="dxa"/>
          </w:tcPr>
          <w:p w14:paraId="36FE7202" w14:textId="52BA3249" w:rsidR="00A41924" w:rsidRPr="00753DA3" w:rsidRDefault="00A41924" w:rsidP="00A83894">
            <w:pPr>
              <w:jc w:val="left"/>
              <w:rPr>
                <w:sz w:val="18"/>
                <w:szCs w:val="18"/>
              </w:rPr>
            </w:pPr>
            <w:r w:rsidRPr="00753DA3">
              <w:rPr>
                <w:sz w:val="18"/>
                <w:szCs w:val="18"/>
              </w:rPr>
              <w:t xml:space="preserve">UC.A.01 - </w:t>
            </w:r>
            <w:r w:rsidRPr="00753DA3">
              <w:rPr>
                <w:sz w:val="18"/>
                <w:szCs w:val="18"/>
                <w:lang w:eastAsia="ko-KR"/>
              </w:rPr>
              <w:t>Quản trị viên</w:t>
            </w:r>
            <w:r w:rsidR="00954E26">
              <w:rPr>
                <w:sz w:val="18"/>
                <w:szCs w:val="18"/>
                <w:lang w:eastAsia="ko-KR"/>
              </w:rPr>
              <w:t xml:space="preserve"> </w:t>
            </w:r>
            <w:r w:rsidRPr="00753DA3">
              <w:rPr>
                <w:rStyle w:val="normaltextrun"/>
                <w:color w:val="000000"/>
                <w:sz w:val="18"/>
                <w:szCs w:val="18"/>
                <w:shd w:val="clear" w:color="auto" w:fill="FFFFFF"/>
              </w:rPr>
              <w:t>khoá</w:t>
            </w:r>
            <w:r w:rsidR="00954E26">
              <w:rPr>
                <w:rStyle w:val="normaltextrun"/>
                <w:color w:val="000000"/>
                <w:sz w:val="18"/>
                <w:szCs w:val="18"/>
                <w:shd w:val="clear" w:color="auto" w:fill="FFFFFF"/>
              </w:rPr>
              <w:t xml:space="preserve"> </w:t>
            </w:r>
            <w:r w:rsidRPr="00753DA3">
              <w:rPr>
                <w:rStyle w:val="normaltextrun"/>
                <w:color w:val="000000"/>
                <w:sz w:val="18"/>
                <w:szCs w:val="18"/>
                <w:shd w:val="clear" w:color="auto" w:fill="FFFFFF"/>
              </w:rPr>
              <w:t>tài</w:t>
            </w:r>
            <w:r w:rsidR="00954E26">
              <w:rPr>
                <w:rStyle w:val="normaltextrun"/>
                <w:color w:val="000000"/>
                <w:sz w:val="18"/>
                <w:szCs w:val="18"/>
                <w:shd w:val="clear" w:color="auto" w:fill="FFFFFF"/>
              </w:rPr>
              <w:t xml:space="preserve"> </w:t>
            </w:r>
            <w:r w:rsidRPr="00753DA3">
              <w:rPr>
                <w:rStyle w:val="normaltextrun"/>
                <w:color w:val="000000"/>
                <w:sz w:val="18"/>
                <w:szCs w:val="18"/>
                <w:shd w:val="clear" w:color="auto" w:fill="FFFFFF"/>
              </w:rPr>
              <w:t>khoản</w:t>
            </w:r>
            <w:r w:rsidR="00954E26">
              <w:rPr>
                <w:rStyle w:val="normaltextrun"/>
                <w:color w:val="000000"/>
                <w:sz w:val="18"/>
                <w:szCs w:val="18"/>
                <w:shd w:val="clear" w:color="auto" w:fill="FFFFFF"/>
              </w:rPr>
              <w:t xml:space="preserve"> </w:t>
            </w:r>
            <w:r w:rsidRPr="00753DA3">
              <w:rPr>
                <w:rStyle w:val="normaltextrun"/>
                <w:color w:val="000000"/>
                <w:sz w:val="18"/>
                <w:szCs w:val="18"/>
                <w:shd w:val="clear" w:color="auto" w:fill="FFFFFF"/>
              </w:rPr>
              <w:t>người dùng</w:t>
            </w:r>
          </w:p>
        </w:tc>
        <w:tc>
          <w:tcPr>
            <w:tcW w:w="1620" w:type="dxa"/>
          </w:tcPr>
          <w:p w14:paraId="5A687584" w14:textId="77777777" w:rsidR="00A41924" w:rsidRPr="002A73AF" w:rsidRDefault="00A41924" w:rsidP="00A41924"/>
        </w:tc>
        <w:tc>
          <w:tcPr>
            <w:tcW w:w="1080" w:type="dxa"/>
          </w:tcPr>
          <w:p w14:paraId="74712B08" w14:textId="77777777" w:rsidR="00A41924" w:rsidRPr="002A73AF" w:rsidRDefault="00A41924" w:rsidP="00A41924"/>
        </w:tc>
        <w:tc>
          <w:tcPr>
            <w:tcW w:w="1530" w:type="dxa"/>
          </w:tcPr>
          <w:p w14:paraId="348CC931" w14:textId="77777777" w:rsidR="00A41924" w:rsidRPr="002A73AF" w:rsidRDefault="00A41924" w:rsidP="00A41924"/>
        </w:tc>
        <w:tc>
          <w:tcPr>
            <w:tcW w:w="1710" w:type="dxa"/>
          </w:tcPr>
          <w:p w14:paraId="180F3D3C" w14:textId="77777777" w:rsidR="00A41924" w:rsidRPr="002A73AF" w:rsidRDefault="00A41924" w:rsidP="00A41924"/>
        </w:tc>
        <w:tc>
          <w:tcPr>
            <w:tcW w:w="1525" w:type="dxa"/>
          </w:tcPr>
          <w:p w14:paraId="1BACF7DF" w14:textId="77777777" w:rsidR="00A41924" w:rsidRPr="002A73AF" w:rsidRDefault="00A41924" w:rsidP="00A41924"/>
        </w:tc>
      </w:tr>
      <w:tr w:rsidR="00A41924" w:rsidRPr="002A73AF" w14:paraId="6FF1101E" w14:textId="77777777" w:rsidTr="00BD4FEA">
        <w:tc>
          <w:tcPr>
            <w:tcW w:w="1885" w:type="dxa"/>
          </w:tcPr>
          <w:p w14:paraId="561148D8" w14:textId="0E044105" w:rsidR="00A41924" w:rsidRPr="00753DA3" w:rsidRDefault="00A41924" w:rsidP="00A83894">
            <w:pPr>
              <w:jc w:val="left"/>
              <w:rPr>
                <w:sz w:val="18"/>
                <w:szCs w:val="18"/>
              </w:rPr>
            </w:pPr>
            <w:r w:rsidRPr="00753DA3">
              <w:rPr>
                <w:sz w:val="18"/>
                <w:szCs w:val="18"/>
              </w:rPr>
              <w:t>UC.A.02 - Quản trị viên xóa hoặc ẩn bài đăng của người dùng.</w:t>
            </w:r>
          </w:p>
        </w:tc>
        <w:tc>
          <w:tcPr>
            <w:tcW w:w="1620" w:type="dxa"/>
          </w:tcPr>
          <w:p w14:paraId="70247057" w14:textId="77777777" w:rsidR="00A41924" w:rsidRPr="002A73AF" w:rsidRDefault="00A41924" w:rsidP="00A41924"/>
        </w:tc>
        <w:tc>
          <w:tcPr>
            <w:tcW w:w="1080" w:type="dxa"/>
          </w:tcPr>
          <w:p w14:paraId="40F6ACB2" w14:textId="77777777" w:rsidR="00A41924" w:rsidRPr="002A73AF" w:rsidRDefault="00A41924" w:rsidP="00A41924"/>
        </w:tc>
        <w:tc>
          <w:tcPr>
            <w:tcW w:w="1530" w:type="dxa"/>
          </w:tcPr>
          <w:p w14:paraId="524C0281" w14:textId="77777777" w:rsidR="00A41924" w:rsidRPr="002A73AF" w:rsidRDefault="00A41924" w:rsidP="00A41924"/>
        </w:tc>
        <w:tc>
          <w:tcPr>
            <w:tcW w:w="1710" w:type="dxa"/>
          </w:tcPr>
          <w:p w14:paraId="4908E089" w14:textId="77777777" w:rsidR="00A41924" w:rsidRPr="002A73AF" w:rsidRDefault="00A41924" w:rsidP="00A41924"/>
        </w:tc>
        <w:tc>
          <w:tcPr>
            <w:tcW w:w="1525" w:type="dxa"/>
          </w:tcPr>
          <w:p w14:paraId="749AC128" w14:textId="77777777" w:rsidR="00A41924" w:rsidRPr="002A73AF" w:rsidRDefault="00A41924" w:rsidP="00A41924"/>
        </w:tc>
      </w:tr>
      <w:tr w:rsidR="00A41924" w:rsidRPr="002A73AF" w14:paraId="290F07E6" w14:textId="77777777" w:rsidTr="00BD4FEA">
        <w:tc>
          <w:tcPr>
            <w:tcW w:w="1885" w:type="dxa"/>
          </w:tcPr>
          <w:p w14:paraId="67457326" w14:textId="40AEDA99" w:rsidR="00A41924" w:rsidRPr="00753DA3" w:rsidRDefault="00A41924" w:rsidP="00A83894">
            <w:pPr>
              <w:jc w:val="left"/>
              <w:rPr>
                <w:sz w:val="18"/>
                <w:szCs w:val="18"/>
              </w:rPr>
            </w:pPr>
            <w:r w:rsidRPr="00753DA3">
              <w:rPr>
                <w:sz w:val="18"/>
                <w:szCs w:val="18"/>
              </w:rPr>
              <w:t>UC.A.03 - Xem báo cáo</w:t>
            </w:r>
          </w:p>
        </w:tc>
        <w:tc>
          <w:tcPr>
            <w:tcW w:w="1620" w:type="dxa"/>
          </w:tcPr>
          <w:p w14:paraId="6E5F5EB4" w14:textId="77777777" w:rsidR="00A41924" w:rsidRPr="002A73AF" w:rsidRDefault="00A41924" w:rsidP="00A41924"/>
        </w:tc>
        <w:tc>
          <w:tcPr>
            <w:tcW w:w="1080" w:type="dxa"/>
          </w:tcPr>
          <w:p w14:paraId="5BC120CA" w14:textId="77777777" w:rsidR="00A41924" w:rsidRPr="002A73AF" w:rsidRDefault="00A41924" w:rsidP="00A41924"/>
        </w:tc>
        <w:tc>
          <w:tcPr>
            <w:tcW w:w="1530" w:type="dxa"/>
          </w:tcPr>
          <w:p w14:paraId="1B13D9E6" w14:textId="77777777" w:rsidR="00A41924" w:rsidRPr="002A73AF" w:rsidRDefault="00A41924" w:rsidP="00A41924"/>
        </w:tc>
        <w:tc>
          <w:tcPr>
            <w:tcW w:w="1710" w:type="dxa"/>
          </w:tcPr>
          <w:p w14:paraId="639B1156" w14:textId="77777777" w:rsidR="00A41924" w:rsidRPr="002A73AF" w:rsidRDefault="00A41924" w:rsidP="00A41924"/>
        </w:tc>
        <w:tc>
          <w:tcPr>
            <w:tcW w:w="1525" w:type="dxa"/>
          </w:tcPr>
          <w:p w14:paraId="4EF506B4" w14:textId="77777777" w:rsidR="00A41924" w:rsidRPr="002A73AF" w:rsidRDefault="00A41924" w:rsidP="00A41924"/>
        </w:tc>
      </w:tr>
      <w:tr w:rsidR="00A41924" w:rsidRPr="002A73AF" w14:paraId="322A6E65" w14:textId="77777777" w:rsidTr="00BD4FEA">
        <w:tc>
          <w:tcPr>
            <w:tcW w:w="1885" w:type="dxa"/>
          </w:tcPr>
          <w:p w14:paraId="74533689" w14:textId="52C4ED83" w:rsidR="00A41924" w:rsidRPr="00753DA3" w:rsidRDefault="00A41924" w:rsidP="00A83894">
            <w:pPr>
              <w:jc w:val="left"/>
              <w:rPr>
                <w:sz w:val="18"/>
                <w:szCs w:val="18"/>
              </w:rPr>
            </w:pPr>
            <w:r w:rsidRPr="00753DA3">
              <w:rPr>
                <w:sz w:val="18"/>
                <w:szCs w:val="18"/>
              </w:rPr>
              <w:t xml:space="preserve">UC.M.01 </w:t>
            </w:r>
            <w:r w:rsidR="003148F8">
              <w:rPr>
                <w:sz w:val="18"/>
                <w:szCs w:val="18"/>
              </w:rPr>
              <w:t>–</w:t>
            </w:r>
            <w:r w:rsidRPr="00753DA3">
              <w:rPr>
                <w:sz w:val="18"/>
                <w:szCs w:val="18"/>
              </w:rPr>
              <w:t xml:space="preserve"> </w:t>
            </w:r>
            <w:r w:rsidR="003148F8">
              <w:rPr>
                <w:sz w:val="18"/>
                <w:szCs w:val="18"/>
              </w:rPr>
              <w:t>Xem thống kê</w:t>
            </w:r>
          </w:p>
        </w:tc>
        <w:tc>
          <w:tcPr>
            <w:tcW w:w="1620" w:type="dxa"/>
          </w:tcPr>
          <w:p w14:paraId="37600CCD" w14:textId="77777777" w:rsidR="00A41924" w:rsidRPr="002A73AF" w:rsidRDefault="00A41924" w:rsidP="00A41924"/>
        </w:tc>
        <w:tc>
          <w:tcPr>
            <w:tcW w:w="1080" w:type="dxa"/>
          </w:tcPr>
          <w:p w14:paraId="7AD7D595" w14:textId="77777777" w:rsidR="00A41924" w:rsidRPr="002A73AF" w:rsidRDefault="00A41924" w:rsidP="00A41924"/>
        </w:tc>
        <w:tc>
          <w:tcPr>
            <w:tcW w:w="1530" w:type="dxa"/>
          </w:tcPr>
          <w:p w14:paraId="4529AF69" w14:textId="77777777" w:rsidR="00A41924" w:rsidRPr="002A73AF" w:rsidRDefault="00A41924" w:rsidP="00A41924"/>
        </w:tc>
        <w:tc>
          <w:tcPr>
            <w:tcW w:w="1710" w:type="dxa"/>
          </w:tcPr>
          <w:p w14:paraId="6B3B39C4" w14:textId="77777777" w:rsidR="00A41924" w:rsidRPr="002A73AF" w:rsidRDefault="00A41924" w:rsidP="00A41924"/>
        </w:tc>
        <w:tc>
          <w:tcPr>
            <w:tcW w:w="1525" w:type="dxa"/>
          </w:tcPr>
          <w:p w14:paraId="5A240040" w14:textId="77777777" w:rsidR="00A41924" w:rsidRPr="002A73AF" w:rsidRDefault="00A41924" w:rsidP="00A41924"/>
        </w:tc>
      </w:tr>
    </w:tbl>
    <w:p w14:paraId="3884A6E2" w14:textId="77777777" w:rsidR="00FA3B98" w:rsidRPr="00FA3B98" w:rsidRDefault="00FA3B98" w:rsidP="00FA3B98"/>
    <w:sectPr w:rsidR="00FA3B98" w:rsidRPr="00FA3B98" w:rsidSect="003E06E3">
      <w:headerReference w:type="default" r:id="rId24"/>
      <w:footerReference w:type="default" r:id="rId25"/>
      <w:headerReference w:type="first" r:id="rId2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B421A9" w14:textId="77777777" w:rsidR="00CF2A73" w:rsidRDefault="00CF2A73" w:rsidP="003E06E3">
      <w:pPr>
        <w:spacing w:after="0" w:line="240" w:lineRule="auto"/>
      </w:pPr>
      <w:r>
        <w:separator/>
      </w:r>
    </w:p>
  </w:endnote>
  <w:endnote w:type="continuationSeparator" w:id="0">
    <w:p w14:paraId="2DBFEB31" w14:textId="77777777" w:rsidR="00CF2A73" w:rsidRDefault="00CF2A73" w:rsidP="003E06E3">
      <w:pPr>
        <w:spacing w:after="0" w:line="240" w:lineRule="auto"/>
      </w:pPr>
      <w:r>
        <w:continuationSeparator/>
      </w:r>
    </w:p>
  </w:endnote>
  <w:endnote w:type="continuationNotice" w:id="1">
    <w:p w14:paraId="5D49AACA" w14:textId="77777777" w:rsidR="00CF2A73" w:rsidRDefault="00CF2A7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gency FB bold">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Leelawadee">
    <w:panose1 w:val="020B0502040204020203"/>
    <w:charset w:val="00"/>
    <w:family w:val="swiss"/>
    <w:pitch w:val="variable"/>
    <w:sig w:usb0="01000003" w:usb1="00000000" w:usb2="00000000" w:usb3="00000000" w:csb0="00010001" w:csb1="00000000"/>
  </w:font>
  <w:font w:name="Poppins-medium">
    <w:altName w:val="Cambria"/>
    <w:panose1 w:val="00000000000000000000"/>
    <w:charset w:val="00"/>
    <w:family w:val="roman"/>
    <w:notTrueType/>
    <w:pitch w:val="default"/>
  </w:font>
  <w:font w:name="Poppins-bold">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84370995"/>
      <w:docPartObj>
        <w:docPartGallery w:val="Page Numbers (Bottom of Page)"/>
        <w:docPartUnique/>
      </w:docPartObj>
    </w:sdtPr>
    <w:sdtEndPr>
      <w:rPr>
        <w:noProof/>
      </w:rPr>
    </w:sdtEndPr>
    <w:sdtContent>
      <w:p w14:paraId="58FA45D1" w14:textId="508635FE" w:rsidR="00723D05" w:rsidRDefault="00723D05" w:rsidP="00755E3C">
        <w:pPr>
          <w:pStyle w:val="Footer"/>
        </w:pPr>
        <w:sdt>
          <w:sdtPr>
            <w:alias w:val="Author"/>
            <w:tag w:val=""/>
            <w:id w:val="-1220977079"/>
            <w:placeholder>
              <w:docPart w:val="108B5F2B64D74197BB453B3B676289E2"/>
            </w:placeholder>
            <w:dataBinding w:prefixMappings="xmlns:ns0='http://purl.org/dc/elements/1.1/' xmlns:ns1='http://schemas.openxmlformats.org/package/2006/metadata/core-properties' " w:xpath="/ns1:coreProperties[1]/ns0:creator[1]" w:storeItemID="{6C3C8BC8-F283-45AE-878A-BAB7291924A1}"/>
            <w:text/>
          </w:sdtPr>
          <w:sdtContent>
            <w:r>
              <w:t>Team 9</w:t>
            </w:r>
          </w:sdtContent>
        </w:sdt>
        <w:r>
          <w:tab/>
        </w:r>
        <w:r>
          <w:tab/>
        </w:r>
        <w:r>
          <w:fldChar w:fldCharType="begin"/>
        </w:r>
        <w:r>
          <w:instrText xml:space="preserve"> PAGE   \* MERGEFORMAT </w:instrText>
        </w:r>
        <w:r>
          <w:fldChar w:fldCharType="separate"/>
        </w:r>
        <w:r w:rsidR="00F726BF">
          <w:rPr>
            <w:noProof/>
          </w:rPr>
          <w:t>21</w:t>
        </w:r>
        <w:r>
          <w:rPr>
            <w:noProof/>
          </w:rPr>
          <w:fldChar w:fldCharType="end"/>
        </w:r>
      </w:p>
    </w:sdtContent>
  </w:sdt>
  <w:sdt>
    <w:sdtPr>
      <w:alias w:val="Subject"/>
      <w:tag w:val=""/>
      <w:id w:val="1995749831"/>
      <w:placeholder>
        <w:docPart w:val="D6ED42537BED4A85A2D4A59F08CB7CD1"/>
      </w:placeholder>
      <w:dataBinding w:prefixMappings="xmlns:ns0='http://purl.org/dc/elements/1.1/' xmlns:ns1='http://schemas.openxmlformats.org/package/2006/metadata/core-properties' " w:xpath="/ns1:coreProperties[1]/ns0:subject[1]" w:storeItemID="{6C3C8BC8-F283-45AE-878A-BAB7291924A1}"/>
      <w:text/>
    </w:sdtPr>
    <w:sdtContent>
      <w:p w14:paraId="57447A59" w14:textId="6822CD2A" w:rsidR="00723D05" w:rsidRDefault="00723D05">
        <w:pPr>
          <w:pStyle w:val="Footer"/>
        </w:pPr>
        <w:r>
          <w:t>Van Lang Save Website</w:t>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FB9C72" w14:textId="77777777" w:rsidR="00CF2A73" w:rsidRDefault="00CF2A73" w:rsidP="003E06E3">
      <w:pPr>
        <w:spacing w:after="0" w:line="240" w:lineRule="auto"/>
      </w:pPr>
      <w:r>
        <w:separator/>
      </w:r>
    </w:p>
  </w:footnote>
  <w:footnote w:type="continuationSeparator" w:id="0">
    <w:p w14:paraId="476CD4DC" w14:textId="77777777" w:rsidR="00CF2A73" w:rsidRDefault="00CF2A73" w:rsidP="003E06E3">
      <w:pPr>
        <w:spacing w:after="0" w:line="240" w:lineRule="auto"/>
      </w:pPr>
      <w:r>
        <w:continuationSeparator/>
      </w:r>
    </w:p>
  </w:footnote>
  <w:footnote w:type="continuationNotice" w:id="1">
    <w:p w14:paraId="62A2D64D" w14:textId="77777777" w:rsidR="00CF2A73" w:rsidRDefault="00CF2A73">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2FCCCE" w14:textId="655DA1B8" w:rsidR="00723D05" w:rsidRDefault="00723D05">
    <w:pPr>
      <w:pStyle w:val="Header"/>
    </w:pPr>
    <w:sdt>
      <w:sdtPr>
        <w:alias w:val="Title"/>
        <w:tag w:val=""/>
        <w:id w:val="-547145006"/>
        <w:placeholder>
          <w:docPart w:val="46976C86F4A64C14AF70F1B613FBBF95"/>
        </w:placeholder>
        <w:dataBinding w:prefixMappings="xmlns:ns0='http://purl.org/dc/elements/1.1/' xmlns:ns1='http://schemas.openxmlformats.org/package/2006/metadata/core-properties' " w:xpath="/ns1:coreProperties[1]/ns0:title[1]" w:storeItemID="{6C3C8BC8-F283-45AE-878A-BAB7291924A1}"/>
        <w:text/>
      </w:sdtPr>
      <w:sdtContent>
        <w:r>
          <w:t>Software Architecture Documentation</w:t>
        </w:r>
      </w:sdtContent>
    </w:sdt>
    <w:r>
      <w:tab/>
    </w:r>
    <w:r>
      <w:tab/>
    </w:r>
    <w:fldSimple w:instr="STYLEREF  &quot;Heading 1&quot;  \* MERGEFORMAT">
      <w:r w:rsidR="00F726BF">
        <w:rPr>
          <w:noProof/>
        </w:rPr>
        <w:t>Data Model</w:t>
      </w:r>
    </w:fldSimple>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4A6C3C" w14:textId="62B34117" w:rsidR="00723D05" w:rsidRDefault="00723D05">
    <w:pPr>
      <w:pStyle w:val="Header"/>
    </w:pPr>
    <w:r>
      <w:tab/>
    </w:r>
    <w:r>
      <w:tab/>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E6F5FB4"/>
    <w:multiLevelType w:val="multilevel"/>
    <w:tmpl w:val="2D267B2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46091CD9"/>
    <w:multiLevelType w:val="hybridMultilevel"/>
    <w:tmpl w:val="C4822D4E"/>
    <w:lvl w:ilvl="0" w:tplc="04090003">
      <w:start w:val="1"/>
      <w:numFmt w:val="bullet"/>
      <w:lvlText w:val="o"/>
      <w:lvlJc w:val="left"/>
      <w:pPr>
        <w:ind w:left="695" w:hanging="360"/>
      </w:pPr>
      <w:rPr>
        <w:rFonts w:ascii="Courier New" w:hAnsi="Courier New" w:cs="Courier New" w:hint="default"/>
      </w:rPr>
    </w:lvl>
    <w:lvl w:ilvl="1" w:tplc="04090003" w:tentative="1">
      <w:start w:val="1"/>
      <w:numFmt w:val="bullet"/>
      <w:lvlText w:val="o"/>
      <w:lvlJc w:val="left"/>
      <w:pPr>
        <w:ind w:left="1415" w:hanging="360"/>
      </w:pPr>
      <w:rPr>
        <w:rFonts w:ascii="Courier New" w:hAnsi="Courier New" w:cs="Courier New" w:hint="default"/>
      </w:rPr>
    </w:lvl>
    <w:lvl w:ilvl="2" w:tplc="04090005" w:tentative="1">
      <w:start w:val="1"/>
      <w:numFmt w:val="bullet"/>
      <w:lvlText w:val=""/>
      <w:lvlJc w:val="left"/>
      <w:pPr>
        <w:ind w:left="2135" w:hanging="360"/>
      </w:pPr>
      <w:rPr>
        <w:rFonts w:ascii="Wingdings" w:hAnsi="Wingdings" w:hint="default"/>
      </w:rPr>
    </w:lvl>
    <w:lvl w:ilvl="3" w:tplc="04090001" w:tentative="1">
      <w:start w:val="1"/>
      <w:numFmt w:val="bullet"/>
      <w:lvlText w:val=""/>
      <w:lvlJc w:val="left"/>
      <w:pPr>
        <w:ind w:left="2855" w:hanging="360"/>
      </w:pPr>
      <w:rPr>
        <w:rFonts w:ascii="Symbol" w:hAnsi="Symbol" w:hint="default"/>
      </w:rPr>
    </w:lvl>
    <w:lvl w:ilvl="4" w:tplc="04090003" w:tentative="1">
      <w:start w:val="1"/>
      <w:numFmt w:val="bullet"/>
      <w:lvlText w:val="o"/>
      <w:lvlJc w:val="left"/>
      <w:pPr>
        <w:ind w:left="3575" w:hanging="360"/>
      </w:pPr>
      <w:rPr>
        <w:rFonts w:ascii="Courier New" w:hAnsi="Courier New" w:cs="Courier New" w:hint="default"/>
      </w:rPr>
    </w:lvl>
    <w:lvl w:ilvl="5" w:tplc="04090005" w:tentative="1">
      <w:start w:val="1"/>
      <w:numFmt w:val="bullet"/>
      <w:lvlText w:val=""/>
      <w:lvlJc w:val="left"/>
      <w:pPr>
        <w:ind w:left="4295" w:hanging="360"/>
      </w:pPr>
      <w:rPr>
        <w:rFonts w:ascii="Wingdings" w:hAnsi="Wingdings" w:hint="default"/>
      </w:rPr>
    </w:lvl>
    <w:lvl w:ilvl="6" w:tplc="04090001" w:tentative="1">
      <w:start w:val="1"/>
      <w:numFmt w:val="bullet"/>
      <w:lvlText w:val=""/>
      <w:lvlJc w:val="left"/>
      <w:pPr>
        <w:ind w:left="5015" w:hanging="360"/>
      </w:pPr>
      <w:rPr>
        <w:rFonts w:ascii="Symbol" w:hAnsi="Symbol" w:hint="default"/>
      </w:rPr>
    </w:lvl>
    <w:lvl w:ilvl="7" w:tplc="04090003" w:tentative="1">
      <w:start w:val="1"/>
      <w:numFmt w:val="bullet"/>
      <w:lvlText w:val="o"/>
      <w:lvlJc w:val="left"/>
      <w:pPr>
        <w:ind w:left="5735" w:hanging="360"/>
      </w:pPr>
      <w:rPr>
        <w:rFonts w:ascii="Courier New" w:hAnsi="Courier New" w:cs="Courier New" w:hint="default"/>
      </w:rPr>
    </w:lvl>
    <w:lvl w:ilvl="8" w:tplc="04090005" w:tentative="1">
      <w:start w:val="1"/>
      <w:numFmt w:val="bullet"/>
      <w:lvlText w:val=""/>
      <w:lvlJc w:val="left"/>
      <w:pPr>
        <w:ind w:left="6455" w:hanging="360"/>
      </w:pPr>
      <w:rPr>
        <w:rFonts w:ascii="Wingdings" w:hAnsi="Wingdings" w:hint="default"/>
      </w:rPr>
    </w:lvl>
  </w:abstractNum>
  <w:abstractNum w:abstractNumId="2" w15:restartNumberingAfterBreak="0">
    <w:nsid w:val="48437CA0"/>
    <w:multiLevelType w:val="hybridMultilevel"/>
    <w:tmpl w:val="A14C6C5E"/>
    <w:lvl w:ilvl="0" w:tplc="04090003">
      <w:start w:val="1"/>
      <w:numFmt w:val="bullet"/>
      <w:lvlText w:val="o"/>
      <w:lvlJc w:val="left"/>
      <w:pPr>
        <w:ind w:left="1055" w:hanging="360"/>
      </w:pPr>
      <w:rPr>
        <w:rFonts w:ascii="Courier New" w:hAnsi="Courier New" w:cs="Courier New" w:hint="default"/>
      </w:rPr>
    </w:lvl>
    <w:lvl w:ilvl="1" w:tplc="04090003" w:tentative="1">
      <w:start w:val="1"/>
      <w:numFmt w:val="bullet"/>
      <w:lvlText w:val="o"/>
      <w:lvlJc w:val="left"/>
      <w:pPr>
        <w:ind w:left="1775" w:hanging="360"/>
      </w:pPr>
      <w:rPr>
        <w:rFonts w:ascii="Courier New" w:hAnsi="Courier New" w:cs="Courier New" w:hint="default"/>
      </w:rPr>
    </w:lvl>
    <w:lvl w:ilvl="2" w:tplc="04090005" w:tentative="1">
      <w:start w:val="1"/>
      <w:numFmt w:val="bullet"/>
      <w:lvlText w:val=""/>
      <w:lvlJc w:val="left"/>
      <w:pPr>
        <w:ind w:left="2495" w:hanging="360"/>
      </w:pPr>
      <w:rPr>
        <w:rFonts w:ascii="Wingdings" w:hAnsi="Wingdings" w:hint="default"/>
      </w:rPr>
    </w:lvl>
    <w:lvl w:ilvl="3" w:tplc="04090001" w:tentative="1">
      <w:start w:val="1"/>
      <w:numFmt w:val="bullet"/>
      <w:lvlText w:val=""/>
      <w:lvlJc w:val="left"/>
      <w:pPr>
        <w:ind w:left="3215" w:hanging="360"/>
      </w:pPr>
      <w:rPr>
        <w:rFonts w:ascii="Symbol" w:hAnsi="Symbol" w:hint="default"/>
      </w:rPr>
    </w:lvl>
    <w:lvl w:ilvl="4" w:tplc="04090003" w:tentative="1">
      <w:start w:val="1"/>
      <w:numFmt w:val="bullet"/>
      <w:lvlText w:val="o"/>
      <w:lvlJc w:val="left"/>
      <w:pPr>
        <w:ind w:left="3935" w:hanging="360"/>
      </w:pPr>
      <w:rPr>
        <w:rFonts w:ascii="Courier New" w:hAnsi="Courier New" w:cs="Courier New" w:hint="default"/>
      </w:rPr>
    </w:lvl>
    <w:lvl w:ilvl="5" w:tplc="04090005" w:tentative="1">
      <w:start w:val="1"/>
      <w:numFmt w:val="bullet"/>
      <w:lvlText w:val=""/>
      <w:lvlJc w:val="left"/>
      <w:pPr>
        <w:ind w:left="4655" w:hanging="360"/>
      </w:pPr>
      <w:rPr>
        <w:rFonts w:ascii="Wingdings" w:hAnsi="Wingdings" w:hint="default"/>
      </w:rPr>
    </w:lvl>
    <w:lvl w:ilvl="6" w:tplc="04090001" w:tentative="1">
      <w:start w:val="1"/>
      <w:numFmt w:val="bullet"/>
      <w:lvlText w:val=""/>
      <w:lvlJc w:val="left"/>
      <w:pPr>
        <w:ind w:left="5375" w:hanging="360"/>
      </w:pPr>
      <w:rPr>
        <w:rFonts w:ascii="Symbol" w:hAnsi="Symbol" w:hint="default"/>
      </w:rPr>
    </w:lvl>
    <w:lvl w:ilvl="7" w:tplc="04090003" w:tentative="1">
      <w:start w:val="1"/>
      <w:numFmt w:val="bullet"/>
      <w:lvlText w:val="o"/>
      <w:lvlJc w:val="left"/>
      <w:pPr>
        <w:ind w:left="6095" w:hanging="360"/>
      </w:pPr>
      <w:rPr>
        <w:rFonts w:ascii="Courier New" w:hAnsi="Courier New" w:cs="Courier New" w:hint="default"/>
      </w:rPr>
    </w:lvl>
    <w:lvl w:ilvl="8" w:tplc="04090005" w:tentative="1">
      <w:start w:val="1"/>
      <w:numFmt w:val="bullet"/>
      <w:lvlText w:val=""/>
      <w:lvlJc w:val="left"/>
      <w:pPr>
        <w:ind w:left="6815" w:hanging="360"/>
      </w:pPr>
      <w:rPr>
        <w:rFonts w:ascii="Wingdings" w:hAnsi="Wingdings" w:hint="default"/>
      </w:rPr>
    </w:lvl>
  </w:abstractNum>
  <w:abstractNum w:abstractNumId="3" w15:restartNumberingAfterBreak="0">
    <w:nsid w:val="58B90C93"/>
    <w:multiLevelType w:val="hybridMultilevel"/>
    <w:tmpl w:val="15BC534A"/>
    <w:lvl w:ilvl="0" w:tplc="04090003">
      <w:start w:val="1"/>
      <w:numFmt w:val="bullet"/>
      <w:lvlText w:val="o"/>
      <w:lvlJc w:val="left"/>
      <w:pPr>
        <w:ind w:left="1055" w:hanging="360"/>
      </w:pPr>
      <w:rPr>
        <w:rFonts w:ascii="Courier New" w:hAnsi="Courier New" w:cs="Courier New" w:hint="default"/>
      </w:rPr>
    </w:lvl>
    <w:lvl w:ilvl="1" w:tplc="04090003" w:tentative="1">
      <w:start w:val="1"/>
      <w:numFmt w:val="bullet"/>
      <w:lvlText w:val="o"/>
      <w:lvlJc w:val="left"/>
      <w:pPr>
        <w:ind w:left="1775" w:hanging="360"/>
      </w:pPr>
      <w:rPr>
        <w:rFonts w:ascii="Courier New" w:hAnsi="Courier New" w:cs="Courier New" w:hint="default"/>
      </w:rPr>
    </w:lvl>
    <w:lvl w:ilvl="2" w:tplc="04090005" w:tentative="1">
      <w:start w:val="1"/>
      <w:numFmt w:val="bullet"/>
      <w:lvlText w:val=""/>
      <w:lvlJc w:val="left"/>
      <w:pPr>
        <w:ind w:left="2495" w:hanging="360"/>
      </w:pPr>
      <w:rPr>
        <w:rFonts w:ascii="Wingdings" w:hAnsi="Wingdings" w:hint="default"/>
      </w:rPr>
    </w:lvl>
    <w:lvl w:ilvl="3" w:tplc="04090001" w:tentative="1">
      <w:start w:val="1"/>
      <w:numFmt w:val="bullet"/>
      <w:lvlText w:val=""/>
      <w:lvlJc w:val="left"/>
      <w:pPr>
        <w:ind w:left="3215" w:hanging="360"/>
      </w:pPr>
      <w:rPr>
        <w:rFonts w:ascii="Symbol" w:hAnsi="Symbol" w:hint="default"/>
      </w:rPr>
    </w:lvl>
    <w:lvl w:ilvl="4" w:tplc="04090003" w:tentative="1">
      <w:start w:val="1"/>
      <w:numFmt w:val="bullet"/>
      <w:lvlText w:val="o"/>
      <w:lvlJc w:val="left"/>
      <w:pPr>
        <w:ind w:left="3935" w:hanging="360"/>
      </w:pPr>
      <w:rPr>
        <w:rFonts w:ascii="Courier New" w:hAnsi="Courier New" w:cs="Courier New" w:hint="default"/>
      </w:rPr>
    </w:lvl>
    <w:lvl w:ilvl="5" w:tplc="04090005" w:tentative="1">
      <w:start w:val="1"/>
      <w:numFmt w:val="bullet"/>
      <w:lvlText w:val=""/>
      <w:lvlJc w:val="left"/>
      <w:pPr>
        <w:ind w:left="4655" w:hanging="360"/>
      </w:pPr>
      <w:rPr>
        <w:rFonts w:ascii="Wingdings" w:hAnsi="Wingdings" w:hint="default"/>
      </w:rPr>
    </w:lvl>
    <w:lvl w:ilvl="6" w:tplc="04090001" w:tentative="1">
      <w:start w:val="1"/>
      <w:numFmt w:val="bullet"/>
      <w:lvlText w:val=""/>
      <w:lvlJc w:val="left"/>
      <w:pPr>
        <w:ind w:left="5375" w:hanging="360"/>
      </w:pPr>
      <w:rPr>
        <w:rFonts w:ascii="Symbol" w:hAnsi="Symbol" w:hint="default"/>
      </w:rPr>
    </w:lvl>
    <w:lvl w:ilvl="7" w:tplc="04090003" w:tentative="1">
      <w:start w:val="1"/>
      <w:numFmt w:val="bullet"/>
      <w:lvlText w:val="o"/>
      <w:lvlJc w:val="left"/>
      <w:pPr>
        <w:ind w:left="6095" w:hanging="360"/>
      </w:pPr>
      <w:rPr>
        <w:rFonts w:ascii="Courier New" w:hAnsi="Courier New" w:cs="Courier New" w:hint="default"/>
      </w:rPr>
    </w:lvl>
    <w:lvl w:ilvl="8" w:tplc="04090005" w:tentative="1">
      <w:start w:val="1"/>
      <w:numFmt w:val="bullet"/>
      <w:lvlText w:val=""/>
      <w:lvlJc w:val="left"/>
      <w:pPr>
        <w:ind w:left="6815" w:hanging="360"/>
      </w:pPr>
      <w:rPr>
        <w:rFonts w:ascii="Wingdings" w:hAnsi="Wingdings" w:hint="default"/>
      </w:rPr>
    </w:lvl>
  </w:abstractNum>
  <w:abstractNum w:abstractNumId="4" w15:restartNumberingAfterBreak="0">
    <w:nsid w:val="6CA965A6"/>
    <w:multiLevelType w:val="hybridMultilevel"/>
    <w:tmpl w:val="A28AF918"/>
    <w:lvl w:ilvl="0" w:tplc="04090003">
      <w:start w:val="1"/>
      <w:numFmt w:val="bullet"/>
      <w:lvlText w:val="o"/>
      <w:lvlJc w:val="left"/>
      <w:pPr>
        <w:ind w:left="1055" w:hanging="360"/>
      </w:pPr>
      <w:rPr>
        <w:rFonts w:ascii="Courier New" w:hAnsi="Courier New" w:cs="Courier New" w:hint="default"/>
      </w:rPr>
    </w:lvl>
    <w:lvl w:ilvl="1" w:tplc="04090003" w:tentative="1">
      <w:start w:val="1"/>
      <w:numFmt w:val="bullet"/>
      <w:lvlText w:val="o"/>
      <w:lvlJc w:val="left"/>
      <w:pPr>
        <w:ind w:left="1775" w:hanging="360"/>
      </w:pPr>
      <w:rPr>
        <w:rFonts w:ascii="Courier New" w:hAnsi="Courier New" w:cs="Courier New" w:hint="default"/>
      </w:rPr>
    </w:lvl>
    <w:lvl w:ilvl="2" w:tplc="04090005" w:tentative="1">
      <w:start w:val="1"/>
      <w:numFmt w:val="bullet"/>
      <w:lvlText w:val=""/>
      <w:lvlJc w:val="left"/>
      <w:pPr>
        <w:ind w:left="2495" w:hanging="360"/>
      </w:pPr>
      <w:rPr>
        <w:rFonts w:ascii="Wingdings" w:hAnsi="Wingdings" w:hint="default"/>
      </w:rPr>
    </w:lvl>
    <w:lvl w:ilvl="3" w:tplc="04090001" w:tentative="1">
      <w:start w:val="1"/>
      <w:numFmt w:val="bullet"/>
      <w:lvlText w:val=""/>
      <w:lvlJc w:val="left"/>
      <w:pPr>
        <w:ind w:left="3215" w:hanging="360"/>
      </w:pPr>
      <w:rPr>
        <w:rFonts w:ascii="Symbol" w:hAnsi="Symbol" w:hint="default"/>
      </w:rPr>
    </w:lvl>
    <w:lvl w:ilvl="4" w:tplc="04090003" w:tentative="1">
      <w:start w:val="1"/>
      <w:numFmt w:val="bullet"/>
      <w:lvlText w:val="o"/>
      <w:lvlJc w:val="left"/>
      <w:pPr>
        <w:ind w:left="3935" w:hanging="360"/>
      </w:pPr>
      <w:rPr>
        <w:rFonts w:ascii="Courier New" w:hAnsi="Courier New" w:cs="Courier New" w:hint="default"/>
      </w:rPr>
    </w:lvl>
    <w:lvl w:ilvl="5" w:tplc="04090005" w:tentative="1">
      <w:start w:val="1"/>
      <w:numFmt w:val="bullet"/>
      <w:lvlText w:val=""/>
      <w:lvlJc w:val="left"/>
      <w:pPr>
        <w:ind w:left="4655" w:hanging="360"/>
      </w:pPr>
      <w:rPr>
        <w:rFonts w:ascii="Wingdings" w:hAnsi="Wingdings" w:hint="default"/>
      </w:rPr>
    </w:lvl>
    <w:lvl w:ilvl="6" w:tplc="04090001" w:tentative="1">
      <w:start w:val="1"/>
      <w:numFmt w:val="bullet"/>
      <w:lvlText w:val=""/>
      <w:lvlJc w:val="left"/>
      <w:pPr>
        <w:ind w:left="5375" w:hanging="360"/>
      </w:pPr>
      <w:rPr>
        <w:rFonts w:ascii="Symbol" w:hAnsi="Symbol" w:hint="default"/>
      </w:rPr>
    </w:lvl>
    <w:lvl w:ilvl="7" w:tplc="04090003" w:tentative="1">
      <w:start w:val="1"/>
      <w:numFmt w:val="bullet"/>
      <w:lvlText w:val="o"/>
      <w:lvlJc w:val="left"/>
      <w:pPr>
        <w:ind w:left="6095" w:hanging="360"/>
      </w:pPr>
      <w:rPr>
        <w:rFonts w:ascii="Courier New" w:hAnsi="Courier New" w:cs="Courier New" w:hint="default"/>
      </w:rPr>
    </w:lvl>
    <w:lvl w:ilvl="8" w:tplc="04090005" w:tentative="1">
      <w:start w:val="1"/>
      <w:numFmt w:val="bullet"/>
      <w:lvlText w:val=""/>
      <w:lvlJc w:val="left"/>
      <w:pPr>
        <w:ind w:left="6815" w:hanging="360"/>
      </w:pPr>
      <w:rPr>
        <w:rFonts w:ascii="Wingdings" w:hAnsi="Wingdings" w:hint="default"/>
      </w:rPr>
    </w:lvl>
  </w:abstractNum>
  <w:abstractNum w:abstractNumId="5" w15:restartNumberingAfterBreak="0">
    <w:nsid w:val="70676CCB"/>
    <w:multiLevelType w:val="hybridMultilevel"/>
    <w:tmpl w:val="C792CC1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70B40BA5"/>
    <w:multiLevelType w:val="hybridMultilevel"/>
    <w:tmpl w:val="178A8A48"/>
    <w:lvl w:ilvl="0" w:tplc="270E9240">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5691BCC"/>
    <w:multiLevelType w:val="hybridMultilevel"/>
    <w:tmpl w:val="4B3A636C"/>
    <w:lvl w:ilvl="0" w:tplc="04090003">
      <w:start w:val="1"/>
      <w:numFmt w:val="bullet"/>
      <w:lvlText w:val="o"/>
      <w:lvlJc w:val="left"/>
      <w:pPr>
        <w:ind w:left="1055" w:hanging="360"/>
      </w:pPr>
      <w:rPr>
        <w:rFonts w:ascii="Courier New" w:hAnsi="Courier New" w:cs="Courier New" w:hint="default"/>
      </w:rPr>
    </w:lvl>
    <w:lvl w:ilvl="1" w:tplc="04090003" w:tentative="1">
      <w:start w:val="1"/>
      <w:numFmt w:val="bullet"/>
      <w:lvlText w:val="o"/>
      <w:lvlJc w:val="left"/>
      <w:pPr>
        <w:ind w:left="1775" w:hanging="360"/>
      </w:pPr>
      <w:rPr>
        <w:rFonts w:ascii="Courier New" w:hAnsi="Courier New" w:cs="Courier New" w:hint="default"/>
      </w:rPr>
    </w:lvl>
    <w:lvl w:ilvl="2" w:tplc="04090005" w:tentative="1">
      <w:start w:val="1"/>
      <w:numFmt w:val="bullet"/>
      <w:lvlText w:val=""/>
      <w:lvlJc w:val="left"/>
      <w:pPr>
        <w:ind w:left="2495" w:hanging="360"/>
      </w:pPr>
      <w:rPr>
        <w:rFonts w:ascii="Wingdings" w:hAnsi="Wingdings" w:hint="default"/>
      </w:rPr>
    </w:lvl>
    <w:lvl w:ilvl="3" w:tplc="04090001" w:tentative="1">
      <w:start w:val="1"/>
      <w:numFmt w:val="bullet"/>
      <w:lvlText w:val=""/>
      <w:lvlJc w:val="left"/>
      <w:pPr>
        <w:ind w:left="3215" w:hanging="360"/>
      </w:pPr>
      <w:rPr>
        <w:rFonts w:ascii="Symbol" w:hAnsi="Symbol" w:hint="default"/>
      </w:rPr>
    </w:lvl>
    <w:lvl w:ilvl="4" w:tplc="04090003" w:tentative="1">
      <w:start w:val="1"/>
      <w:numFmt w:val="bullet"/>
      <w:lvlText w:val="o"/>
      <w:lvlJc w:val="left"/>
      <w:pPr>
        <w:ind w:left="3935" w:hanging="360"/>
      </w:pPr>
      <w:rPr>
        <w:rFonts w:ascii="Courier New" w:hAnsi="Courier New" w:cs="Courier New" w:hint="default"/>
      </w:rPr>
    </w:lvl>
    <w:lvl w:ilvl="5" w:tplc="04090005" w:tentative="1">
      <w:start w:val="1"/>
      <w:numFmt w:val="bullet"/>
      <w:lvlText w:val=""/>
      <w:lvlJc w:val="left"/>
      <w:pPr>
        <w:ind w:left="4655" w:hanging="360"/>
      </w:pPr>
      <w:rPr>
        <w:rFonts w:ascii="Wingdings" w:hAnsi="Wingdings" w:hint="default"/>
      </w:rPr>
    </w:lvl>
    <w:lvl w:ilvl="6" w:tplc="04090001" w:tentative="1">
      <w:start w:val="1"/>
      <w:numFmt w:val="bullet"/>
      <w:lvlText w:val=""/>
      <w:lvlJc w:val="left"/>
      <w:pPr>
        <w:ind w:left="5375" w:hanging="360"/>
      </w:pPr>
      <w:rPr>
        <w:rFonts w:ascii="Symbol" w:hAnsi="Symbol" w:hint="default"/>
      </w:rPr>
    </w:lvl>
    <w:lvl w:ilvl="7" w:tplc="04090003" w:tentative="1">
      <w:start w:val="1"/>
      <w:numFmt w:val="bullet"/>
      <w:lvlText w:val="o"/>
      <w:lvlJc w:val="left"/>
      <w:pPr>
        <w:ind w:left="6095" w:hanging="360"/>
      </w:pPr>
      <w:rPr>
        <w:rFonts w:ascii="Courier New" w:hAnsi="Courier New" w:cs="Courier New" w:hint="default"/>
      </w:rPr>
    </w:lvl>
    <w:lvl w:ilvl="8" w:tplc="04090005" w:tentative="1">
      <w:start w:val="1"/>
      <w:numFmt w:val="bullet"/>
      <w:lvlText w:val=""/>
      <w:lvlJc w:val="left"/>
      <w:pPr>
        <w:ind w:left="6815" w:hanging="360"/>
      </w:pPr>
      <w:rPr>
        <w:rFonts w:ascii="Wingdings" w:hAnsi="Wingdings" w:hint="default"/>
      </w:rPr>
    </w:lvl>
  </w:abstractNum>
  <w:num w:numId="1">
    <w:abstractNumId w:val="0"/>
  </w:num>
  <w:num w:numId="2">
    <w:abstractNumId w:val="6"/>
  </w:num>
  <w:num w:numId="3">
    <w:abstractNumId w:val="1"/>
  </w:num>
  <w:num w:numId="4">
    <w:abstractNumId w:val="7"/>
  </w:num>
  <w:num w:numId="5">
    <w:abstractNumId w:val="4"/>
  </w:num>
  <w:num w:numId="6">
    <w:abstractNumId w:val="3"/>
  </w:num>
  <w:num w:numId="7">
    <w:abstractNumId w:val="5"/>
  </w:num>
  <w:num w:numId="8">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CwtDQ2tDAwNrEwMrJU0lEKTi0uzszPAykwrwUA/c47mCwAAAA="/>
  </w:docVars>
  <w:rsids>
    <w:rsidRoot w:val="006549AF"/>
    <w:rsid w:val="000040B3"/>
    <w:rsid w:val="000045DB"/>
    <w:rsid w:val="0001093E"/>
    <w:rsid w:val="00012C50"/>
    <w:rsid w:val="00015C27"/>
    <w:rsid w:val="000164CF"/>
    <w:rsid w:val="00016644"/>
    <w:rsid w:val="0001736F"/>
    <w:rsid w:val="00017760"/>
    <w:rsid w:val="00017BF4"/>
    <w:rsid w:val="000206FC"/>
    <w:rsid w:val="000207E5"/>
    <w:rsid w:val="00021EEB"/>
    <w:rsid w:val="00022FFC"/>
    <w:rsid w:val="000240DC"/>
    <w:rsid w:val="000266CA"/>
    <w:rsid w:val="0003175C"/>
    <w:rsid w:val="00032268"/>
    <w:rsid w:val="00035ABA"/>
    <w:rsid w:val="00036BC2"/>
    <w:rsid w:val="00037C90"/>
    <w:rsid w:val="00040029"/>
    <w:rsid w:val="00042D3C"/>
    <w:rsid w:val="0004301C"/>
    <w:rsid w:val="00043761"/>
    <w:rsid w:val="000439F9"/>
    <w:rsid w:val="0004728E"/>
    <w:rsid w:val="00047340"/>
    <w:rsid w:val="00053226"/>
    <w:rsid w:val="0005356B"/>
    <w:rsid w:val="0005498A"/>
    <w:rsid w:val="00054BE0"/>
    <w:rsid w:val="00054F00"/>
    <w:rsid w:val="0005672D"/>
    <w:rsid w:val="000576AC"/>
    <w:rsid w:val="000621BC"/>
    <w:rsid w:val="00064DB8"/>
    <w:rsid w:val="00064F3A"/>
    <w:rsid w:val="00066324"/>
    <w:rsid w:val="00066B7A"/>
    <w:rsid w:val="00066C82"/>
    <w:rsid w:val="00067C2A"/>
    <w:rsid w:val="00067ED6"/>
    <w:rsid w:val="00070AED"/>
    <w:rsid w:val="0007187D"/>
    <w:rsid w:val="00074763"/>
    <w:rsid w:val="00074E43"/>
    <w:rsid w:val="00075951"/>
    <w:rsid w:val="00076B64"/>
    <w:rsid w:val="00077A32"/>
    <w:rsid w:val="000814E6"/>
    <w:rsid w:val="0008263D"/>
    <w:rsid w:val="000840C1"/>
    <w:rsid w:val="00087C97"/>
    <w:rsid w:val="00090419"/>
    <w:rsid w:val="000939BB"/>
    <w:rsid w:val="000942A0"/>
    <w:rsid w:val="00095EEA"/>
    <w:rsid w:val="000A1909"/>
    <w:rsid w:val="000A4D61"/>
    <w:rsid w:val="000A75CE"/>
    <w:rsid w:val="000A7ABB"/>
    <w:rsid w:val="000B1419"/>
    <w:rsid w:val="000B1FB6"/>
    <w:rsid w:val="000B2267"/>
    <w:rsid w:val="000B39B7"/>
    <w:rsid w:val="000B4798"/>
    <w:rsid w:val="000B4DCF"/>
    <w:rsid w:val="000B5C8D"/>
    <w:rsid w:val="000C0FA1"/>
    <w:rsid w:val="000C25C2"/>
    <w:rsid w:val="000C4EB2"/>
    <w:rsid w:val="000C66A2"/>
    <w:rsid w:val="000C7A9A"/>
    <w:rsid w:val="000D0AEC"/>
    <w:rsid w:val="000D2933"/>
    <w:rsid w:val="000D2E62"/>
    <w:rsid w:val="000D6CA5"/>
    <w:rsid w:val="000D71CF"/>
    <w:rsid w:val="000D75BB"/>
    <w:rsid w:val="000E35A5"/>
    <w:rsid w:val="000E46B9"/>
    <w:rsid w:val="000E493D"/>
    <w:rsid w:val="000E4D9E"/>
    <w:rsid w:val="000E53FD"/>
    <w:rsid w:val="000E548A"/>
    <w:rsid w:val="000E7F39"/>
    <w:rsid w:val="000F02E6"/>
    <w:rsid w:val="000F245B"/>
    <w:rsid w:val="000F2865"/>
    <w:rsid w:val="000F3C93"/>
    <w:rsid w:val="000F54CE"/>
    <w:rsid w:val="000F577D"/>
    <w:rsid w:val="000F79BA"/>
    <w:rsid w:val="0010054E"/>
    <w:rsid w:val="00100FF2"/>
    <w:rsid w:val="00101E42"/>
    <w:rsid w:val="00102A80"/>
    <w:rsid w:val="001075FE"/>
    <w:rsid w:val="00107F84"/>
    <w:rsid w:val="001106E1"/>
    <w:rsid w:val="00115772"/>
    <w:rsid w:val="00115BBD"/>
    <w:rsid w:val="001160C1"/>
    <w:rsid w:val="00116E1C"/>
    <w:rsid w:val="001220A4"/>
    <w:rsid w:val="0012252B"/>
    <w:rsid w:val="00124329"/>
    <w:rsid w:val="00124EDB"/>
    <w:rsid w:val="00125966"/>
    <w:rsid w:val="00126E38"/>
    <w:rsid w:val="0013025D"/>
    <w:rsid w:val="00130428"/>
    <w:rsid w:val="00131215"/>
    <w:rsid w:val="00131489"/>
    <w:rsid w:val="00132041"/>
    <w:rsid w:val="0013474D"/>
    <w:rsid w:val="001357AD"/>
    <w:rsid w:val="0014226C"/>
    <w:rsid w:val="00142BA3"/>
    <w:rsid w:val="001437BB"/>
    <w:rsid w:val="00144BC8"/>
    <w:rsid w:val="00145B5B"/>
    <w:rsid w:val="001468CF"/>
    <w:rsid w:val="00146F49"/>
    <w:rsid w:val="00147D14"/>
    <w:rsid w:val="00147F6F"/>
    <w:rsid w:val="001530DC"/>
    <w:rsid w:val="0015739E"/>
    <w:rsid w:val="001607AE"/>
    <w:rsid w:val="00162A8C"/>
    <w:rsid w:val="00164743"/>
    <w:rsid w:val="001650F8"/>
    <w:rsid w:val="001658B3"/>
    <w:rsid w:val="00165DC7"/>
    <w:rsid w:val="001710F4"/>
    <w:rsid w:val="00172020"/>
    <w:rsid w:val="00173978"/>
    <w:rsid w:val="00174177"/>
    <w:rsid w:val="00174B7F"/>
    <w:rsid w:val="001774E3"/>
    <w:rsid w:val="0018066F"/>
    <w:rsid w:val="00180AD1"/>
    <w:rsid w:val="00181388"/>
    <w:rsid w:val="001822EA"/>
    <w:rsid w:val="00184AA5"/>
    <w:rsid w:val="00184C75"/>
    <w:rsid w:val="00187030"/>
    <w:rsid w:val="00187F13"/>
    <w:rsid w:val="0019525D"/>
    <w:rsid w:val="00196010"/>
    <w:rsid w:val="00196F3F"/>
    <w:rsid w:val="001A101A"/>
    <w:rsid w:val="001A17B7"/>
    <w:rsid w:val="001A3215"/>
    <w:rsid w:val="001A33AE"/>
    <w:rsid w:val="001A4957"/>
    <w:rsid w:val="001A5ADB"/>
    <w:rsid w:val="001A6E4C"/>
    <w:rsid w:val="001B0726"/>
    <w:rsid w:val="001B0E1A"/>
    <w:rsid w:val="001B18B7"/>
    <w:rsid w:val="001B2358"/>
    <w:rsid w:val="001B2A15"/>
    <w:rsid w:val="001B31EC"/>
    <w:rsid w:val="001B4180"/>
    <w:rsid w:val="001B5A50"/>
    <w:rsid w:val="001B7034"/>
    <w:rsid w:val="001B7DAB"/>
    <w:rsid w:val="001C12C0"/>
    <w:rsid w:val="001C20C5"/>
    <w:rsid w:val="001C7CE8"/>
    <w:rsid w:val="001D578B"/>
    <w:rsid w:val="001D5CCC"/>
    <w:rsid w:val="001E1773"/>
    <w:rsid w:val="001E22F9"/>
    <w:rsid w:val="001E627F"/>
    <w:rsid w:val="001E6B8A"/>
    <w:rsid w:val="001E6C0C"/>
    <w:rsid w:val="001E6EEC"/>
    <w:rsid w:val="001E7E01"/>
    <w:rsid w:val="001F116D"/>
    <w:rsid w:val="001F29D5"/>
    <w:rsid w:val="001F3773"/>
    <w:rsid w:val="001F64AF"/>
    <w:rsid w:val="00202A43"/>
    <w:rsid w:val="00203532"/>
    <w:rsid w:val="002046C1"/>
    <w:rsid w:val="002058A2"/>
    <w:rsid w:val="0021186A"/>
    <w:rsid w:val="00211C6A"/>
    <w:rsid w:val="00214998"/>
    <w:rsid w:val="00215744"/>
    <w:rsid w:val="002165A6"/>
    <w:rsid w:val="00217D63"/>
    <w:rsid w:val="0022190E"/>
    <w:rsid w:val="00223678"/>
    <w:rsid w:val="00224B63"/>
    <w:rsid w:val="00227A16"/>
    <w:rsid w:val="00232CB8"/>
    <w:rsid w:val="00232ED5"/>
    <w:rsid w:val="00234D0F"/>
    <w:rsid w:val="00236F22"/>
    <w:rsid w:val="00241E13"/>
    <w:rsid w:val="00242577"/>
    <w:rsid w:val="00242C47"/>
    <w:rsid w:val="00244ABE"/>
    <w:rsid w:val="002468D2"/>
    <w:rsid w:val="00247DCE"/>
    <w:rsid w:val="00250820"/>
    <w:rsid w:val="0025291B"/>
    <w:rsid w:val="002530B2"/>
    <w:rsid w:val="00254068"/>
    <w:rsid w:val="00254090"/>
    <w:rsid w:val="00254D33"/>
    <w:rsid w:val="002556F4"/>
    <w:rsid w:val="00255C3A"/>
    <w:rsid w:val="0025625D"/>
    <w:rsid w:val="00256A0A"/>
    <w:rsid w:val="00257A66"/>
    <w:rsid w:val="00260B0C"/>
    <w:rsid w:val="002634E6"/>
    <w:rsid w:val="0026357C"/>
    <w:rsid w:val="002667B8"/>
    <w:rsid w:val="002668C6"/>
    <w:rsid w:val="00267010"/>
    <w:rsid w:val="002676DA"/>
    <w:rsid w:val="00267E60"/>
    <w:rsid w:val="0027203D"/>
    <w:rsid w:val="0027214D"/>
    <w:rsid w:val="00273C79"/>
    <w:rsid w:val="002745E4"/>
    <w:rsid w:val="002746CE"/>
    <w:rsid w:val="00276B26"/>
    <w:rsid w:val="00276EFE"/>
    <w:rsid w:val="00277050"/>
    <w:rsid w:val="002779E1"/>
    <w:rsid w:val="0028012D"/>
    <w:rsid w:val="00283151"/>
    <w:rsid w:val="00286B84"/>
    <w:rsid w:val="00287260"/>
    <w:rsid w:val="00291BAF"/>
    <w:rsid w:val="002931C1"/>
    <w:rsid w:val="00295405"/>
    <w:rsid w:val="00297F66"/>
    <w:rsid w:val="002A14E6"/>
    <w:rsid w:val="002A2014"/>
    <w:rsid w:val="002A2D7F"/>
    <w:rsid w:val="002A4DC0"/>
    <w:rsid w:val="002A5C85"/>
    <w:rsid w:val="002A6BB3"/>
    <w:rsid w:val="002A7FBA"/>
    <w:rsid w:val="002B0E7A"/>
    <w:rsid w:val="002B1BCD"/>
    <w:rsid w:val="002B2F45"/>
    <w:rsid w:val="002B3177"/>
    <w:rsid w:val="002B3C49"/>
    <w:rsid w:val="002B4659"/>
    <w:rsid w:val="002B738D"/>
    <w:rsid w:val="002C01B5"/>
    <w:rsid w:val="002C02B3"/>
    <w:rsid w:val="002C2D5B"/>
    <w:rsid w:val="002C3843"/>
    <w:rsid w:val="002C3860"/>
    <w:rsid w:val="002C4459"/>
    <w:rsid w:val="002C53F5"/>
    <w:rsid w:val="002C6DEB"/>
    <w:rsid w:val="002D2127"/>
    <w:rsid w:val="002D30B7"/>
    <w:rsid w:val="002D39DA"/>
    <w:rsid w:val="002D555C"/>
    <w:rsid w:val="002D69A8"/>
    <w:rsid w:val="002D6A11"/>
    <w:rsid w:val="002D71FE"/>
    <w:rsid w:val="002E29FD"/>
    <w:rsid w:val="002E2D0B"/>
    <w:rsid w:val="002E4763"/>
    <w:rsid w:val="002E553D"/>
    <w:rsid w:val="002E65AA"/>
    <w:rsid w:val="002E66BE"/>
    <w:rsid w:val="002E7F52"/>
    <w:rsid w:val="002F18AA"/>
    <w:rsid w:val="002F18D0"/>
    <w:rsid w:val="002F57AF"/>
    <w:rsid w:val="002F5E52"/>
    <w:rsid w:val="002F6652"/>
    <w:rsid w:val="003005AA"/>
    <w:rsid w:val="00301BF8"/>
    <w:rsid w:val="00303A80"/>
    <w:rsid w:val="003041AB"/>
    <w:rsid w:val="003057CD"/>
    <w:rsid w:val="003059EA"/>
    <w:rsid w:val="003064E4"/>
    <w:rsid w:val="00312C3D"/>
    <w:rsid w:val="00312E13"/>
    <w:rsid w:val="003130B4"/>
    <w:rsid w:val="003148F8"/>
    <w:rsid w:val="00315C3D"/>
    <w:rsid w:val="00316841"/>
    <w:rsid w:val="003173C1"/>
    <w:rsid w:val="003202D4"/>
    <w:rsid w:val="0032120A"/>
    <w:rsid w:val="00321504"/>
    <w:rsid w:val="00322608"/>
    <w:rsid w:val="0032277D"/>
    <w:rsid w:val="00325663"/>
    <w:rsid w:val="00325D28"/>
    <w:rsid w:val="0032615A"/>
    <w:rsid w:val="00330D31"/>
    <w:rsid w:val="00333028"/>
    <w:rsid w:val="00334239"/>
    <w:rsid w:val="003366D0"/>
    <w:rsid w:val="00341762"/>
    <w:rsid w:val="00342429"/>
    <w:rsid w:val="00351765"/>
    <w:rsid w:val="0035293C"/>
    <w:rsid w:val="00353767"/>
    <w:rsid w:val="00354590"/>
    <w:rsid w:val="0035558D"/>
    <w:rsid w:val="00356501"/>
    <w:rsid w:val="00356C0D"/>
    <w:rsid w:val="003577CB"/>
    <w:rsid w:val="003578C1"/>
    <w:rsid w:val="00357FC5"/>
    <w:rsid w:val="00360AE5"/>
    <w:rsid w:val="00360DA1"/>
    <w:rsid w:val="00363FEE"/>
    <w:rsid w:val="00364167"/>
    <w:rsid w:val="0036713C"/>
    <w:rsid w:val="00367D31"/>
    <w:rsid w:val="0037014C"/>
    <w:rsid w:val="00373CB5"/>
    <w:rsid w:val="00373CE5"/>
    <w:rsid w:val="00376B36"/>
    <w:rsid w:val="00377E1A"/>
    <w:rsid w:val="003803D8"/>
    <w:rsid w:val="00381064"/>
    <w:rsid w:val="003821AC"/>
    <w:rsid w:val="0038222E"/>
    <w:rsid w:val="00382250"/>
    <w:rsid w:val="0038383D"/>
    <w:rsid w:val="00384543"/>
    <w:rsid w:val="00384662"/>
    <w:rsid w:val="003847B9"/>
    <w:rsid w:val="00384BB9"/>
    <w:rsid w:val="00387F67"/>
    <w:rsid w:val="00391E82"/>
    <w:rsid w:val="00392665"/>
    <w:rsid w:val="00395432"/>
    <w:rsid w:val="0039595F"/>
    <w:rsid w:val="0039597F"/>
    <w:rsid w:val="003966C5"/>
    <w:rsid w:val="0039684A"/>
    <w:rsid w:val="003A03EA"/>
    <w:rsid w:val="003A0A5E"/>
    <w:rsid w:val="003A0F64"/>
    <w:rsid w:val="003A158E"/>
    <w:rsid w:val="003A1DA9"/>
    <w:rsid w:val="003A46F0"/>
    <w:rsid w:val="003A4935"/>
    <w:rsid w:val="003B2867"/>
    <w:rsid w:val="003B3BFF"/>
    <w:rsid w:val="003B4F10"/>
    <w:rsid w:val="003B681E"/>
    <w:rsid w:val="003C15D7"/>
    <w:rsid w:val="003C2EA3"/>
    <w:rsid w:val="003D1FE1"/>
    <w:rsid w:val="003D3EBC"/>
    <w:rsid w:val="003D50DC"/>
    <w:rsid w:val="003D7ADD"/>
    <w:rsid w:val="003E06E3"/>
    <w:rsid w:val="003E2126"/>
    <w:rsid w:val="003E284A"/>
    <w:rsid w:val="003E2C6B"/>
    <w:rsid w:val="003E2D2C"/>
    <w:rsid w:val="003E4C56"/>
    <w:rsid w:val="003E5E6C"/>
    <w:rsid w:val="003E64A9"/>
    <w:rsid w:val="003F1B24"/>
    <w:rsid w:val="003F33F3"/>
    <w:rsid w:val="003F38B7"/>
    <w:rsid w:val="003F5350"/>
    <w:rsid w:val="003F5665"/>
    <w:rsid w:val="003F6383"/>
    <w:rsid w:val="004019EC"/>
    <w:rsid w:val="00411469"/>
    <w:rsid w:val="0041341D"/>
    <w:rsid w:val="004156C5"/>
    <w:rsid w:val="0041714E"/>
    <w:rsid w:val="00417A47"/>
    <w:rsid w:val="004222C1"/>
    <w:rsid w:val="004271D1"/>
    <w:rsid w:val="004304D7"/>
    <w:rsid w:val="00430FCA"/>
    <w:rsid w:val="0043179D"/>
    <w:rsid w:val="00432190"/>
    <w:rsid w:val="00432706"/>
    <w:rsid w:val="00432C9C"/>
    <w:rsid w:val="004339B9"/>
    <w:rsid w:val="004348C5"/>
    <w:rsid w:val="00434A24"/>
    <w:rsid w:val="00435A50"/>
    <w:rsid w:val="00436B9B"/>
    <w:rsid w:val="00441604"/>
    <w:rsid w:val="00441A83"/>
    <w:rsid w:val="00441F79"/>
    <w:rsid w:val="00442B19"/>
    <w:rsid w:val="0044385F"/>
    <w:rsid w:val="00443CC2"/>
    <w:rsid w:val="0044525F"/>
    <w:rsid w:val="00452D6A"/>
    <w:rsid w:val="00462306"/>
    <w:rsid w:val="0046569C"/>
    <w:rsid w:val="004666AF"/>
    <w:rsid w:val="00470F26"/>
    <w:rsid w:val="00472ADD"/>
    <w:rsid w:val="00472CBB"/>
    <w:rsid w:val="00473C5E"/>
    <w:rsid w:val="004816D5"/>
    <w:rsid w:val="00483E7C"/>
    <w:rsid w:val="00484D11"/>
    <w:rsid w:val="00486877"/>
    <w:rsid w:val="00486C93"/>
    <w:rsid w:val="004870CA"/>
    <w:rsid w:val="004914CE"/>
    <w:rsid w:val="00494D90"/>
    <w:rsid w:val="004A0180"/>
    <w:rsid w:val="004A06AA"/>
    <w:rsid w:val="004A11C6"/>
    <w:rsid w:val="004A1908"/>
    <w:rsid w:val="004A211A"/>
    <w:rsid w:val="004A21B1"/>
    <w:rsid w:val="004A2432"/>
    <w:rsid w:val="004A2437"/>
    <w:rsid w:val="004A284D"/>
    <w:rsid w:val="004A28D4"/>
    <w:rsid w:val="004A3D3C"/>
    <w:rsid w:val="004A4534"/>
    <w:rsid w:val="004B11BE"/>
    <w:rsid w:val="004B2042"/>
    <w:rsid w:val="004B2C53"/>
    <w:rsid w:val="004B4E19"/>
    <w:rsid w:val="004B6735"/>
    <w:rsid w:val="004B67FE"/>
    <w:rsid w:val="004B6C19"/>
    <w:rsid w:val="004B7053"/>
    <w:rsid w:val="004B7381"/>
    <w:rsid w:val="004C0733"/>
    <w:rsid w:val="004C1784"/>
    <w:rsid w:val="004C2CDB"/>
    <w:rsid w:val="004C2DE8"/>
    <w:rsid w:val="004C2F6C"/>
    <w:rsid w:val="004C384B"/>
    <w:rsid w:val="004C464C"/>
    <w:rsid w:val="004C5B35"/>
    <w:rsid w:val="004C7A85"/>
    <w:rsid w:val="004D12B8"/>
    <w:rsid w:val="004D3A48"/>
    <w:rsid w:val="004D3FB2"/>
    <w:rsid w:val="004D5376"/>
    <w:rsid w:val="004D6325"/>
    <w:rsid w:val="004D6B7E"/>
    <w:rsid w:val="004E3200"/>
    <w:rsid w:val="004E3DEA"/>
    <w:rsid w:val="004E3E78"/>
    <w:rsid w:val="004E57DF"/>
    <w:rsid w:val="004E6B88"/>
    <w:rsid w:val="004E7E46"/>
    <w:rsid w:val="004F52D5"/>
    <w:rsid w:val="004F59ED"/>
    <w:rsid w:val="004F6B08"/>
    <w:rsid w:val="004F72F1"/>
    <w:rsid w:val="004F7B4D"/>
    <w:rsid w:val="00500780"/>
    <w:rsid w:val="00500DB9"/>
    <w:rsid w:val="00504549"/>
    <w:rsid w:val="00505DBE"/>
    <w:rsid w:val="0050688F"/>
    <w:rsid w:val="005073B6"/>
    <w:rsid w:val="005077A2"/>
    <w:rsid w:val="00510C23"/>
    <w:rsid w:val="00511416"/>
    <w:rsid w:val="005133C0"/>
    <w:rsid w:val="00514C11"/>
    <w:rsid w:val="005155A0"/>
    <w:rsid w:val="0051720B"/>
    <w:rsid w:val="00517D89"/>
    <w:rsid w:val="00521FEC"/>
    <w:rsid w:val="005225F5"/>
    <w:rsid w:val="0052482B"/>
    <w:rsid w:val="00524FFC"/>
    <w:rsid w:val="00526C9E"/>
    <w:rsid w:val="00527B33"/>
    <w:rsid w:val="00531926"/>
    <w:rsid w:val="00535291"/>
    <w:rsid w:val="005427B8"/>
    <w:rsid w:val="00542A84"/>
    <w:rsid w:val="005439A2"/>
    <w:rsid w:val="00543E8C"/>
    <w:rsid w:val="00545272"/>
    <w:rsid w:val="005504D6"/>
    <w:rsid w:val="00552A3C"/>
    <w:rsid w:val="00552C57"/>
    <w:rsid w:val="00556AF7"/>
    <w:rsid w:val="00560A28"/>
    <w:rsid w:val="00560F49"/>
    <w:rsid w:val="00561124"/>
    <w:rsid w:val="005626F6"/>
    <w:rsid w:val="00564069"/>
    <w:rsid w:val="00564A1B"/>
    <w:rsid w:val="00566C71"/>
    <w:rsid w:val="005717FD"/>
    <w:rsid w:val="00571C05"/>
    <w:rsid w:val="00573A6C"/>
    <w:rsid w:val="005740AE"/>
    <w:rsid w:val="005762D8"/>
    <w:rsid w:val="00576CB0"/>
    <w:rsid w:val="005771B6"/>
    <w:rsid w:val="00577DF8"/>
    <w:rsid w:val="00580674"/>
    <w:rsid w:val="0058327B"/>
    <w:rsid w:val="0058547D"/>
    <w:rsid w:val="0058643B"/>
    <w:rsid w:val="0059148D"/>
    <w:rsid w:val="0059160D"/>
    <w:rsid w:val="00592401"/>
    <w:rsid w:val="005973EA"/>
    <w:rsid w:val="005A0F30"/>
    <w:rsid w:val="005A2021"/>
    <w:rsid w:val="005A4CD6"/>
    <w:rsid w:val="005A54AC"/>
    <w:rsid w:val="005A596C"/>
    <w:rsid w:val="005A5B86"/>
    <w:rsid w:val="005A60AA"/>
    <w:rsid w:val="005A6589"/>
    <w:rsid w:val="005A743A"/>
    <w:rsid w:val="005A7B18"/>
    <w:rsid w:val="005B1BB2"/>
    <w:rsid w:val="005B2F4E"/>
    <w:rsid w:val="005B4CC3"/>
    <w:rsid w:val="005B5086"/>
    <w:rsid w:val="005B7C67"/>
    <w:rsid w:val="005C0E42"/>
    <w:rsid w:val="005C1EE4"/>
    <w:rsid w:val="005C276A"/>
    <w:rsid w:val="005C340D"/>
    <w:rsid w:val="005C4FE3"/>
    <w:rsid w:val="005C61E0"/>
    <w:rsid w:val="005D0808"/>
    <w:rsid w:val="005D08D3"/>
    <w:rsid w:val="005D5C16"/>
    <w:rsid w:val="005D5FAE"/>
    <w:rsid w:val="005D69B1"/>
    <w:rsid w:val="005E1A6C"/>
    <w:rsid w:val="005E3A2A"/>
    <w:rsid w:val="005E41C8"/>
    <w:rsid w:val="005E53DD"/>
    <w:rsid w:val="005E6993"/>
    <w:rsid w:val="005E6A4B"/>
    <w:rsid w:val="005F04DB"/>
    <w:rsid w:val="005F22A2"/>
    <w:rsid w:val="005F4AE6"/>
    <w:rsid w:val="00601B5C"/>
    <w:rsid w:val="00603766"/>
    <w:rsid w:val="00604E2A"/>
    <w:rsid w:val="00605497"/>
    <w:rsid w:val="00605E01"/>
    <w:rsid w:val="00606B89"/>
    <w:rsid w:val="00607583"/>
    <w:rsid w:val="0061044B"/>
    <w:rsid w:val="006111C1"/>
    <w:rsid w:val="00611566"/>
    <w:rsid w:val="00613436"/>
    <w:rsid w:val="006135EA"/>
    <w:rsid w:val="00615F26"/>
    <w:rsid w:val="00617361"/>
    <w:rsid w:val="00621461"/>
    <w:rsid w:val="00624C7F"/>
    <w:rsid w:val="00625634"/>
    <w:rsid w:val="00625754"/>
    <w:rsid w:val="0063297B"/>
    <w:rsid w:val="00633772"/>
    <w:rsid w:val="00635383"/>
    <w:rsid w:val="0064021C"/>
    <w:rsid w:val="00641283"/>
    <w:rsid w:val="00641BF2"/>
    <w:rsid w:val="0064339B"/>
    <w:rsid w:val="006436A9"/>
    <w:rsid w:val="006454D6"/>
    <w:rsid w:val="00647C82"/>
    <w:rsid w:val="00650093"/>
    <w:rsid w:val="006500C2"/>
    <w:rsid w:val="006549AF"/>
    <w:rsid w:val="00655578"/>
    <w:rsid w:val="006611A0"/>
    <w:rsid w:val="00661223"/>
    <w:rsid w:val="00661D7B"/>
    <w:rsid w:val="00661F7E"/>
    <w:rsid w:val="0066296E"/>
    <w:rsid w:val="00662BA5"/>
    <w:rsid w:val="00662EDE"/>
    <w:rsid w:val="00663A46"/>
    <w:rsid w:val="0066568F"/>
    <w:rsid w:val="00666D48"/>
    <w:rsid w:val="006724D5"/>
    <w:rsid w:val="00673212"/>
    <w:rsid w:val="0067372E"/>
    <w:rsid w:val="006748A3"/>
    <w:rsid w:val="00676F79"/>
    <w:rsid w:val="0067770C"/>
    <w:rsid w:val="00684779"/>
    <w:rsid w:val="00687845"/>
    <w:rsid w:val="006905EB"/>
    <w:rsid w:val="00690FA1"/>
    <w:rsid w:val="00691971"/>
    <w:rsid w:val="0069380D"/>
    <w:rsid w:val="0069538A"/>
    <w:rsid w:val="00695D7E"/>
    <w:rsid w:val="00695E78"/>
    <w:rsid w:val="00696C4C"/>
    <w:rsid w:val="00697C2D"/>
    <w:rsid w:val="006A23B9"/>
    <w:rsid w:val="006A340B"/>
    <w:rsid w:val="006A37D8"/>
    <w:rsid w:val="006A50A1"/>
    <w:rsid w:val="006A6374"/>
    <w:rsid w:val="006B0B8C"/>
    <w:rsid w:val="006B3A8C"/>
    <w:rsid w:val="006B4622"/>
    <w:rsid w:val="006B47F5"/>
    <w:rsid w:val="006B5D85"/>
    <w:rsid w:val="006B7E7E"/>
    <w:rsid w:val="006B7F07"/>
    <w:rsid w:val="006C3166"/>
    <w:rsid w:val="006C4AD8"/>
    <w:rsid w:val="006C64F4"/>
    <w:rsid w:val="006C6F84"/>
    <w:rsid w:val="006C793C"/>
    <w:rsid w:val="006C7B65"/>
    <w:rsid w:val="006C7B86"/>
    <w:rsid w:val="006D2D7F"/>
    <w:rsid w:val="006D342B"/>
    <w:rsid w:val="006D4C9B"/>
    <w:rsid w:val="006E1B86"/>
    <w:rsid w:val="006E3FBC"/>
    <w:rsid w:val="006E6149"/>
    <w:rsid w:val="006E7605"/>
    <w:rsid w:val="006F0317"/>
    <w:rsid w:val="006F0604"/>
    <w:rsid w:val="006F08DB"/>
    <w:rsid w:val="006F1A7C"/>
    <w:rsid w:val="006F20AA"/>
    <w:rsid w:val="006F438E"/>
    <w:rsid w:val="006F5986"/>
    <w:rsid w:val="006F6A38"/>
    <w:rsid w:val="0070151F"/>
    <w:rsid w:val="00702840"/>
    <w:rsid w:val="007042C9"/>
    <w:rsid w:val="00704366"/>
    <w:rsid w:val="00706DB7"/>
    <w:rsid w:val="00707C60"/>
    <w:rsid w:val="00710274"/>
    <w:rsid w:val="00710B50"/>
    <w:rsid w:val="0071538B"/>
    <w:rsid w:val="007173FE"/>
    <w:rsid w:val="00720926"/>
    <w:rsid w:val="00720D40"/>
    <w:rsid w:val="00721A04"/>
    <w:rsid w:val="00722608"/>
    <w:rsid w:val="00722B89"/>
    <w:rsid w:val="00723D05"/>
    <w:rsid w:val="00724F88"/>
    <w:rsid w:val="007271D0"/>
    <w:rsid w:val="0073003E"/>
    <w:rsid w:val="007324F5"/>
    <w:rsid w:val="00732634"/>
    <w:rsid w:val="00733158"/>
    <w:rsid w:val="007352C3"/>
    <w:rsid w:val="007357FD"/>
    <w:rsid w:val="0074076F"/>
    <w:rsid w:val="007451A1"/>
    <w:rsid w:val="00745530"/>
    <w:rsid w:val="00751DC6"/>
    <w:rsid w:val="00751EED"/>
    <w:rsid w:val="00754F3A"/>
    <w:rsid w:val="0075577C"/>
    <w:rsid w:val="00755E3C"/>
    <w:rsid w:val="00755FBD"/>
    <w:rsid w:val="00760DBB"/>
    <w:rsid w:val="00761E5D"/>
    <w:rsid w:val="007627A7"/>
    <w:rsid w:val="00764B39"/>
    <w:rsid w:val="00765E38"/>
    <w:rsid w:val="00770813"/>
    <w:rsid w:val="00770CAD"/>
    <w:rsid w:val="00774803"/>
    <w:rsid w:val="007769F2"/>
    <w:rsid w:val="00777CED"/>
    <w:rsid w:val="0078226F"/>
    <w:rsid w:val="00782E0E"/>
    <w:rsid w:val="00782F68"/>
    <w:rsid w:val="00783E7C"/>
    <w:rsid w:val="00784829"/>
    <w:rsid w:val="00784BCE"/>
    <w:rsid w:val="00784D55"/>
    <w:rsid w:val="00785A79"/>
    <w:rsid w:val="00786902"/>
    <w:rsid w:val="007873DC"/>
    <w:rsid w:val="00787DD3"/>
    <w:rsid w:val="00793304"/>
    <w:rsid w:val="00793407"/>
    <w:rsid w:val="00796232"/>
    <w:rsid w:val="007963C1"/>
    <w:rsid w:val="007974EC"/>
    <w:rsid w:val="007A23FD"/>
    <w:rsid w:val="007A30FC"/>
    <w:rsid w:val="007A3395"/>
    <w:rsid w:val="007A5B05"/>
    <w:rsid w:val="007A634A"/>
    <w:rsid w:val="007A6642"/>
    <w:rsid w:val="007A6932"/>
    <w:rsid w:val="007A6CB3"/>
    <w:rsid w:val="007A6F60"/>
    <w:rsid w:val="007A71E1"/>
    <w:rsid w:val="007A7BDC"/>
    <w:rsid w:val="007B163B"/>
    <w:rsid w:val="007B4DCD"/>
    <w:rsid w:val="007B4E7B"/>
    <w:rsid w:val="007B4EF0"/>
    <w:rsid w:val="007B5361"/>
    <w:rsid w:val="007B5E32"/>
    <w:rsid w:val="007C40A5"/>
    <w:rsid w:val="007C4645"/>
    <w:rsid w:val="007C7634"/>
    <w:rsid w:val="007D016E"/>
    <w:rsid w:val="007D2636"/>
    <w:rsid w:val="007D3726"/>
    <w:rsid w:val="007D6AB0"/>
    <w:rsid w:val="007D6DD2"/>
    <w:rsid w:val="007D71AC"/>
    <w:rsid w:val="007D7486"/>
    <w:rsid w:val="007D7AE4"/>
    <w:rsid w:val="007E000D"/>
    <w:rsid w:val="007E010D"/>
    <w:rsid w:val="007E0582"/>
    <w:rsid w:val="007E0698"/>
    <w:rsid w:val="007E1827"/>
    <w:rsid w:val="007E2FBF"/>
    <w:rsid w:val="007E4085"/>
    <w:rsid w:val="007E4C39"/>
    <w:rsid w:val="007E575C"/>
    <w:rsid w:val="007E66F0"/>
    <w:rsid w:val="007F18FA"/>
    <w:rsid w:val="007F2BA4"/>
    <w:rsid w:val="007F4854"/>
    <w:rsid w:val="007F5AF2"/>
    <w:rsid w:val="007F6D7B"/>
    <w:rsid w:val="007F77FC"/>
    <w:rsid w:val="00800197"/>
    <w:rsid w:val="00800D31"/>
    <w:rsid w:val="008037B8"/>
    <w:rsid w:val="00807AD1"/>
    <w:rsid w:val="00812219"/>
    <w:rsid w:val="008153B0"/>
    <w:rsid w:val="00815C71"/>
    <w:rsid w:val="00816FD7"/>
    <w:rsid w:val="0081708E"/>
    <w:rsid w:val="008222E8"/>
    <w:rsid w:val="00822794"/>
    <w:rsid w:val="00822E39"/>
    <w:rsid w:val="00823549"/>
    <w:rsid w:val="00824943"/>
    <w:rsid w:val="008267C8"/>
    <w:rsid w:val="008300C4"/>
    <w:rsid w:val="00830379"/>
    <w:rsid w:val="008312E4"/>
    <w:rsid w:val="0083225D"/>
    <w:rsid w:val="008330D4"/>
    <w:rsid w:val="00833B5F"/>
    <w:rsid w:val="00833C18"/>
    <w:rsid w:val="00834C45"/>
    <w:rsid w:val="0083595C"/>
    <w:rsid w:val="008363B6"/>
    <w:rsid w:val="0084125D"/>
    <w:rsid w:val="00841809"/>
    <w:rsid w:val="00844655"/>
    <w:rsid w:val="00844C3B"/>
    <w:rsid w:val="00850768"/>
    <w:rsid w:val="00850CE6"/>
    <w:rsid w:val="00853391"/>
    <w:rsid w:val="00853B41"/>
    <w:rsid w:val="008565A9"/>
    <w:rsid w:val="0086046C"/>
    <w:rsid w:val="008611B6"/>
    <w:rsid w:val="008613E5"/>
    <w:rsid w:val="008633D6"/>
    <w:rsid w:val="00866301"/>
    <w:rsid w:val="00866C33"/>
    <w:rsid w:val="00872410"/>
    <w:rsid w:val="00872B5C"/>
    <w:rsid w:val="00872FE0"/>
    <w:rsid w:val="00880161"/>
    <w:rsid w:val="008814B1"/>
    <w:rsid w:val="00881E9C"/>
    <w:rsid w:val="008846AF"/>
    <w:rsid w:val="008848FF"/>
    <w:rsid w:val="00885421"/>
    <w:rsid w:val="008877EF"/>
    <w:rsid w:val="00892C24"/>
    <w:rsid w:val="00892E44"/>
    <w:rsid w:val="00894295"/>
    <w:rsid w:val="00895DAA"/>
    <w:rsid w:val="00897D85"/>
    <w:rsid w:val="008A0465"/>
    <w:rsid w:val="008A0B72"/>
    <w:rsid w:val="008A1029"/>
    <w:rsid w:val="008A11E9"/>
    <w:rsid w:val="008A41E0"/>
    <w:rsid w:val="008A4D90"/>
    <w:rsid w:val="008A539B"/>
    <w:rsid w:val="008A79E0"/>
    <w:rsid w:val="008A7AF6"/>
    <w:rsid w:val="008A7E7D"/>
    <w:rsid w:val="008B3ABC"/>
    <w:rsid w:val="008B4BD2"/>
    <w:rsid w:val="008B4FD3"/>
    <w:rsid w:val="008B67C8"/>
    <w:rsid w:val="008B788F"/>
    <w:rsid w:val="008C0556"/>
    <w:rsid w:val="008C14A1"/>
    <w:rsid w:val="008C22D1"/>
    <w:rsid w:val="008C2ADB"/>
    <w:rsid w:val="008C3C46"/>
    <w:rsid w:val="008C451F"/>
    <w:rsid w:val="008C77DC"/>
    <w:rsid w:val="008C7C03"/>
    <w:rsid w:val="008D40D0"/>
    <w:rsid w:val="008D4F16"/>
    <w:rsid w:val="008D57D7"/>
    <w:rsid w:val="008D6FBD"/>
    <w:rsid w:val="008E161A"/>
    <w:rsid w:val="008E2669"/>
    <w:rsid w:val="008E30CB"/>
    <w:rsid w:val="008E47AF"/>
    <w:rsid w:val="008E4A7B"/>
    <w:rsid w:val="008E6493"/>
    <w:rsid w:val="008E64E2"/>
    <w:rsid w:val="008E6857"/>
    <w:rsid w:val="008E7A39"/>
    <w:rsid w:val="008F0136"/>
    <w:rsid w:val="008F2877"/>
    <w:rsid w:val="008F2BA2"/>
    <w:rsid w:val="008F3997"/>
    <w:rsid w:val="008F3BEF"/>
    <w:rsid w:val="00901EFD"/>
    <w:rsid w:val="0090211E"/>
    <w:rsid w:val="0090435E"/>
    <w:rsid w:val="00905502"/>
    <w:rsid w:val="00910D3F"/>
    <w:rsid w:val="00910F97"/>
    <w:rsid w:val="00914A7E"/>
    <w:rsid w:val="00917015"/>
    <w:rsid w:val="0091713E"/>
    <w:rsid w:val="00917275"/>
    <w:rsid w:val="0091746E"/>
    <w:rsid w:val="00923323"/>
    <w:rsid w:val="0093204B"/>
    <w:rsid w:val="00933C0D"/>
    <w:rsid w:val="00933FE8"/>
    <w:rsid w:val="0093552F"/>
    <w:rsid w:val="00935FEE"/>
    <w:rsid w:val="00936787"/>
    <w:rsid w:val="00936E02"/>
    <w:rsid w:val="009408ED"/>
    <w:rsid w:val="00942DC1"/>
    <w:rsid w:val="00943E5F"/>
    <w:rsid w:val="00944FAC"/>
    <w:rsid w:val="0094577F"/>
    <w:rsid w:val="009472F4"/>
    <w:rsid w:val="00952563"/>
    <w:rsid w:val="00952762"/>
    <w:rsid w:val="00954E26"/>
    <w:rsid w:val="00955D78"/>
    <w:rsid w:val="00957585"/>
    <w:rsid w:val="009577ED"/>
    <w:rsid w:val="009604E4"/>
    <w:rsid w:val="00962F65"/>
    <w:rsid w:val="00964EE3"/>
    <w:rsid w:val="00971790"/>
    <w:rsid w:val="009749E1"/>
    <w:rsid w:val="00976286"/>
    <w:rsid w:val="00976754"/>
    <w:rsid w:val="00977B6B"/>
    <w:rsid w:val="009807F5"/>
    <w:rsid w:val="00980C33"/>
    <w:rsid w:val="00981D3E"/>
    <w:rsid w:val="00982162"/>
    <w:rsid w:val="009821F4"/>
    <w:rsid w:val="00985003"/>
    <w:rsid w:val="00986395"/>
    <w:rsid w:val="0098768B"/>
    <w:rsid w:val="009908F3"/>
    <w:rsid w:val="00990DBA"/>
    <w:rsid w:val="00992FD3"/>
    <w:rsid w:val="00993573"/>
    <w:rsid w:val="00995200"/>
    <w:rsid w:val="00995B65"/>
    <w:rsid w:val="009967CE"/>
    <w:rsid w:val="00997C55"/>
    <w:rsid w:val="009A1777"/>
    <w:rsid w:val="009A28B8"/>
    <w:rsid w:val="009A2FC2"/>
    <w:rsid w:val="009B2C30"/>
    <w:rsid w:val="009B3DED"/>
    <w:rsid w:val="009B5D68"/>
    <w:rsid w:val="009B5F78"/>
    <w:rsid w:val="009C02F8"/>
    <w:rsid w:val="009C0922"/>
    <w:rsid w:val="009C3FF8"/>
    <w:rsid w:val="009C4705"/>
    <w:rsid w:val="009C5C3D"/>
    <w:rsid w:val="009C6400"/>
    <w:rsid w:val="009C7453"/>
    <w:rsid w:val="009D010B"/>
    <w:rsid w:val="009D0211"/>
    <w:rsid w:val="009D2571"/>
    <w:rsid w:val="009D6C35"/>
    <w:rsid w:val="009D6DD2"/>
    <w:rsid w:val="009E02FF"/>
    <w:rsid w:val="009E13A6"/>
    <w:rsid w:val="009E2207"/>
    <w:rsid w:val="009E225D"/>
    <w:rsid w:val="009E3ED9"/>
    <w:rsid w:val="009E40F5"/>
    <w:rsid w:val="009E57D9"/>
    <w:rsid w:val="009E7F95"/>
    <w:rsid w:val="009F3CF7"/>
    <w:rsid w:val="009F3F8B"/>
    <w:rsid w:val="009F450C"/>
    <w:rsid w:val="009F70EF"/>
    <w:rsid w:val="00A02054"/>
    <w:rsid w:val="00A05573"/>
    <w:rsid w:val="00A10DA6"/>
    <w:rsid w:val="00A10E46"/>
    <w:rsid w:val="00A114BA"/>
    <w:rsid w:val="00A115EE"/>
    <w:rsid w:val="00A1223F"/>
    <w:rsid w:val="00A1259C"/>
    <w:rsid w:val="00A127F8"/>
    <w:rsid w:val="00A13A80"/>
    <w:rsid w:val="00A1575C"/>
    <w:rsid w:val="00A1764C"/>
    <w:rsid w:val="00A2098B"/>
    <w:rsid w:val="00A209C2"/>
    <w:rsid w:val="00A212F6"/>
    <w:rsid w:val="00A27D24"/>
    <w:rsid w:val="00A312E2"/>
    <w:rsid w:val="00A31C8E"/>
    <w:rsid w:val="00A32998"/>
    <w:rsid w:val="00A362AE"/>
    <w:rsid w:val="00A37283"/>
    <w:rsid w:val="00A4045C"/>
    <w:rsid w:val="00A40AED"/>
    <w:rsid w:val="00A41095"/>
    <w:rsid w:val="00A41924"/>
    <w:rsid w:val="00A43199"/>
    <w:rsid w:val="00A436CD"/>
    <w:rsid w:val="00A4516A"/>
    <w:rsid w:val="00A452EF"/>
    <w:rsid w:val="00A46E75"/>
    <w:rsid w:val="00A50960"/>
    <w:rsid w:val="00A53440"/>
    <w:rsid w:val="00A53ABA"/>
    <w:rsid w:val="00A53B1F"/>
    <w:rsid w:val="00A541EC"/>
    <w:rsid w:val="00A54741"/>
    <w:rsid w:val="00A54E51"/>
    <w:rsid w:val="00A5580E"/>
    <w:rsid w:val="00A60378"/>
    <w:rsid w:val="00A60C01"/>
    <w:rsid w:val="00A62A3B"/>
    <w:rsid w:val="00A6395E"/>
    <w:rsid w:val="00A652AD"/>
    <w:rsid w:val="00A66989"/>
    <w:rsid w:val="00A66CD8"/>
    <w:rsid w:val="00A674D8"/>
    <w:rsid w:val="00A7282A"/>
    <w:rsid w:val="00A74998"/>
    <w:rsid w:val="00A74D39"/>
    <w:rsid w:val="00A76027"/>
    <w:rsid w:val="00A76AF5"/>
    <w:rsid w:val="00A8281E"/>
    <w:rsid w:val="00A82A18"/>
    <w:rsid w:val="00A83894"/>
    <w:rsid w:val="00A8457B"/>
    <w:rsid w:val="00A8519D"/>
    <w:rsid w:val="00A90B00"/>
    <w:rsid w:val="00A9122E"/>
    <w:rsid w:val="00A91251"/>
    <w:rsid w:val="00A91D2E"/>
    <w:rsid w:val="00A91F00"/>
    <w:rsid w:val="00A963BA"/>
    <w:rsid w:val="00A9776A"/>
    <w:rsid w:val="00AA0610"/>
    <w:rsid w:val="00AA572C"/>
    <w:rsid w:val="00AB0A38"/>
    <w:rsid w:val="00AB0F1B"/>
    <w:rsid w:val="00AB1EFF"/>
    <w:rsid w:val="00AB2C18"/>
    <w:rsid w:val="00AB5911"/>
    <w:rsid w:val="00AC1B5B"/>
    <w:rsid w:val="00AC3AD2"/>
    <w:rsid w:val="00AC459F"/>
    <w:rsid w:val="00AC597A"/>
    <w:rsid w:val="00AC7A2D"/>
    <w:rsid w:val="00AC7E45"/>
    <w:rsid w:val="00AD49C3"/>
    <w:rsid w:val="00AD49F5"/>
    <w:rsid w:val="00AE3443"/>
    <w:rsid w:val="00AE38DA"/>
    <w:rsid w:val="00AE4AEC"/>
    <w:rsid w:val="00AE4BA5"/>
    <w:rsid w:val="00AE4E91"/>
    <w:rsid w:val="00AF37FF"/>
    <w:rsid w:val="00AF5B3E"/>
    <w:rsid w:val="00AF7F8B"/>
    <w:rsid w:val="00B00676"/>
    <w:rsid w:val="00B01AED"/>
    <w:rsid w:val="00B048DE"/>
    <w:rsid w:val="00B052D3"/>
    <w:rsid w:val="00B064A0"/>
    <w:rsid w:val="00B07282"/>
    <w:rsid w:val="00B11830"/>
    <w:rsid w:val="00B12251"/>
    <w:rsid w:val="00B13651"/>
    <w:rsid w:val="00B14340"/>
    <w:rsid w:val="00B15B5E"/>
    <w:rsid w:val="00B1668D"/>
    <w:rsid w:val="00B2103D"/>
    <w:rsid w:val="00B231BD"/>
    <w:rsid w:val="00B24774"/>
    <w:rsid w:val="00B300EB"/>
    <w:rsid w:val="00B30BCD"/>
    <w:rsid w:val="00B324E8"/>
    <w:rsid w:val="00B3325B"/>
    <w:rsid w:val="00B355ED"/>
    <w:rsid w:val="00B35922"/>
    <w:rsid w:val="00B36306"/>
    <w:rsid w:val="00B37141"/>
    <w:rsid w:val="00B37820"/>
    <w:rsid w:val="00B4041A"/>
    <w:rsid w:val="00B4178B"/>
    <w:rsid w:val="00B4194A"/>
    <w:rsid w:val="00B42CFD"/>
    <w:rsid w:val="00B43ABA"/>
    <w:rsid w:val="00B44B35"/>
    <w:rsid w:val="00B45369"/>
    <w:rsid w:val="00B470C2"/>
    <w:rsid w:val="00B50726"/>
    <w:rsid w:val="00B51C73"/>
    <w:rsid w:val="00B52FA5"/>
    <w:rsid w:val="00B534E1"/>
    <w:rsid w:val="00B5364D"/>
    <w:rsid w:val="00B53889"/>
    <w:rsid w:val="00B54CBA"/>
    <w:rsid w:val="00B54E86"/>
    <w:rsid w:val="00B56EEB"/>
    <w:rsid w:val="00B57050"/>
    <w:rsid w:val="00B60197"/>
    <w:rsid w:val="00B64656"/>
    <w:rsid w:val="00B67817"/>
    <w:rsid w:val="00B711C5"/>
    <w:rsid w:val="00B71600"/>
    <w:rsid w:val="00B7173F"/>
    <w:rsid w:val="00B72CD5"/>
    <w:rsid w:val="00B74428"/>
    <w:rsid w:val="00B745EF"/>
    <w:rsid w:val="00B770CF"/>
    <w:rsid w:val="00B8043A"/>
    <w:rsid w:val="00B90108"/>
    <w:rsid w:val="00B90B9C"/>
    <w:rsid w:val="00B940C6"/>
    <w:rsid w:val="00B957C7"/>
    <w:rsid w:val="00BA252F"/>
    <w:rsid w:val="00BA30CC"/>
    <w:rsid w:val="00BA71FA"/>
    <w:rsid w:val="00BB4F17"/>
    <w:rsid w:val="00BB5234"/>
    <w:rsid w:val="00BB57ED"/>
    <w:rsid w:val="00BC1790"/>
    <w:rsid w:val="00BC29E1"/>
    <w:rsid w:val="00BC3412"/>
    <w:rsid w:val="00BC3982"/>
    <w:rsid w:val="00BC4793"/>
    <w:rsid w:val="00BD07DB"/>
    <w:rsid w:val="00BD0DAD"/>
    <w:rsid w:val="00BD3A28"/>
    <w:rsid w:val="00BD4FEA"/>
    <w:rsid w:val="00BD55DD"/>
    <w:rsid w:val="00BD7193"/>
    <w:rsid w:val="00BD7A86"/>
    <w:rsid w:val="00BE0115"/>
    <w:rsid w:val="00BE08B5"/>
    <w:rsid w:val="00BE2180"/>
    <w:rsid w:val="00BE2F35"/>
    <w:rsid w:val="00BE33EC"/>
    <w:rsid w:val="00BE3CB2"/>
    <w:rsid w:val="00BE5DAD"/>
    <w:rsid w:val="00BF0F14"/>
    <w:rsid w:val="00BF14D4"/>
    <w:rsid w:val="00BF2E43"/>
    <w:rsid w:val="00C0143E"/>
    <w:rsid w:val="00C01F5D"/>
    <w:rsid w:val="00C030CB"/>
    <w:rsid w:val="00C03AB1"/>
    <w:rsid w:val="00C049D4"/>
    <w:rsid w:val="00C05DAF"/>
    <w:rsid w:val="00C07093"/>
    <w:rsid w:val="00C075A2"/>
    <w:rsid w:val="00C10AE3"/>
    <w:rsid w:val="00C12BAB"/>
    <w:rsid w:val="00C15147"/>
    <w:rsid w:val="00C16FAD"/>
    <w:rsid w:val="00C17B55"/>
    <w:rsid w:val="00C20E4E"/>
    <w:rsid w:val="00C21F1D"/>
    <w:rsid w:val="00C271A0"/>
    <w:rsid w:val="00C27A61"/>
    <w:rsid w:val="00C27A75"/>
    <w:rsid w:val="00C30006"/>
    <w:rsid w:val="00C33DAC"/>
    <w:rsid w:val="00C35742"/>
    <w:rsid w:val="00C36F48"/>
    <w:rsid w:val="00C37976"/>
    <w:rsid w:val="00C37D25"/>
    <w:rsid w:val="00C404F9"/>
    <w:rsid w:val="00C4058D"/>
    <w:rsid w:val="00C41655"/>
    <w:rsid w:val="00C41F46"/>
    <w:rsid w:val="00C4295F"/>
    <w:rsid w:val="00C42A19"/>
    <w:rsid w:val="00C43587"/>
    <w:rsid w:val="00C43629"/>
    <w:rsid w:val="00C439EE"/>
    <w:rsid w:val="00C4436B"/>
    <w:rsid w:val="00C4490D"/>
    <w:rsid w:val="00C45FEA"/>
    <w:rsid w:val="00C4699D"/>
    <w:rsid w:val="00C50994"/>
    <w:rsid w:val="00C54AB0"/>
    <w:rsid w:val="00C55EEA"/>
    <w:rsid w:val="00C61B40"/>
    <w:rsid w:val="00C62C3A"/>
    <w:rsid w:val="00C642CB"/>
    <w:rsid w:val="00C67092"/>
    <w:rsid w:val="00C70A93"/>
    <w:rsid w:val="00C7350A"/>
    <w:rsid w:val="00C740C1"/>
    <w:rsid w:val="00C7657A"/>
    <w:rsid w:val="00C77076"/>
    <w:rsid w:val="00C77A17"/>
    <w:rsid w:val="00C81E8A"/>
    <w:rsid w:val="00C824D5"/>
    <w:rsid w:val="00C82583"/>
    <w:rsid w:val="00C82CDA"/>
    <w:rsid w:val="00C833A5"/>
    <w:rsid w:val="00C8572B"/>
    <w:rsid w:val="00C86C13"/>
    <w:rsid w:val="00C873C8"/>
    <w:rsid w:val="00C908CB"/>
    <w:rsid w:val="00C9123A"/>
    <w:rsid w:val="00C935DE"/>
    <w:rsid w:val="00C95970"/>
    <w:rsid w:val="00C959F3"/>
    <w:rsid w:val="00CA0067"/>
    <w:rsid w:val="00CA2E14"/>
    <w:rsid w:val="00CA69FA"/>
    <w:rsid w:val="00CA735E"/>
    <w:rsid w:val="00CA7FB0"/>
    <w:rsid w:val="00CB035C"/>
    <w:rsid w:val="00CB4841"/>
    <w:rsid w:val="00CB4EDD"/>
    <w:rsid w:val="00CB507C"/>
    <w:rsid w:val="00CB526D"/>
    <w:rsid w:val="00CB591E"/>
    <w:rsid w:val="00CB5D3F"/>
    <w:rsid w:val="00CB74DC"/>
    <w:rsid w:val="00CB7BBD"/>
    <w:rsid w:val="00CC34CC"/>
    <w:rsid w:val="00CC3F16"/>
    <w:rsid w:val="00CC61E1"/>
    <w:rsid w:val="00CC68AC"/>
    <w:rsid w:val="00CC7DE7"/>
    <w:rsid w:val="00CD0754"/>
    <w:rsid w:val="00CD257D"/>
    <w:rsid w:val="00CD393C"/>
    <w:rsid w:val="00CD7FC8"/>
    <w:rsid w:val="00CE272A"/>
    <w:rsid w:val="00CE2E01"/>
    <w:rsid w:val="00CE460C"/>
    <w:rsid w:val="00CE7293"/>
    <w:rsid w:val="00CE7864"/>
    <w:rsid w:val="00CF0220"/>
    <w:rsid w:val="00CF0C5D"/>
    <w:rsid w:val="00CF2A73"/>
    <w:rsid w:val="00CF6549"/>
    <w:rsid w:val="00D00D03"/>
    <w:rsid w:val="00D01CC3"/>
    <w:rsid w:val="00D03AEA"/>
    <w:rsid w:val="00D0530B"/>
    <w:rsid w:val="00D100E7"/>
    <w:rsid w:val="00D11168"/>
    <w:rsid w:val="00D12590"/>
    <w:rsid w:val="00D144F8"/>
    <w:rsid w:val="00D15687"/>
    <w:rsid w:val="00D15C0D"/>
    <w:rsid w:val="00D1680B"/>
    <w:rsid w:val="00D17478"/>
    <w:rsid w:val="00D24178"/>
    <w:rsid w:val="00D2562D"/>
    <w:rsid w:val="00D25913"/>
    <w:rsid w:val="00D27529"/>
    <w:rsid w:val="00D3206C"/>
    <w:rsid w:val="00D32EBE"/>
    <w:rsid w:val="00D33D26"/>
    <w:rsid w:val="00D35A5A"/>
    <w:rsid w:val="00D3669C"/>
    <w:rsid w:val="00D36BDD"/>
    <w:rsid w:val="00D36EFC"/>
    <w:rsid w:val="00D41272"/>
    <w:rsid w:val="00D44251"/>
    <w:rsid w:val="00D44AEE"/>
    <w:rsid w:val="00D44B2A"/>
    <w:rsid w:val="00D52EC5"/>
    <w:rsid w:val="00D5300A"/>
    <w:rsid w:val="00D53113"/>
    <w:rsid w:val="00D549FB"/>
    <w:rsid w:val="00D5738D"/>
    <w:rsid w:val="00D6045A"/>
    <w:rsid w:val="00D6187E"/>
    <w:rsid w:val="00D6402F"/>
    <w:rsid w:val="00D641D3"/>
    <w:rsid w:val="00D6600C"/>
    <w:rsid w:val="00D660BF"/>
    <w:rsid w:val="00D676F8"/>
    <w:rsid w:val="00D70300"/>
    <w:rsid w:val="00D746BF"/>
    <w:rsid w:val="00D76D06"/>
    <w:rsid w:val="00D80EF9"/>
    <w:rsid w:val="00D80F9E"/>
    <w:rsid w:val="00D81522"/>
    <w:rsid w:val="00D818B0"/>
    <w:rsid w:val="00D81C85"/>
    <w:rsid w:val="00D8294D"/>
    <w:rsid w:val="00D82FBB"/>
    <w:rsid w:val="00D83D8F"/>
    <w:rsid w:val="00D864C2"/>
    <w:rsid w:val="00D865E3"/>
    <w:rsid w:val="00D8736A"/>
    <w:rsid w:val="00D876D5"/>
    <w:rsid w:val="00D87946"/>
    <w:rsid w:val="00D90392"/>
    <w:rsid w:val="00D91E45"/>
    <w:rsid w:val="00D9246F"/>
    <w:rsid w:val="00D946F7"/>
    <w:rsid w:val="00D9540B"/>
    <w:rsid w:val="00D95E1A"/>
    <w:rsid w:val="00D95F98"/>
    <w:rsid w:val="00DA0AF5"/>
    <w:rsid w:val="00DA4137"/>
    <w:rsid w:val="00DA64FB"/>
    <w:rsid w:val="00DA7CC6"/>
    <w:rsid w:val="00DB0401"/>
    <w:rsid w:val="00DB18A0"/>
    <w:rsid w:val="00DB55D3"/>
    <w:rsid w:val="00DB714D"/>
    <w:rsid w:val="00DC0BE6"/>
    <w:rsid w:val="00DC1EDB"/>
    <w:rsid w:val="00DC3026"/>
    <w:rsid w:val="00DC5C64"/>
    <w:rsid w:val="00DC7B3A"/>
    <w:rsid w:val="00DD4C32"/>
    <w:rsid w:val="00DD4C9B"/>
    <w:rsid w:val="00DE0958"/>
    <w:rsid w:val="00DE0AF2"/>
    <w:rsid w:val="00DE4DCD"/>
    <w:rsid w:val="00DE6277"/>
    <w:rsid w:val="00DE6FB7"/>
    <w:rsid w:val="00DE7A77"/>
    <w:rsid w:val="00DF21D5"/>
    <w:rsid w:val="00DF2B92"/>
    <w:rsid w:val="00DF41F9"/>
    <w:rsid w:val="00DF6549"/>
    <w:rsid w:val="00DF6D38"/>
    <w:rsid w:val="00E00813"/>
    <w:rsid w:val="00E02589"/>
    <w:rsid w:val="00E046EF"/>
    <w:rsid w:val="00E04CA2"/>
    <w:rsid w:val="00E056A9"/>
    <w:rsid w:val="00E07375"/>
    <w:rsid w:val="00E0760B"/>
    <w:rsid w:val="00E1060C"/>
    <w:rsid w:val="00E10ACE"/>
    <w:rsid w:val="00E10B83"/>
    <w:rsid w:val="00E14DE3"/>
    <w:rsid w:val="00E1565C"/>
    <w:rsid w:val="00E156E9"/>
    <w:rsid w:val="00E17C8D"/>
    <w:rsid w:val="00E20772"/>
    <w:rsid w:val="00E212FA"/>
    <w:rsid w:val="00E219FE"/>
    <w:rsid w:val="00E230BD"/>
    <w:rsid w:val="00E254E0"/>
    <w:rsid w:val="00E26DDE"/>
    <w:rsid w:val="00E271B6"/>
    <w:rsid w:val="00E30882"/>
    <w:rsid w:val="00E30EA1"/>
    <w:rsid w:val="00E32A53"/>
    <w:rsid w:val="00E32F40"/>
    <w:rsid w:val="00E339FD"/>
    <w:rsid w:val="00E33D7C"/>
    <w:rsid w:val="00E34745"/>
    <w:rsid w:val="00E3566D"/>
    <w:rsid w:val="00E35AB7"/>
    <w:rsid w:val="00E36D9E"/>
    <w:rsid w:val="00E37BB0"/>
    <w:rsid w:val="00E45A0F"/>
    <w:rsid w:val="00E46146"/>
    <w:rsid w:val="00E464D9"/>
    <w:rsid w:val="00E46AEC"/>
    <w:rsid w:val="00E52FAB"/>
    <w:rsid w:val="00E54CA6"/>
    <w:rsid w:val="00E55A04"/>
    <w:rsid w:val="00E63B64"/>
    <w:rsid w:val="00E64CFE"/>
    <w:rsid w:val="00E64D07"/>
    <w:rsid w:val="00E66BDD"/>
    <w:rsid w:val="00E6747B"/>
    <w:rsid w:val="00E70325"/>
    <w:rsid w:val="00E705A0"/>
    <w:rsid w:val="00E70C25"/>
    <w:rsid w:val="00E70F91"/>
    <w:rsid w:val="00E71AE1"/>
    <w:rsid w:val="00E71FEB"/>
    <w:rsid w:val="00E743E8"/>
    <w:rsid w:val="00E76E3C"/>
    <w:rsid w:val="00E803AD"/>
    <w:rsid w:val="00E808C2"/>
    <w:rsid w:val="00E808D7"/>
    <w:rsid w:val="00E80C87"/>
    <w:rsid w:val="00E84074"/>
    <w:rsid w:val="00E85A1A"/>
    <w:rsid w:val="00E86EFC"/>
    <w:rsid w:val="00E879A8"/>
    <w:rsid w:val="00E90627"/>
    <w:rsid w:val="00E91A0E"/>
    <w:rsid w:val="00E935EB"/>
    <w:rsid w:val="00E9458F"/>
    <w:rsid w:val="00E9505D"/>
    <w:rsid w:val="00E96F52"/>
    <w:rsid w:val="00E97E5E"/>
    <w:rsid w:val="00E97EF8"/>
    <w:rsid w:val="00EA1CB9"/>
    <w:rsid w:val="00EA221C"/>
    <w:rsid w:val="00EA2EFE"/>
    <w:rsid w:val="00EA43B6"/>
    <w:rsid w:val="00EA4A73"/>
    <w:rsid w:val="00EA5AC6"/>
    <w:rsid w:val="00EA77AE"/>
    <w:rsid w:val="00EB0186"/>
    <w:rsid w:val="00EB3143"/>
    <w:rsid w:val="00EB3CB0"/>
    <w:rsid w:val="00EB6CBD"/>
    <w:rsid w:val="00EC03CA"/>
    <w:rsid w:val="00EC0A57"/>
    <w:rsid w:val="00EC1E39"/>
    <w:rsid w:val="00EC2BCB"/>
    <w:rsid w:val="00EC2DF9"/>
    <w:rsid w:val="00EC4577"/>
    <w:rsid w:val="00EC6D9D"/>
    <w:rsid w:val="00ED05B9"/>
    <w:rsid w:val="00ED3E4D"/>
    <w:rsid w:val="00ED4812"/>
    <w:rsid w:val="00ED52FD"/>
    <w:rsid w:val="00ED68E5"/>
    <w:rsid w:val="00EE049A"/>
    <w:rsid w:val="00EE0B49"/>
    <w:rsid w:val="00EE1029"/>
    <w:rsid w:val="00EE1ECD"/>
    <w:rsid w:val="00EE2277"/>
    <w:rsid w:val="00EE24BA"/>
    <w:rsid w:val="00EE5B6F"/>
    <w:rsid w:val="00EE7CB8"/>
    <w:rsid w:val="00EE7E46"/>
    <w:rsid w:val="00EF4B04"/>
    <w:rsid w:val="00EF5625"/>
    <w:rsid w:val="00EF58FA"/>
    <w:rsid w:val="00EF72C4"/>
    <w:rsid w:val="00EF7F2C"/>
    <w:rsid w:val="00F01DA6"/>
    <w:rsid w:val="00F07A13"/>
    <w:rsid w:val="00F109F8"/>
    <w:rsid w:val="00F11E45"/>
    <w:rsid w:val="00F131AD"/>
    <w:rsid w:val="00F14179"/>
    <w:rsid w:val="00F15CD6"/>
    <w:rsid w:val="00F1640C"/>
    <w:rsid w:val="00F16791"/>
    <w:rsid w:val="00F21823"/>
    <w:rsid w:val="00F21903"/>
    <w:rsid w:val="00F23D1B"/>
    <w:rsid w:val="00F26BEA"/>
    <w:rsid w:val="00F27AF4"/>
    <w:rsid w:val="00F33D64"/>
    <w:rsid w:val="00F3425F"/>
    <w:rsid w:val="00F358A1"/>
    <w:rsid w:val="00F35D4A"/>
    <w:rsid w:val="00F40A03"/>
    <w:rsid w:val="00F41FE7"/>
    <w:rsid w:val="00F425A8"/>
    <w:rsid w:val="00F42805"/>
    <w:rsid w:val="00F445AF"/>
    <w:rsid w:val="00F458A0"/>
    <w:rsid w:val="00F462C1"/>
    <w:rsid w:val="00F47A60"/>
    <w:rsid w:val="00F50045"/>
    <w:rsid w:val="00F509F4"/>
    <w:rsid w:val="00F53062"/>
    <w:rsid w:val="00F53329"/>
    <w:rsid w:val="00F53E50"/>
    <w:rsid w:val="00F555B3"/>
    <w:rsid w:val="00F57616"/>
    <w:rsid w:val="00F6058F"/>
    <w:rsid w:val="00F608F8"/>
    <w:rsid w:val="00F62794"/>
    <w:rsid w:val="00F661EC"/>
    <w:rsid w:val="00F667B7"/>
    <w:rsid w:val="00F67882"/>
    <w:rsid w:val="00F72390"/>
    <w:rsid w:val="00F726BF"/>
    <w:rsid w:val="00F74472"/>
    <w:rsid w:val="00F747F2"/>
    <w:rsid w:val="00F76154"/>
    <w:rsid w:val="00F7670D"/>
    <w:rsid w:val="00F7684D"/>
    <w:rsid w:val="00F808A1"/>
    <w:rsid w:val="00F80AF2"/>
    <w:rsid w:val="00F812A5"/>
    <w:rsid w:val="00F836FD"/>
    <w:rsid w:val="00F83C80"/>
    <w:rsid w:val="00F853BB"/>
    <w:rsid w:val="00F85E6D"/>
    <w:rsid w:val="00F9074C"/>
    <w:rsid w:val="00F925A0"/>
    <w:rsid w:val="00F94ED9"/>
    <w:rsid w:val="00F95093"/>
    <w:rsid w:val="00F96000"/>
    <w:rsid w:val="00FA0521"/>
    <w:rsid w:val="00FA090C"/>
    <w:rsid w:val="00FA17D2"/>
    <w:rsid w:val="00FA271A"/>
    <w:rsid w:val="00FA3B98"/>
    <w:rsid w:val="00FA58B9"/>
    <w:rsid w:val="00FA6632"/>
    <w:rsid w:val="00FA6BC0"/>
    <w:rsid w:val="00FA7C99"/>
    <w:rsid w:val="00FB0D7D"/>
    <w:rsid w:val="00FB67F8"/>
    <w:rsid w:val="00FC161E"/>
    <w:rsid w:val="00FC165B"/>
    <w:rsid w:val="00FC4009"/>
    <w:rsid w:val="00FC4C69"/>
    <w:rsid w:val="00FC5C4E"/>
    <w:rsid w:val="00FC7E9A"/>
    <w:rsid w:val="00FD29CC"/>
    <w:rsid w:val="00FD40BF"/>
    <w:rsid w:val="00FD7DBE"/>
    <w:rsid w:val="00FD7FA0"/>
    <w:rsid w:val="00FE2696"/>
    <w:rsid w:val="00FE53FE"/>
    <w:rsid w:val="00FE5BEB"/>
    <w:rsid w:val="00FE626D"/>
    <w:rsid w:val="00FF0132"/>
    <w:rsid w:val="00FF06C0"/>
    <w:rsid w:val="00FF28CA"/>
    <w:rsid w:val="00FF6281"/>
    <w:rsid w:val="00FF6EC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4AB7BF"/>
  <w15:chartTrackingRefBased/>
  <w15:docId w15:val="{D5474FAB-48EE-41E8-A032-EFAD26A475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08C2"/>
    <w:pPr>
      <w:jc w:val="both"/>
    </w:pPr>
    <w:rPr>
      <w:rFonts w:ascii="Cambria" w:hAnsi="Cambria"/>
    </w:rPr>
  </w:style>
  <w:style w:type="paragraph" w:styleId="Heading1">
    <w:name w:val="heading 1"/>
    <w:basedOn w:val="Normal"/>
    <w:next w:val="Normal"/>
    <w:link w:val="Heading1Char"/>
    <w:uiPriority w:val="9"/>
    <w:qFormat/>
    <w:rsid w:val="00273C79"/>
    <w:pPr>
      <w:keepNext/>
      <w:keepLines/>
      <w:numPr>
        <w:numId w:val="1"/>
      </w:numPr>
      <w:spacing w:before="240" w:after="0"/>
      <w:outlineLvl w:val="0"/>
    </w:pPr>
    <w:rPr>
      <w:rFonts w:eastAsiaTheme="majorEastAsia" w:cstheme="majorBidi"/>
      <w:b/>
      <w:sz w:val="26"/>
      <w:szCs w:val="32"/>
    </w:rPr>
  </w:style>
  <w:style w:type="paragraph" w:styleId="Heading2">
    <w:name w:val="heading 2"/>
    <w:basedOn w:val="Normal"/>
    <w:next w:val="Normal"/>
    <w:link w:val="Heading2Char"/>
    <w:uiPriority w:val="9"/>
    <w:unhideWhenUsed/>
    <w:qFormat/>
    <w:rsid w:val="00F808A1"/>
    <w:pPr>
      <w:keepNext/>
      <w:keepLines/>
      <w:numPr>
        <w:ilvl w:val="1"/>
        <w:numId w:val="1"/>
      </w:numPr>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F109F8"/>
    <w:pPr>
      <w:keepNext/>
      <w:keepLines/>
      <w:numPr>
        <w:ilvl w:val="2"/>
        <w:numId w:val="1"/>
      </w:numPr>
      <w:spacing w:before="40" w:after="0"/>
      <w:outlineLvl w:val="2"/>
    </w:pPr>
    <w:rPr>
      <w:rFonts w:eastAsiaTheme="majorEastAsia" w:cstheme="majorBidi"/>
      <w:b/>
      <w:i/>
      <w:sz w:val="24"/>
      <w:szCs w:val="24"/>
    </w:rPr>
  </w:style>
  <w:style w:type="paragraph" w:styleId="Heading4">
    <w:name w:val="heading 4"/>
    <w:basedOn w:val="Normal"/>
    <w:next w:val="Normal"/>
    <w:link w:val="Heading4Char"/>
    <w:uiPriority w:val="9"/>
    <w:unhideWhenUsed/>
    <w:qFormat/>
    <w:rsid w:val="00F555B3"/>
    <w:pPr>
      <w:keepNext/>
      <w:keepLines/>
      <w:numPr>
        <w:ilvl w:val="3"/>
        <w:numId w:val="1"/>
      </w:numPr>
      <w:spacing w:before="40" w:after="0"/>
      <w:outlineLvl w:val="3"/>
    </w:pPr>
    <w:rPr>
      <w:rFonts w:eastAsiaTheme="majorEastAsia" w:cstheme="majorBidi"/>
      <w:i/>
      <w:iCs/>
    </w:rPr>
  </w:style>
  <w:style w:type="paragraph" w:styleId="Heading5">
    <w:name w:val="heading 5"/>
    <w:basedOn w:val="Normal"/>
    <w:next w:val="Normal"/>
    <w:link w:val="Heading5Char"/>
    <w:uiPriority w:val="9"/>
    <w:unhideWhenUsed/>
    <w:rsid w:val="008A0465"/>
    <w:pPr>
      <w:keepNext/>
      <w:keepLines/>
      <w:numPr>
        <w:ilvl w:val="4"/>
        <w:numId w:val="1"/>
      </w:numPr>
      <w:spacing w:before="40" w:after="0"/>
      <w:outlineLvl w:val="4"/>
    </w:pPr>
    <w:rPr>
      <w:rFonts w:eastAsiaTheme="majorEastAsia" w:cstheme="majorBidi"/>
    </w:rPr>
  </w:style>
  <w:style w:type="paragraph" w:styleId="Heading6">
    <w:name w:val="heading 6"/>
    <w:basedOn w:val="Normal"/>
    <w:next w:val="Normal"/>
    <w:link w:val="Heading6Char"/>
    <w:uiPriority w:val="9"/>
    <w:unhideWhenUsed/>
    <w:rsid w:val="008A0465"/>
    <w:pPr>
      <w:keepNext/>
      <w:keepLines/>
      <w:numPr>
        <w:ilvl w:val="5"/>
        <w:numId w:val="1"/>
      </w:numPr>
      <w:spacing w:before="40" w:after="0"/>
      <w:outlineLvl w:val="5"/>
    </w:pPr>
    <w:rPr>
      <w:rFonts w:eastAsiaTheme="majorEastAsia" w:cstheme="majorBidi"/>
    </w:rPr>
  </w:style>
  <w:style w:type="paragraph" w:styleId="Heading7">
    <w:name w:val="heading 7"/>
    <w:basedOn w:val="Normal"/>
    <w:next w:val="Normal"/>
    <w:link w:val="Heading7Char"/>
    <w:uiPriority w:val="9"/>
    <w:semiHidden/>
    <w:unhideWhenUsed/>
    <w:rsid w:val="008A0465"/>
    <w:pPr>
      <w:keepNext/>
      <w:keepLines/>
      <w:numPr>
        <w:ilvl w:val="6"/>
        <w:numId w:val="1"/>
      </w:numPr>
      <w:spacing w:before="40" w:after="0"/>
      <w:outlineLvl w:val="6"/>
    </w:pPr>
    <w:rPr>
      <w:rFonts w:eastAsiaTheme="majorEastAsia" w:cstheme="majorBidi"/>
      <w:i/>
      <w:iCs/>
    </w:rPr>
  </w:style>
  <w:style w:type="paragraph" w:styleId="Heading8">
    <w:name w:val="heading 8"/>
    <w:basedOn w:val="Normal"/>
    <w:next w:val="Normal"/>
    <w:link w:val="Heading8Char"/>
    <w:uiPriority w:val="9"/>
    <w:semiHidden/>
    <w:unhideWhenUsed/>
    <w:qFormat/>
    <w:rsid w:val="00AC459F"/>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C459F"/>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73C79"/>
    <w:rPr>
      <w:rFonts w:ascii="Cambria" w:eastAsiaTheme="majorEastAsia" w:hAnsi="Cambria" w:cstheme="majorBidi"/>
      <w:b/>
      <w:sz w:val="26"/>
      <w:szCs w:val="32"/>
    </w:rPr>
  </w:style>
  <w:style w:type="character" w:customStyle="1" w:styleId="Heading2Char">
    <w:name w:val="Heading 2 Char"/>
    <w:basedOn w:val="DefaultParagraphFont"/>
    <w:link w:val="Heading2"/>
    <w:uiPriority w:val="9"/>
    <w:rsid w:val="00F808A1"/>
    <w:rPr>
      <w:rFonts w:ascii="Cambria" w:eastAsiaTheme="majorEastAsia" w:hAnsi="Cambria" w:cstheme="majorBidi"/>
      <w:b/>
      <w:sz w:val="24"/>
      <w:szCs w:val="26"/>
    </w:rPr>
  </w:style>
  <w:style w:type="paragraph" w:styleId="Title">
    <w:name w:val="Title"/>
    <w:basedOn w:val="Normal"/>
    <w:next w:val="Normal"/>
    <w:link w:val="TitleChar"/>
    <w:uiPriority w:val="10"/>
    <w:qFormat/>
    <w:rsid w:val="00592401"/>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592401"/>
    <w:rPr>
      <w:rFonts w:ascii="Cambria" w:eastAsiaTheme="majorEastAsia" w:hAnsi="Cambria" w:cstheme="majorBidi"/>
      <w:spacing w:val="-10"/>
      <w:kern w:val="28"/>
      <w:sz w:val="56"/>
      <w:szCs w:val="56"/>
    </w:rPr>
  </w:style>
  <w:style w:type="paragraph" w:styleId="Subtitle">
    <w:name w:val="Subtitle"/>
    <w:basedOn w:val="Normal"/>
    <w:next w:val="Normal"/>
    <w:link w:val="SubtitleChar"/>
    <w:uiPriority w:val="11"/>
    <w:qFormat/>
    <w:rsid w:val="00592401"/>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92401"/>
    <w:rPr>
      <w:rFonts w:ascii="Cambria" w:eastAsiaTheme="minorEastAsia" w:hAnsi="Cambria"/>
      <w:color w:val="5A5A5A" w:themeColor="text1" w:themeTint="A5"/>
      <w:spacing w:val="15"/>
    </w:rPr>
  </w:style>
  <w:style w:type="character" w:styleId="SubtleEmphasis">
    <w:name w:val="Subtle Emphasis"/>
    <w:basedOn w:val="DefaultParagraphFont"/>
    <w:uiPriority w:val="19"/>
    <w:qFormat/>
    <w:rsid w:val="00592401"/>
    <w:rPr>
      <w:rFonts w:ascii="Cambria" w:hAnsi="Cambria"/>
      <w:i/>
      <w:iCs/>
      <w:color w:val="404040" w:themeColor="text1" w:themeTint="BF"/>
    </w:rPr>
  </w:style>
  <w:style w:type="character" w:styleId="Emphasis">
    <w:name w:val="Emphasis"/>
    <w:basedOn w:val="DefaultParagraphFont"/>
    <w:uiPriority w:val="20"/>
    <w:qFormat/>
    <w:rsid w:val="00592401"/>
    <w:rPr>
      <w:rFonts w:ascii="Cambria" w:hAnsi="Cambria"/>
      <w:i/>
      <w:iCs/>
    </w:rPr>
  </w:style>
  <w:style w:type="character" w:styleId="IntenseEmphasis">
    <w:name w:val="Intense Emphasis"/>
    <w:basedOn w:val="DefaultParagraphFont"/>
    <w:uiPriority w:val="21"/>
    <w:qFormat/>
    <w:rsid w:val="00592401"/>
    <w:rPr>
      <w:rFonts w:ascii="Cambria" w:hAnsi="Cambria"/>
      <w:i/>
      <w:iCs/>
      <w:color w:val="4472C4" w:themeColor="accent1"/>
    </w:rPr>
  </w:style>
  <w:style w:type="character" w:styleId="Strong">
    <w:name w:val="Strong"/>
    <w:basedOn w:val="DefaultParagraphFont"/>
    <w:uiPriority w:val="22"/>
    <w:qFormat/>
    <w:rsid w:val="00592401"/>
    <w:rPr>
      <w:rFonts w:ascii="Cambria" w:hAnsi="Cambria"/>
      <w:b/>
      <w:bCs/>
    </w:rPr>
  </w:style>
  <w:style w:type="character" w:styleId="SubtleReference">
    <w:name w:val="Subtle Reference"/>
    <w:basedOn w:val="DefaultParagraphFont"/>
    <w:uiPriority w:val="31"/>
    <w:qFormat/>
    <w:rsid w:val="00592401"/>
    <w:rPr>
      <w:rFonts w:ascii="Cambria" w:hAnsi="Cambria"/>
      <w:smallCaps/>
      <w:color w:val="5A5A5A" w:themeColor="text1" w:themeTint="A5"/>
    </w:rPr>
  </w:style>
  <w:style w:type="character" w:styleId="IntenseReference">
    <w:name w:val="Intense Reference"/>
    <w:basedOn w:val="DefaultParagraphFont"/>
    <w:uiPriority w:val="32"/>
    <w:qFormat/>
    <w:rsid w:val="00592401"/>
    <w:rPr>
      <w:rFonts w:ascii="Cambria" w:hAnsi="Cambria"/>
      <w:b/>
      <w:bCs/>
      <w:smallCaps/>
      <w:color w:val="4472C4" w:themeColor="accent1"/>
      <w:spacing w:val="5"/>
    </w:rPr>
  </w:style>
  <w:style w:type="character" w:styleId="BookTitle">
    <w:name w:val="Book Title"/>
    <w:basedOn w:val="DefaultParagraphFont"/>
    <w:uiPriority w:val="33"/>
    <w:qFormat/>
    <w:rsid w:val="00592401"/>
    <w:rPr>
      <w:rFonts w:ascii="Cambria" w:hAnsi="Cambria"/>
      <w:b/>
      <w:bCs/>
      <w:i/>
      <w:iCs/>
      <w:spacing w:val="5"/>
    </w:rPr>
  </w:style>
  <w:style w:type="paragraph" w:styleId="ListParagraph">
    <w:name w:val="List Paragraph"/>
    <w:basedOn w:val="Normal"/>
    <w:link w:val="ListParagraphChar"/>
    <w:uiPriority w:val="34"/>
    <w:qFormat/>
    <w:rsid w:val="00592401"/>
    <w:pPr>
      <w:ind w:left="720"/>
      <w:contextualSpacing/>
    </w:pPr>
  </w:style>
  <w:style w:type="paragraph" w:styleId="Header">
    <w:name w:val="header"/>
    <w:basedOn w:val="Normal"/>
    <w:link w:val="HeaderChar"/>
    <w:uiPriority w:val="99"/>
    <w:unhideWhenUsed/>
    <w:rsid w:val="003E06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06E3"/>
    <w:rPr>
      <w:rFonts w:ascii="Cambria" w:hAnsi="Cambria"/>
    </w:rPr>
  </w:style>
  <w:style w:type="paragraph" w:styleId="Footer">
    <w:name w:val="footer"/>
    <w:basedOn w:val="Normal"/>
    <w:link w:val="FooterChar"/>
    <w:uiPriority w:val="99"/>
    <w:unhideWhenUsed/>
    <w:rsid w:val="003E06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06E3"/>
    <w:rPr>
      <w:rFonts w:ascii="Cambria" w:hAnsi="Cambria"/>
    </w:rPr>
  </w:style>
  <w:style w:type="table" w:styleId="TableGrid">
    <w:name w:val="Table Grid"/>
    <w:basedOn w:val="TableNormal"/>
    <w:uiPriority w:val="59"/>
    <w:rsid w:val="001F37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156E9"/>
    <w:rPr>
      <w:color w:val="808080"/>
    </w:rPr>
  </w:style>
  <w:style w:type="character" w:customStyle="1" w:styleId="Heading3Char">
    <w:name w:val="Heading 3 Char"/>
    <w:basedOn w:val="DefaultParagraphFont"/>
    <w:link w:val="Heading3"/>
    <w:uiPriority w:val="9"/>
    <w:rsid w:val="00F109F8"/>
    <w:rPr>
      <w:rFonts w:ascii="Cambria" w:eastAsiaTheme="majorEastAsia" w:hAnsi="Cambria" w:cstheme="majorBidi"/>
      <w:b/>
      <w:i/>
      <w:sz w:val="24"/>
      <w:szCs w:val="24"/>
    </w:rPr>
  </w:style>
  <w:style w:type="character" w:customStyle="1" w:styleId="Heading4Char">
    <w:name w:val="Heading 4 Char"/>
    <w:basedOn w:val="DefaultParagraphFont"/>
    <w:link w:val="Heading4"/>
    <w:uiPriority w:val="9"/>
    <w:rsid w:val="00F555B3"/>
    <w:rPr>
      <w:rFonts w:ascii="Cambria" w:eastAsiaTheme="majorEastAsia" w:hAnsi="Cambria" w:cstheme="majorBidi"/>
      <w:i/>
      <w:iCs/>
    </w:rPr>
  </w:style>
  <w:style w:type="character" w:customStyle="1" w:styleId="Heading5Char">
    <w:name w:val="Heading 5 Char"/>
    <w:basedOn w:val="DefaultParagraphFont"/>
    <w:link w:val="Heading5"/>
    <w:uiPriority w:val="9"/>
    <w:rsid w:val="008A0465"/>
    <w:rPr>
      <w:rFonts w:ascii="Cambria" w:eastAsiaTheme="majorEastAsia" w:hAnsi="Cambria" w:cstheme="majorBidi"/>
    </w:rPr>
  </w:style>
  <w:style w:type="character" w:customStyle="1" w:styleId="Heading6Char">
    <w:name w:val="Heading 6 Char"/>
    <w:basedOn w:val="DefaultParagraphFont"/>
    <w:link w:val="Heading6"/>
    <w:uiPriority w:val="9"/>
    <w:rsid w:val="008A0465"/>
    <w:rPr>
      <w:rFonts w:ascii="Cambria" w:eastAsiaTheme="majorEastAsia" w:hAnsi="Cambria" w:cstheme="majorBidi"/>
    </w:rPr>
  </w:style>
  <w:style w:type="character" w:customStyle="1" w:styleId="Heading7Char">
    <w:name w:val="Heading 7 Char"/>
    <w:basedOn w:val="DefaultParagraphFont"/>
    <w:link w:val="Heading7"/>
    <w:uiPriority w:val="9"/>
    <w:semiHidden/>
    <w:rsid w:val="008A0465"/>
    <w:rPr>
      <w:rFonts w:ascii="Cambria" w:eastAsiaTheme="majorEastAsia" w:hAnsi="Cambria" w:cstheme="majorBidi"/>
      <w:i/>
      <w:iCs/>
    </w:rPr>
  </w:style>
  <w:style w:type="character" w:customStyle="1" w:styleId="Heading8Char">
    <w:name w:val="Heading 8 Char"/>
    <w:basedOn w:val="DefaultParagraphFont"/>
    <w:link w:val="Heading8"/>
    <w:uiPriority w:val="9"/>
    <w:semiHidden/>
    <w:rsid w:val="00AC459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C459F"/>
    <w:rPr>
      <w:rFonts w:asciiTheme="majorHAnsi" w:eastAsiaTheme="majorEastAsia" w:hAnsiTheme="majorHAnsi" w:cstheme="majorBidi"/>
      <w:i/>
      <w:iCs/>
      <w:color w:val="272727" w:themeColor="text1" w:themeTint="D8"/>
      <w:sz w:val="21"/>
      <w:szCs w:val="21"/>
    </w:rPr>
  </w:style>
  <w:style w:type="table" w:styleId="ListTable3">
    <w:name w:val="List Table 3"/>
    <w:basedOn w:val="TableNormal"/>
    <w:uiPriority w:val="48"/>
    <w:rsid w:val="00017BF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TOCHeading">
    <w:name w:val="TOC Heading"/>
    <w:basedOn w:val="Heading1"/>
    <w:next w:val="Normal"/>
    <w:uiPriority w:val="39"/>
    <w:unhideWhenUsed/>
    <w:qFormat/>
    <w:rsid w:val="00CB5D3F"/>
    <w:pPr>
      <w:numPr>
        <w:numId w:val="0"/>
      </w:numPr>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CB5D3F"/>
    <w:pPr>
      <w:spacing w:after="100"/>
    </w:pPr>
  </w:style>
  <w:style w:type="character" w:styleId="Hyperlink">
    <w:name w:val="Hyperlink"/>
    <w:basedOn w:val="DefaultParagraphFont"/>
    <w:uiPriority w:val="99"/>
    <w:unhideWhenUsed/>
    <w:rsid w:val="00CB5D3F"/>
    <w:rPr>
      <w:color w:val="0563C1" w:themeColor="hyperlink"/>
      <w:u w:val="single"/>
    </w:rPr>
  </w:style>
  <w:style w:type="paragraph" w:styleId="TOC2">
    <w:name w:val="toc 2"/>
    <w:basedOn w:val="Normal"/>
    <w:next w:val="Normal"/>
    <w:autoRedefine/>
    <w:uiPriority w:val="39"/>
    <w:unhideWhenUsed/>
    <w:rsid w:val="009C02F8"/>
    <w:pPr>
      <w:spacing w:after="100"/>
      <w:ind w:left="220"/>
    </w:pPr>
  </w:style>
  <w:style w:type="table" w:styleId="GridTable4">
    <w:name w:val="Grid Table 4"/>
    <w:basedOn w:val="TableNormal"/>
    <w:uiPriority w:val="49"/>
    <w:rsid w:val="00AE4AE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ListParagraphChar">
    <w:name w:val="List Paragraph Char"/>
    <w:basedOn w:val="DefaultParagraphFont"/>
    <w:link w:val="ListParagraph"/>
    <w:uiPriority w:val="34"/>
    <w:locked/>
    <w:rsid w:val="00432190"/>
    <w:rPr>
      <w:rFonts w:ascii="Cambria" w:hAnsi="Cambria"/>
    </w:rPr>
  </w:style>
  <w:style w:type="character" w:customStyle="1" w:styleId="UnresolvedMention">
    <w:name w:val="Unresolved Mention"/>
    <w:basedOn w:val="DefaultParagraphFont"/>
    <w:uiPriority w:val="99"/>
    <w:semiHidden/>
    <w:unhideWhenUsed/>
    <w:rsid w:val="00325D28"/>
    <w:rPr>
      <w:color w:val="605E5C"/>
      <w:shd w:val="clear" w:color="auto" w:fill="E1DFDD"/>
    </w:rPr>
  </w:style>
  <w:style w:type="paragraph" w:styleId="TOC3">
    <w:name w:val="toc 3"/>
    <w:basedOn w:val="Normal"/>
    <w:next w:val="Normal"/>
    <w:autoRedefine/>
    <w:uiPriority w:val="39"/>
    <w:unhideWhenUsed/>
    <w:rsid w:val="002D39DA"/>
    <w:pPr>
      <w:spacing w:after="100"/>
      <w:ind w:left="440"/>
    </w:pPr>
  </w:style>
  <w:style w:type="character" w:styleId="CommentReference">
    <w:name w:val="annotation reference"/>
    <w:basedOn w:val="DefaultParagraphFont"/>
    <w:uiPriority w:val="99"/>
    <w:semiHidden/>
    <w:unhideWhenUsed/>
    <w:rsid w:val="00017760"/>
    <w:rPr>
      <w:sz w:val="16"/>
      <w:szCs w:val="16"/>
    </w:rPr>
  </w:style>
  <w:style w:type="paragraph" w:styleId="CommentText">
    <w:name w:val="annotation text"/>
    <w:basedOn w:val="Normal"/>
    <w:link w:val="CommentTextChar"/>
    <w:uiPriority w:val="99"/>
    <w:semiHidden/>
    <w:unhideWhenUsed/>
    <w:rsid w:val="00017760"/>
    <w:pPr>
      <w:spacing w:line="240" w:lineRule="auto"/>
    </w:pPr>
    <w:rPr>
      <w:sz w:val="20"/>
      <w:szCs w:val="20"/>
    </w:rPr>
  </w:style>
  <w:style w:type="character" w:customStyle="1" w:styleId="CommentTextChar">
    <w:name w:val="Comment Text Char"/>
    <w:basedOn w:val="DefaultParagraphFont"/>
    <w:link w:val="CommentText"/>
    <w:uiPriority w:val="99"/>
    <w:semiHidden/>
    <w:rsid w:val="00017760"/>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017760"/>
    <w:rPr>
      <w:b/>
      <w:bCs/>
    </w:rPr>
  </w:style>
  <w:style w:type="character" w:customStyle="1" w:styleId="CommentSubjectChar">
    <w:name w:val="Comment Subject Char"/>
    <w:basedOn w:val="CommentTextChar"/>
    <w:link w:val="CommentSubject"/>
    <w:uiPriority w:val="99"/>
    <w:semiHidden/>
    <w:rsid w:val="00017760"/>
    <w:rPr>
      <w:rFonts w:ascii="Cambria" w:hAnsi="Cambria"/>
      <w:b/>
      <w:bCs/>
      <w:sz w:val="20"/>
      <w:szCs w:val="20"/>
    </w:rPr>
  </w:style>
  <w:style w:type="paragraph" w:styleId="NoSpacing">
    <w:name w:val="No Spacing"/>
    <w:uiPriority w:val="1"/>
    <w:qFormat/>
    <w:rsid w:val="00E70F91"/>
    <w:pPr>
      <w:spacing w:after="0" w:line="240" w:lineRule="auto"/>
      <w:jc w:val="both"/>
    </w:pPr>
    <w:rPr>
      <w:rFonts w:ascii="Cambria" w:hAnsi="Cambria"/>
    </w:rPr>
  </w:style>
  <w:style w:type="table" w:customStyle="1" w:styleId="LightList-Accent11">
    <w:name w:val="Light List - Accent 11"/>
    <w:basedOn w:val="TableNormal"/>
    <w:uiPriority w:val="61"/>
    <w:rsid w:val="006F6A38"/>
    <w:pPr>
      <w:spacing w:after="0" w:line="240" w:lineRule="auto"/>
    </w:pPr>
    <w:rPr>
      <w:rFonts w:eastAsiaTheme="minorEastAsi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stTable4">
    <w:name w:val="List Table 4"/>
    <w:basedOn w:val="TableNormal"/>
    <w:uiPriority w:val="49"/>
    <w:rsid w:val="0032615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4">
    <w:name w:val="Plain Table 4"/>
    <w:basedOn w:val="TableNormal"/>
    <w:uiPriority w:val="44"/>
    <w:rsid w:val="00F7684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semiHidden/>
    <w:unhideWhenUsed/>
    <w:rsid w:val="00B324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semiHidden/>
    <w:rsid w:val="00B324E8"/>
    <w:rPr>
      <w:rFonts w:ascii="Courier New" w:eastAsia="Times New Roman" w:hAnsi="Courier New" w:cs="Courier New"/>
      <w:sz w:val="20"/>
      <w:szCs w:val="20"/>
      <w:lang w:val="en-GB" w:eastAsia="en-GB"/>
    </w:rPr>
  </w:style>
  <w:style w:type="character" w:customStyle="1" w:styleId="y2iqfc">
    <w:name w:val="y2iqfc"/>
    <w:basedOn w:val="DefaultParagraphFont"/>
    <w:rsid w:val="00B324E8"/>
  </w:style>
  <w:style w:type="table" w:customStyle="1" w:styleId="LightList-Accent12">
    <w:name w:val="Light List - Accent 12"/>
    <w:basedOn w:val="TableNormal"/>
    <w:uiPriority w:val="61"/>
    <w:rsid w:val="00676F79"/>
    <w:pPr>
      <w:spacing w:after="0" w:line="240" w:lineRule="auto"/>
    </w:pPr>
    <w:rPr>
      <w:rFonts w:eastAsiaTheme="minorEastAsi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PlainTable3">
    <w:name w:val="Plain Table 3"/>
    <w:basedOn w:val="TableNormal"/>
    <w:uiPriority w:val="43"/>
    <w:rsid w:val="001658B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ghtGrid-Accent5">
    <w:name w:val="Light Grid Accent 5"/>
    <w:basedOn w:val="TableNormal"/>
    <w:uiPriority w:val="62"/>
    <w:rsid w:val="002D71FE"/>
    <w:pPr>
      <w:spacing w:after="0" w:line="240" w:lineRule="auto"/>
    </w:pPr>
    <w:rPr>
      <w:rFonts w:eastAsiaTheme="minorEastAsia"/>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GridTable6Colorful">
    <w:name w:val="Grid Table 6 Colorful"/>
    <w:basedOn w:val="TableNormal"/>
    <w:uiPriority w:val="51"/>
    <w:rsid w:val="002D71F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normaltextrun">
    <w:name w:val="normaltextrun"/>
    <w:basedOn w:val="DefaultParagraphFont"/>
    <w:rsid w:val="00356501"/>
  </w:style>
  <w:style w:type="table" w:customStyle="1" w:styleId="LightList1">
    <w:name w:val="Light List1"/>
    <w:basedOn w:val="TableNormal"/>
    <w:uiPriority w:val="61"/>
    <w:rsid w:val="0063297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Caption">
    <w:name w:val="caption"/>
    <w:basedOn w:val="Normal"/>
    <w:next w:val="Normal"/>
    <w:uiPriority w:val="35"/>
    <w:unhideWhenUsed/>
    <w:qFormat/>
    <w:rsid w:val="00D9540B"/>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9540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100718">
      <w:bodyDiv w:val="1"/>
      <w:marLeft w:val="0"/>
      <w:marRight w:val="0"/>
      <w:marTop w:val="0"/>
      <w:marBottom w:val="0"/>
      <w:divBdr>
        <w:top w:val="none" w:sz="0" w:space="0" w:color="auto"/>
        <w:left w:val="none" w:sz="0" w:space="0" w:color="auto"/>
        <w:bottom w:val="none" w:sz="0" w:space="0" w:color="auto"/>
        <w:right w:val="none" w:sz="0" w:space="0" w:color="auto"/>
      </w:divBdr>
    </w:div>
    <w:div w:id="222831970">
      <w:bodyDiv w:val="1"/>
      <w:marLeft w:val="0"/>
      <w:marRight w:val="0"/>
      <w:marTop w:val="0"/>
      <w:marBottom w:val="0"/>
      <w:divBdr>
        <w:top w:val="none" w:sz="0" w:space="0" w:color="auto"/>
        <w:left w:val="none" w:sz="0" w:space="0" w:color="auto"/>
        <w:bottom w:val="none" w:sz="0" w:space="0" w:color="auto"/>
        <w:right w:val="none" w:sz="0" w:space="0" w:color="auto"/>
      </w:divBdr>
    </w:div>
    <w:div w:id="242224024">
      <w:bodyDiv w:val="1"/>
      <w:marLeft w:val="0"/>
      <w:marRight w:val="0"/>
      <w:marTop w:val="0"/>
      <w:marBottom w:val="0"/>
      <w:divBdr>
        <w:top w:val="none" w:sz="0" w:space="0" w:color="auto"/>
        <w:left w:val="none" w:sz="0" w:space="0" w:color="auto"/>
        <w:bottom w:val="none" w:sz="0" w:space="0" w:color="auto"/>
        <w:right w:val="none" w:sz="0" w:space="0" w:color="auto"/>
      </w:divBdr>
    </w:div>
    <w:div w:id="274993320">
      <w:bodyDiv w:val="1"/>
      <w:marLeft w:val="0"/>
      <w:marRight w:val="0"/>
      <w:marTop w:val="0"/>
      <w:marBottom w:val="0"/>
      <w:divBdr>
        <w:top w:val="none" w:sz="0" w:space="0" w:color="auto"/>
        <w:left w:val="none" w:sz="0" w:space="0" w:color="auto"/>
        <w:bottom w:val="none" w:sz="0" w:space="0" w:color="auto"/>
        <w:right w:val="none" w:sz="0" w:space="0" w:color="auto"/>
      </w:divBdr>
    </w:div>
    <w:div w:id="293751263">
      <w:bodyDiv w:val="1"/>
      <w:marLeft w:val="0"/>
      <w:marRight w:val="0"/>
      <w:marTop w:val="0"/>
      <w:marBottom w:val="0"/>
      <w:divBdr>
        <w:top w:val="none" w:sz="0" w:space="0" w:color="auto"/>
        <w:left w:val="none" w:sz="0" w:space="0" w:color="auto"/>
        <w:bottom w:val="none" w:sz="0" w:space="0" w:color="auto"/>
        <w:right w:val="none" w:sz="0" w:space="0" w:color="auto"/>
      </w:divBdr>
    </w:div>
    <w:div w:id="386992860">
      <w:bodyDiv w:val="1"/>
      <w:marLeft w:val="0"/>
      <w:marRight w:val="0"/>
      <w:marTop w:val="0"/>
      <w:marBottom w:val="0"/>
      <w:divBdr>
        <w:top w:val="none" w:sz="0" w:space="0" w:color="auto"/>
        <w:left w:val="none" w:sz="0" w:space="0" w:color="auto"/>
        <w:bottom w:val="none" w:sz="0" w:space="0" w:color="auto"/>
        <w:right w:val="none" w:sz="0" w:space="0" w:color="auto"/>
      </w:divBdr>
    </w:div>
    <w:div w:id="868105322">
      <w:bodyDiv w:val="1"/>
      <w:marLeft w:val="0"/>
      <w:marRight w:val="0"/>
      <w:marTop w:val="0"/>
      <w:marBottom w:val="0"/>
      <w:divBdr>
        <w:top w:val="none" w:sz="0" w:space="0" w:color="auto"/>
        <w:left w:val="none" w:sz="0" w:space="0" w:color="auto"/>
        <w:bottom w:val="none" w:sz="0" w:space="0" w:color="auto"/>
        <w:right w:val="none" w:sz="0" w:space="0" w:color="auto"/>
      </w:divBdr>
    </w:div>
    <w:div w:id="902790797">
      <w:bodyDiv w:val="1"/>
      <w:marLeft w:val="0"/>
      <w:marRight w:val="0"/>
      <w:marTop w:val="0"/>
      <w:marBottom w:val="0"/>
      <w:divBdr>
        <w:top w:val="none" w:sz="0" w:space="0" w:color="auto"/>
        <w:left w:val="none" w:sz="0" w:space="0" w:color="auto"/>
        <w:bottom w:val="none" w:sz="0" w:space="0" w:color="auto"/>
        <w:right w:val="none" w:sz="0" w:space="0" w:color="auto"/>
      </w:divBdr>
    </w:div>
    <w:div w:id="1058473419">
      <w:bodyDiv w:val="1"/>
      <w:marLeft w:val="0"/>
      <w:marRight w:val="0"/>
      <w:marTop w:val="0"/>
      <w:marBottom w:val="0"/>
      <w:divBdr>
        <w:top w:val="none" w:sz="0" w:space="0" w:color="auto"/>
        <w:left w:val="none" w:sz="0" w:space="0" w:color="auto"/>
        <w:bottom w:val="none" w:sz="0" w:space="0" w:color="auto"/>
        <w:right w:val="none" w:sz="0" w:space="0" w:color="auto"/>
      </w:divBdr>
    </w:div>
    <w:div w:id="1251425123">
      <w:bodyDiv w:val="1"/>
      <w:marLeft w:val="0"/>
      <w:marRight w:val="0"/>
      <w:marTop w:val="0"/>
      <w:marBottom w:val="0"/>
      <w:divBdr>
        <w:top w:val="none" w:sz="0" w:space="0" w:color="auto"/>
        <w:left w:val="none" w:sz="0" w:space="0" w:color="auto"/>
        <w:bottom w:val="none" w:sz="0" w:space="0" w:color="auto"/>
        <w:right w:val="none" w:sz="0" w:space="0" w:color="auto"/>
      </w:divBdr>
    </w:div>
    <w:div w:id="1271202366">
      <w:bodyDiv w:val="1"/>
      <w:marLeft w:val="0"/>
      <w:marRight w:val="0"/>
      <w:marTop w:val="0"/>
      <w:marBottom w:val="0"/>
      <w:divBdr>
        <w:top w:val="none" w:sz="0" w:space="0" w:color="auto"/>
        <w:left w:val="none" w:sz="0" w:space="0" w:color="auto"/>
        <w:bottom w:val="none" w:sz="0" w:space="0" w:color="auto"/>
        <w:right w:val="none" w:sz="0" w:space="0" w:color="auto"/>
      </w:divBdr>
    </w:div>
    <w:div w:id="1523007571">
      <w:bodyDiv w:val="1"/>
      <w:marLeft w:val="0"/>
      <w:marRight w:val="0"/>
      <w:marTop w:val="0"/>
      <w:marBottom w:val="0"/>
      <w:divBdr>
        <w:top w:val="none" w:sz="0" w:space="0" w:color="auto"/>
        <w:left w:val="none" w:sz="0" w:space="0" w:color="auto"/>
        <w:bottom w:val="none" w:sz="0" w:space="0" w:color="auto"/>
        <w:right w:val="none" w:sz="0" w:space="0" w:color="auto"/>
      </w:divBdr>
    </w:div>
    <w:div w:id="1565876963">
      <w:bodyDiv w:val="1"/>
      <w:marLeft w:val="0"/>
      <w:marRight w:val="0"/>
      <w:marTop w:val="0"/>
      <w:marBottom w:val="0"/>
      <w:divBdr>
        <w:top w:val="none" w:sz="0" w:space="0" w:color="auto"/>
        <w:left w:val="none" w:sz="0" w:space="0" w:color="auto"/>
        <w:bottom w:val="none" w:sz="0" w:space="0" w:color="auto"/>
        <w:right w:val="none" w:sz="0" w:space="0" w:color="auto"/>
      </w:divBdr>
    </w:div>
    <w:div w:id="1701739836">
      <w:bodyDiv w:val="1"/>
      <w:marLeft w:val="0"/>
      <w:marRight w:val="0"/>
      <w:marTop w:val="0"/>
      <w:marBottom w:val="0"/>
      <w:divBdr>
        <w:top w:val="none" w:sz="0" w:space="0" w:color="auto"/>
        <w:left w:val="none" w:sz="0" w:space="0" w:color="auto"/>
        <w:bottom w:val="none" w:sz="0" w:space="0" w:color="auto"/>
        <w:right w:val="none" w:sz="0" w:space="0" w:color="auto"/>
      </w:divBdr>
    </w:div>
    <w:div w:id="1839344251">
      <w:bodyDiv w:val="1"/>
      <w:marLeft w:val="0"/>
      <w:marRight w:val="0"/>
      <w:marTop w:val="0"/>
      <w:marBottom w:val="0"/>
      <w:divBdr>
        <w:top w:val="none" w:sz="0" w:space="0" w:color="auto"/>
        <w:left w:val="none" w:sz="0" w:space="0" w:color="auto"/>
        <w:bottom w:val="none" w:sz="0" w:space="0" w:color="auto"/>
        <w:right w:val="none" w:sz="0" w:space="0" w:color="auto"/>
      </w:divBdr>
    </w:div>
    <w:div w:id="1879007712">
      <w:bodyDiv w:val="1"/>
      <w:marLeft w:val="0"/>
      <w:marRight w:val="0"/>
      <w:marTop w:val="0"/>
      <w:marBottom w:val="0"/>
      <w:divBdr>
        <w:top w:val="none" w:sz="0" w:space="0" w:color="auto"/>
        <w:left w:val="none" w:sz="0" w:space="0" w:color="auto"/>
        <w:bottom w:val="none" w:sz="0" w:space="0" w:color="auto"/>
        <w:right w:val="none" w:sz="0" w:space="0" w:color="auto"/>
      </w:divBdr>
    </w:div>
    <w:div w:id="1890141214">
      <w:bodyDiv w:val="1"/>
      <w:marLeft w:val="0"/>
      <w:marRight w:val="0"/>
      <w:marTop w:val="0"/>
      <w:marBottom w:val="0"/>
      <w:divBdr>
        <w:top w:val="none" w:sz="0" w:space="0" w:color="auto"/>
        <w:left w:val="none" w:sz="0" w:space="0" w:color="auto"/>
        <w:bottom w:val="none" w:sz="0" w:space="0" w:color="auto"/>
        <w:right w:val="none" w:sz="0" w:space="0" w:color="auto"/>
      </w:divBdr>
    </w:div>
    <w:div w:id="2070298082">
      <w:bodyDiv w:val="1"/>
      <w:marLeft w:val="0"/>
      <w:marRight w:val="0"/>
      <w:marTop w:val="0"/>
      <w:marBottom w:val="0"/>
      <w:divBdr>
        <w:top w:val="none" w:sz="0" w:space="0" w:color="auto"/>
        <w:left w:val="none" w:sz="0" w:space="0" w:color="auto"/>
        <w:bottom w:val="none" w:sz="0" w:space="0" w:color="auto"/>
        <w:right w:val="none" w:sz="0" w:space="0" w:color="auto"/>
      </w:divBdr>
    </w:div>
    <w:div w:id="2104835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63E1136B5114147BD7DC9A1C1D958FB"/>
        <w:category>
          <w:name w:val="General"/>
          <w:gallery w:val="placeholder"/>
        </w:category>
        <w:types>
          <w:type w:val="bbPlcHdr"/>
        </w:types>
        <w:behaviors>
          <w:behavior w:val="content"/>
        </w:behaviors>
        <w:guid w:val="{267FBC67-C0E1-4B18-9D2F-1E6A9F4AD753}"/>
      </w:docPartPr>
      <w:docPartBody>
        <w:p w:rsidR="00F60C3A" w:rsidRDefault="00D9232A">
          <w:r w:rsidRPr="00D97013">
            <w:rPr>
              <w:rStyle w:val="PlaceholderText"/>
            </w:rPr>
            <w:t>[Title]</w:t>
          </w:r>
        </w:p>
      </w:docPartBody>
    </w:docPart>
    <w:docPart>
      <w:docPartPr>
        <w:name w:val="E0029C05521A4E4B9C803BDBA48FB713"/>
        <w:category>
          <w:name w:val="General"/>
          <w:gallery w:val="placeholder"/>
        </w:category>
        <w:types>
          <w:type w:val="bbPlcHdr"/>
        </w:types>
        <w:behaviors>
          <w:behavior w:val="content"/>
        </w:behaviors>
        <w:guid w:val="{2C09079A-2672-4C1D-9F73-2EB9E204B8D2}"/>
      </w:docPartPr>
      <w:docPartBody>
        <w:p w:rsidR="00F60C3A" w:rsidRDefault="00D9232A">
          <w:r w:rsidRPr="00D97013">
            <w:rPr>
              <w:rStyle w:val="PlaceholderText"/>
            </w:rPr>
            <w:t>[Author]</w:t>
          </w:r>
        </w:p>
      </w:docPartBody>
    </w:docPart>
    <w:docPart>
      <w:docPartPr>
        <w:name w:val="108B5F2B64D74197BB453B3B676289E2"/>
        <w:category>
          <w:name w:val="General"/>
          <w:gallery w:val="placeholder"/>
        </w:category>
        <w:types>
          <w:type w:val="bbPlcHdr"/>
        </w:types>
        <w:behaviors>
          <w:behavior w:val="content"/>
        </w:behaviors>
        <w:guid w:val="{DF9F25DC-D474-49B3-BADA-88ECF4A4DCEF}"/>
      </w:docPartPr>
      <w:docPartBody>
        <w:p w:rsidR="00F60C3A" w:rsidRDefault="00D9232A">
          <w:r w:rsidRPr="00D97013">
            <w:rPr>
              <w:rStyle w:val="PlaceholderText"/>
            </w:rPr>
            <w:t>[Author]</w:t>
          </w:r>
        </w:p>
      </w:docPartBody>
    </w:docPart>
    <w:docPart>
      <w:docPartPr>
        <w:name w:val="7F9B05D5DDF54E1494A40D6655D0EC72"/>
        <w:category>
          <w:name w:val="General"/>
          <w:gallery w:val="placeholder"/>
        </w:category>
        <w:types>
          <w:type w:val="bbPlcHdr"/>
        </w:types>
        <w:behaviors>
          <w:behavior w:val="content"/>
        </w:behaviors>
        <w:guid w:val="{E9E3FFEB-713A-45F8-8B61-F70A01D6BFB9}"/>
      </w:docPartPr>
      <w:docPartBody>
        <w:p w:rsidR="00F60C3A" w:rsidRDefault="00D9232A">
          <w:r w:rsidRPr="00D97013">
            <w:rPr>
              <w:rStyle w:val="PlaceholderText"/>
            </w:rPr>
            <w:t>[Subject]</w:t>
          </w:r>
        </w:p>
      </w:docPartBody>
    </w:docPart>
    <w:docPart>
      <w:docPartPr>
        <w:name w:val="46976C86F4A64C14AF70F1B613FBBF95"/>
        <w:category>
          <w:name w:val="General"/>
          <w:gallery w:val="placeholder"/>
        </w:category>
        <w:types>
          <w:type w:val="bbPlcHdr"/>
        </w:types>
        <w:behaviors>
          <w:behavior w:val="content"/>
        </w:behaviors>
        <w:guid w:val="{BF8D2A6F-E276-4A1C-BB47-8C3972ABC8BE}"/>
      </w:docPartPr>
      <w:docPartBody>
        <w:p w:rsidR="00F60C3A" w:rsidRDefault="00D9232A">
          <w:r w:rsidRPr="00D97013">
            <w:rPr>
              <w:rStyle w:val="PlaceholderText"/>
            </w:rPr>
            <w:t>[Title]</w:t>
          </w:r>
        </w:p>
      </w:docPartBody>
    </w:docPart>
    <w:docPart>
      <w:docPartPr>
        <w:name w:val="D6ED42537BED4A85A2D4A59F08CB7CD1"/>
        <w:category>
          <w:name w:val="General"/>
          <w:gallery w:val="placeholder"/>
        </w:category>
        <w:types>
          <w:type w:val="bbPlcHdr"/>
        </w:types>
        <w:behaviors>
          <w:behavior w:val="content"/>
        </w:behaviors>
        <w:guid w:val="{6B589E30-690E-4CDD-A54E-AF78DD655BB4}"/>
      </w:docPartPr>
      <w:docPartBody>
        <w:p w:rsidR="00F60C3A" w:rsidRDefault="00D9232A">
          <w:r w:rsidRPr="00D97013">
            <w:rPr>
              <w:rStyle w:val="PlaceholderText"/>
            </w:rPr>
            <w:t>[Subject]</w:t>
          </w:r>
        </w:p>
      </w:docPartBody>
    </w:docPart>
    <w:docPart>
      <w:docPartPr>
        <w:name w:val="CD43D7EDE42C4E469BA320B53018CD0C"/>
        <w:category>
          <w:name w:val="General"/>
          <w:gallery w:val="placeholder"/>
        </w:category>
        <w:types>
          <w:type w:val="bbPlcHdr"/>
        </w:types>
        <w:behaviors>
          <w:behavior w:val="content"/>
        </w:behaviors>
        <w:guid w:val="{092847FB-CAFC-4FFE-B5FA-A51A390BD0FD}"/>
      </w:docPartPr>
      <w:docPartBody>
        <w:p w:rsidR="00F1396A" w:rsidRDefault="00673E77" w:rsidP="00673E77">
          <w:pPr>
            <w:pStyle w:val="CD43D7EDE42C4E469BA320B53018CD0C"/>
          </w:pPr>
          <w:r w:rsidRPr="007D0443">
            <w:rPr>
              <w:rStyle w:val="PlaceholderText"/>
            </w:rPr>
            <w:t>[Category]</w:t>
          </w:r>
        </w:p>
      </w:docPartBody>
    </w:docPart>
    <w:docPart>
      <w:docPartPr>
        <w:name w:val="1B3B9A482BFE44C393222983E08BA529"/>
        <w:category>
          <w:name w:val="General"/>
          <w:gallery w:val="placeholder"/>
        </w:category>
        <w:types>
          <w:type w:val="bbPlcHdr"/>
        </w:types>
        <w:behaviors>
          <w:behavior w:val="content"/>
        </w:behaviors>
        <w:guid w:val="{7C304FBE-2C7D-4F38-86E9-BACA008A61FE}"/>
      </w:docPartPr>
      <w:docPartBody>
        <w:p w:rsidR="00F1396A" w:rsidRDefault="00673E77" w:rsidP="00673E77">
          <w:pPr>
            <w:pStyle w:val="1B3B9A482BFE44C393222983E08BA529"/>
          </w:pPr>
          <w:r w:rsidRPr="007D0443">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gency FB bold">
    <w:altName w:val="Cambria"/>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Leelawadee">
    <w:panose1 w:val="020B0502040204020203"/>
    <w:charset w:val="00"/>
    <w:family w:val="swiss"/>
    <w:pitch w:val="variable"/>
    <w:sig w:usb0="01000003" w:usb1="00000000" w:usb2="00000000" w:usb3="00000000" w:csb0="00010001" w:csb1="00000000"/>
  </w:font>
  <w:font w:name="Poppins-medium">
    <w:altName w:val="Cambria"/>
    <w:panose1 w:val="00000000000000000000"/>
    <w:charset w:val="00"/>
    <w:family w:val="roman"/>
    <w:notTrueType/>
    <w:pitch w:val="default"/>
  </w:font>
  <w:font w:name="Poppins-bold">
    <w:altName w:val="Cambria"/>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9232A"/>
    <w:rsid w:val="00051791"/>
    <w:rsid w:val="00051DF1"/>
    <w:rsid w:val="00055E11"/>
    <w:rsid w:val="000D50E1"/>
    <w:rsid w:val="001460EE"/>
    <w:rsid w:val="002605C1"/>
    <w:rsid w:val="002836B1"/>
    <w:rsid w:val="0029244B"/>
    <w:rsid w:val="002B6AAA"/>
    <w:rsid w:val="003118EB"/>
    <w:rsid w:val="003D6946"/>
    <w:rsid w:val="00494634"/>
    <w:rsid w:val="0054491C"/>
    <w:rsid w:val="0061415F"/>
    <w:rsid w:val="0064525D"/>
    <w:rsid w:val="0067306B"/>
    <w:rsid w:val="00673E77"/>
    <w:rsid w:val="0068489B"/>
    <w:rsid w:val="0072320E"/>
    <w:rsid w:val="007833B0"/>
    <w:rsid w:val="007A4920"/>
    <w:rsid w:val="007B08E9"/>
    <w:rsid w:val="007C11FE"/>
    <w:rsid w:val="0087363A"/>
    <w:rsid w:val="00931AFC"/>
    <w:rsid w:val="009D47A2"/>
    <w:rsid w:val="00A05D42"/>
    <w:rsid w:val="00B95DC1"/>
    <w:rsid w:val="00BA3CA3"/>
    <w:rsid w:val="00BB1D25"/>
    <w:rsid w:val="00C64899"/>
    <w:rsid w:val="00CA52C1"/>
    <w:rsid w:val="00D0637B"/>
    <w:rsid w:val="00D9232A"/>
    <w:rsid w:val="00E57933"/>
    <w:rsid w:val="00F1396A"/>
    <w:rsid w:val="00F40F8E"/>
    <w:rsid w:val="00F60C3A"/>
    <w:rsid w:val="00FA264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73E77"/>
    <w:rPr>
      <w:color w:val="808080"/>
    </w:rPr>
  </w:style>
  <w:style w:type="paragraph" w:customStyle="1" w:styleId="CD43D7EDE42C4E469BA320B53018CD0C">
    <w:name w:val="CD43D7EDE42C4E469BA320B53018CD0C"/>
    <w:rsid w:val="00673E77"/>
  </w:style>
  <w:style w:type="paragraph" w:customStyle="1" w:styleId="1B3B9A482BFE44C393222983E08BA529">
    <w:name w:val="1B3B9A482BFE44C393222983E08BA529"/>
    <w:rsid w:val="00673E7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07-17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9197D18D8DA5D44BA30582B61053B23" ma:contentTypeVersion="9" ma:contentTypeDescription="Create a new document." ma:contentTypeScope="" ma:versionID="5eb4e7bda10c5e06b6cb07e19ccefca1">
  <xsd:schema xmlns:xsd="http://www.w3.org/2001/XMLSchema" xmlns:xs="http://www.w3.org/2001/XMLSchema" xmlns:p="http://schemas.microsoft.com/office/2006/metadata/properties" xmlns:ns2="33bf1698-a4f9-47eb-b004-0c8844f014ba" targetNamespace="http://schemas.microsoft.com/office/2006/metadata/properties" ma:root="true" ma:fieldsID="d0acbb27961737ea023190d869008c0e" ns2:_="">
    <xsd:import namespace="33bf1698-a4f9-47eb-b004-0c8844f014ba"/>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bf1698-a4f9-47eb-b004-0c8844f014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Length (seconds)" ma:internalName="MediaLengthInSeconds" ma:readOnly="true">
      <xsd:simpleType>
        <xsd:restriction base="dms:Unknown"/>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81561C5-0711-4418-B054-AAB179284B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bf1698-a4f9-47eb-b004-0c8844f014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1965867-775B-43DA-9551-698CAD635DD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D2C8265-45FF-4106-872C-2BF84C282AB2}">
  <ds:schemaRefs>
    <ds:schemaRef ds:uri="http://schemas.microsoft.com/sharepoint/v3/contenttype/forms"/>
  </ds:schemaRefs>
</ds:datastoreItem>
</file>

<file path=customXml/itemProps5.xml><?xml version="1.0" encoding="utf-8"?>
<ds:datastoreItem xmlns:ds="http://schemas.openxmlformats.org/officeDocument/2006/customXml" ds:itemID="{78309093-08B4-468F-B5DE-A6D1C7D38F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51</TotalTime>
  <Pages>22</Pages>
  <Words>3472</Words>
  <Characters>19797</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Software Architecture Documentation</vt:lpstr>
    </vt:vector>
  </TitlesOfParts>
  <Company/>
  <LinksUpToDate>false</LinksUpToDate>
  <CharactersWithSpaces>23223</CharactersWithSpaces>
  <SharedDoc>false</SharedDoc>
  <HLinks>
    <vt:vector size="180" baseType="variant">
      <vt:variant>
        <vt:i4>1900596</vt:i4>
      </vt:variant>
      <vt:variant>
        <vt:i4>182</vt:i4>
      </vt:variant>
      <vt:variant>
        <vt:i4>0</vt:i4>
      </vt:variant>
      <vt:variant>
        <vt:i4>5</vt:i4>
      </vt:variant>
      <vt:variant>
        <vt:lpwstr/>
      </vt:variant>
      <vt:variant>
        <vt:lpwstr>_Toc75702669</vt:lpwstr>
      </vt:variant>
      <vt:variant>
        <vt:i4>1835060</vt:i4>
      </vt:variant>
      <vt:variant>
        <vt:i4>176</vt:i4>
      </vt:variant>
      <vt:variant>
        <vt:i4>0</vt:i4>
      </vt:variant>
      <vt:variant>
        <vt:i4>5</vt:i4>
      </vt:variant>
      <vt:variant>
        <vt:lpwstr/>
      </vt:variant>
      <vt:variant>
        <vt:lpwstr>_Toc75702668</vt:lpwstr>
      </vt:variant>
      <vt:variant>
        <vt:i4>1245236</vt:i4>
      </vt:variant>
      <vt:variant>
        <vt:i4>170</vt:i4>
      </vt:variant>
      <vt:variant>
        <vt:i4>0</vt:i4>
      </vt:variant>
      <vt:variant>
        <vt:i4>5</vt:i4>
      </vt:variant>
      <vt:variant>
        <vt:lpwstr/>
      </vt:variant>
      <vt:variant>
        <vt:lpwstr>_Toc75702667</vt:lpwstr>
      </vt:variant>
      <vt:variant>
        <vt:i4>1179700</vt:i4>
      </vt:variant>
      <vt:variant>
        <vt:i4>164</vt:i4>
      </vt:variant>
      <vt:variant>
        <vt:i4>0</vt:i4>
      </vt:variant>
      <vt:variant>
        <vt:i4>5</vt:i4>
      </vt:variant>
      <vt:variant>
        <vt:lpwstr/>
      </vt:variant>
      <vt:variant>
        <vt:lpwstr>_Toc75702666</vt:lpwstr>
      </vt:variant>
      <vt:variant>
        <vt:i4>1114164</vt:i4>
      </vt:variant>
      <vt:variant>
        <vt:i4>158</vt:i4>
      </vt:variant>
      <vt:variant>
        <vt:i4>0</vt:i4>
      </vt:variant>
      <vt:variant>
        <vt:i4>5</vt:i4>
      </vt:variant>
      <vt:variant>
        <vt:lpwstr/>
      </vt:variant>
      <vt:variant>
        <vt:lpwstr>_Toc75702665</vt:lpwstr>
      </vt:variant>
      <vt:variant>
        <vt:i4>1048628</vt:i4>
      </vt:variant>
      <vt:variant>
        <vt:i4>152</vt:i4>
      </vt:variant>
      <vt:variant>
        <vt:i4>0</vt:i4>
      </vt:variant>
      <vt:variant>
        <vt:i4>5</vt:i4>
      </vt:variant>
      <vt:variant>
        <vt:lpwstr/>
      </vt:variant>
      <vt:variant>
        <vt:lpwstr>_Toc75702664</vt:lpwstr>
      </vt:variant>
      <vt:variant>
        <vt:i4>1507380</vt:i4>
      </vt:variant>
      <vt:variant>
        <vt:i4>146</vt:i4>
      </vt:variant>
      <vt:variant>
        <vt:i4>0</vt:i4>
      </vt:variant>
      <vt:variant>
        <vt:i4>5</vt:i4>
      </vt:variant>
      <vt:variant>
        <vt:lpwstr/>
      </vt:variant>
      <vt:variant>
        <vt:lpwstr>_Toc75702663</vt:lpwstr>
      </vt:variant>
      <vt:variant>
        <vt:i4>1441844</vt:i4>
      </vt:variant>
      <vt:variant>
        <vt:i4>140</vt:i4>
      </vt:variant>
      <vt:variant>
        <vt:i4>0</vt:i4>
      </vt:variant>
      <vt:variant>
        <vt:i4>5</vt:i4>
      </vt:variant>
      <vt:variant>
        <vt:lpwstr/>
      </vt:variant>
      <vt:variant>
        <vt:lpwstr>_Toc75702662</vt:lpwstr>
      </vt:variant>
      <vt:variant>
        <vt:i4>1376308</vt:i4>
      </vt:variant>
      <vt:variant>
        <vt:i4>134</vt:i4>
      </vt:variant>
      <vt:variant>
        <vt:i4>0</vt:i4>
      </vt:variant>
      <vt:variant>
        <vt:i4>5</vt:i4>
      </vt:variant>
      <vt:variant>
        <vt:lpwstr/>
      </vt:variant>
      <vt:variant>
        <vt:lpwstr>_Toc75702661</vt:lpwstr>
      </vt:variant>
      <vt:variant>
        <vt:i4>1310772</vt:i4>
      </vt:variant>
      <vt:variant>
        <vt:i4>128</vt:i4>
      </vt:variant>
      <vt:variant>
        <vt:i4>0</vt:i4>
      </vt:variant>
      <vt:variant>
        <vt:i4>5</vt:i4>
      </vt:variant>
      <vt:variant>
        <vt:lpwstr/>
      </vt:variant>
      <vt:variant>
        <vt:lpwstr>_Toc75702660</vt:lpwstr>
      </vt:variant>
      <vt:variant>
        <vt:i4>1900599</vt:i4>
      </vt:variant>
      <vt:variant>
        <vt:i4>122</vt:i4>
      </vt:variant>
      <vt:variant>
        <vt:i4>0</vt:i4>
      </vt:variant>
      <vt:variant>
        <vt:i4>5</vt:i4>
      </vt:variant>
      <vt:variant>
        <vt:lpwstr/>
      </vt:variant>
      <vt:variant>
        <vt:lpwstr>_Toc75702659</vt:lpwstr>
      </vt:variant>
      <vt:variant>
        <vt:i4>1835063</vt:i4>
      </vt:variant>
      <vt:variant>
        <vt:i4>116</vt:i4>
      </vt:variant>
      <vt:variant>
        <vt:i4>0</vt:i4>
      </vt:variant>
      <vt:variant>
        <vt:i4>5</vt:i4>
      </vt:variant>
      <vt:variant>
        <vt:lpwstr/>
      </vt:variant>
      <vt:variant>
        <vt:lpwstr>_Toc75702658</vt:lpwstr>
      </vt:variant>
      <vt:variant>
        <vt:i4>1245239</vt:i4>
      </vt:variant>
      <vt:variant>
        <vt:i4>110</vt:i4>
      </vt:variant>
      <vt:variant>
        <vt:i4>0</vt:i4>
      </vt:variant>
      <vt:variant>
        <vt:i4>5</vt:i4>
      </vt:variant>
      <vt:variant>
        <vt:lpwstr/>
      </vt:variant>
      <vt:variant>
        <vt:lpwstr>_Toc75702657</vt:lpwstr>
      </vt:variant>
      <vt:variant>
        <vt:i4>1179703</vt:i4>
      </vt:variant>
      <vt:variant>
        <vt:i4>104</vt:i4>
      </vt:variant>
      <vt:variant>
        <vt:i4>0</vt:i4>
      </vt:variant>
      <vt:variant>
        <vt:i4>5</vt:i4>
      </vt:variant>
      <vt:variant>
        <vt:lpwstr/>
      </vt:variant>
      <vt:variant>
        <vt:lpwstr>_Toc75702656</vt:lpwstr>
      </vt:variant>
      <vt:variant>
        <vt:i4>1114167</vt:i4>
      </vt:variant>
      <vt:variant>
        <vt:i4>98</vt:i4>
      </vt:variant>
      <vt:variant>
        <vt:i4>0</vt:i4>
      </vt:variant>
      <vt:variant>
        <vt:i4>5</vt:i4>
      </vt:variant>
      <vt:variant>
        <vt:lpwstr/>
      </vt:variant>
      <vt:variant>
        <vt:lpwstr>_Toc75702655</vt:lpwstr>
      </vt:variant>
      <vt:variant>
        <vt:i4>1048631</vt:i4>
      </vt:variant>
      <vt:variant>
        <vt:i4>92</vt:i4>
      </vt:variant>
      <vt:variant>
        <vt:i4>0</vt:i4>
      </vt:variant>
      <vt:variant>
        <vt:i4>5</vt:i4>
      </vt:variant>
      <vt:variant>
        <vt:lpwstr/>
      </vt:variant>
      <vt:variant>
        <vt:lpwstr>_Toc75702654</vt:lpwstr>
      </vt:variant>
      <vt:variant>
        <vt:i4>1507383</vt:i4>
      </vt:variant>
      <vt:variant>
        <vt:i4>86</vt:i4>
      </vt:variant>
      <vt:variant>
        <vt:i4>0</vt:i4>
      </vt:variant>
      <vt:variant>
        <vt:i4>5</vt:i4>
      </vt:variant>
      <vt:variant>
        <vt:lpwstr/>
      </vt:variant>
      <vt:variant>
        <vt:lpwstr>_Toc75702653</vt:lpwstr>
      </vt:variant>
      <vt:variant>
        <vt:i4>1441847</vt:i4>
      </vt:variant>
      <vt:variant>
        <vt:i4>80</vt:i4>
      </vt:variant>
      <vt:variant>
        <vt:i4>0</vt:i4>
      </vt:variant>
      <vt:variant>
        <vt:i4>5</vt:i4>
      </vt:variant>
      <vt:variant>
        <vt:lpwstr/>
      </vt:variant>
      <vt:variant>
        <vt:lpwstr>_Toc75702652</vt:lpwstr>
      </vt:variant>
      <vt:variant>
        <vt:i4>1376311</vt:i4>
      </vt:variant>
      <vt:variant>
        <vt:i4>74</vt:i4>
      </vt:variant>
      <vt:variant>
        <vt:i4>0</vt:i4>
      </vt:variant>
      <vt:variant>
        <vt:i4>5</vt:i4>
      </vt:variant>
      <vt:variant>
        <vt:lpwstr/>
      </vt:variant>
      <vt:variant>
        <vt:lpwstr>_Toc75702651</vt:lpwstr>
      </vt:variant>
      <vt:variant>
        <vt:i4>1310775</vt:i4>
      </vt:variant>
      <vt:variant>
        <vt:i4>68</vt:i4>
      </vt:variant>
      <vt:variant>
        <vt:i4>0</vt:i4>
      </vt:variant>
      <vt:variant>
        <vt:i4>5</vt:i4>
      </vt:variant>
      <vt:variant>
        <vt:lpwstr/>
      </vt:variant>
      <vt:variant>
        <vt:lpwstr>_Toc75702650</vt:lpwstr>
      </vt:variant>
      <vt:variant>
        <vt:i4>1900598</vt:i4>
      </vt:variant>
      <vt:variant>
        <vt:i4>62</vt:i4>
      </vt:variant>
      <vt:variant>
        <vt:i4>0</vt:i4>
      </vt:variant>
      <vt:variant>
        <vt:i4>5</vt:i4>
      </vt:variant>
      <vt:variant>
        <vt:lpwstr/>
      </vt:variant>
      <vt:variant>
        <vt:lpwstr>_Toc75702649</vt:lpwstr>
      </vt:variant>
      <vt:variant>
        <vt:i4>1835062</vt:i4>
      </vt:variant>
      <vt:variant>
        <vt:i4>56</vt:i4>
      </vt:variant>
      <vt:variant>
        <vt:i4>0</vt:i4>
      </vt:variant>
      <vt:variant>
        <vt:i4>5</vt:i4>
      </vt:variant>
      <vt:variant>
        <vt:lpwstr/>
      </vt:variant>
      <vt:variant>
        <vt:lpwstr>_Toc75702648</vt:lpwstr>
      </vt:variant>
      <vt:variant>
        <vt:i4>1245238</vt:i4>
      </vt:variant>
      <vt:variant>
        <vt:i4>50</vt:i4>
      </vt:variant>
      <vt:variant>
        <vt:i4>0</vt:i4>
      </vt:variant>
      <vt:variant>
        <vt:i4>5</vt:i4>
      </vt:variant>
      <vt:variant>
        <vt:lpwstr/>
      </vt:variant>
      <vt:variant>
        <vt:lpwstr>_Toc75702647</vt:lpwstr>
      </vt:variant>
      <vt:variant>
        <vt:i4>1179702</vt:i4>
      </vt:variant>
      <vt:variant>
        <vt:i4>44</vt:i4>
      </vt:variant>
      <vt:variant>
        <vt:i4>0</vt:i4>
      </vt:variant>
      <vt:variant>
        <vt:i4>5</vt:i4>
      </vt:variant>
      <vt:variant>
        <vt:lpwstr/>
      </vt:variant>
      <vt:variant>
        <vt:lpwstr>_Toc75702646</vt:lpwstr>
      </vt:variant>
      <vt:variant>
        <vt:i4>1114166</vt:i4>
      </vt:variant>
      <vt:variant>
        <vt:i4>38</vt:i4>
      </vt:variant>
      <vt:variant>
        <vt:i4>0</vt:i4>
      </vt:variant>
      <vt:variant>
        <vt:i4>5</vt:i4>
      </vt:variant>
      <vt:variant>
        <vt:lpwstr/>
      </vt:variant>
      <vt:variant>
        <vt:lpwstr>_Toc75702645</vt:lpwstr>
      </vt:variant>
      <vt:variant>
        <vt:i4>1048630</vt:i4>
      </vt:variant>
      <vt:variant>
        <vt:i4>32</vt:i4>
      </vt:variant>
      <vt:variant>
        <vt:i4>0</vt:i4>
      </vt:variant>
      <vt:variant>
        <vt:i4>5</vt:i4>
      </vt:variant>
      <vt:variant>
        <vt:lpwstr/>
      </vt:variant>
      <vt:variant>
        <vt:lpwstr>_Toc75702644</vt:lpwstr>
      </vt:variant>
      <vt:variant>
        <vt:i4>1507382</vt:i4>
      </vt:variant>
      <vt:variant>
        <vt:i4>26</vt:i4>
      </vt:variant>
      <vt:variant>
        <vt:i4>0</vt:i4>
      </vt:variant>
      <vt:variant>
        <vt:i4>5</vt:i4>
      </vt:variant>
      <vt:variant>
        <vt:lpwstr/>
      </vt:variant>
      <vt:variant>
        <vt:lpwstr>_Toc75702643</vt:lpwstr>
      </vt:variant>
      <vt:variant>
        <vt:i4>1441846</vt:i4>
      </vt:variant>
      <vt:variant>
        <vt:i4>20</vt:i4>
      </vt:variant>
      <vt:variant>
        <vt:i4>0</vt:i4>
      </vt:variant>
      <vt:variant>
        <vt:i4>5</vt:i4>
      </vt:variant>
      <vt:variant>
        <vt:lpwstr/>
      </vt:variant>
      <vt:variant>
        <vt:lpwstr>_Toc75702642</vt:lpwstr>
      </vt:variant>
      <vt:variant>
        <vt:i4>1376310</vt:i4>
      </vt:variant>
      <vt:variant>
        <vt:i4>14</vt:i4>
      </vt:variant>
      <vt:variant>
        <vt:i4>0</vt:i4>
      </vt:variant>
      <vt:variant>
        <vt:i4>5</vt:i4>
      </vt:variant>
      <vt:variant>
        <vt:lpwstr/>
      </vt:variant>
      <vt:variant>
        <vt:lpwstr>_Toc75702641</vt:lpwstr>
      </vt:variant>
      <vt:variant>
        <vt:i4>1310774</vt:i4>
      </vt:variant>
      <vt:variant>
        <vt:i4>8</vt:i4>
      </vt:variant>
      <vt:variant>
        <vt:i4>0</vt:i4>
      </vt:variant>
      <vt:variant>
        <vt:i4>5</vt:i4>
      </vt:variant>
      <vt:variant>
        <vt:lpwstr/>
      </vt:variant>
      <vt:variant>
        <vt:lpwstr>_Toc7570264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Architecture Documentation</dc:title>
  <dc:subject>Van Lang Save Website</dc:subject>
  <dc:creator>Team 9</dc:creator>
  <cp:keywords/>
  <dc:description/>
  <cp:lastModifiedBy>Admin</cp:lastModifiedBy>
  <cp:revision>1344</cp:revision>
  <dcterms:created xsi:type="dcterms:W3CDTF">2021-05-09T03:08:00Z</dcterms:created>
  <dcterms:modified xsi:type="dcterms:W3CDTF">2021-07-26T07:42:00Z</dcterms:modified>
  <cp:category>SEP</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197D18D8DA5D44BA30582B61053B23</vt:lpwstr>
  </property>
</Properties>
</file>